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1226A3" w14:textId="74FDABC2" w:rsidR="00FA6B4D" w:rsidRPr="00B238C9" w:rsidRDefault="00FA6B4D">
      <w:pPr>
        <w:spacing w:after="0" w:line="240" w:lineRule="auto"/>
        <w:rPr>
          <w:rFonts w:ascii="Times New Roman" w:hAnsi="Times New Roman" w:cs="Times New Roman"/>
          <w:b/>
          <w:color w:val="000000" w:themeColor="text1"/>
          <w:u w:val="single"/>
        </w:rPr>
      </w:pPr>
      <w:r w:rsidRPr="00B238C9">
        <w:rPr>
          <w:rFonts w:ascii="Times New Roman" w:hAnsi="Times New Roman" w:cs="Times New Roman"/>
          <w:noProof/>
          <w:color w:val="000000" w:themeColor="text1"/>
        </w:rPr>
        <mc:AlternateContent>
          <mc:Choice Requires="wps">
            <w:drawing>
              <wp:anchor distT="0" distB="0" distL="0" distR="0" simplePos="0" relativeHeight="251659264" behindDoc="0" locked="0" layoutInCell="1" allowOverlap="1" wp14:anchorId="17D1C792" wp14:editId="4AA655EB">
                <wp:simplePos x="0" y="0"/>
                <wp:positionH relativeFrom="column">
                  <wp:posOffset>150748</wp:posOffset>
                </wp:positionH>
                <wp:positionV relativeFrom="paragraph">
                  <wp:posOffset>107607</wp:posOffset>
                </wp:positionV>
                <wp:extent cx="4067504" cy="5696712"/>
                <wp:effectExtent l="0" t="0" r="0" b="0"/>
                <wp:wrapNone/>
                <wp:docPr id="2" name="10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067504" cy="5696712"/>
                        </a:xfrm>
                        <a:prstGeom prst="rect">
                          <a:avLst/>
                        </a:prstGeom>
                        <a:noFill/>
                        <a:ln>
                          <a:noFill/>
                        </a:ln>
                      </wps:spPr>
                      <wps:txbx>
                        <w:txbxContent>
                          <w:p w14:paraId="0F918081"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18238B1D"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694BD158" w14:textId="2B71A0B2" w:rsidR="004775B2" w:rsidRDefault="004775B2" w:rsidP="006B3C70">
                            <w:pPr>
                              <w:pBdr>
                                <w:top w:val="single" w:sz="4" w:space="1" w:color="auto"/>
                                <w:left w:val="single" w:sz="4" w:space="4" w:color="auto"/>
                                <w:bottom w:val="single" w:sz="4" w:space="1" w:color="auto"/>
                                <w:right w:val="single" w:sz="4" w:space="1" w:color="auto"/>
                              </w:pBdr>
                              <w:spacing w:after="0" w:line="240" w:lineRule="auto"/>
                              <w:ind w:firstLine="30"/>
                              <w:jc w:val="center"/>
                              <w:rPr>
                                <w:rFonts w:ascii="Comic Sans MS" w:hAnsi="Comic Sans MS" w:cs="Times New Roman"/>
                                <w:b/>
                                <w:color w:val="000000" w:themeColor="text1"/>
                                <w:sz w:val="20"/>
                                <w:szCs w:val="20"/>
                              </w:rPr>
                            </w:pPr>
                            <w:r w:rsidRPr="00661C53">
                              <w:rPr>
                                <w:rFonts w:ascii="Comic Sans MS" w:hAnsi="Comic Sans MS" w:cs="Times New Roman"/>
                                <w:b/>
                                <w:color w:val="000000" w:themeColor="text1"/>
                                <w:sz w:val="20"/>
                                <w:szCs w:val="20"/>
                              </w:rPr>
                              <w:t xml:space="preserve">ESF International Church </w:t>
                            </w:r>
                          </w:p>
                          <w:p w14:paraId="69B67EBD" w14:textId="45F75700" w:rsidR="004775B2" w:rsidRDefault="000C5ACE"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Sunday </w:t>
                            </w:r>
                            <w:r w:rsidR="004775B2" w:rsidRPr="00661C53">
                              <w:rPr>
                                <w:rFonts w:ascii="Times New Roman" w:hAnsi="Times New Roman" w:cs="Times New Roman"/>
                                <w:b/>
                                <w:color w:val="000000" w:themeColor="text1"/>
                                <w:sz w:val="24"/>
                                <w:szCs w:val="24"/>
                              </w:rPr>
                              <w:t>Worship Service</w:t>
                            </w:r>
                          </w:p>
                          <w:p w14:paraId="1928FC8B" w14:textId="52A2BA87" w:rsidR="004775B2" w:rsidRDefault="009D3D01"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5/</w:t>
                            </w:r>
                            <w:r w:rsidR="00C638F6">
                              <w:rPr>
                                <w:rFonts w:ascii="Times New Roman" w:hAnsi="Times New Roman" w:cs="Times New Roman"/>
                                <w:b/>
                                <w:color w:val="000000" w:themeColor="text1"/>
                                <w:sz w:val="24"/>
                                <w:szCs w:val="24"/>
                              </w:rPr>
                              <w:t>1</w:t>
                            </w:r>
                            <w:r w:rsidR="000B404C">
                              <w:rPr>
                                <w:rFonts w:ascii="Times New Roman" w:hAnsi="Times New Roman" w:cs="Times New Roman" w:hint="eastAsia"/>
                                <w:b/>
                                <w:color w:val="000000" w:themeColor="text1"/>
                                <w:sz w:val="24"/>
                                <w:szCs w:val="24"/>
                              </w:rPr>
                              <w:t>7</w:t>
                            </w:r>
                            <w:r w:rsidR="008624A5">
                              <w:rPr>
                                <w:rFonts w:ascii="Times New Roman" w:hAnsi="Times New Roman" w:cs="Times New Roman"/>
                                <w:b/>
                                <w:color w:val="000000" w:themeColor="text1"/>
                                <w:sz w:val="24"/>
                                <w:szCs w:val="24"/>
                              </w:rPr>
                              <w:t>/</w:t>
                            </w:r>
                            <w:r w:rsidR="00D720ED">
                              <w:rPr>
                                <w:rFonts w:ascii="Times New Roman" w:hAnsi="Times New Roman" w:cs="Times New Roman" w:hint="eastAsia"/>
                                <w:b/>
                                <w:color w:val="000000" w:themeColor="text1"/>
                                <w:sz w:val="24"/>
                                <w:szCs w:val="24"/>
                              </w:rPr>
                              <w:t>2026</w:t>
                            </w:r>
                          </w:p>
                          <w:p w14:paraId="428AB5E4" w14:textId="77777777" w:rsidR="00082A6A" w:rsidRPr="00661C53" w:rsidRDefault="00082A6A"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p>
                          <w:p w14:paraId="481DB407" w14:textId="56C83ADD" w:rsidR="00D01FBF" w:rsidRDefault="004775B2"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r w:rsidRPr="004775B2">
                              <w:rPr>
                                <w:rFonts w:ascii="Times New Roman" w:hAnsi="Times New Roman" w:cs="Times New Roman"/>
                                <w:color w:val="000000"/>
                              </w:rPr>
                              <w:t>Worship Song</w:t>
                            </w:r>
                            <w:r w:rsidR="00F727AD">
                              <w:rPr>
                                <w:rFonts w:ascii="Times New Roman" w:hAnsi="Times New Roman" w:cs="Times New Roman"/>
                                <w:color w:val="000000"/>
                              </w:rPr>
                              <w:t>s</w:t>
                            </w:r>
                            <w:r w:rsidRPr="004775B2">
                              <w:rPr>
                                <w:rFonts w:ascii="Times New Roman" w:hAnsi="Times New Roman" w:cs="Times New Roman"/>
                                <w:color w:val="000000"/>
                              </w:rPr>
                              <w:t xml:space="preserve"> </w:t>
                            </w:r>
                            <w:r w:rsidR="00E14A64">
                              <w:rPr>
                                <w:rFonts w:ascii="Times New Roman" w:hAnsi="Times New Roman" w:cs="Times New Roman"/>
                                <w:color w:val="000000"/>
                              </w:rPr>
                              <w:t>………………………………</w:t>
                            </w:r>
                            <w:proofErr w:type="gramStart"/>
                            <w:r w:rsidR="00E14A64">
                              <w:rPr>
                                <w:rFonts w:ascii="Times New Roman" w:hAnsi="Times New Roman" w:cs="Times New Roman"/>
                                <w:color w:val="000000"/>
                              </w:rPr>
                              <w:t>…</w:t>
                            </w:r>
                            <w:r w:rsidR="00E14A64">
                              <w:rPr>
                                <w:rFonts w:ascii="Times New Roman" w:hAnsi="Times New Roman" w:cs="Times New Roman" w:hint="eastAsia"/>
                                <w:color w:val="000000"/>
                              </w:rPr>
                              <w:t>.</w:t>
                            </w:r>
                            <w:r w:rsidRPr="004775B2">
                              <w:rPr>
                                <w:rFonts w:ascii="Times New Roman" w:hAnsi="Times New Roman" w:cs="Times New Roman"/>
                                <w:color w:val="000000"/>
                              </w:rPr>
                              <w:t>Together</w:t>
                            </w:r>
                            <w:proofErr w:type="gramEnd"/>
                            <w:r w:rsidRPr="004775B2">
                              <w:rPr>
                                <w:rFonts w:ascii="Times New Roman" w:hAnsi="Times New Roman" w:cs="Times New Roman"/>
                                <w:color w:val="000000"/>
                              </w:rPr>
                              <w:t xml:space="preserve"> with </w:t>
                            </w:r>
                            <w:r w:rsidR="00554E82">
                              <w:rPr>
                                <w:rFonts w:ascii="Times New Roman" w:hAnsi="Times New Roman" w:cs="Times New Roman" w:hint="eastAsia"/>
                                <w:color w:val="000000"/>
                              </w:rPr>
                              <w:t>B</w:t>
                            </w:r>
                            <w:r w:rsidRPr="004775B2">
                              <w:rPr>
                                <w:rFonts w:ascii="Times New Roman" w:hAnsi="Times New Roman" w:cs="Times New Roman"/>
                                <w:color w:val="000000"/>
                              </w:rPr>
                              <w:t>and</w:t>
                            </w:r>
                          </w:p>
                          <w:p w14:paraId="5A87CBFE" w14:textId="77777777" w:rsidR="00D01FBF" w:rsidRDefault="00D01FBF"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p>
                          <w:p w14:paraId="4550BB17" w14:textId="26869B8B" w:rsidR="00392AFA" w:rsidRDefault="004775B2" w:rsidP="0051376D">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color w:val="000000"/>
                              </w:rPr>
                            </w:pPr>
                            <w:r w:rsidRPr="004775B2">
                              <w:rPr>
                                <w:rFonts w:ascii="Times New Roman" w:hAnsi="Times New Roman" w:cs="Times New Roman"/>
                                <w:color w:val="000000"/>
                              </w:rPr>
                              <w:t xml:space="preserve">Bible Reading and </w:t>
                            </w:r>
                            <w:r w:rsidR="00D93FAC">
                              <w:rPr>
                                <w:rFonts w:ascii="Times New Roman" w:hAnsi="Times New Roman" w:cs="Times New Roman"/>
                                <w:color w:val="000000"/>
                              </w:rPr>
                              <w:t>Prayer</w:t>
                            </w:r>
                          </w:p>
                          <w:p w14:paraId="64C2BF0D" w14:textId="14AC2FD7" w:rsidR="000071AE" w:rsidRDefault="0090459D"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hint="eastAsia"/>
                                <w:color w:val="000000"/>
                              </w:rPr>
                            </w:pPr>
                            <w:r w:rsidRPr="004775B2">
                              <w:rPr>
                                <w:rFonts w:ascii="Times New Roman" w:hAnsi="Times New Roman" w:cs="Times New Roman"/>
                                <w:color w:val="000000"/>
                              </w:rPr>
                              <w:t xml:space="preserve">English Bible </w:t>
                            </w:r>
                            <w:r w:rsidR="0093600A">
                              <w:rPr>
                                <w:rFonts w:ascii="Times New Roman" w:hAnsi="Times New Roman" w:cs="Times New Roman"/>
                                <w:color w:val="000000"/>
                              </w:rPr>
                              <w:t>R</w:t>
                            </w:r>
                            <w:r w:rsidRPr="004775B2">
                              <w:rPr>
                                <w:rFonts w:ascii="Times New Roman" w:hAnsi="Times New Roman" w:cs="Times New Roman"/>
                                <w:color w:val="000000"/>
                              </w:rPr>
                              <w:t xml:space="preserve">eading </w:t>
                            </w:r>
                            <w:r w:rsidR="00DA1E5C">
                              <w:rPr>
                                <w:rFonts w:ascii="Times New Roman" w:hAnsi="Times New Roman" w:cs="Times New Roman"/>
                                <w:color w:val="000000"/>
                              </w:rPr>
                              <w:t>…</w:t>
                            </w:r>
                            <w:r w:rsidR="00E018B7">
                              <w:rPr>
                                <w:rFonts w:ascii="Times New Roman" w:hAnsi="Times New Roman" w:cs="Times New Roman"/>
                                <w:color w:val="000000"/>
                              </w:rPr>
                              <w:t>…</w:t>
                            </w:r>
                            <w:r w:rsidR="00BA1AF4">
                              <w:rPr>
                                <w:rFonts w:ascii="Times New Roman" w:hAnsi="Times New Roman" w:cs="Times New Roman"/>
                              </w:rPr>
                              <w:t>…</w:t>
                            </w:r>
                            <w:r w:rsidR="00BA1AF4">
                              <w:rPr>
                                <w:rFonts w:ascii="Times New Roman" w:hAnsi="Times New Roman" w:cs="Times New Roman" w:hint="eastAsia"/>
                              </w:rPr>
                              <w:t>... John 5:1-9</w:t>
                            </w:r>
                            <w:r w:rsidR="005E4240">
                              <w:rPr>
                                <w:rFonts w:ascii="Times New Roman" w:hAnsi="Times New Roman" w:cs="Times New Roman"/>
                                <w:color w:val="000000"/>
                              </w:rPr>
                              <w:t>…</w:t>
                            </w:r>
                            <w:r w:rsidR="00E14A64">
                              <w:rPr>
                                <w:rFonts w:ascii="Times New Roman" w:hAnsi="Times New Roman" w:cs="Times New Roman"/>
                                <w:color w:val="000000"/>
                              </w:rPr>
                              <w:t>…</w:t>
                            </w:r>
                            <w:r w:rsidR="00BA1AF4">
                              <w:rPr>
                                <w:rFonts w:ascii="Times New Roman" w:hAnsi="Times New Roman" w:cs="Times New Roman"/>
                                <w:color w:val="000000"/>
                              </w:rPr>
                              <w:t>…</w:t>
                            </w:r>
                            <w:r w:rsidR="00BA1AF4">
                              <w:rPr>
                                <w:rFonts w:ascii="Times New Roman" w:hAnsi="Times New Roman" w:cs="Times New Roman" w:hint="eastAsia"/>
                                <w:color w:val="000000"/>
                              </w:rPr>
                              <w:t>...</w:t>
                            </w:r>
                            <w:r w:rsidR="008668B3">
                              <w:rPr>
                                <w:rFonts w:ascii="Times New Roman" w:hAnsi="Times New Roman" w:cs="Times New Roman"/>
                                <w:color w:val="000000"/>
                              </w:rPr>
                              <w:t>.</w:t>
                            </w:r>
                            <w:r w:rsidR="00894217">
                              <w:rPr>
                                <w:rFonts w:ascii="Times New Roman" w:hAnsi="Times New Roman" w:cs="Times New Roman"/>
                                <w:color w:val="000000"/>
                              </w:rPr>
                              <w:t>.</w:t>
                            </w:r>
                            <w:r w:rsidR="007A1E94">
                              <w:rPr>
                                <w:rFonts w:ascii="Times New Roman" w:hAnsi="Times New Roman" w:cs="Times New Roman"/>
                                <w:color w:val="000000"/>
                              </w:rPr>
                              <w:t>...</w:t>
                            </w:r>
                            <w:r w:rsidR="00BA1AF4">
                              <w:rPr>
                                <w:rFonts w:ascii="Times New Roman" w:hAnsi="Times New Roman" w:cs="Times New Roman" w:hint="eastAsia"/>
                                <w:color w:val="000000"/>
                              </w:rPr>
                              <w:t>Leo Gavarin</w:t>
                            </w:r>
                          </w:p>
                          <w:p w14:paraId="6A319D57" w14:textId="377FB8E2" w:rsidR="00024149" w:rsidRDefault="00DA1E5C"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hint="eastAsia"/>
                                <w:color w:val="000000"/>
                              </w:rPr>
                            </w:pPr>
                            <w:r>
                              <w:rPr>
                                <w:rFonts w:ascii="Times New Roman" w:hAnsi="Times New Roman" w:cs="Times New Roman" w:hint="eastAsia"/>
                                <w:color w:val="000000"/>
                              </w:rPr>
                              <w:t xml:space="preserve">English </w:t>
                            </w:r>
                            <w:r w:rsidR="006F6E51">
                              <w:rPr>
                                <w:rFonts w:ascii="Times New Roman" w:hAnsi="Times New Roman" w:cs="Times New Roman"/>
                                <w:color w:val="000000"/>
                              </w:rPr>
                              <w:t>Prayer ……</w:t>
                            </w:r>
                            <w:r w:rsidR="00A43DF6">
                              <w:rPr>
                                <w:rFonts w:ascii="Times New Roman" w:hAnsi="Times New Roman" w:cs="Times New Roman"/>
                                <w:color w:val="000000"/>
                              </w:rPr>
                              <w:t>…</w:t>
                            </w:r>
                            <w:r w:rsidR="000E0EAE">
                              <w:rPr>
                                <w:rFonts w:ascii="Times New Roman" w:hAnsi="Times New Roman" w:cs="Times New Roman"/>
                                <w:color w:val="000000"/>
                              </w:rPr>
                              <w:t>…</w:t>
                            </w:r>
                            <w:r w:rsidR="00B30AC6">
                              <w:rPr>
                                <w:rFonts w:ascii="Times New Roman" w:hAnsi="Times New Roman" w:cs="Times New Roman"/>
                                <w:color w:val="000000"/>
                              </w:rPr>
                              <w:t>…</w:t>
                            </w:r>
                            <w:r w:rsidR="004E167B">
                              <w:rPr>
                                <w:rFonts w:ascii="Times New Roman" w:hAnsi="Times New Roman" w:cs="Times New Roman"/>
                                <w:color w:val="000000"/>
                              </w:rPr>
                              <w:t>…</w:t>
                            </w:r>
                            <w:r w:rsidR="004E167B">
                              <w:rPr>
                                <w:rFonts w:ascii="Times New Roman" w:hAnsi="Times New Roman" w:cs="Times New Roman" w:hint="eastAsia"/>
                                <w:color w:val="000000"/>
                              </w:rPr>
                              <w:t>.</w:t>
                            </w:r>
                            <w:r w:rsidR="00B21971">
                              <w:rPr>
                                <w:rFonts w:ascii="Times New Roman" w:hAnsi="Times New Roman" w:cs="Times New Roman"/>
                                <w:color w:val="000000"/>
                              </w:rPr>
                              <w:t>…</w:t>
                            </w:r>
                            <w:r>
                              <w:rPr>
                                <w:rFonts w:ascii="Times New Roman" w:hAnsi="Times New Roman" w:cs="Times New Roman"/>
                                <w:color w:val="000000"/>
                              </w:rPr>
                              <w:t>…</w:t>
                            </w:r>
                            <w:r w:rsidR="00E018B7">
                              <w:rPr>
                                <w:rFonts w:ascii="Times New Roman" w:hAnsi="Times New Roman" w:cs="Times New Roman"/>
                                <w:color w:val="000000"/>
                              </w:rPr>
                              <w:t>.</w:t>
                            </w:r>
                            <w:r>
                              <w:rPr>
                                <w:rFonts w:ascii="Times New Roman" w:hAnsi="Times New Roman" w:cs="Times New Roman"/>
                                <w:color w:val="000000"/>
                              </w:rPr>
                              <w:t>…</w:t>
                            </w:r>
                            <w:r w:rsidR="00E018B7">
                              <w:rPr>
                                <w:rFonts w:ascii="Times New Roman" w:hAnsi="Times New Roman" w:cs="Times New Roman"/>
                                <w:color w:val="000000"/>
                              </w:rPr>
                              <w:t>.</w:t>
                            </w:r>
                            <w:r>
                              <w:rPr>
                                <w:rFonts w:ascii="Times New Roman" w:hAnsi="Times New Roman" w:cs="Times New Roman"/>
                                <w:color w:val="000000"/>
                              </w:rPr>
                              <w:t>…</w:t>
                            </w:r>
                            <w:r w:rsidR="009D6615">
                              <w:rPr>
                                <w:rFonts w:ascii="Times New Roman" w:hAnsi="Times New Roman" w:cs="Times New Roman"/>
                                <w:color w:val="000000"/>
                              </w:rPr>
                              <w:t>...</w:t>
                            </w:r>
                            <w:r w:rsidR="00394E3C">
                              <w:rPr>
                                <w:rFonts w:ascii="Times New Roman" w:hAnsi="Times New Roman" w:cs="Times New Roman"/>
                                <w:color w:val="000000"/>
                              </w:rPr>
                              <w:t>…</w:t>
                            </w:r>
                            <w:r w:rsidR="00E21D26">
                              <w:rPr>
                                <w:rFonts w:ascii="Times New Roman" w:hAnsi="Times New Roman" w:cs="Times New Roman"/>
                                <w:color w:val="000000"/>
                              </w:rPr>
                              <w:t>……</w:t>
                            </w:r>
                            <w:r w:rsidR="004F165A">
                              <w:rPr>
                                <w:rFonts w:ascii="Times New Roman" w:hAnsi="Times New Roman" w:cs="Times New Roman"/>
                                <w:color w:val="000000"/>
                              </w:rPr>
                              <w:t>…</w:t>
                            </w:r>
                            <w:r w:rsidR="00BA1AF4">
                              <w:rPr>
                                <w:rFonts w:ascii="Times New Roman" w:hAnsi="Times New Roman" w:cs="Times New Roman"/>
                                <w:color w:val="000000"/>
                              </w:rPr>
                              <w:t>…</w:t>
                            </w:r>
                            <w:r w:rsidR="00BA1AF4">
                              <w:rPr>
                                <w:rFonts w:ascii="Times New Roman" w:hAnsi="Times New Roman" w:cs="Times New Roman" w:hint="eastAsia"/>
                                <w:color w:val="000000"/>
                              </w:rPr>
                              <w:t>...Jobin John</w:t>
                            </w:r>
                          </w:p>
                          <w:p w14:paraId="2E5C2975" w14:textId="02C500C6" w:rsidR="00386A1B" w:rsidRDefault="0090459D" w:rsidP="008F4F22">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hint="eastAsia"/>
                                <w:color w:val="000000"/>
                              </w:rPr>
                            </w:pPr>
                            <w:r>
                              <w:rPr>
                                <w:rFonts w:ascii="Times New Roman" w:hAnsi="Times New Roman" w:cs="Times New Roman"/>
                                <w:color w:val="000000"/>
                              </w:rPr>
                              <w:t xml:space="preserve">Spanish </w:t>
                            </w:r>
                            <w:r w:rsidR="0007620F" w:rsidRPr="00B935DA">
                              <w:rPr>
                                <w:rFonts w:ascii="Times New Roman" w:hAnsi="Times New Roman" w:cs="Times New Roman"/>
                                <w:color w:val="000000"/>
                              </w:rPr>
                              <w:t>Prayer</w:t>
                            </w:r>
                            <w:r w:rsidR="00E15BDA">
                              <w:rPr>
                                <w:rFonts w:ascii="Times New Roman" w:hAnsi="Times New Roman" w:cs="Times New Roman"/>
                                <w:color w:val="000000"/>
                              </w:rPr>
                              <w:t xml:space="preserve"> </w:t>
                            </w:r>
                            <w:r w:rsidR="0007620F" w:rsidRPr="00B935DA">
                              <w:rPr>
                                <w:rFonts w:ascii="Times New Roman" w:hAnsi="Times New Roman" w:cs="Times New Roman"/>
                                <w:color w:val="000000"/>
                              </w:rPr>
                              <w:t>…</w:t>
                            </w:r>
                            <w:r w:rsidR="008F4F22">
                              <w:rPr>
                                <w:rFonts w:ascii="Times New Roman" w:hAnsi="Times New Roman" w:cs="Times New Roman"/>
                                <w:color w:val="000000"/>
                              </w:rPr>
                              <w:t>...</w:t>
                            </w:r>
                            <w:r w:rsidR="00263799">
                              <w:rPr>
                                <w:rFonts w:ascii="Times New Roman" w:hAnsi="Times New Roman" w:cs="Times New Roman"/>
                                <w:color w:val="000000"/>
                              </w:rPr>
                              <w:t>……………</w:t>
                            </w:r>
                            <w:r w:rsidR="00E018B7">
                              <w:rPr>
                                <w:rFonts w:ascii="Times New Roman" w:hAnsi="Times New Roman" w:cs="Times New Roman"/>
                                <w:color w:val="000000"/>
                              </w:rPr>
                              <w:t>.</w:t>
                            </w:r>
                            <w:r w:rsidR="00263799">
                              <w:rPr>
                                <w:rFonts w:ascii="Times New Roman" w:hAnsi="Times New Roman" w:cs="Times New Roman"/>
                                <w:color w:val="000000"/>
                              </w:rPr>
                              <w:t>……</w:t>
                            </w:r>
                            <w:r w:rsidR="00394E3C">
                              <w:rPr>
                                <w:rFonts w:ascii="Times New Roman" w:hAnsi="Times New Roman" w:cs="Times New Roman"/>
                                <w:color w:val="000000"/>
                              </w:rPr>
                              <w:t>…………</w:t>
                            </w:r>
                            <w:r w:rsidR="007A1E94">
                              <w:rPr>
                                <w:rFonts w:ascii="Times New Roman" w:hAnsi="Times New Roman" w:cs="Times New Roman"/>
                                <w:color w:val="000000"/>
                              </w:rPr>
                              <w:t>…</w:t>
                            </w:r>
                            <w:r w:rsidR="004F165A">
                              <w:rPr>
                                <w:rFonts w:ascii="Times New Roman" w:hAnsi="Times New Roman" w:cs="Times New Roman"/>
                                <w:color w:val="000000"/>
                              </w:rPr>
                              <w:t>…</w:t>
                            </w:r>
                            <w:r w:rsidR="00BA1AF4">
                              <w:rPr>
                                <w:rFonts w:ascii="Times New Roman" w:hAnsi="Times New Roman" w:cs="Times New Roman"/>
                                <w:color w:val="000000"/>
                              </w:rPr>
                              <w:t>…</w:t>
                            </w:r>
                            <w:r w:rsidR="00BA1AF4">
                              <w:rPr>
                                <w:rFonts w:ascii="Times New Roman" w:hAnsi="Times New Roman" w:cs="Times New Roman" w:hint="eastAsia"/>
                                <w:color w:val="000000"/>
                              </w:rPr>
                              <w:t xml:space="preserve">Marta Padilla </w:t>
                            </w:r>
                          </w:p>
                          <w:p w14:paraId="2BEC106B" w14:textId="77777777" w:rsidR="00EE0826" w:rsidRDefault="00EE0826"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p>
                          <w:p w14:paraId="069034D7" w14:textId="1D747317" w:rsidR="00A55203" w:rsidRDefault="00A55203"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Pr>
                                <w:rFonts w:eastAsiaTheme="minorEastAsia" w:hint="eastAsia"/>
                                <w:color w:val="000000"/>
                                <w:sz w:val="22"/>
                                <w:szCs w:val="22"/>
                                <w:lang w:eastAsia="ko-KR"/>
                              </w:rPr>
                              <w:t>Prelude Music</w:t>
                            </w:r>
                            <w:r>
                              <w:rPr>
                                <w:rFonts w:eastAsiaTheme="minorEastAsia"/>
                                <w:color w:val="000000"/>
                                <w:sz w:val="22"/>
                                <w:szCs w:val="22"/>
                                <w:lang w:eastAsia="ko-KR"/>
                              </w:rPr>
                              <w:t>…………………</w:t>
                            </w:r>
                            <w:r w:rsidR="00E018B7">
                              <w:rPr>
                                <w:rFonts w:eastAsiaTheme="minorEastAsia"/>
                                <w:color w:val="000000"/>
                                <w:sz w:val="22"/>
                                <w:szCs w:val="22"/>
                                <w:lang w:eastAsia="ko-KR"/>
                              </w:rPr>
                              <w:t>.</w:t>
                            </w:r>
                            <w:r>
                              <w:rPr>
                                <w:rFonts w:eastAsiaTheme="minorEastAsia"/>
                                <w:color w:val="000000"/>
                                <w:sz w:val="22"/>
                                <w:szCs w:val="22"/>
                                <w:lang w:eastAsia="ko-KR"/>
                              </w:rPr>
                              <w:t>……………………</w:t>
                            </w:r>
                            <w:proofErr w:type="gramStart"/>
                            <w:r w:rsidR="00E14A64">
                              <w:rPr>
                                <w:rFonts w:eastAsiaTheme="minorEastAsia" w:hint="eastAsia"/>
                                <w:color w:val="000000"/>
                                <w:sz w:val="22"/>
                                <w:szCs w:val="22"/>
                                <w:lang w:eastAsia="ko-KR"/>
                              </w:rPr>
                              <w:t>...</w:t>
                            </w:r>
                            <w:r>
                              <w:rPr>
                                <w:rFonts w:eastAsiaTheme="minorEastAsia" w:hint="eastAsia"/>
                                <w:color w:val="000000"/>
                                <w:sz w:val="22"/>
                                <w:szCs w:val="22"/>
                                <w:lang w:eastAsia="ko-KR"/>
                              </w:rPr>
                              <w:t>..</w:t>
                            </w:r>
                            <w:proofErr w:type="gramEnd"/>
                            <w:r>
                              <w:rPr>
                                <w:rFonts w:eastAsiaTheme="minorEastAsia" w:hint="eastAsia"/>
                                <w:color w:val="000000"/>
                                <w:sz w:val="22"/>
                                <w:szCs w:val="22"/>
                                <w:lang w:eastAsia="ko-KR"/>
                              </w:rPr>
                              <w:t>Sound Room</w:t>
                            </w:r>
                          </w:p>
                          <w:p w14:paraId="2A4D87E0" w14:textId="7E70AFB7" w:rsidR="00132A17" w:rsidRPr="00E14A64" w:rsidRDefault="00EA0759" w:rsidP="00907626">
                            <w:pPr>
                              <w:pStyle w:val="Header"/>
                              <w:pBdr>
                                <w:top w:val="single" w:sz="4" w:space="1" w:color="auto"/>
                                <w:left w:val="single" w:sz="4" w:space="4" w:color="auto"/>
                                <w:bottom w:val="single" w:sz="4" w:space="1" w:color="auto"/>
                                <w:right w:val="single" w:sz="4" w:space="1" w:color="auto"/>
                              </w:pBdr>
                              <w:rPr>
                                <w:b/>
                                <w:bCs/>
                                <w:i/>
                                <w:iCs/>
                                <w:color w:val="000000"/>
                                <w:sz w:val="22"/>
                                <w:szCs w:val="22"/>
                              </w:rPr>
                            </w:pPr>
                            <w:r w:rsidRPr="00843DD8">
                              <w:rPr>
                                <w:i/>
                                <w:iCs/>
                                <w:color w:val="000000"/>
                                <w:sz w:val="22"/>
                                <w:szCs w:val="22"/>
                              </w:rPr>
                              <w:t xml:space="preserve">             </w:t>
                            </w:r>
                            <w:r w:rsidR="00843DD8" w:rsidRPr="00843DD8">
                              <w:rPr>
                                <w:i/>
                                <w:iCs/>
                                <w:color w:val="000000"/>
                                <w:sz w:val="22"/>
                                <w:szCs w:val="22"/>
                              </w:rPr>
                              <w:t xml:space="preserve"> </w:t>
                            </w:r>
                            <w:r w:rsidR="001E58FD">
                              <w:rPr>
                                <w:i/>
                                <w:iCs/>
                                <w:color w:val="000000"/>
                                <w:sz w:val="22"/>
                                <w:szCs w:val="22"/>
                              </w:rPr>
                              <w:t xml:space="preserve">                   </w:t>
                            </w:r>
                            <w:r w:rsidR="00843DD8" w:rsidRPr="00843DD8">
                              <w:rPr>
                                <w:i/>
                                <w:iCs/>
                                <w:color w:val="000000"/>
                                <w:sz w:val="22"/>
                                <w:szCs w:val="22"/>
                              </w:rPr>
                              <w:t xml:space="preserve"> </w:t>
                            </w:r>
                            <w:r w:rsidR="009206D4">
                              <w:rPr>
                                <w:i/>
                                <w:iCs/>
                                <w:color w:val="000000"/>
                                <w:sz w:val="22"/>
                                <w:szCs w:val="22"/>
                              </w:rPr>
                              <w:t xml:space="preserve"> </w:t>
                            </w:r>
                            <w:r w:rsidR="00394E3C" w:rsidRPr="00851193">
                              <w:rPr>
                                <w:i/>
                                <w:iCs/>
                                <w:color w:val="000000"/>
                                <w:sz w:val="22"/>
                                <w:szCs w:val="22"/>
                              </w:rPr>
                              <w:t>(</w:t>
                            </w:r>
                            <w:r w:rsidR="00987887">
                              <w:rPr>
                                <w:rFonts w:eastAsiaTheme="minorEastAsia" w:hint="eastAsia"/>
                                <w:i/>
                                <w:iCs/>
                                <w:color w:val="000000"/>
                                <w:sz w:val="22"/>
                                <w:szCs w:val="22"/>
                                <w:lang w:eastAsia="ko-KR"/>
                              </w:rPr>
                              <w:t>Turn Your Eyes Upon Jesus</w:t>
                            </w:r>
                            <w:r w:rsidR="007E42B1">
                              <w:rPr>
                                <w:rFonts w:eastAsiaTheme="minorEastAsia"/>
                                <w:i/>
                                <w:iCs/>
                                <w:color w:val="000000"/>
                                <w:sz w:val="22"/>
                                <w:szCs w:val="22"/>
                                <w:lang w:eastAsia="ko-KR"/>
                              </w:rPr>
                              <w:t>)</w:t>
                            </w:r>
                          </w:p>
                          <w:p w14:paraId="0B5CEC58" w14:textId="77777777" w:rsidR="00843DD8" w:rsidRDefault="00843DD8"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p>
                          <w:p w14:paraId="738B51B3" w14:textId="77777777" w:rsidR="00BA1AF4" w:rsidRPr="00BA1AF4" w:rsidRDefault="00BA1AF4" w:rsidP="00907626">
                            <w:pPr>
                              <w:pStyle w:val="Header"/>
                              <w:pBdr>
                                <w:top w:val="single" w:sz="4" w:space="1" w:color="auto"/>
                                <w:left w:val="single" w:sz="4" w:space="4" w:color="auto"/>
                                <w:bottom w:val="single" w:sz="4" w:space="1" w:color="auto"/>
                                <w:right w:val="single" w:sz="4" w:space="1" w:color="auto"/>
                              </w:pBdr>
                              <w:rPr>
                                <w:rFonts w:eastAsiaTheme="minorEastAsia" w:hint="eastAsia"/>
                                <w:color w:val="000000"/>
                                <w:sz w:val="22"/>
                                <w:szCs w:val="22"/>
                                <w:lang w:eastAsia="ko-KR"/>
                              </w:rPr>
                            </w:pPr>
                          </w:p>
                          <w:p w14:paraId="29AB0054" w14:textId="04E1C411" w:rsidR="004F165A" w:rsidRDefault="004775B2" w:rsidP="00907626">
                            <w:pPr>
                              <w:pStyle w:val="Header"/>
                              <w:pBdr>
                                <w:top w:val="single" w:sz="4" w:space="1" w:color="auto"/>
                                <w:left w:val="single" w:sz="4" w:space="4" w:color="auto"/>
                                <w:bottom w:val="single" w:sz="4" w:space="1" w:color="auto"/>
                                <w:right w:val="single" w:sz="4" w:space="1" w:color="auto"/>
                              </w:pBdr>
                              <w:rPr>
                                <w:rFonts w:eastAsiaTheme="minorEastAsia" w:hint="eastAsia"/>
                                <w:b/>
                                <w:bCs/>
                                <w:color w:val="000000"/>
                                <w:sz w:val="22"/>
                                <w:szCs w:val="22"/>
                                <w:lang w:eastAsia="ko-KR"/>
                              </w:rPr>
                            </w:pPr>
                            <w:r w:rsidRPr="004775B2">
                              <w:rPr>
                                <w:color w:val="000000"/>
                                <w:sz w:val="22"/>
                                <w:szCs w:val="22"/>
                              </w:rPr>
                              <w:t>Message</w:t>
                            </w:r>
                            <w:r w:rsidR="00E018B7">
                              <w:rPr>
                                <w:color w:val="000000"/>
                                <w:sz w:val="22"/>
                                <w:szCs w:val="22"/>
                              </w:rPr>
                              <w:t xml:space="preserve"> …</w:t>
                            </w:r>
                            <w:r w:rsidR="005E4240">
                              <w:rPr>
                                <w:color w:val="000000"/>
                                <w:sz w:val="22"/>
                                <w:szCs w:val="22"/>
                              </w:rPr>
                              <w:t>.</w:t>
                            </w:r>
                            <w:r w:rsidR="0019724E">
                              <w:rPr>
                                <w:color w:val="000000"/>
                                <w:sz w:val="22"/>
                                <w:szCs w:val="22"/>
                              </w:rPr>
                              <w:t>..</w:t>
                            </w:r>
                            <w:r w:rsidR="00E14A64">
                              <w:rPr>
                                <w:rFonts w:eastAsiaTheme="minorEastAsia" w:hint="eastAsia"/>
                                <w:color w:val="000000"/>
                                <w:sz w:val="22"/>
                                <w:szCs w:val="22"/>
                                <w:lang w:eastAsia="ko-KR"/>
                              </w:rPr>
                              <w:t>...</w:t>
                            </w:r>
                            <w:r w:rsidR="004F165A">
                              <w:rPr>
                                <w:rFonts w:eastAsiaTheme="minorEastAsia"/>
                                <w:color w:val="000000"/>
                                <w:sz w:val="22"/>
                                <w:szCs w:val="22"/>
                                <w:lang w:eastAsia="ko-KR"/>
                              </w:rPr>
                              <w:t>..........</w:t>
                            </w:r>
                            <w:r w:rsidR="00BA1AF4">
                              <w:rPr>
                                <w:rFonts w:eastAsiaTheme="minorEastAsia" w:hint="eastAsia"/>
                                <w:b/>
                                <w:bCs/>
                                <w:color w:val="000000"/>
                                <w:sz w:val="22"/>
                                <w:szCs w:val="22"/>
                                <w:lang w:eastAsia="ko-KR"/>
                              </w:rPr>
                              <w:t>A 38-Year-Old Invalid</w:t>
                            </w:r>
                          </w:p>
                          <w:p w14:paraId="6DC6BCBF" w14:textId="4AD0CB38" w:rsidR="00907626" w:rsidRPr="004F165A" w:rsidRDefault="004F165A"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Pr>
                                <w:rFonts w:eastAsiaTheme="minorEastAsia"/>
                                <w:b/>
                                <w:bCs/>
                                <w:color w:val="000000"/>
                                <w:sz w:val="22"/>
                                <w:szCs w:val="22"/>
                                <w:lang w:eastAsia="ko-KR"/>
                              </w:rPr>
                              <w:t xml:space="preserve">                          </w:t>
                            </w:r>
                            <w:r w:rsidR="00BA1AF4">
                              <w:rPr>
                                <w:rFonts w:eastAsiaTheme="minorEastAsia" w:hint="eastAsia"/>
                                <w:b/>
                                <w:bCs/>
                                <w:color w:val="000000"/>
                                <w:sz w:val="22"/>
                                <w:szCs w:val="22"/>
                                <w:lang w:eastAsia="ko-KR"/>
                              </w:rPr>
                              <w:t xml:space="preserve">                                           </w:t>
                            </w:r>
                            <w:r w:rsidR="005E4240">
                              <w:rPr>
                                <w:rFonts w:eastAsiaTheme="minorEastAsia"/>
                                <w:color w:val="000000"/>
                                <w:sz w:val="22"/>
                                <w:szCs w:val="22"/>
                                <w:lang w:eastAsia="ko-KR"/>
                              </w:rPr>
                              <w:t>…</w:t>
                            </w:r>
                            <w:r w:rsidR="00BA1AF4">
                              <w:rPr>
                                <w:rFonts w:eastAsiaTheme="minorEastAsia"/>
                                <w:color w:val="000000"/>
                                <w:sz w:val="22"/>
                                <w:szCs w:val="22"/>
                                <w:lang w:eastAsia="ko-KR"/>
                              </w:rPr>
                              <w:t>……</w:t>
                            </w:r>
                            <w:r>
                              <w:rPr>
                                <w:rFonts w:eastAsiaTheme="minorEastAsia"/>
                                <w:color w:val="000000"/>
                                <w:sz w:val="22"/>
                                <w:szCs w:val="22"/>
                                <w:lang w:eastAsia="ko-KR"/>
                              </w:rPr>
                              <w:t>.</w:t>
                            </w:r>
                            <w:r w:rsidR="00BA0648">
                              <w:rPr>
                                <w:rFonts w:eastAsiaTheme="minorEastAsia"/>
                                <w:color w:val="000000"/>
                                <w:sz w:val="22"/>
                                <w:szCs w:val="22"/>
                                <w:lang w:eastAsia="ko-KR"/>
                              </w:rPr>
                              <w:t xml:space="preserve"> </w:t>
                            </w:r>
                            <w:r w:rsidR="00D65850" w:rsidRPr="008F4F22">
                              <w:rPr>
                                <w:rFonts w:eastAsiaTheme="minorEastAsia" w:hint="eastAsia"/>
                                <w:color w:val="000000"/>
                                <w:sz w:val="22"/>
                                <w:szCs w:val="22"/>
                                <w:lang w:eastAsia="ko-KR"/>
                              </w:rPr>
                              <w:t xml:space="preserve">Pastor </w:t>
                            </w:r>
                            <w:r w:rsidR="00BA1AF4">
                              <w:rPr>
                                <w:rFonts w:eastAsiaTheme="minorEastAsia" w:hint="eastAsia"/>
                                <w:color w:val="000000"/>
                                <w:sz w:val="22"/>
                                <w:szCs w:val="22"/>
                                <w:lang w:eastAsia="ko-KR"/>
                              </w:rPr>
                              <w:t>Eun J Kim</w:t>
                            </w:r>
                            <w:r w:rsidR="0054364C" w:rsidRPr="004B52CC">
                              <w:rPr>
                                <w:color w:val="000000"/>
                              </w:rPr>
                              <w:t xml:space="preserve">   </w:t>
                            </w:r>
                            <w:r w:rsidR="0054364C">
                              <w:rPr>
                                <w:b/>
                                <w:bCs/>
                                <w:color w:val="000000"/>
                              </w:rPr>
                              <w:t xml:space="preserve">                           </w:t>
                            </w:r>
                          </w:p>
                          <w:p w14:paraId="3D10008D" w14:textId="77777777" w:rsidR="00EE0826" w:rsidRDefault="00EE0826" w:rsidP="00EE0826">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7A3B7411" w14:textId="77777777"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40B3AAAA" w14:textId="29F20195" w:rsidR="00E84883" w:rsidRDefault="00DF7B3B"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Announcement</w:t>
                            </w:r>
                            <w:r w:rsidR="001F36A2">
                              <w:rPr>
                                <w:rFonts w:ascii="Times New Roman" w:hAnsi="Times New Roman" w:cs="Times New Roman"/>
                                <w:color w:val="000000"/>
                              </w:rPr>
                              <w:t xml:space="preserve"> </w:t>
                            </w:r>
                            <w:r w:rsidR="009E7C5F">
                              <w:rPr>
                                <w:rFonts w:ascii="Times New Roman" w:hAnsi="Times New Roman" w:cs="Times New Roman"/>
                                <w:color w:val="000000"/>
                              </w:rPr>
                              <w:t xml:space="preserve">  </w:t>
                            </w:r>
                            <w:r w:rsidR="00E14A64">
                              <w:rPr>
                                <w:rFonts w:ascii="Times New Roman" w:hAnsi="Times New Roman" w:cs="Times New Roman"/>
                                <w:color w:val="000000"/>
                              </w:rPr>
                              <w:t>…………</w:t>
                            </w:r>
                            <w:r w:rsidR="00E84883">
                              <w:rPr>
                                <w:rFonts w:ascii="Times New Roman" w:hAnsi="Times New Roman" w:cs="Times New Roman"/>
                                <w:color w:val="000000"/>
                              </w:rPr>
                              <w:t>…………………</w:t>
                            </w:r>
                            <w:r w:rsidR="00E84883">
                              <w:rPr>
                                <w:rFonts w:ascii="Times New Roman" w:hAnsi="Times New Roman" w:cs="Times New Roman" w:hint="eastAsia"/>
                                <w:color w:val="000000"/>
                              </w:rPr>
                              <w:t>.</w:t>
                            </w:r>
                            <w:r w:rsidR="00E14A64">
                              <w:rPr>
                                <w:rFonts w:ascii="Times New Roman" w:hAnsi="Times New Roman" w:cs="Times New Roman"/>
                                <w:color w:val="000000"/>
                              </w:rPr>
                              <w:t>………………</w:t>
                            </w:r>
                            <w:proofErr w:type="gramStart"/>
                            <w:r w:rsidR="00E14A64">
                              <w:rPr>
                                <w:rFonts w:ascii="Times New Roman" w:hAnsi="Times New Roman" w:cs="Times New Roman" w:hint="eastAsia"/>
                                <w:color w:val="000000"/>
                              </w:rPr>
                              <w:t>..</w:t>
                            </w:r>
                            <w:r w:rsidR="007E42B1">
                              <w:rPr>
                                <w:rFonts w:ascii="Times New Roman" w:hAnsi="Times New Roman" w:cs="Times New Roman"/>
                                <w:color w:val="000000"/>
                              </w:rPr>
                              <w:t>..</w:t>
                            </w:r>
                            <w:r w:rsidR="006F6E51">
                              <w:rPr>
                                <w:rFonts w:ascii="Times New Roman" w:hAnsi="Times New Roman" w:cs="Times New Roman"/>
                                <w:color w:val="000000"/>
                              </w:rPr>
                              <w:t>Pastor</w:t>
                            </w:r>
                            <w:proofErr w:type="gramEnd"/>
                          </w:p>
                          <w:p w14:paraId="7016E153" w14:textId="77777777" w:rsidR="00F902E4" w:rsidRDefault="00F902E4"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2D1F0244" w14:textId="134F9BC0" w:rsidR="00FC34F2" w:rsidRDefault="001F36A2"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Offering</w:t>
                            </w:r>
                            <w:r w:rsidR="009E7C5F">
                              <w:rPr>
                                <w:rFonts w:ascii="Times New Roman" w:hAnsi="Times New Roman" w:cs="Times New Roman"/>
                                <w:color w:val="000000"/>
                              </w:rPr>
                              <w:t>………………………………</w:t>
                            </w:r>
                            <w:r w:rsidR="00535B87">
                              <w:rPr>
                                <w:rFonts w:ascii="Times New Roman" w:hAnsi="Times New Roman" w:cs="Times New Roman"/>
                                <w:color w:val="000000"/>
                              </w:rPr>
                              <w:t>...</w:t>
                            </w:r>
                            <w:r w:rsidR="009E7C5F">
                              <w:rPr>
                                <w:rFonts w:ascii="Times New Roman" w:hAnsi="Times New Roman" w:cs="Times New Roman"/>
                                <w:color w:val="000000"/>
                              </w:rPr>
                              <w:t>.</w:t>
                            </w:r>
                            <w:r w:rsidR="00CE6FBE">
                              <w:rPr>
                                <w:rFonts w:ascii="Times New Roman" w:hAnsi="Times New Roman" w:cs="Times New Roman"/>
                                <w:color w:val="000000"/>
                              </w:rPr>
                              <w:t>...</w:t>
                            </w:r>
                            <w:r>
                              <w:rPr>
                                <w:rFonts w:ascii="Times New Roman" w:hAnsi="Times New Roman" w:cs="Times New Roman"/>
                                <w:color w:val="000000"/>
                              </w:rPr>
                              <w:t>……………..</w:t>
                            </w:r>
                            <w:r w:rsidR="009F2FBE">
                              <w:rPr>
                                <w:rFonts w:ascii="Times New Roman" w:hAnsi="Times New Roman" w:cs="Times New Roman"/>
                                <w:color w:val="000000"/>
                              </w:rPr>
                              <w:t>.</w:t>
                            </w:r>
                            <w:r>
                              <w:rPr>
                                <w:rFonts w:ascii="Times New Roman" w:hAnsi="Times New Roman" w:cs="Times New Roman"/>
                                <w:color w:val="000000"/>
                              </w:rPr>
                              <w:t xml:space="preserve"> </w:t>
                            </w:r>
                            <w:r w:rsidR="00E14A64">
                              <w:rPr>
                                <w:rFonts w:ascii="Times New Roman" w:hAnsi="Times New Roman" w:cs="Times New Roman"/>
                                <w:color w:val="000000"/>
                              </w:rPr>
                              <w:t>…</w:t>
                            </w:r>
                            <w:r>
                              <w:rPr>
                                <w:rFonts w:ascii="Times New Roman" w:hAnsi="Times New Roman" w:cs="Times New Roman"/>
                                <w:color w:val="000000"/>
                              </w:rPr>
                              <w:t>Together</w:t>
                            </w:r>
                          </w:p>
                          <w:p w14:paraId="067DD14B" w14:textId="262BC0FA" w:rsidR="00FC34F2" w:rsidRPr="00EE0826" w:rsidRDefault="00843DD8" w:rsidP="00EE0826">
                            <w:pPr>
                              <w:pBdr>
                                <w:top w:val="single" w:sz="4" w:space="1" w:color="auto"/>
                                <w:left w:val="single" w:sz="4" w:space="4" w:color="auto"/>
                                <w:bottom w:val="single" w:sz="4" w:space="1" w:color="auto"/>
                                <w:right w:val="single" w:sz="4" w:space="1" w:color="auto"/>
                              </w:pBdr>
                              <w:rPr>
                                <w:b/>
                                <w:bCs/>
                                <w:i/>
                                <w:iCs/>
                                <w:color w:val="000000"/>
                              </w:rPr>
                            </w:pPr>
                            <w:r>
                              <w:rPr>
                                <w:rFonts w:ascii="Times New Roman" w:hAnsi="Times New Roman" w:cs="Times New Roman"/>
                                <w:color w:val="000000"/>
                              </w:rPr>
                              <w:t xml:space="preserve">    </w:t>
                            </w:r>
                            <w:r w:rsidR="00867B23">
                              <w:rPr>
                                <w:rFonts w:ascii="Times New Roman" w:hAnsi="Times New Roman" w:cs="Times New Roman"/>
                                <w:color w:val="000000"/>
                              </w:rPr>
                              <w:t xml:space="preserve">     </w:t>
                            </w:r>
                            <w:r w:rsidR="007E42B1">
                              <w:rPr>
                                <w:rFonts w:ascii="Times New Roman" w:hAnsi="Times New Roman" w:cs="Times New Roman"/>
                                <w:color w:val="000000"/>
                              </w:rPr>
                              <w:t xml:space="preserve">        </w:t>
                            </w:r>
                            <w:r w:rsidR="00867B23">
                              <w:rPr>
                                <w:rFonts w:ascii="Times New Roman" w:hAnsi="Times New Roman" w:cs="Times New Roman"/>
                                <w:color w:val="000000"/>
                              </w:rPr>
                              <w:t xml:space="preserve"> </w:t>
                            </w:r>
                            <w:r w:rsidR="00575A92">
                              <w:rPr>
                                <w:rFonts w:ascii="Times New Roman" w:hAnsi="Times New Roman" w:cs="Times New Roman"/>
                                <w:color w:val="000000"/>
                              </w:rPr>
                              <w:t xml:space="preserve"> </w:t>
                            </w:r>
                            <w:r w:rsidRPr="00843DD8">
                              <w:rPr>
                                <w:rFonts w:ascii="Times New Roman" w:hAnsi="Times New Roman" w:cs="Times New Roman"/>
                                <w:i/>
                                <w:iCs/>
                                <w:color w:val="000000"/>
                              </w:rPr>
                              <w:t xml:space="preserve">(Offering </w:t>
                            </w:r>
                            <w:r w:rsidRPr="00575A92">
                              <w:rPr>
                                <w:rFonts w:ascii="Times New Roman" w:hAnsi="Times New Roman" w:cs="Times New Roman"/>
                                <w:i/>
                                <w:iCs/>
                                <w:color w:val="000000"/>
                              </w:rPr>
                              <w:t>music</w:t>
                            </w:r>
                            <w:r w:rsidRPr="00851193">
                              <w:rPr>
                                <w:rFonts w:ascii="Times New Roman" w:eastAsia="Times New Roman" w:hAnsi="Times New Roman" w:cs="Times New Roman"/>
                                <w:i/>
                                <w:iCs/>
                                <w:color w:val="000000"/>
                                <w:lang w:eastAsia="en-US"/>
                              </w:rPr>
                              <w:t>……</w:t>
                            </w:r>
                            <w:r w:rsidR="00987887">
                              <w:rPr>
                                <w:rFonts w:ascii="Times New Roman" w:hAnsi="Times New Roman" w:cs="Times New Roman" w:hint="eastAsia"/>
                                <w:i/>
                                <w:iCs/>
                                <w:color w:val="000000"/>
                              </w:rPr>
                              <w:t>Jesus, You Are My Healer</w:t>
                            </w:r>
                            <w:r w:rsidR="006B16AE">
                              <w:rPr>
                                <w:rFonts w:ascii="Times New Roman" w:eastAsia="Times New Roman" w:hAnsi="Times New Roman" w:cs="Times New Roman"/>
                                <w:i/>
                                <w:iCs/>
                                <w:color w:val="000000"/>
                                <w:lang w:eastAsia="en-US"/>
                              </w:rPr>
                              <w:t>)</w:t>
                            </w:r>
                          </w:p>
                          <w:p w14:paraId="6699FE91" w14:textId="0E475DBE" w:rsidR="004775B2" w:rsidRPr="004775B2" w:rsidRDefault="004775B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4775B2">
                              <w:rPr>
                                <w:rFonts w:ascii="Times New Roman" w:hAnsi="Times New Roman" w:cs="Times New Roman"/>
                                <w:color w:val="000000"/>
                              </w:rPr>
                              <w:t>Closing Praise ………………………</w:t>
                            </w:r>
                            <w:r w:rsidR="00557A96">
                              <w:rPr>
                                <w:rFonts w:ascii="Times New Roman" w:hAnsi="Times New Roman" w:cs="Times New Roman"/>
                                <w:color w:val="000000"/>
                              </w:rPr>
                              <w:t>…</w:t>
                            </w:r>
                            <w:r w:rsidR="004B30B1">
                              <w:rPr>
                                <w:rFonts w:ascii="Times New Roman" w:hAnsi="Times New Roman" w:cs="Times New Roman"/>
                                <w:color w:val="000000"/>
                              </w:rPr>
                              <w:t>.</w:t>
                            </w:r>
                            <w:r w:rsidR="006665A5">
                              <w:rPr>
                                <w:rFonts w:ascii="Times New Roman" w:hAnsi="Times New Roman" w:cs="Times New Roman"/>
                                <w:color w:val="000000"/>
                              </w:rPr>
                              <w:t>...</w:t>
                            </w:r>
                            <w:r w:rsidR="00B30AC6">
                              <w:rPr>
                                <w:rFonts w:ascii="Times New Roman" w:hAnsi="Times New Roman" w:cs="Times New Roman"/>
                                <w:color w:val="000000"/>
                              </w:rPr>
                              <w:t>..</w:t>
                            </w:r>
                            <w:r w:rsidR="005D1642">
                              <w:rPr>
                                <w:rFonts w:ascii="Times New Roman" w:hAnsi="Times New Roman" w:cs="Times New Roman"/>
                                <w:color w:val="000000"/>
                              </w:rPr>
                              <w:t>…</w:t>
                            </w:r>
                            <w:r w:rsidR="00D352EE">
                              <w:rPr>
                                <w:rFonts w:ascii="Times New Roman" w:hAnsi="Times New Roman" w:cs="Times New Roman"/>
                                <w:color w:val="000000"/>
                              </w:rPr>
                              <w:t>…</w:t>
                            </w:r>
                            <w:r w:rsidR="00D1265F">
                              <w:rPr>
                                <w:rFonts w:ascii="Times New Roman" w:hAnsi="Times New Roman" w:cs="Times New Roman"/>
                                <w:color w:val="000000"/>
                              </w:rPr>
                              <w:t>……</w:t>
                            </w:r>
                            <w:r w:rsidR="004240CC">
                              <w:rPr>
                                <w:rFonts w:ascii="Times New Roman" w:hAnsi="Times New Roman" w:cs="Times New Roman"/>
                                <w:color w:val="000000"/>
                              </w:rPr>
                              <w:t>…</w:t>
                            </w:r>
                            <w:proofErr w:type="gramStart"/>
                            <w:r w:rsidR="00E14A64">
                              <w:rPr>
                                <w:rFonts w:ascii="Times New Roman" w:hAnsi="Times New Roman" w:cs="Times New Roman"/>
                                <w:color w:val="000000"/>
                              </w:rPr>
                              <w:t>…</w:t>
                            </w:r>
                            <w:r w:rsidR="00E14A64">
                              <w:rPr>
                                <w:rFonts w:ascii="Times New Roman" w:hAnsi="Times New Roman" w:cs="Times New Roman" w:hint="eastAsia"/>
                                <w:color w:val="000000"/>
                              </w:rPr>
                              <w:t>.</w:t>
                            </w:r>
                            <w:r w:rsidR="004240CC">
                              <w:rPr>
                                <w:rFonts w:ascii="Times New Roman" w:hAnsi="Times New Roman" w:cs="Times New Roman"/>
                                <w:color w:val="000000"/>
                              </w:rPr>
                              <w:t>.</w:t>
                            </w:r>
                            <w:proofErr w:type="gramEnd"/>
                            <w:r w:rsidR="006C3EB2" w:rsidRPr="004775B2">
                              <w:rPr>
                                <w:rFonts w:ascii="Times New Roman" w:hAnsi="Times New Roman" w:cs="Times New Roman"/>
                                <w:color w:val="000000"/>
                              </w:rPr>
                              <w:t>Together</w:t>
                            </w:r>
                            <w:r w:rsidRPr="004775B2">
                              <w:rPr>
                                <w:rFonts w:ascii="Times New Roman" w:hAnsi="Times New Roman" w:cs="Times New Roman"/>
                                <w:color w:val="000000"/>
                              </w:rPr>
                              <w:t xml:space="preserve">   </w:t>
                            </w:r>
                            <w:r w:rsidRPr="004775B2">
                              <w:rPr>
                                <w:rFonts w:ascii="Times New Roman" w:hAnsi="Times New Roman" w:cs="Times New Roman"/>
                                <w:i/>
                                <w:iCs/>
                                <w:color w:val="000000"/>
                              </w:rPr>
                              <w:t xml:space="preserve">             </w:t>
                            </w:r>
                          </w:p>
                          <w:p w14:paraId="23402D68" w14:textId="2DCF04D5" w:rsidR="00F64E8F"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r>
                              <w:rPr>
                                <w:rFonts w:eastAsiaTheme="minorEastAsia" w:hint="eastAsia"/>
                                <w:i/>
                                <w:iCs/>
                                <w:color w:val="000000"/>
                                <w:sz w:val="22"/>
                                <w:szCs w:val="22"/>
                                <w:lang w:eastAsia="ko-KR"/>
                              </w:rPr>
                              <w:t>(</w:t>
                            </w:r>
                            <w:r w:rsidR="00851193">
                              <w:rPr>
                                <w:rFonts w:eastAsiaTheme="minorEastAsia"/>
                                <w:i/>
                                <w:iCs/>
                                <w:color w:val="000000"/>
                                <w:sz w:val="22"/>
                                <w:szCs w:val="22"/>
                                <w:lang w:eastAsia="ko-KR"/>
                              </w:rPr>
                              <w:t>Blessed Assurance Jesus is Mine</w:t>
                            </w:r>
                            <w:r>
                              <w:rPr>
                                <w:rFonts w:eastAsiaTheme="minorEastAsia" w:hint="eastAsia"/>
                                <w:i/>
                                <w:iCs/>
                                <w:color w:val="000000"/>
                                <w:sz w:val="22"/>
                                <w:szCs w:val="22"/>
                                <w:lang w:eastAsia="ko-KR"/>
                              </w:rPr>
                              <w:t>)</w:t>
                            </w:r>
                          </w:p>
                          <w:p w14:paraId="1FEF9309" w14:textId="77777777" w:rsidR="00B4224D" w:rsidRPr="00264CDB"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p>
                          <w:p w14:paraId="176CBA00" w14:textId="71A6184B" w:rsidR="004775B2" w:rsidRPr="00D352EE" w:rsidRDefault="004775B2" w:rsidP="006B3C70">
                            <w:pPr>
                              <w:pStyle w:val="Header"/>
                              <w:pBdr>
                                <w:top w:val="single" w:sz="4" w:space="1" w:color="auto"/>
                                <w:left w:val="single" w:sz="4" w:space="4" w:color="auto"/>
                                <w:bottom w:val="single" w:sz="4" w:space="1" w:color="auto"/>
                                <w:right w:val="single" w:sz="4" w:space="1" w:color="auto"/>
                              </w:pBdr>
                              <w:outlineLvl w:val="0"/>
                              <w:rPr>
                                <w:i/>
                                <w:iCs/>
                                <w:color w:val="000000"/>
                                <w:sz w:val="22"/>
                                <w:szCs w:val="22"/>
                              </w:rPr>
                            </w:pPr>
                            <w:r w:rsidRPr="004775B2">
                              <w:rPr>
                                <w:color w:val="000000"/>
                                <w:sz w:val="22"/>
                                <w:szCs w:val="22"/>
                              </w:rPr>
                              <w:t>Prayer of Blessing ………………</w:t>
                            </w:r>
                            <w:r w:rsidR="002F727B">
                              <w:rPr>
                                <w:color w:val="000000"/>
                                <w:sz w:val="22"/>
                                <w:szCs w:val="22"/>
                              </w:rPr>
                              <w:t>….</w:t>
                            </w:r>
                            <w:r w:rsidR="0067350F">
                              <w:rPr>
                                <w:color w:val="000000"/>
                                <w:sz w:val="22"/>
                                <w:szCs w:val="22"/>
                              </w:rPr>
                              <w:t>..</w:t>
                            </w:r>
                            <w:r w:rsidR="004B30B1">
                              <w:rPr>
                                <w:color w:val="000000"/>
                                <w:sz w:val="22"/>
                                <w:szCs w:val="22"/>
                              </w:rPr>
                              <w:t>…</w:t>
                            </w:r>
                            <w:r w:rsidR="00B30AC6">
                              <w:rPr>
                                <w:color w:val="000000"/>
                                <w:sz w:val="22"/>
                                <w:szCs w:val="22"/>
                              </w:rPr>
                              <w:t>…</w:t>
                            </w:r>
                            <w:r>
                              <w:rPr>
                                <w:color w:val="000000"/>
                                <w:sz w:val="22"/>
                                <w:szCs w:val="22"/>
                              </w:rPr>
                              <w:t>…</w:t>
                            </w:r>
                            <w:r w:rsidRPr="004775B2">
                              <w:rPr>
                                <w:color w:val="000000"/>
                                <w:sz w:val="22"/>
                                <w:szCs w:val="22"/>
                              </w:rPr>
                              <w:t>…</w:t>
                            </w:r>
                            <w:r w:rsidR="00D1265F">
                              <w:rPr>
                                <w:color w:val="000000"/>
                                <w:sz w:val="22"/>
                                <w:szCs w:val="22"/>
                              </w:rPr>
                              <w:t>…….</w:t>
                            </w:r>
                            <w:r w:rsidR="00D352EE">
                              <w:rPr>
                                <w:color w:val="000000"/>
                                <w:sz w:val="22"/>
                                <w:szCs w:val="22"/>
                              </w:rPr>
                              <w:t>…</w:t>
                            </w:r>
                            <w:r w:rsidR="004240CC">
                              <w:rPr>
                                <w:color w:val="000000"/>
                                <w:sz w:val="22"/>
                                <w:szCs w:val="22"/>
                              </w:rPr>
                              <w:t>…</w:t>
                            </w:r>
                            <w:proofErr w:type="gramStart"/>
                            <w:r w:rsidR="00E14A64">
                              <w:rPr>
                                <w:rFonts w:eastAsiaTheme="minorEastAsia"/>
                                <w:color w:val="000000"/>
                                <w:sz w:val="22"/>
                                <w:szCs w:val="22"/>
                                <w:lang w:eastAsia="ko-KR"/>
                              </w:rPr>
                              <w:t>…</w:t>
                            </w:r>
                            <w:r w:rsidR="004240CC">
                              <w:rPr>
                                <w:color w:val="000000"/>
                                <w:sz w:val="22"/>
                                <w:szCs w:val="22"/>
                              </w:rPr>
                              <w:t>..</w:t>
                            </w:r>
                            <w:proofErr w:type="gramEnd"/>
                            <w:r w:rsidR="006C3EB2">
                              <w:rPr>
                                <w:color w:val="000000"/>
                                <w:sz w:val="22"/>
                                <w:szCs w:val="22"/>
                              </w:rPr>
                              <w:t>Pasto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7D1C792" id="_x0000_t202" coordsize="21600,21600" o:spt="202" path="m,l,21600r21600,l21600,xe">
                <v:stroke joinstyle="miter"/>
                <v:path gradientshapeok="t" o:connecttype="rect"/>
              </v:shapetype>
              <v:shape id="1027" o:spid="_x0000_s1026" type="#_x0000_t202" style="position:absolute;margin-left:11.85pt;margin-top:8.45pt;width:320.3pt;height:448.55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" filled="f" stroked="f">
                <v:textbox>
                  <w:txbxContent>
                    <w:p w14:paraId="0F918081"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18238B1D"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694BD158" w14:textId="2B71A0B2" w:rsidR="004775B2" w:rsidRDefault="004775B2" w:rsidP="006B3C70">
                      <w:pPr>
                        <w:pBdr>
                          <w:top w:val="single" w:sz="4" w:space="1" w:color="auto"/>
                          <w:left w:val="single" w:sz="4" w:space="4" w:color="auto"/>
                          <w:bottom w:val="single" w:sz="4" w:space="1" w:color="auto"/>
                          <w:right w:val="single" w:sz="4" w:space="1" w:color="auto"/>
                        </w:pBdr>
                        <w:spacing w:after="0" w:line="240" w:lineRule="auto"/>
                        <w:ind w:firstLine="30"/>
                        <w:jc w:val="center"/>
                        <w:rPr>
                          <w:rFonts w:ascii="Comic Sans MS" w:hAnsi="Comic Sans MS" w:cs="Times New Roman"/>
                          <w:b/>
                          <w:color w:val="000000" w:themeColor="text1"/>
                          <w:sz w:val="20"/>
                          <w:szCs w:val="20"/>
                        </w:rPr>
                      </w:pPr>
                      <w:r w:rsidRPr="00661C53">
                        <w:rPr>
                          <w:rFonts w:ascii="Comic Sans MS" w:hAnsi="Comic Sans MS" w:cs="Times New Roman"/>
                          <w:b/>
                          <w:color w:val="000000" w:themeColor="text1"/>
                          <w:sz w:val="20"/>
                          <w:szCs w:val="20"/>
                        </w:rPr>
                        <w:t xml:space="preserve">ESF International Church </w:t>
                      </w:r>
                    </w:p>
                    <w:p w14:paraId="69B67EBD" w14:textId="45F75700" w:rsidR="004775B2" w:rsidRDefault="000C5ACE"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Sunday </w:t>
                      </w:r>
                      <w:r w:rsidR="004775B2" w:rsidRPr="00661C53">
                        <w:rPr>
                          <w:rFonts w:ascii="Times New Roman" w:hAnsi="Times New Roman" w:cs="Times New Roman"/>
                          <w:b/>
                          <w:color w:val="000000" w:themeColor="text1"/>
                          <w:sz w:val="24"/>
                          <w:szCs w:val="24"/>
                        </w:rPr>
                        <w:t>Worship Service</w:t>
                      </w:r>
                    </w:p>
                    <w:p w14:paraId="1928FC8B" w14:textId="52A2BA87" w:rsidR="004775B2" w:rsidRDefault="009D3D01"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5/</w:t>
                      </w:r>
                      <w:r w:rsidR="00C638F6">
                        <w:rPr>
                          <w:rFonts w:ascii="Times New Roman" w:hAnsi="Times New Roman" w:cs="Times New Roman"/>
                          <w:b/>
                          <w:color w:val="000000" w:themeColor="text1"/>
                          <w:sz w:val="24"/>
                          <w:szCs w:val="24"/>
                        </w:rPr>
                        <w:t>1</w:t>
                      </w:r>
                      <w:r w:rsidR="000B404C">
                        <w:rPr>
                          <w:rFonts w:ascii="Times New Roman" w:hAnsi="Times New Roman" w:cs="Times New Roman" w:hint="eastAsia"/>
                          <w:b/>
                          <w:color w:val="000000" w:themeColor="text1"/>
                          <w:sz w:val="24"/>
                          <w:szCs w:val="24"/>
                        </w:rPr>
                        <w:t>7</w:t>
                      </w:r>
                      <w:r w:rsidR="008624A5">
                        <w:rPr>
                          <w:rFonts w:ascii="Times New Roman" w:hAnsi="Times New Roman" w:cs="Times New Roman"/>
                          <w:b/>
                          <w:color w:val="000000" w:themeColor="text1"/>
                          <w:sz w:val="24"/>
                          <w:szCs w:val="24"/>
                        </w:rPr>
                        <w:t>/</w:t>
                      </w:r>
                      <w:r w:rsidR="00D720ED">
                        <w:rPr>
                          <w:rFonts w:ascii="Times New Roman" w:hAnsi="Times New Roman" w:cs="Times New Roman" w:hint="eastAsia"/>
                          <w:b/>
                          <w:color w:val="000000" w:themeColor="text1"/>
                          <w:sz w:val="24"/>
                          <w:szCs w:val="24"/>
                        </w:rPr>
                        <w:t>2026</w:t>
                      </w:r>
                    </w:p>
                    <w:p w14:paraId="428AB5E4" w14:textId="77777777" w:rsidR="00082A6A" w:rsidRPr="00661C53" w:rsidRDefault="00082A6A"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p>
                    <w:p w14:paraId="481DB407" w14:textId="56C83ADD" w:rsidR="00D01FBF" w:rsidRDefault="004775B2"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r w:rsidRPr="004775B2">
                        <w:rPr>
                          <w:rFonts w:ascii="Times New Roman" w:hAnsi="Times New Roman" w:cs="Times New Roman"/>
                          <w:color w:val="000000"/>
                        </w:rPr>
                        <w:t>Worship Song</w:t>
                      </w:r>
                      <w:r w:rsidR="00F727AD">
                        <w:rPr>
                          <w:rFonts w:ascii="Times New Roman" w:hAnsi="Times New Roman" w:cs="Times New Roman"/>
                          <w:color w:val="000000"/>
                        </w:rPr>
                        <w:t>s</w:t>
                      </w:r>
                      <w:r w:rsidRPr="004775B2">
                        <w:rPr>
                          <w:rFonts w:ascii="Times New Roman" w:hAnsi="Times New Roman" w:cs="Times New Roman"/>
                          <w:color w:val="000000"/>
                        </w:rPr>
                        <w:t xml:space="preserve"> </w:t>
                      </w:r>
                      <w:r w:rsidR="00E14A64">
                        <w:rPr>
                          <w:rFonts w:ascii="Times New Roman" w:hAnsi="Times New Roman" w:cs="Times New Roman"/>
                          <w:color w:val="000000"/>
                        </w:rPr>
                        <w:t>………………………………</w:t>
                      </w:r>
                      <w:proofErr w:type="gramStart"/>
                      <w:r w:rsidR="00E14A64">
                        <w:rPr>
                          <w:rFonts w:ascii="Times New Roman" w:hAnsi="Times New Roman" w:cs="Times New Roman"/>
                          <w:color w:val="000000"/>
                        </w:rPr>
                        <w:t>…</w:t>
                      </w:r>
                      <w:r w:rsidR="00E14A64">
                        <w:rPr>
                          <w:rFonts w:ascii="Times New Roman" w:hAnsi="Times New Roman" w:cs="Times New Roman" w:hint="eastAsia"/>
                          <w:color w:val="000000"/>
                        </w:rPr>
                        <w:t>.</w:t>
                      </w:r>
                      <w:r w:rsidRPr="004775B2">
                        <w:rPr>
                          <w:rFonts w:ascii="Times New Roman" w:hAnsi="Times New Roman" w:cs="Times New Roman"/>
                          <w:color w:val="000000"/>
                        </w:rPr>
                        <w:t>Together</w:t>
                      </w:r>
                      <w:proofErr w:type="gramEnd"/>
                      <w:r w:rsidRPr="004775B2">
                        <w:rPr>
                          <w:rFonts w:ascii="Times New Roman" w:hAnsi="Times New Roman" w:cs="Times New Roman"/>
                          <w:color w:val="000000"/>
                        </w:rPr>
                        <w:t xml:space="preserve"> with </w:t>
                      </w:r>
                      <w:r w:rsidR="00554E82">
                        <w:rPr>
                          <w:rFonts w:ascii="Times New Roman" w:hAnsi="Times New Roman" w:cs="Times New Roman" w:hint="eastAsia"/>
                          <w:color w:val="000000"/>
                        </w:rPr>
                        <w:t>B</w:t>
                      </w:r>
                      <w:r w:rsidRPr="004775B2">
                        <w:rPr>
                          <w:rFonts w:ascii="Times New Roman" w:hAnsi="Times New Roman" w:cs="Times New Roman"/>
                          <w:color w:val="000000"/>
                        </w:rPr>
                        <w:t>and</w:t>
                      </w:r>
                    </w:p>
                    <w:p w14:paraId="5A87CBFE" w14:textId="77777777" w:rsidR="00D01FBF" w:rsidRDefault="00D01FBF"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p>
                    <w:p w14:paraId="4550BB17" w14:textId="26869B8B" w:rsidR="00392AFA" w:rsidRDefault="004775B2" w:rsidP="0051376D">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color w:val="000000"/>
                        </w:rPr>
                      </w:pPr>
                      <w:r w:rsidRPr="004775B2">
                        <w:rPr>
                          <w:rFonts w:ascii="Times New Roman" w:hAnsi="Times New Roman" w:cs="Times New Roman"/>
                          <w:color w:val="000000"/>
                        </w:rPr>
                        <w:t xml:space="preserve">Bible Reading and </w:t>
                      </w:r>
                      <w:r w:rsidR="00D93FAC">
                        <w:rPr>
                          <w:rFonts w:ascii="Times New Roman" w:hAnsi="Times New Roman" w:cs="Times New Roman"/>
                          <w:color w:val="000000"/>
                        </w:rPr>
                        <w:t>Prayer</w:t>
                      </w:r>
                    </w:p>
                    <w:p w14:paraId="64C2BF0D" w14:textId="14AC2FD7" w:rsidR="000071AE" w:rsidRDefault="0090459D"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hint="eastAsia"/>
                          <w:color w:val="000000"/>
                        </w:rPr>
                      </w:pPr>
                      <w:r w:rsidRPr="004775B2">
                        <w:rPr>
                          <w:rFonts w:ascii="Times New Roman" w:hAnsi="Times New Roman" w:cs="Times New Roman"/>
                          <w:color w:val="000000"/>
                        </w:rPr>
                        <w:t xml:space="preserve">English Bible </w:t>
                      </w:r>
                      <w:r w:rsidR="0093600A">
                        <w:rPr>
                          <w:rFonts w:ascii="Times New Roman" w:hAnsi="Times New Roman" w:cs="Times New Roman"/>
                          <w:color w:val="000000"/>
                        </w:rPr>
                        <w:t>R</w:t>
                      </w:r>
                      <w:r w:rsidRPr="004775B2">
                        <w:rPr>
                          <w:rFonts w:ascii="Times New Roman" w:hAnsi="Times New Roman" w:cs="Times New Roman"/>
                          <w:color w:val="000000"/>
                        </w:rPr>
                        <w:t xml:space="preserve">eading </w:t>
                      </w:r>
                      <w:r w:rsidR="00DA1E5C">
                        <w:rPr>
                          <w:rFonts w:ascii="Times New Roman" w:hAnsi="Times New Roman" w:cs="Times New Roman"/>
                          <w:color w:val="000000"/>
                        </w:rPr>
                        <w:t>…</w:t>
                      </w:r>
                      <w:r w:rsidR="00E018B7">
                        <w:rPr>
                          <w:rFonts w:ascii="Times New Roman" w:hAnsi="Times New Roman" w:cs="Times New Roman"/>
                          <w:color w:val="000000"/>
                        </w:rPr>
                        <w:t>…</w:t>
                      </w:r>
                      <w:r w:rsidR="00BA1AF4">
                        <w:rPr>
                          <w:rFonts w:ascii="Times New Roman" w:hAnsi="Times New Roman" w:cs="Times New Roman"/>
                        </w:rPr>
                        <w:t>…</w:t>
                      </w:r>
                      <w:r w:rsidR="00BA1AF4">
                        <w:rPr>
                          <w:rFonts w:ascii="Times New Roman" w:hAnsi="Times New Roman" w:cs="Times New Roman" w:hint="eastAsia"/>
                        </w:rPr>
                        <w:t>... John 5:1-9</w:t>
                      </w:r>
                      <w:r w:rsidR="005E4240">
                        <w:rPr>
                          <w:rFonts w:ascii="Times New Roman" w:hAnsi="Times New Roman" w:cs="Times New Roman"/>
                          <w:color w:val="000000"/>
                        </w:rPr>
                        <w:t>…</w:t>
                      </w:r>
                      <w:r w:rsidR="00E14A64">
                        <w:rPr>
                          <w:rFonts w:ascii="Times New Roman" w:hAnsi="Times New Roman" w:cs="Times New Roman"/>
                          <w:color w:val="000000"/>
                        </w:rPr>
                        <w:t>…</w:t>
                      </w:r>
                      <w:r w:rsidR="00BA1AF4">
                        <w:rPr>
                          <w:rFonts w:ascii="Times New Roman" w:hAnsi="Times New Roman" w:cs="Times New Roman"/>
                          <w:color w:val="000000"/>
                        </w:rPr>
                        <w:t>…</w:t>
                      </w:r>
                      <w:r w:rsidR="00BA1AF4">
                        <w:rPr>
                          <w:rFonts w:ascii="Times New Roman" w:hAnsi="Times New Roman" w:cs="Times New Roman" w:hint="eastAsia"/>
                          <w:color w:val="000000"/>
                        </w:rPr>
                        <w:t>...</w:t>
                      </w:r>
                      <w:r w:rsidR="008668B3">
                        <w:rPr>
                          <w:rFonts w:ascii="Times New Roman" w:hAnsi="Times New Roman" w:cs="Times New Roman"/>
                          <w:color w:val="000000"/>
                        </w:rPr>
                        <w:t>.</w:t>
                      </w:r>
                      <w:r w:rsidR="00894217">
                        <w:rPr>
                          <w:rFonts w:ascii="Times New Roman" w:hAnsi="Times New Roman" w:cs="Times New Roman"/>
                          <w:color w:val="000000"/>
                        </w:rPr>
                        <w:t>.</w:t>
                      </w:r>
                      <w:r w:rsidR="007A1E94">
                        <w:rPr>
                          <w:rFonts w:ascii="Times New Roman" w:hAnsi="Times New Roman" w:cs="Times New Roman"/>
                          <w:color w:val="000000"/>
                        </w:rPr>
                        <w:t>...</w:t>
                      </w:r>
                      <w:r w:rsidR="00BA1AF4">
                        <w:rPr>
                          <w:rFonts w:ascii="Times New Roman" w:hAnsi="Times New Roman" w:cs="Times New Roman" w:hint="eastAsia"/>
                          <w:color w:val="000000"/>
                        </w:rPr>
                        <w:t>Leo Gavarin</w:t>
                      </w:r>
                    </w:p>
                    <w:p w14:paraId="6A319D57" w14:textId="377FB8E2" w:rsidR="00024149" w:rsidRDefault="00DA1E5C"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hint="eastAsia"/>
                          <w:color w:val="000000"/>
                        </w:rPr>
                      </w:pPr>
                      <w:r>
                        <w:rPr>
                          <w:rFonts w:ascii="Times New Roman" w:hAnsi="Times New Roman" w:cs="Times New Roman" w:hint="eastAsia"/>
                          <w:color w:val="000000"/>
                        </w:rPr>
                        <w:t xml:space="preserve">English </w:t>
                      </w:r>
                      <w:r w:rsidR="006F6E51">
                        <w:rPr>
                          <w:rFonts w:ascii="Times New Roman" w:hAnsi="Times New Roman" w:cs="Times New Roman"/>
                          <w:color w:val="000000"/>
                        </w:rPr>
                        <w:t>Prayer ……</w:t>
                      </w:r>
                      <w:r w:rsidR="00A43DF6">
                        <w:rPr>
                          <w:rFonts w:ascii="Times New Roman" w:hAnsi="Times New Roman" w:cs="Times New Roman"/>
                          <w:color w:val="000000"/>
                        </w:rPr>
                        <w:t>…</w:t>
                      </w:r>
                      <w:r w:rsidR="000E0EAE">
                        <w:rPr>
                          <w:rFonts w:ascii="Times New Roman" w:hAnsi="Times New Roman" w:cs="Times New Roman"/>
                          <w:color w:val="000000"/>
                        </w:rPr>
                        <w:t>…</w:t>
                      </w:r>
                      <w:r w:rsidR="00B30AC6">
                        <w:rPr>
                          <w:rFonts w:ascii="Times New Roman" w:hAnsi="Times New Roman" w:cs="Times New Roman"/>
                          <w:color w:val="000000"/>
                        </w:rPr>
                        <w:t>…</w:t>
                      </w:r>
                      <w:r w:rsidR="004E167B">
                        <w:rPr>
                          <w:rFonts w:ascii="Times New Roman" w:hAnsi="Times New Roman" w:cs="Times New Roman"/>
                          <w:color w:val="000000"/>
                        </w:rPr>
                        <w:t>…</w:t>
                      </w:r>
                      <w:r w:rsidR="004E167B">
                        <w:rPr>
                          <w:rFonts w:ascii="Times New Roman" w:hAnsi="Times New Roman" w:cs="Times New Roman" w:hint="eastAsia"/>
                          <w:color w:val="000000"/>
                        </w:rPr>
                        <w:t>.</w:t>
                      </w:r>
                      <w:r w:rsidR="00B21971">
                        <w:rPr>
                          <w:rFonts w:ascii="Times New Roman" w:hAnsi="Times New Roman" w:cs="Times New Roman"/>
                          <w:color w:val="000000"/>
                        </w:rPr>
                        <w:t>…</w:t>
                      </w:r>
                      <w:r>
                        <w:rPr>
                          <w:rFonts w:ascii="Times New Roman" w:hAnsi="Times New Roman" w:cs="Times New Roman"/>
                          <w:color w:val="000000"/>
                        </w:rPr>
                        <w:t>…</w:t>
                      </w:r>
                      <w:r w:rsidR="00E018B7">
                        <w:rPr>
                          <w:rFonts w:ascii="Times New Roman" w:hAnsi="Times New Roman" w:cs="Times New Roman"/>
                          <w:color w:val="000000"/>
                        </w:rPr>
                        <w:t>.</w:t>
                      </w:r>
                      <w:r>
                        <w:rPr>
                          <w:rFonts w:ascii="Times New Roman" w:hAnsi="Times New Roman" w:cs="Times New Roman"/>
                          <w:color w:val="000000"/>
                        </w:rPr>
                        <w:t>…</w:t>
                      </w:r>
                      <w:r w:rsidR="00E018B7">
                        <w:rPr>
                          <w:rFonts w:ascii="Times New Roman" w:hAnsi="Times New Roman" w:cs="Times New Roman"/>
                          <w:color w:val="000000"/>
                        </w:rPr>
                        <w:t>.</w:t>
                      </w:r>
                      <w:r>
                        <w:rPr>
                          <w:rFonts w:ascii="Times New Roman" w:hAnsi="Times New Roman" w:cs="Times New Roman"/>
                          <w:color w:val="000000"/>
                        </w:rPr>
                        <w:t>…</w:t>
                      </w:r>
                      <w:r w:rsidR="009D6615">
                        <w:rPr>
                          <w:rFonts w:ascii="Times New Roman" w:hAnsi="Times New Roman" w:cs="Times New Roman"/>
                          <w:color w:val="000000"/>
                        </w:rPr>
                        <w:t>...</w:t>
                      </w:r>
                      <w:r w:rsidR="00394E3C">
                        <w:rPr>
                          <w:rFonts w:ascii="Times New Roman" w:hAnsi="Times New Roman" w:cs="Times New Roman"/>
                          <w:color w:val="000000"/>
                        </w:rPr>
                        <w:t>…</w:t>
                      </w:r>
                      <w:r w:rsidR="00E21D26">
                        <w:rPr>
                          <w:rFonts w:ascii="Times New Roman" w:hAnsi="Times New Roman" w:cs="Times New Roman"/>
                          <w:color w:val="000000"/>
                        </w:rPr>
                        <w:t>……</w:t>
                      </w:r>
                      <w:r w:rsidR="004F165A">
                        <w:rPr>
                          <w:rFonts w:ascii="Times New Roman" w:hAnsi="Times New Roman" w:cs="Times New Roman"/>
                          <w:color w:val="000000"/>
                        </w:rPr>
                        <w:t>…</w:t>
                      </w:r>
                      <w:r w:rsidR="00BA1AF4">
                        <w:rPr>
                          <w:rFonts w:ascii="Times New Roman" w:hAnsi="Times New Roman" w:cs="Times New Roman"/>
                          <w:color w:val="000000"/>
                        </w:rPr>
                        <w:t>…</w:t>
                      </w:r>
                      <w:r w:rsidR="00BA1AF4">
                        <w:rPr>
                          <w:rFonts w:ascii="Times New Roman" w:hAnsi="Times New Roman" w:cs="Times New Roman" w:hint="eastAsia"/>
                          <w:color w:val="000000"/>
                        </w:rPr>
                        <w:t>...Jobin John</w:t>
                      </w:r>
                    </w:p>
                    <w:p w14:paraId="2E5C2975" w14:textId="02C500C6" w:rsidR="00386A1B" w:rsidRDefault="0090459D" w:rsidP="008F4F22">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hint="eastAsia"/>
                          <w:color w:val="000000"/>
                        </w:rPr>
                      </w:pPr>
                      <w:r>
                        <w:rPr>
                          <w:rFonts w:ascii="Times New Roman" w:hAnsi="Times New Roman" w:cs="Times New Roman"/>
                          <w:color w:val="000000"/>
                        </w:rPr>
                        <w:t xml:space="preserve">Spanish </w:t>
                      </w:r>
                      <w:r w:rsidR="0007620F" w:rsidRPr="00B935DA">
                        <w:rPr>
                          <w:rFonts w:ascii="Times New Roman" w:hAnsi="Times New Roman" w:cs="Times New Roman"/>
                          <w:color w:val="000000"/>
                        </w:rPr>
                        <w:t>Prayer</w:t>
                      </w:r>
                      <w:r w:rsidR="00E15BDA">
                        <w:rPr>
                          <w:rFonts w:ascii="Times New Roman" w:hAnsi="Times New Roman" w:cs="Times New Roman"/>
                          <w:color w:val="000000"/>
                        </w:rPr>
                        <w:t xml:space="preserve"> </w:t>
                      </w:r>
                      <w:r w:rsidR="0007620F" w:rsidRPr="00B935DA">
                        <w:rPr>
                          <w:rFonts w:ascii="Times New Roman" w:hAnsi="Times New Roman" w:cs="Times New Roman"/>
                          <w:color w:val="000000"/>
                        </w:rPr>
                        <w:t>…</w:t>
                      </w:r>
                      <w:r w:rsidR="008F4F22">
                        <w:rPr>
                          <w:rFonts w:ascii="Times New Roman" w:hAnsi="Times New Roman" w:cs="Times New Roman"/>
                          <w:color w:val="000000"/>
                        </w:rPr>
                        <w:t>...</w:t>
                      </w:r>
                      <w:r w:rsidR="00263799">
                        <w:rPr>
                          <w:rFonts w:ascii="Times New Roman" w:hAnsi="Times New Roman" w:cs="Times New Roman"/>
                          <w:color w:val="000000"/>
                        </w:rPr>
                        <w:t>……………</w:t>
                      </w:r>
                      <w:r w:rsidR="00E018B7">
                        <w:rPr>
                          <w:rFonts w:ascii="Times New Roman" w:hAnsi="Times New Roman" w:cs="Times New Roman"/>
                          <w:color w:val="000000"/>
                        </w:rPr>
                        <w:t>.</w:t>
                      </w:r>
                      <w:r w:rsidR="00263799">
                        <w:rPr>
                          <w:rFonts w:ascii="Times New Roman" w:hAnsi="Times New Roman" w:cs="Times New Roman"/>
                          <w:color w:val="000000"/>
                        </w:rPr>
                        <w:t>……</w:t>
                      </w:r>
                      <w:r w:rsidR="00394E3C">
                        <w:rPr>
                          <w:rFonts w:ascii="Times New Roman" w:hAnsi="Times New Roman" w:cs="Times New Roman"/>
                          <w:color w:val="000000"/>
                        </w:rPr>
                        <w:t>…………</w:t>
                      </w:r>
                      <w:r w:rsidR="007A1E94">
                        <w:rPr>
                          <w:rFonts w:ascii="Times New Roman" w:hAnsi="Times New Roman" w:cs="Times New Roman"/>
                          <w:color w:val="000000"/>
                        </w:rPr>
                        <w:t>…</w:t>
                      </w:r>
                      <w:r w:rsidR="004F165A">
                        <w:rPr>
                          <w:rFonts w:ascii="Times New Roman" w:hAnsi="Times New Roman" w:cs="Times New Roman"/>
                          <w:color w:val="000000"/>
                        </w:rPr>
                        <w:t>…</w:t>
                      </w:r>
                      <w:r w:rsidR="00BA1AF4">
                        <w:rPr>
                          <w:rFonts w:ascii="Times New Roman" w:hAnsi="Times New Roman" w:cs="Times New Roman"/>
                          <w:color w:val="000000"/>
                        </w:rPr>
                        <w:t>…</w:t>
                      </w:r>
                      <w:r w:rsidR="00BA1AF4">
                        <w:rPr>
                          <w:rFonts w:ascii="Times New Roman" w:hAnsi="Times New Roman" w:cs="Times New Roman" w:hint="eastAsia"/>
                          <w:color w:val="000000"/>
                        </w:rPr>
                        <w:t xml:space="preserve">Marta Padilla </w:t>
                      </w:r>
                    </w:p>
                    <w:p w14:paraId="2BEC106B" w14:textId="77777777" w:rsidR="00EE0826" w:rsidRDefault="00EE0826"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p>
                    <w:p w14:paraId="069034D7" w14:textId="1D747317" w:rsidR="00A55203" w:rsidRDefault="00A55203"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Pr>
                          <w:rFonts w:eastAsiaTheme="minorEastAsia" w:hint="eastAsia"/>
                          <w:color w:val="000000"/>
                          <w:sz w:val="22"/>
                          <w:szCs w:val="22"/>
                          <w:lang w:eastAsia="ko-KR"/>
                        </w:rPr>
                        <w:t>Prelude Music</w:t>
                      </w:r>
                      <w:r>
                        <w:rPr>
                          <w:rFonts w:eastAsiaTheme="minorEastAsia"/>
                          <w:color w:val="000000"/>
                          <w:sz w:val="22"/>
                          <w:szCs w:val="22"/>
                          <w:lang w:eastAsia="ko-KR"/>
                        </w:rPr>
                        <w:t>…………………</w:t>
                      </w:r>
                      <w:r w:rsidR="00E018B7">
                        <w:rPr>
                          <w:rFonts w:eastAsiaTheme="minorEastAsia"/>
                          <w:color w:val="000000"/>
                          <w:sz w:val="22"/>
                          <w:szCs w:val="22"/>
                          <w:lang w:eastAsia="ko-KR"/>
                        </w:rPr>
                        <w:t>.</w:t>
                      </w:r>
                      <w:r>
                        <w:rPr>
                          <w:rFonts w:eastAsiaTheme="minorEastAsia"/>
                          <w:color w:val="000000"/>
                          <w:sz w:val="22"/>
                          <w:szCs w:val="22"/>
                          <w:lang w:eastAsia="ko-KR"/>
                        </w:rPr>
                        <w:t>……………………</w:t>
                      </w:r>
                      <w:proofErr w:type="gramStart"/>
                      <w:r w:rsidR="00E14A64">
                        <w:rPr>
                          <w:rFonts w:eastAsiaTheme="minorEastAsia" w:hint="eastAsia"/>
                          <w:color w:val="000000"/>
                          <w:sz w:val="22"/>
                          <w:szCs w:val="22"/>
                          <w:lang w:eastAsia="ko-KR"/>
                        </w:rPr>
                        <w:t>...</w:t>
                      </w:r>
                      <w:r>
                        <w:rPr>
                          <w:rFonts w:eastAsiaTheme="minorEastAsia" w:hint="eastAsia"/>
                          <w:color w:val="000000"/>
                          <w:sz w:val="22"/>
                          <w:szCs w:val="22"/>
                          <w:lang w:eastAsia="ko-KR"/>
                        </w:rPr>
                        <w:t>..</w:t>
                      </w:r>
                      <w:proofErr w:type="gramEnd"/>
                      <w:r>
                        <w:rPr>
                          <w:rFonts w:eastAsiaTheme="minorEastAsia" w:hint="eastAsia"/>
                          <w:color w:val="000000"/>
                          <w:sz w:val="22"/>
                          <w:szCs w:val="22"/>
                          <w:lang w:eastAsia="ko-KR"/>
                        </w:rPr>
                        <w:t>Sound Room</w:t>
                      </w:r>
                    </w:p>
                    <w:p w14:paraId="2A4D87E0" w14:textId="7E70AFB7" w:rsidR="00132A17" w:rsidRPr="00E14A64" w:rsidRDefault="00EA0759" w:rsidP="00907626">
                      <w:pPr>
                        <w:pStyle w:val="Header"/>
                        <w:pBdr>
                          <w:top w:val="single" w:sz="4" w:space="1" w:color="auto"/>
                          <w:left w:val="single" w:sz="4" w:space="4" w:color="auto"/>
                          <w:bottom w:val="single" w:sz="4" w:space="1" w:color="auto"/>
                          <w:right w:val="single" w:sz="4" w:space="1" w:color="auto"/>
                        </w:pBdr>
                        <w:rPr>
                          <w:b/>
                          <w:bCs/>
                          <w:i/>
                          <w:iCs/>
                          <w:color w:val="000000"/>
                          <w:sz w:val="22"/>
                          <w:szCs w:val="22"/>
                        </w:rPr>
                      </w:pPr>
                      <w:r w:rsidRPr="00843DD8">
                        <w:rPr>
                          <w:i/>
                          <w:iCs/>
                          <w:color w:val="000000"/>
                          <w:sz w:val="22"/>
                          <w:szCs w:val="22"/>
                        </w:rPr>
                        <w:t xml:space="preserve">             </w:t>
                      </w:r>
                      <w:r w:rsidR="00843DD8" w:rsidRPr="00843DD8">
                        <w:rPr>
                          <w:i/>
                          <w:iCs/>
                          <w:color w:val="000000"/>
                          <w:sz w:val="22"/>
                          <w:szCs w:val="22"/>
                        </w:rPr>
                        <w:t xml:space="preserve"> </w:t>
                      </w:r>
                      <w:r w:rsidR="001E58FD">
                        <w:rPr>
                          <w:i/>
                          <w:iCs/>
                          <w:color w:val="000000"/>
                          <w:sz w:val="22"/>
                          <w:szCs w:val="22"/>
                        </w:rPr>
                        <w:t xml:space="preserve">                   </w:t>
                      </w:r>
                      <w:r w:rsidR="00843DD8" w:rsidRPr="00843DD8">
                        <w:rPr>
                          <w:i/>
                          <w:iCs/>
                          <w:color w:val="000000"/>
                          <w:sz w:val="22"/>
                          <w:szCs w:val="22"/>
                        </w:rPr>
                        <w:t xml:space="preserve"> </w:t>
                      </w:r>
                      <w:r w:rsidR="009206D4">
                        <w:rPr>
                          <w:i/>
                          <w:iCs/>
                          <w:color w:val="000000"/>
                          <w:sz w:val="22"/>
                          <w:szCs w:val="22"/>
                        </w:rPr>
                        <w:t xml:space="preserve"> </w:t>
                      </w:r>
                      <w:r w:rsidR="00394E3C" w:rsidRPr="00851193">
                        <w:rPr>
                          <w:i/>
                          <w:iCs/>
                          <w:color w:val="000000"/>
                          <w:sz w:val="22"/>
                          <w:szCs w:val="22"/>
                        </w:rPr>
                        <w:t>(</w:t>
                      </w:r>
                      <w:r w:rsidR="00987887">
                        <w:rPr>
                          <w:rFonts w:eastAsiaTheme="minorEastAsia" w:hint="eastAsia"/>
                          <w:i/>
                          <w:iCs/>
                          <w:color w:val="000000"/>
                          <w:sz w:val="22"/>
                          <w:szCs w:val="22"/>
                          <w:lang w:eastAsia="ko-KR"/>
                        </w:rPr>
                        <w:t>Turn Your Eyes Upon Jesus</w:t>
                      </w:r>
                      <w:r w:rsidR="007E42B1">
                        <w:rPr>
                          <w:rFonts w:eastAsiaTheme="minorEastAsia"/>
                          <w:i/>
                          <w:iCs/>
                          <w:color w:val="000000"/>
                          <w:sz w:val="22"/>
                          <w:szCs w:val="22"/>
                          <w:lang w:eastAsia="ko-KR"/>
                        </w:rPr>
                        <w:t>)</w:t>
                      </w:r>
                    </w:p>
                    <w:p w14:paraId="0B5CEC58" w14:textId="77777777" w:rsidR="00843DD8" w:rsidRDefault="00843DD8"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p>
                    <w:p w14:paraId="738B51B3" w14:textId="77777777" w:rsidR="00BA1AF4" w:rsidRPr="00BA1AF4" w:rsidRDefault="00BA1AF4" w:rsidP="00907626">
                      <w:pPr>
                        <w:pStyle w:val="Header"/>
                        <w:pBdr>
                          <w:top w:val="single" w:sz="4" w:space="1" w:color="auto"/>
                          <w:left w:val="single" w:sz="4" w:space="4" w:color="auto"/>
                          <w:bottom w:val="single" w:sz="4" w:space="1" w:color="auto"/>
                          <w:right w:val="single" w:sz="4" w:space="1" w:color="auto"/>
                        </w:pBdr>
                        <w:rPr>
                          <w:rFonts w:eastAsiaTheme="minorEastAsia" w:hint="eastAsia"/>
                          <w:color w:val="000000"/>
                          <w:sz w:val="22"/>
                          <w:szCs w:val="22"/>
                          <w:lang w:eastAsia="ko-KR"/>
                        </w:rPr>
                      </w:pPr>
                    </w:p>
                    <w:p w14:paraId="29AB0054" w14:textId="04E1C411" w:rsidR="004F165A" w:rsidRDefault="004775B2" w:rsidP="00907626">
                      <w:pPr>
                        <w:pStyle w:val="Header"/>
                        <w:pBdr>
                          <w:top w:val="single" w:sz="4" w:space="1" w:color="auto"/>
                          <w:left w:val="single" w:sz="4" w:space="4" w:color="auto"/>
                          <w:bottom w:val="single" w:sz="4" w:space="1" w:color="auto"/>
                          <w:right w:val="single" w:sz="4" w:space="1" w:color="auto"/>
                        </w:pBdr>
                        <w:rPr>
                          <w:rFonts w:eastAsiaTheme="minorEastAsia" w:hint="eastAsia"/>
                          <w:b/>
                          <w:bCs/>
                          <w:color w:val="000000"/>
                          <w:sz w:val="22"/>
                          <w:szCs w:val="22"/>
                          <w:lang w:eastAsia="ko-KR"/>
                        </w:rPr>
                      </w:pPr>
                      <w:r w:rsidRPr="004775B2">
                        <w:rPr>
                          <w:color w:val="000000"/>
                          <w:sz w:val="22"/>
                          <w:szCs w:val="22"/>
                        </w:rPr>
                        <w:t>Message</w:t>
                      </w:r>
                      <w:r w:rsidR="00E018B7">
                        <w:rPr>
                          <w:color w:val="000000"/>
                          <w:sz w:val="22"/>
                          <w:szCs w:val="22"/>
                        </w:rPr>
                        <w:t xml:space="preserve"> …</w:t>
                      </w:r>
                      <w:r w:rsidR="005E4240">
                        <w:rPr>
                          <w:color w:val="000000"/>
                          <w:sz w:val="22"/>
                          <w:szCs w:val="22"/>
                        </w:rPr>
                        <w:t>.</w:t>
                      </w:r>
                      <w:r w:rsidR="0019724E">
                        <w:rPr>
                          <w:color w:val="000000"/>
                          <w:sz w:val="22"/>
                          <w:szCs w:val="22"/>
                        </w:rPr>
                        <w:t>..</w:t>
                      </w:r>
                      <w:r w:rsidR="00E14A64">
                        <w:rPr>
                          <w:rFonts w:eastAsiaTheme="minorEastAsia" w:hint="eastAsia"/>
                          <w:color w:val="000000"/>
                          <w:sz w:val="22"/>
                          <w:szCs w:val="22"/>
                          <w:lang w:eastAsia="ko-KR"/>
                        </w:rPr>
                        <w:t>...</w:t>
                      </w:r>
                      <w:r w:rsidR="004F165A">
                        <w:rPr>
                          <w:rFonts w:eastAsiaTheme="minorEastAsia"/>
                          <w:color w:val="000000"/>
                          <w:sz w:val="22"/>
                          <w:szCs w:val="22"/>
                          <w:lang w:eastAsia="ko-KR"/>
                        </w:rPr>
                        <w:t>..........</w:t>
                      </w:r>
                      <w:r w:rsidR="00BA1AF4">
                        <w:rPr>
                          <w:rFonts w:eastAsiaTheme="minorEastAsia" w:hint="eastAsia"/>
                          <w:b/>
                          <w:bCs/>
                          <w:color w:val="000000"/>
                          <w:sz w:val="22"/>
                          <w:szCs w:val="22"/>
                          <w:lang w:eastAsia="ko-KR"/>
                        </w:rPr>
                        <w:t>A 38-Year-Old Invalid</w:t>
                      </w:r>
                    </w:p>
                    <w:p w14:paraId="6DC6BCBF" w14:textId="4AD0CB38" w:rsidR="00907626" w:rsidRPr="004F165A" w:rsidRDefault="004F165A"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Pr>
                          <w:rFonts w:eastAsiaTheme="minorEastAsia"/>
                          <w:b/>
                          <w:bCs/>
                          <w:color w:val="000000"/>
                          <w:sz w:val="22"/>
                          <w:szCs w:val="22"/>
                          <w:lang w:eastAsia="ko-KR"/>
                        </w:rPr>
                        <w:t xml:space="preserve">                          </w:t>
                      </w:r>
                      <w:r w:rsidR="00BA1AF4">
                        <w:rPr>
                          <w:rFonts w:eastAsiaTheme="minorEastAsia" w:hint="eastAsia"/>
                          <w:b/>
                          <w:bCs/>
                          <w:color w:val="000000"/>
                          <w:sz w:val="22"/>
                          <w:szCs w:val="22"/>
                          <w:lang w:eastAsia="ko-KR"/>
                        </w:rPr>
                        <w:t xml:space="preserve">                                           </w:t>
                      </w:r>
                      <w:r w:rsidR="005E4240">
                        <w:rPr>
                          <w:rFonts w:eastAsiaTheme="minorEastAsia"/>
                          <w:color w:val="000000"/>
                          <w:sz w:val="22"/>
                          <w:szCs w:val="22"/>
                          <w:lang w:eastAsia="ko-KR"/>
                        </w:rPr>
                        <w:t>…</w:t>
                      </w:r>
                      <w:r w:rsidR="00BA1AF4">
                        <w:rPr>
                          <w:rFonts w:eastAsiaTheme="minorEastAsia"/>
                          <w:color w:val="000000"/>
                          <w:sz w:val="22"/>
                          <w:szCs w:val="22"/>
                          <w:lang w:eastAsia="ko-KR"/>
                        </w:rPr>
                        <w:t>……</w:t>
                      </w:r>
                      <w:r>
                        <w:rPr>
                          <w:rFonts w:eastAsiaTheme="minorEastAsia"/>
                          <w:color w:val="000000"/>
                          <w:sz w:val="22"/>
                          <w:szCs w:val="22"/>
                          <w:lang w:eastAsia="ko-KR"/>
                        </w:rPr>
                        <w:t>.</w:t>
                      </w:r>
                      <w:r w:rsidR="00BA0648">
                        <w:rPr>
                          <w:rFonts w:eastAsiaTheme="minorEastAsia"/>
                          <w:color w:val="000000"/>
                          <w:sz w:val="22"/>
                          <w:szCs w:val="22"/>
                          <w:lang w:eastAsia="ko-KR"/>
                        </w:rPr>
                        <w:t xml:space="preserve"> </w:t>
                      </w:r>
                      <w:r w:rsidR="00D65850" w:rsidRPr="008F4F22">
                        <w:rPr>
                          <w:rFonts w:eastAsiaTheme="minorEastAsia" w:hint="eastAsia"/>
                          <w:color w:val="000000"/>
                          <w:sz w:val="22"/>
                          <w:szCs w:val="22"/>
                          <w:lang w:eastAsia="ko-KR"/>
                        </w:rPr>
                        <w:t xml:space="preserve">Pastor </w:t>
                      </w:r>
                      <w:r w:rsidR="00BA1AF4">
                        <w:rPr>
                          <w:rFonts w:eastAsiaTheme="minorEastAsia" w:hint="eastAsia"/>
                          <w:color w:val="000000"/>
                          <w:sz w:val="22"/>
                          <w:szCs w:val="22"/>
                          <w:lang w:eastAsia="ko-KR"/>
                        </w:rPr>
                        <w:t>Eun J Kim</w:t>
                      </w:r>
                      <w:r w:rsidR="0054364C" w:rsidRPr="004B52CC">
                        <w:rPr>
                          <w:color w:val="000000"/>
                        </w:rPr>
                        <w:t xml:space="preserve">   </w:t>
                      </w:r>
                      <w:r w:rsidR="0054364C">
                        <w:rPr>
                          <w:b/>
                          <w:bCs/>
                          <w:color w:val="000000"/>
                        </w:rPr>
                        <w:t xml:space="preserve">                           </w:t>
                      </w:r>
                    </w:p>
                    <w:p w14:paraId="3D10008D" w14:textId="77777777" w:rsidR="00EE0826" w:rsidRDefault="00EE0826" w:rsidP="00EE0826">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7A3B7411" w14:textId="77777777"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40B3AAAA" w14:textId="29F20195" w:rsidR="00E84883" w:rsidRDefault="00DF7B3B"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Announcement</w:t>
                      </w:r>
                      <w:r w:rsidR="001F36A2">
                        <w:rPr>
                          <w:rFonts w:ascii="Times New Roman" w:hAnsi="Times New Roman" w:cs="Times New Roman"/>
                          <w:color w:val="000000"/>
                        </w:rPr>
                        <w:t xml:space="preserve"> </w:t>
                      </w:r>
                      <w:r w:rsidR="009E7C5F">
                        <w:rPr>
                          <w:rFonts w:ascii="Times New Roman" w:hAnsi="Times New Roman" w:cs="Times New Roman"/>
                          <w:color w:val="000000"/>
                        </w:rPr>
                        <w:t xml:space="preserve">  </w:t>
                      </w:r>
                      <w:r w:rsidR="00E14A64">
                        <w:rPr>
                          <w:rFonts w:ascii="Times New Roman" w:hAnsi="Times New Roman" w:cs="Times New Roman"/>
                          <w:color w:val="000000"/>
                        </w:rPr>
                        <w:t>…………</w:t>
                      </w:r>
                      <w:r w:rsidR="00E84883">
                        <w:rPr>
                          <w:rFonts w:ascii="Times New Roman" w:hAnsi="Times New Roman" w:cs="Times New Roman"/>
                          <w:color w:val="000000"/>
                        </w:rPr>
                        <w:t>…………………</w:t>
                      </w:r>
                      <w:r w:rsidR="00E84883">
                        <w:rPr>
                          <w:rFonts w:ascii="Times New Roman" w:hAnsi="Times New Roman" w:cs="Times New Roman" w:hint="eastAsia"/>
                          <w:color w:val="000000"/>
                        </w:rPr>
                        <w:t>.</w:t>
                      </w:r>
                      <w:r w:rsidR="00E14A64">
                        <w:rPr>
                          <w:rFonts w:ascii="Times New Roman" w:hAnsi="Times New Roman" w:cs="Times New Roman"/>
                          <w:color w:val="000000"/>
                        </w:rPr>
                        <w:t>………………</w:t>
                      </w:r>
                      <w:proofErr w:type="gramStart"/>
                      <w:r w:rsidR="00E14A64">
                        <w:rPr>
                          <w:rFonts w:ascii="Times New Roman" w:hAnsi="Times New Roman" w:cs="Times New Roman" w:hint="eastAsia"/>
                          <w:color w:val="000000"/>
                        </w:rPr>
                        <w:t>..</w:t>
                      </w:r>
                      <w:r w:rsidR="007E42B1">
                        <w:rPr>
                          <w:rFonts w:ascii="Times New Roman" w:hAnsi="Times New Roman" w:cs="Times New Roman"/>
                          <w:color w:val="000000"/>
                        </w:rPr>
                        <w:t>..</w:t>
                      </w:r>
                      <w:r w:rsidR="006F6E51">
                        <w:rPr>
                          <w:rFonts w:ascii="Times New Roman" w:hAnsi="Times New Roman" w:cs="Times New Roman"/>
                          <w:color w:val="000000"/>
                        </w:rPr>
                        <w:t>Pastor</w:t>
                      </w:r>
                      <w:proofErr w:type="gramEnd"/>
                    </w:p>
                    <w:p w14:paraId="7016E153" w14:textId="77777777" w:rsidR="00F902E4" w:rsidRDefault="00F902E4"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2D1F0244" w14:textId="134F9BC0" w:rsidR="00FC34F2" w:rsidRDefault="001F36A2"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Offering</w:t>
                      </w:r>
                      <w:r w:rsidR="009E7C5F">
                        <w:rPr>
                          <w:rFonts w:ascii="Times New Roman" w:hAnsi="Times New Roman" w:cs="Times New Roman"/>
                          <w:color w:val="000000"/>
                        </w:rPr>
                        <w:t>………………………………</w:t>
                      </w:r>
                      <w:r w:rsidR="00535B87">
                        <w:rPr>
                          <w:rFonts w:ascii="Times New Roman" w:hAnsi="Times New Roman" w:cs="Times New Roman"/>
                          <w:color w:val="000000"/>
                        </w:rPr>
                        <w:t>...</w:t>
                      </w:r>
                      <w:r w:rsidR="009E7C5F">
                        <w:rPr>
                          <w:rFonts w:ascii="Times New Roman" w:hAnsi="Times New Roman" w:cs="Times New Roman"/>
                          <w:color w:val="000000"/>
                        </w:rPr>
                        <w:t>.</w:t>
                      </w:r>
                      <w:r w:rsidR="00CE6FBE">
                        <w:rPr>
                          <w:rFonts w:ascii="Times New Roman" w:hAnsi="Times New Roman" w:cs="Times New Roman"/>
                          <w:color w:val="000000"/>
                        </w:rPr>
                        <w:t>...</w:t>
                      </w:r>
                      <w:r>
                        <w:rPr>
                          <w:rFonts w:ascii="Times New Roman" w:hAnsi="Times New Roman" w:cs="Times New Roman"/>
                          <w:color w:val="000000"/>
                        </w:rPr>
                        <w:t>……………..</w:t>
                      </w:r>
                      <w:r w:rsidR="009F2FBE">
                        <w:rPr>
                          <w:rFonts w:ascii="Times New Roman" w:hAnsi="Times New Roman" w:cs="Times New Roman"/>
                          <w:color w:val="000000"/>
                        </w:rPr>
                        <w:t>.</w:t>
                      </w:r>
                      <w:r>
                        <w:rPr>
                          <w:rFonts w:ascii="Times New Roman" w:hAnsi="Times New Roman" w:cs="Times New Roman"/>
                          <w:color w:val="000000"/>
                        </w:rPr>
                        <w:t xml:space="preserve"> </w:t>
                      </w:r>
                      <w:r w:rsidR="00E14A64">
                        <w:rPr>
                          <w:rFonts w:ascii="Times New Roman" w:hAnsi="Times New Roman" w:cs="Times New Roman"/>
                          <w:color w:val="000000"/>
                        </w:rPr>
                        <w:t>…</w:t>
                      </w:r>
                      <w:r>
                        <w:rPr>
                          <w:rFonts w:ascii="Times New Roman" w:hAnsi="Times New Roman" w:cs="Times New Roman"/>
                          <w:color w:val="000000"/>
                        </w:rPr>
                        <w:t>Together</w:t>
                      </w:r>
                    </w:p>
                    <w:p w14:paraId="067DD14B" w14:textId="262BC0FA" w:rsidR="00FC34F2" w:rsidRPr="00EE0826" w:rsidRDefault="00843DD8" w:rsidP="00EE0826">
                      <w:pPr>
                        <w:pBdr>
                          <w:top w:val="single" w:sz="4" w:space="1" w:color="auto"/>
                          <w:left w:val="single" w:sz="4" w:space="4" w:color="auto"/>
                          <w:bottom w:val="single" w:sz="4" w:space="1" w:color="auto"/>
                          <w:right w:val="single" w:sz="4" w:space="1" w:color="auto"/>
                        </w:pBdr>
                        <w:rPr>
                          <w:b/>
                          <w:bCs/>
                          <w:i/>
                          <w:iCs/>
                          <w:color w:val="000000"/>
                        </w:rPr>
                      </w:pPr>
                      <w:r>
                        <w:rPr>
                          <w:rFonts w:ascii="Times New Roman" w:hAnsi="Times New Roman" w:cs="Times New Roman"/>
                          <w:color w:val="000000"/>
                        </w:rPr>
                        <w:t xml:space="preserve">    </w:t>
                      </w:r>
                      <w:r w:rsidR="00867B23">
                        <w:rPr>
                          <w:rFonts w:ascii="Times New Roman" w:hAnsi="Times New Roman" w:cs="Times New Roman"/>
                          <w:color w:val="000000"/>
                        </w:rPr>
                        <w:t xml:space="preserve">     </w:t>
                      </w:r>
                      <w:r w:rsidR="007E42B1">
                        <w:rPr>
                          <w:rFonts w:ascii="Times New Roman" w:hAnsi="Times New Roman" w:cs="Times New Roman"/>
                          <w:color w:val="000000"/>
                        </w:rPr>
                        <w:t xml:space="preserve">        </w:t>
                      </w:r>
                      <w:r w:rsidR="00867B23">
                        <w:rPr>
                          <w:rFonts w:ascii="Times New Roman" w:hAnsi="Times New Roman" w:cs="Times New Roman"/>
                          <w:color w:val="000000"/>
                        </w:rPr>
                        <w:t xml:space="preserve"> </w:t>
                      </w:r>
                      <w:r w:rsidR="00575A92">
                        <w:rPr>
                          <w:rFonts w:ascii="Times New Roman" w:hAnsi="Times New Roman" w:cs="Times New Roman"/>
                          <w:color w:val="000000"/>
                        </w:rPr>
                        <w:t xml:space="preserve"> </w:t>
                      </w:r>
                      <w:r w:rsidRPr="00843DD8">
                        <w:rPr>
                          <w:rFonts w:ascii="Times New Roman" w:hAnsi="Times New Roman" w:cs="Times New Roman"/>
                          <w:i/>
                          <w:iCs/>
                          <w:color w:val="000000"/>
                        </w:rPr>
                        <w:t xml:space="preserve">(Offering </w:t>
                      </w:r>
                      <w:r w:rsidRPr="00575A92">
                        <w:rPr>
                          <w:rFonts w:ascii="Times New Roman" w:hAnsi="Times New Roman" w:cs="Times New Roman"/>
                          <w:i/>
                          <w:iCs/>
                          <w:color w:val="000000"/>
                        </w:rPr>
                        <w:t>music</w:t>
                      </w:r>
                      <w:r w:rsidRPr="00851193">
                        <w:rPr>
                          <w:rFonts w:ascii="Times New Roman" w:eastAsia="Times New Roman" w:hAnsi="Times New Roman" w:cs="Times New Roman"/>
                          <w:i/>
                          <w:iCs/>
                          <w:color w:val="000000"/>
                          <w:lang w:eastAsia="en-US"/>
                        </w:rPr>
                        <w:t>……</w:t>
                      </w:r>
                      <w:r w:rsidR="00987887">
                        <w:rPr>
                          <w:rFonts w:ascii="Times New Roman" w:hAnsi="Times New Roman" w:cs="Times New Roman" w:hint="eastAsia"/>
                          <w:i/>
                          <w:iCs/>
                          <w:color w:val="000000"/>
                        </w:rPr>
                        <w:t>Jesus, You Are My Healer</w:t>
                      </w:r>
                      <w:r w:rsidR="006B16AE">
                        <w:rPr>
                          <w:rFonts w:ascii="Times New Roman" w:eastAsia="Times New Roman" w:hAnsi="Times New Roman" w:cs="Times New Roman"/>
                          <w:i/>
                          <w:iCs/>
                          <w:color w:val="000000"/>
                          <w:lang w:eastAsia="en-US"/>
                        </w:rPr>
                        <w:t>)</w:t>
                      </w:r>
                    </w:p>
                    <w:p w14:paraId="6699FE91" w14:textId="0E475DBE" w:rsidR="004775B2" w:rsidRPr="004775B2" w:rsidRDefault="004775B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4775B2">
                        <w:rPr>
                          <w:rFonts w:ascii="Times New Roman" w:hAnsi="Times New Roman" w:cs="Times New Roman"/>
                          <w:color w:val="000000"/>
                        </w:rPr>
                        <w:t>Closing Praise ………………………</w:t>
                      </w:r>
                      <w:r w:rsidR="00557A96">
                        <w:rPr>
                          <w:rFonts w:ascii="Times New Roman" w:hAnsi="Times New Roman" w:cs="Times New Roman"/>
                          <w:color w:val="000000"/>
                        </w:rPr>
                        <w:t>…</w:t>
                      </w:r>
                      <w:r w:rsidR="004B30B1">
                        <w:rPr>
                          <w:rFonts w:ascii="Times New Roman" w:hAnsi="Times New Roman" w:cs="Times New Roman"/>
                          <w:color w:val="000000"/>
                        </w:rPr>
                        <w:t>.</w:t>
                      </w:r>
                      <w:r w:rsidR="006665A5">
                        <w:rPr>
                          <w:rFonts w:ascii="Times New Roman" w:hAnsi="Times New Roman" w:cs="Times New Roman"/>
                          <w:color w:val="000000"/>
                        </w:rPr>
                        <w:t>...</w:t>
                      </w:r>
                      <w:r w:rsidR="00B30AC6">
                        <w:rPr>
                          <w:rFonts w:ascii="Times New Roman" w:hAnsi="Times New Roman" w:cs="Times New Roman"/>
                          <w:color w:val="000000"/>
                        </w:rPr>
                        <w:t>..</w:t>
                      </w:r>
                      <w:r w:rsidR="005D1642">
                        <w:rPr>
                          <w:rFonts w:ascii="Times New Roman" w:hAnsi="Times New Roman" w:cs="Times New Roman"/>
                          <w:color w:val="000000"/>
                        </w:rPr>
                        <w:t>…</w:t>
                      </w:r>
                      <w:r w:rsidR="00D352EE">
                        <w:rPr>
                          <w:rFonts w:ascii="Times New Roman" w:hAnsi="Times New Roman" w:cs="Times New Roman"/>
                          <w:color w:val="000000"/>
                        </w:rPr>
                        <w:t>…</w:t>
                      </w:r>
                      <w:r w:rsidR="00D1265F">
                        <w:rPr>
                          <w:rFonts w:ascii="Times New Roman" w:hAnsi="Times New Roman" w:cs="Times New Roman"/>
                          <w:color w:val="000000"/>
                        </w:rPr>
                        <w:t>……</w:t>
                      </w:r>
                      <w:r w:rsidR="004240CC">
                        <w:rPr>
                          <w:rFonts w:ascii="Times New Roman" w:hAnsi="Times New Roman" w:cs="Times New Roman"/>
                          <w:color w:val="000000"/>
                        </w:rPr>
                        <w:t>…</w:t>
                      </w:r>
                      <w:proofErr w:type="gramStart"/>
                      <w:r w:rsidR="00E14A64">
                        <w:rPr>
                          <w:rFonts w:ascii="Times New Roman" w:hAnsi="Times New Roman" w:cs="Times New Roman"/>
                          <w:color w:val="000000"/>
                        </w:rPr>
                        <w:t>…</w:t>
                      </w:r>
                      <w:r w:rsidR="00E14A64">
                        <w:rPr>
                          <w:rFonts w:ascii="Times New Roman" w:hAnsi="Times New Roman" w:cs="Times New Roman" w:hint="eastAsia"/>
                          <w:color w:val="000000"/>
                        </w:rPr>
                        <w:t>.</w:t>
                      </w:r>
                      <w:r w:rsidR="004240CC">
                        <w:rPr>
                          <w:rFonts w:ascii="Times New Roman" w:hAnsi="Times New Roman" w:cs="Times New Roman"/>
                          <w:color w:val="000000"/>
                        </w:rPr>
                        <w:t>.</w:t>
                      </w:r>
                      <w:proofErr w:type="gramEnd"/>
                      <w:r w:rsidR="006C3EB2" w:rsidRPr="004775B2">
                        <w:rPr>
                          <w:rFonts w:ascii="Times New Roman" w:hAnsi="Times New Roman" w:cs="Times New Roman"/>
                          <w:color w:val="000000"/>
                        </w:rPr>
                        <w:t>Together</w:t>
                      </w:r>
                      <w:r w:rsidRPr="004775B2">
                        <w:rPr>
                          <w:rFonts w:ascii="Times New Roman" w:hAnsi="Times New Roman" w:cs="Times New Roman"/>
                          <w:color w:val="000000"/>
                        </w:rPr>
                        <w:t xml:space="preserve">   </w:t>
                      </w:r>
                      <w:r w:rsidRPr="004775B2">
                        <w:rPr>
                          <w:rFonts w:ascii="Times New Roman" w:hAnsi="Times New Roman" w:cs="Times New Roman"/>
                          <w:i/>
                          <w:iCs/>
                          <w:color w:val="000000"/>
                        </w:rPr>
                        <w:t xml:space="preserve">             </w:t>
                      </w:r>
                    </w:p>
                    <w:p w14:paraId="23402D68" w14:textId="2DCF04D5" w:rsidR="00F64E8F"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r>
                        <w:rPr>
                          <w:rFonts w:eastAsiaTheme="minorEastAsia" w:hint="eastAsia"/>
                          <w:i/>
                          <w:iCs/>
                          <w:color w:val="000000"/>
                          <w:sz w:val="22"/>
                          <w:szCs w:val="22"/>
                          <w:lang w:eastAsia="ko-KR"/>
                        </w:rPr>
                        <w:t>(</w:t>
                      </w:r>
                      <w:r w:rsidR="00851193">
                        <w:rPr>
                          <w:rFonts w:eastAsiaTheme="minorEastAsia"/>
                          <w:i/>
                          <w:iCs/>
                          <w:color w:val="000000"/>
                          <w:sz w:val="22"/>
                          <w:szCs w:val="22"/>
                          <w:lang w:eastAsia="ko-KR"/>
                        </w:rPr>
                        <w:t>Blessed Assurance Jesus is Mine</w:t>
                      </w:r>
                      <w:r>
                        <w:rPr>
                          <w:rFonts w:eastAsiaTheme="minorEastAsia" w:hint="eastAsia"/>
                          <w:i/>
                          <w:iCs/>
                          <w:color w:val="000000"/>
                          <w:sz w:val="22"/>
                          <w:szCs w:val="22"/>
                          <w:lang w:eastAsia="ko-KR"/>
                        </w:rPr>
                        <w:t>)</w:t>
                      </w:r>
                    </w:p>
                    <w:p w14:paraId="1FEF9309" w14:textId="77777777" w:rsidR="00B4224D" w:rsidRPr="00264CDB"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p>
                    <w:p w14:paraId="176CBA00" w14:textId="71A6184B" w:rsidR="004775B2" w:rsidRPr="00D352EE" w:rsidRDefault="004775B2" w:rsidP="006B3C70">
                      <w:pPr>
                        <w:pStyle w:val="Header"/>
                        <w:pBdr>
                          <w:top w:val="single" w:sz="4" w:space="1" w:color="auto"/>
                          <w:left w:val="single" w:sz="4" w:space="4" w:color="auto"/>
                          <w:bottom w:val="single" w:sz="4" w:space="1" w:color="auto"/>
                          <w:right w:val="single" w:sz="4" w:space="1" w:color="auto"/>
                        </w:pBdr>
                        <w:outlineLvl w:val="0"/>
                        <w:rPr>
                          <w:i/>
                          <w:iCs/>
                          <w:color w:val="000000"/>
                          <w:sz w:val="22"/>
                          <w:szCs w:val="22"/>
                        </w:rPr>
                      </w:pPr>
                      <w:r w:rsidRPr="004775B2">
                        <w:rPr>
                          <w:color w:val="000000"/>
                          <w:sz w:val="22"/>
                          <w:szCs w:val="22"/>
                        </w:rPr>
                        <w:t>Prayer of Blessing ………………</w:t>
                      </w:r>
                      <w:r w:rsidR="002F727B">
                        <w:rPr>
                          <w:color w:val="000000"/>
                          <w:sz w:val="22"/>
                          <w:szCs w:val="22"/>
                        </w:rPr>
                        <w:t>….</w:t>
                      </w:r>
                      <w:r w:rsidR="0067350F">
                        <w:rPr>
                          <w:color w:val="000000"/>
                          <w:sz w:val="22"/>
                          <w:szCs w:val="22"/>
                        </w:rPr>
                        <w:t>..</w:t>
                      </w:r>
                      <w:r w:rsidR="004B30B1">
                        <w:rPr>
                          <w:color w:val="000000"/>
                          <w:sz w:val="22"/>
                          <w:szCs w:val="22"/>
                        </w:rPr>
                        <w:t>…</w:t>
                      </w:r>
                      <w:r w:rsidR="00B30AC6">
                        <w:rPr>
                          <w:color w:val="000000"/>
                          <w:sz w:val="22"/>
                          <w:szCs w:val="22"/>
                        </w:rPr>
                        <w:t>…</w:t>
                      </w:r>
                      <w:r>
                        <w:rPr>
                          <w:color w:val="000000"/>
                          <w:sz w:val="22"/>
                          <w:szCs w:val="22"/>
                        </w:rPr>
                        <w:t>…</w:t>
                      </w:r>
                      <w:r w:rsidRPr="004775B2">
                        <w:rPr>
                          <w:color w:val="000000"/>
                          <w:sz w:val="22"/>
                          <w:szCs w:val="22"/>
                        </w:rPr>
                        <w:t>…</w:t>
                      </w:r>
                      <w:r w:rsidR="00D1265F">
                        <w:rPr>
                          <w:color w:val="000000"/>
                          <w:sz w:val="22"/>
                          <w:szCs w:val="22"/>
                        </w:rPr>
                        <w:t>…….</w:t>
                      </w:r>
                      <w:r w:rsidR="00D352EE">
                        <w:rPr>
                          <w:color w:val="000000"/>
                          <w:sz w:val="22"/>
                          <w:szCs w:val="22"/>
                        </w:rPr>
                        <w:t>…</w:t>
                      </w:r>
                      <w:r w:rsidR="004240CC">
                        <w:rPr>
                          <w:color w:val="000000"/>
                          <w:sz w:val="22"/>
                          <w:szCs w:val="22"/>
                        </w:rPr>
                        <w:t>…</w:t>
                      </w:r>
                      <w:proofErr w:type="gramStart"/>
                      <w:r w:rsidR="00E14A64">
                        <w:rPr>
                          <w:rFonts w:eastAsiaTheme="minorEastAsia"/>
                          <w:color w:val="000000"/>
                          <w:sz w:val="22"/>
                          <w:szCs w:val="22"/>
                          <w:lang w:eastAsia="ko-KR"/>
                        </w:rPr>
                        <w:t>…</w:t>
                      </w:r>
                      <w:r w:rsidR="004240CC">
                        <w:rPr>
                          <w:color w:val="000000"/>
                          <w:sz w:val="22"/>
                          <w:szCs w:val="22"/>
                        </w:rPr>
                        <w:t>..</w:t>
                      </w:r>
                      <w:proofErr w:type="gramEnd"/>
                      <w:r w:rsidR="006C3EB2">
                        <w:rPr>
                          <w:color w:val="000000"/>
                          <w:sz w:val="22"/>
                          <w:szCs w:val="22"/>
                        </w:rPr>
                        <w:t>Pastor</w:t>
                      </w:r>
                    </w:p>
                  </w:txbxContent>
                </v:textbox>
              </v:shape>
            </w:pict>
          </mc:Fallback>
        </mc:AlternateContent>
      </w:r>
      <w:r w:rsidR="000A60E6">
        <w:rPr>
          <w:rFonts w:ascii="Times New Roman" w:hAnsi="Times New Roman" w:cs="Times New Roman" w:hint="eastAsia"/>
          <w:b/>
          <w:color w:val="000000" w:themeColor="text1"/>
          <w:u w:val="single"/>
        </w:rPr>
        <w:t xml:space="preserve"> </w:t>
      </w:r>
      <w:r w:rsidRPr="00B238C9">
        <w:rPr>
          <w:rFonts w:ascii="Times New Roman" w:hAnsi="Times New Roman" w:cs="Times New Roman"/>
          <w:b/>
          <w:color w:val="000000" w:themeColor="text1"/>
          <w:u w:val="single"/>
        </w:rPr>
        <w:t xml:space="preserve">                                                                                                                                                                                                                                                               </w:t>
      </w:r>
    </w:p>
    <w:p w14:paraId="706108C3"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559A20F7"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14EF94F3"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4631F35C"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0551FC66"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354C7EB7"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52A60C05"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4727F7FA"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63611BB1"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1F704865"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3195FE2B"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6244894B" w14:textId="77777777" w:rsidR="00FA6B4D" w:rsidRPr="00B238C9" w:rsidRDefault="00FA6B4D">
      <w:pPr>
        <w:spacing w:after="0" w:line="240" w:lineRule="auto"/>
        <w:jc w:val="center"/>
        <w:rPr>
          <w:rFonts w:ascii="Times New Roman" w:hAnsi="Times New Roman" w:cs="Times New Roman"/>
          <w:color w:val="000000" w:themeColor="text1"/>
        </w:rPr>
      </w:pPr>
    </w:p>
    <w:p w14:paraId="7A53DBA2" w14:textId="77777777" w:rsidR="00FA6B4D" w:rsidRPr="00F03BC7" w:rsidRDefault="00FA6B4D">
      <w:pPr>
        <w:spacing w:after="0" w:line="240" w:lineRule="auto"/>
        <w:jc w:val="center"/>
        <w:rPr>
          <w:rFonts w:ascii="Times New Roman" w:hAnsi="Times New Roman" w:cs="Times New Roman"/>
          <w:b/>
          <w:color w:val="000000" w:themeColor="text1"/>
          <w:u w:val="single"/>
        </w:rPr>
      </w:pPr>
    </w:p>
    <w:p w14:paraId="7E1DCA70" w14:textId="77777777" w:rsidR="00FA6B4D" w:rsidRPr="00F03BC7" w:rsidRDefault="00FA6B4D">
      <w:pPr>
        <w:spacing w:after="0" w:line="240" w:lineRule="auto"/>
        <w:jc w:val="center"/>
        <w:rPr>
          <w:rFonts w:ascii="Times New Roman" w:hAnsi="Times New Roman" w:cs="Times New Roman"/>
          <w:b/>
          <w:color w:val="000000" w:themeColor="text1"/>
          <w:sz w:val="6"/>
          <w:szCs w:val="6"/>
          <w:u w:val="single"/>
        </w:rPr>
      </w:pPr>
    </w:p>
    <w:p w14:paraId="57EC1CCD" w14:textId="77777777" w:rsidR="00FA6B4D" w:rsidRPr="00F03BC7" w:rsidRDefault="00FA6B4D">
      <w:pPr>
        <w:spacing w:after="0" w:line="240" w:lineRule="auto"/>
        <w:jc w:val="center"/>
        <w:rPr>
          <w:rFonts w:ascii="Times New Roman" w:hAnsi="Times New Roman" w:cs="Times New Roman"/>
          <w:b/>
          <w:color w:val="000000" w:themeColor="text1"/>
          <w:sz w:val="6"/>
          <w:szCs w:val="6"/>
          <w:u w:val="single"/>
        </w:rPr>
      </w:pPr>
    </w:p>
    <w:p w14:paraId="1819D6E4" w14:textId="77777777" w:rsidR="00FA6B4D" w:rsidRPr="00F03BC7" w:rsidRDefault="00FA6B4D">
      <w:pPr>
        <w:spacing w:after="0" w:line="240" w:lineRule="auto"/>
        <w:jc w:val="center"/>
        <w:rPr>
          <w:rFonts w:ascii="Times New Roman" w:hAnsi="Times New Roman" w:cs="Times New Roman"/>
          <w:b/>
          <w:color w:val="000000" w:themeColor="text1"/>
          <w:sz w:val="21"/>
          <w:szCs w:val="21"/>
          <w:u w:val="single"/>
        </w:rPr>
      </w:pPr>
    </w:p>
    <w:p w14:paraId="3255AA51" w14:textId="77777777" w:rsidR="00FA6B4D" w:rsidRPr="00F03BC7" w:rsidRDefault="00FA6B4D">
      <w:pPr>
        <w:spacing w:after="0" w:line="240" w:lineRule="auto"/>
        <w:jc w:val="center"/>
        <w:rPr>
          <w:rFonts w:ascii="Times New Roman" w:hAnsi="Times New Roman" w:cs="Times New Roman"/>
          <w:b/>
          <w:color w:val="000000" w:themeColor="text1"/>
          <w:sz w:val="21"/>
          <w:szCs w:val="21"/>
          <w:u w:val="single"/>
        </w:rPr>
      </w:pPr>
    </w:p>
    <w:p w14:paraId="0F308F34" w14:textId="77777777" w:rsidR="00FA6B4D" w:rsidRPr="00F03BC7" w:rsidRDefault="00FA6B4D">
      <w:pPr>
        <w:spacing w:after="0" w:line="240" w:lineRule="auto"/>
        <w:jc w:val="center"/>
        <w:rPr>
          <w:rFonts w:ascii="Times New Roman" w:hAnsi="Times New Roman" w:cs="Times New Roman"/>
          <w:b/>
          <w:color w:val="000000" w:themeColor="text1"/>
          <w:sz w:val="21"/>
          <w:szCs w:val="21"/>
          <w:u w:val="single"/>
        </w:rPr>
      </w:pPr>
    </w:p>
    <w:p w14:paraId="3244BFCE"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31A32A07"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44EB6374"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34BAAEA4"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0E0F1286"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73FAFB6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5ACD501D"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0CE7B01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738C50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04C7C502"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12C82435"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06527D8"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A2BBB6C"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94EFC84"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0BE29123"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2117C82"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3078C66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B8AE8F9"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3EE398F6"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CA31CA7"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706D0517"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5AE7BE02"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08771A5"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0CFE833"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1A6340AC"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72BA5369" w14:textId="77777777" w:rsidR="004775B2" w:rsidRDefault="004775B2">
      <w:pPr>
        <w:spacing w:after="0" w:line="240" w:lineRule="auto"/>
        <w:jc w:val="center"/>
        <w:rPr>
          <w:rFonts w:ascii="Times New Roman" w:hAnsi="Times New Roman" w:cs="Times New Roman"/>
          <w:b/>
          <w:color w:val="000000" w:themeColor="text1"/>
          <w:sz w:val="21"/>
          <w:szCs w:val="21"/>
          <w:u w:val="single"/>
        </w:rPr>
      </w:pPr>
    </w:p>
    <w:p w14:paraId="236B7684" w14:textId="142DCDAF" w:rsidR="00671A8F" w:rsidRPr="00141DA1" w:rsidRDefault="00FA6B4D" w:rsidP="00141DA1">
      <w:pPr>
        <w:spacing w:after="0" w:line="240" w:lineRule="auto"/>
        <w:jc w:val="center"/>
        <w:rPr>
          <w:rFonts w:ascii="Times New Roman" w:hAnsi="Times New Roman" w:cs="Times New Roman"/>
          <w:bCs/>
          <w:color w:val="000000" w:themeColor="text1"/>
          <w:sz w:val="24"/>
          <w:szCs w:val="24"/>
          <w:u w:val="single"/>
        </w:rPr>
      </w:pPr>
      <w:r w:rsidRPr="00264CDB">
        <w:rPr>
          <w:rFonts w:ascii="Times New Roman" w:hAnsi="Times New Roman" w:cs="Times New Roman"/>
          <w:bCs/>
          <w:color w:val="000000" w:themeColor="text1"/>
          <w:sz w:val="24"/>
          <w:szCs w:val="24"/>
          <w:u w:val="single"/>
        </w:rPr>
        <w:t>Today’s Sermon Outline</w:t>
      </w:r>
      <w:bookmarkStart w:id="0" w:name="_Hlk102893191"/>
    </w:p>
    <w:p w14:paraId="1086A72C" w14:textId="77777777" w:rsidR="00151E3B" w:rsidRPr="00151E3B" w:rsidRDefault="00151E3B" w:rsidP="00151E3B">
      <w:pPr>
        <w:spacing w:after="0" w:line="240" w:lineRule="auto"/>
        <w:jc w:val="center"/>
        <w:outlineLvl w:val="1"/>
        <w:rPr>
          <w:rFonts w:ascii="Times New Roman" w:eastAsia="Times New Roman" w:hAnsi="Times New Roman" w:cs="Times New Roman"/>
          <w:b/>
          <w:bCs/>
        </w:rPr>
      </w:pPr>
      <w:r w:rsidRPr="00151E3B">
        <w:rPr>
          <w:rFonts w:ascii="Times New Roman" w:eastAsia="Times New Roman" w:hAnsi="Times New Roman" w:cs="Times New Roman"/>
          <w:b/>
          <w:bCs/>
        </w:rPr>
        <w:t>A 38-Year-Old Invalid</w:t>
      </w:r>
    </w:p>
    <w:p w14:paraId="18C7EB13" w14:textId="77777777" w:rsidR="00151E3B" w:rsidRPr="00151E3B" w:rsidRDefault="00151E3B" w:rsidP="00151E3B">
      <w:pPr>
        <w:spacing w:after="0" w:line="240" w:lineRule="auto"/>
        <w:jc w:val="center"/>
        <w:rPr>
          <w:rFonts w:ascii="Times New Roman" w:eastAsia="Times New Roman" w:hAnsi="Times New Roman" w:cs="Times New Roman"/>
        </w:rPr>
      </w:pPr>
      <w:r w:rsidRPr="00151E3B">
        <w:rPr>
          <w:rFonts w:ascii="Times New Roman" w:eastAsia="Times New Roman" w:hAnsi="Times New Roman" w:cs="Times New Roman"/>
        </w:rPr>
        <w:t>Text: John 5:1–9</w:t>
      </w:r>
    </w:p>
    <w:p w14:paraId="4891F232" w14:textId="582332BF" w:rsidR="00151E3B" w:rsidRPr="00151E3B" w:rsidRDefault="00151E3B" w:rsidP="00151E3B">
      <w:pPr>
        <w:spacing w:after="0" w:line="240" w:lineRule="auto"/>
        <w:rPr>
          <w:rFonts w:ascii="Times New Roman" w:eastAsia="Malgun Gothic" w:hAnsi="Times New Roman" w:cs="Times New Roman"/>
        </w:rPr>
      </w:pPr>
      <w:r w:rsidRPr="00151E3B">
        <w:rPr>
          <w:rFonts w:ascii="Times New Roman" w:eastAsia="Malgun Gothic" w:hAnsi="Times New Roman" w:cs="Times New Roman"/>
        </w:rPr>
        <w:t>T</w:t>
      </w:r>
      <w:r w:rsidRPr="00151E3B">
        <w:rPr>
          <w:rFonts w:ascii="Times New Roman" w:eastAsia="Times New Roman" w:hAnsi="Times New Roman" w:cs="Times New Roman"/>
        </w:rPr>
        <w:t xml:space="preserve">he story of the Pool of Bethesda </w:t>
      </w:r>
      <w:r w:rsidRPr="00151E3B">
        <w:rPr>
          <w:rFonts w:ascii="Times New Roman" w:eastAsia="Malgun Gothic" w:hAnsi="Times New Roman" w:cs="Times New Roman"/>
        </w:rPr>
        <w:t xml:space="preserve">can be compared </w:t>
      </w:r>
      <w:r w:rsidRPr="00151E3B">
        <w:rPr>
          <w:rFonts w:ascii="Times New Roman" w:eastAsia="Times New Roman" w:hAnsi="Times New Roman" w:cs="Times New Roman"/>
        </w:rPr>
        <w:t xml:space="preserve">to Noah’s Ark—a place where people depended entirely on God’s mercy. At Bethesda, many disabled people waited desperately for healing, believing </w:t>
      </w:r>
      <w:r w:rsidR="00D2330C">
        <w:rPr>
          <w:rFonts w:ascii="Times New Roman" w:hAnsi="Times New Roman" w:cs="Times New Roman" w:hint="eastAsia"/>
        </w:rPr>
        <w:t xml:space="preserve">that </w:t>
      </w:r>
      <w:r w:rsidRPr="00151E3B">
        <w:rPr>
          <w:rFonts w:ascii="Times New Roman" w:eastAsia="Times New Roman" w:hAnsi="Times New Roman" w:cs="Times New Roman"/>
        </w:rPr>
        <w:t xml:space="preserve">the first person to enter the stirred water would be healed. Among them was a man who had suffered for 38 years. Jesus approached him, asked, “Do you want to get well?” and instantly healed him with the command, “Get up! Pick up your mat and walk.” Through this event, </w:t>
      </w:r>
      <w:r w:rsidRPr="00151E3B">
        <w:rPr>
          <w:rFonts w:ascii="Times New Roman" w:eastAsia="Malgun Gothic" w:hAnsi="Times New Roman" w:cs="Times New Roman"/>
        </w:rPr>
        <w:t xml:space="preserve">Jesus </w:t>
      </w:r>
      <w:r w:rsidRPr="00151E3B">
        <w:rPr>
          <w:rFonts w:ascii="Times New Roman" w:eastAsia="Times New Roman" w:hAnsi="Times New Roman" w:cs="Times New Roman"/>
        </w:rPr>
        <w:t xml:space="preserve">teaches </w:t>
      </w:r>
      <w:r w:rsidR="00D2330C">
        <w:rPr>
          <w:rFonts w:ascii="Times New Roman" w:hAnsi="Times New Roman" w:cs="Times New Roman" w:hint="eastAsia"/>
        </w:rPr>
        <w:t xml:space="preserve">us </w:t>
      </w:r>
      <w:r w:rsidRPr="00151E3B">
        <w:rPr>
          <w:rFonts w:ascii="Times New Roman" w:eastAsia="Times New Roman" w:hAnsi="Times New Roman" w:cs="Times New Roman"/>
        </w:rPr>
        <w:t xml:space="preserve">two spiritual lessons. </w:t>
      </w:r>
    </w:p>
    <w:p w14:paraId="22054E25" w14:textId="77777777" w:rsidR="00151E3B" w:rsidRPr="00151E3B" w:rsidRDefault="00151E3B" w:rsidP="00151E3B">
      <w:pPr>
        <w:spacing w:after="0" w:line="240" w:lineRule="auto"/>
        <w:rPr>
          <w:rFonts w:ascii="Times New Roman" w:eastAsia="Malgun Gothic" w:hAnsi="Times New Roman" w:cs="Times New Roman"/>
        </w:rPr>
      </w:pPr>
    </w:p>
    <w:p w14:paraId="40939D16" w14:textId="77777777" w:rsidR="00151E3B" w:rsidRPr="00151E3B" w:rsidRDefault="00151E3B" w:rsidP="00151E3B">
      <w:pPr>
        <w:spacing w:after="0" w:line="240" w:lineRule="auto"/>
        <w:outlineLvl w:val="2"/>
        <w:rPr>
          <w:rFonts w:ascii="Times New Roman" w:eastAsia="Times New Roman" w:hAnsi="Times New Roman" w:cs="Times New Roman"/>
          <w:b/>
          <w:bCs/>
        </w:rPr>
      </w:pPr>
      <w:r w:rsidRPr="00151E3B">
        <w:rPr>
          <w:rFonts w:ascii="Times New Roman" w:eastAsia="Times New Roman" w:hAnsi="Times New Roman" w:cs="Times New Roman"/>
          <w:b/>
          <w:bCs/>
        </w:rPr>
        <w:t>1. Jesus is the True Bethesda (Verses 1–4, 8–9)</w:t>
      </w:r>
    </w:p>
    <w:p w14:paraId="79FE1EF1" w14:textId="57F059F3" w:rsidR="00151E3B" w:rsidRPr="00151E3B" w:rsidRDefault="00151E3B" w:rsidP="00151E3B">
      <w:pPr>
        <w:spacing w:after="0" w:line="240" w:lineRule="auto"/>
        <w:rPr>
          <w:rFonts w:ascii="Times New Roman" w:eastAsia="Malgun Gothic" w:hAnsi="Times New Roman" w:cs="Times New Roman"/>
        </w:rPr>
      </w:pPr>
      <w:r w:rsidRPr="00151E3B">
        <w:rPr>
          <w:rFonts w:ascii="Times New Roman" w:eastAsia="Times New Roman" w:hAnsi="Times New Roman" w:cs="Times New Roman"/>
        </w:rPr>
        <w:t xml:space="preserve">Though “Bethesda” means “House of Mercy,” it had become a place of competition, disappointment, and despair. Jesus revealed that true mercy is found </w:t>
      </w:r>
      <w:r w:rsidR="00D2330C" w:rsidRPr="00151E3B">
        <w:rPr>
          <w:rFonts w:ascii="Times New Roman" w:eastAsia="Times New Roman" w:hAnsi="Times New Roman" w:cs="Times New Roman"/>
        </w:rPr>
        <w:t xml:space="preserve">not </w:t>
      </w:r>
      <w:r w:rsidRPr="00151E3B">
        <w:rPr>
          <w:rFonts w:ascii="Times New Roman" w:eastAsia="Times New Roman" w:hAnsi="Times New Roman" w:cs="Times New Roman"/>
        </w:rPr>
        <w:t xml:space="preserve">in a place but in a person—Himself. </w:t>
      </w:r>
      <w:r>
        <w:rPr>
          <w:rFonts w:ascii="Times New Roman" w:hAnsi="Times New Roman" w:cs="Times New Roman" w:hint="eastAsia"/>
        </w:rPr>
        <w:t xml:space="preserve">This truth can be </w:t>
      </w:r>
      <w:r w:rsidR="00D2330C">
        <w:rPr>
          <w:rFonts w:ascii="Times New Roman" w:hAnsi="Times New Roman" w:cs="Times New Roman" w:hint="eastAsia"/>
        </w:rPr>
        <w:t xml:space="preserve">applied </w:t>
      </w:r>
      <w:r w:rsidRPr="00151E3B">
        <w:rPr>
          <w:rFonts w:ascii="Times New Roman" w:eastAsia="Times New Roman" w:hAnsi="Times New Roman" w:cs="Times New Roman"/>
        </w:rPr>
        <w:t>to everyday workplaces, where many people live without hope, trapped in exhausting routines. Christians are called to become “</w:t>
      </w:r>
      <w:r w:rsidR="00D2330C">
        <w:rPr>
          <w:rFonts w:ascii="Times New Roman" w:hAnsi="Times New Roman" w:cs="Times New Roman" w:hint="eastAsia"/>
        </w:rPr>
        <w:t>l</w:t>
      </w:r>
      <w:r w:rsidRPr="00151E3B">
        <w:rPr>
          <w:rFonts w:ascii="Times New Roman" w:eastAsia="Times New Roman" w:hAnsi="Times New Roman" w:cs="Times New Roman"/>
        </w:rPr>
        <w:t xml:space="preserve">ittle Jesuses,” bringing Christ’s mercy and hope into places of despair. </w:t>
      </w:r>
    </w:p>
    <w:p w14:paraId="24F60E78" w14:textId="77777777" w:rsidR="00151E3B" w:rsidRPr="00151E3B" w:rsidRDefault="00151E3B" w:rsidP="00151E3B">
      <w:pPr>
        <w:spacing w:after="0" w:line="240" w:lineRule="auto"/>
        <w:rPr>
          <w:rFonts w:ascii="Times New Roman" w:eastAsia="Malgun Gothic" w:hAnsi="Times New Roman" w:cs="Times New Roman"/>
        </w:rPr>
      </w:pPr>
    </w:p>
    <w:p w14:paraId="0E95E272" w14:textId="77777777" w:rsidR="00151E3B" w:rsidRPr="00151E3B" w:rsidRDefault="00151E3B" w:rsidP="00151E3B">
      <w:pPr>
        <w:spacing w:after="0" w:line="240" w:lineRule="auto"/>
        <w:outlineLvl w:val="2"/>
        <w:rPr>
          <w:rFonts w:ascii="Times New Roman" w:eastAsia="Times New Roman" w:hAnsi="Times New Roman" w:cs="Times New Roman"/>
          <w:b/>
          <w:bCs/>
        </w:rPr>
      </w:pPr>
      <w:r w:rsidRPr="00151E3B">
        <w:rPr>
          <w:rFonts w:ascii="Times New Roman" w:eastAsia="Times New Roman" w:hAnsi="Times New Roman" w:cs="Times New Roman"/>
          <w:b/>
          <w:bCs/>
        </w:rPr>
        <w:t>2. The Invalid Had an Enduring Faith (Verses 5–9)</w:t>
      </w:r>
    </w:p>
    <w:p w14:paraId="271CE284" w14:textId="5B37ECE0" w:rsidR="00151E3B" w:rsidRPr="00151E3B" w:rsidRDefault="00151E3B" w:rsidP="00151E3B">
      <w:pPr>
        <w:spacing w:after="0" w:line="240" w:lineRule="auto"/>
        <w:rPr>
          <w:rFonts w:ascii="Times New Roman" w:eastAsia="Malgun Gothic" w:hAnsi="Times New Roman" w:cs="Times New Roman"/>
        </w:rPr>
      </w:pPr>
      <w:r w:rsidRPr="00151E3B">
        <w:rPr>
          <w:rFonts w:ascii="Times New Roman" w:eastAsia="Times New Roman" w:hAnsi="Times New Roman" w:cs="Times New Roman"/>
        </w:rPr>
        <w:t xml:space="preserve">The invalid’s faith was not dramatic but enduring. Despite years of disappointment, he never completely gave up hope. God often works through seasons of endurance. </w:t>
      </w:r>
      <w:r>
        <w:rPr>
          <w:rFonts w:ascii="Times New Roman" w:hAnsi="Times New Roman" w:cs="Times New Roman" w:hint="eastAsia"/>
        </w:rPr>
        <w:t xml:space="preserve">Just as </w:t>
      </w:r>
      <w:r w:rsidRPr="00151E3B">
        <w:rPr>
          <w:rFonts w:ascii="Times New Roman" w:eastAsia="Times New Roman" w:hAnsi="Times New Roman" w:cs="Times New Roman"/>
        </w:rPr>
        <w:t>Abraham</w:t>
      </w:r>
      <w:r>
        <w:rPr>
          <w:rFonts w:ascii="Times New Roman" w:hAnsi="Times New Roman" w:cs="Times New Roman" w:hint="eastAsia"/>
        </w:rPr>
        <w:t xml:space="preserve"> waited 25 years to </w:t>
      </w:r>
      <w:r>
        <w:rPr>
          <w:rFonts w:ascii="Times New Roman" w:hAnsi="Times New Roman" w:cs="Times New Roman"/>
        </w:rPr>
        <w:t>receive</w:t>
      </w:r>
      <w:r>
        <w:rPr>
          <w:rFonts w:ascii="Times New Roman" w:hAnsi="Times New Roman" w:cs="Times New Roman" w:hint="eastAsia"/>
        </w:rPr>
        <w:t xml:space="preserve"> God</w:t>
      </w:r>
      <w:r>
        <w:rPr>
          <w:rFonts w:ascii="Times New Roman" w:hAnsi="Times New Roman" w:cs="Times New Roman"/>
        </w:rPr>
        <w:t>’</w:t>
      </w:r>
      <w:r>
        <w:rPr>
          <w:rFonts w:ascii="Times New Roman" w:hAnsi="Times New Roman" w:cs="Times New Roman" w:hint="eastAsia"/>
        </w:rPr>
        <w:t>s promised son</w:t>
      </w:r>
      <w:r w:rsidRPr="00151E3B">
        <w:rPr>
          <w:rFonts w:ascii="Times New Roman" w:eastAsia="Times New Roman" w:hAnsi="Times New Roman" w:cs="Times New Roman"/>
        </w:rPr>
        <w:t>, Joseph</w:t>
      </w:r>
      <w:r>
        <w:rPr>
          <w:rFonts w:ascii="Times New Roman" w:hAnsi="Times New Roman" w:cs="Times New Roman" w:hint="eastAsia"/>
        </w:rPr>
        <w:t xml:space="preserve"> endured 13 years of hardship before seeing God</w:t>
      </w:r>
      <w:r>
        <w:rPr>
          <w:rFonts w:ascii="Times New Roman" w:hAnsi="Times New Roman" w:cs="Times New Roman"/>
        </w:rPr>
        <w:t>’</w:t>
      </w:r>
      <w:r>
        <w:rPr>
          <w:rFonts w:ascii="Times New Roman" w:hAnsi="Times New Roman" w:cs="Times New Roman" w:hint="eastAsia"/>
        </w:rPr>
        <w:t>s deliverance through many trials</w:t>
      </w:r>
      <w:r w:rsidRPr="00151E3B">
        <w:rPr>
          <w:rFonts w:ascii="Times New Roman" w:eastAsia="Times New Roman" w:hAnsi="Times New Roman" w:cs="Times New Roman"/>
        </w:rPr>
        <w:t>, and Moses</w:t>
      </w:r>
      <w:r>
        <w:rPr>
          <w:rFonts w:ascii="Times New Roman" w:hAnsi="Times New Roman" w:cs="Times New Roman" w:hint="eastAsia"/>
        </w:rPr>
        <w:t xml:space="preserve"> spent 40 years in preparation before leading God</w:t>
      </w:r>
      <w:r>
        <w:rPr>
          <w:rFonts w:ascii="Times New Roman" w:hAnsi="Times New Roman" w:cs="Times New Roman"/>
        </w:rPr>
        <w:t>’</w:t>
      </w:r>
      <w:r>
        <w:rPr>
          <w:rFonts w:ascii="Times New Roman" w:hAnsi="Times New Roman" w:cs="Times New Roman" w:hint="eastAsia"/>
        </w:rPr>
        <w:t xml:space="preserve">s people to the Promised land, </w:t>
      </w:r>
      <w:r w:rsidRPr="00151E3B">
        <w:rPr>
          <w:rFonts w:ascii="Times New Roman" w:eastAsia="Times New Roman" w:hAnsi="Times New Roman" w:cs="Times New Roman"/>
        </w:rPr>
        <w:t xml:space="preserve">God’s promises often require patient waiting. </w:t>
      </w:r>
    </w:p>
    <w:p w14:paraId="1A2AB726" w14:textId="77777777" w:rsidR="00151E3B" w:rsidRPr="00151E3B" w:rsidRDefault="00151E3B" w:rsidP="00151E3B">
      <w:pPr>
        <w:spacing w:after="0" w:line="240" w:lineRule="auto"/>
        <w:rPr>
          <w:rFonts w:ascii="Times New Roman" w:eastAsia="Malgun Gothic" w:hAnsi="Times New Roman" w:cs="Times New Roman"/>
        </w:rPr>
      </w:pPr>
    </w:p>
    <w:p w14:paraId="73C0F46F" w14:textId="77777777" w:rsidR="00151E3B" w:rsidRPr="00151E3B" w:rsidRDefault="00151E3B" w:rsidP="00151E3B">
      <w:pPr>
        <w:spacing w:after="0" w:line="240" w:lineRule="auto"/>
        <w:outlineLvl w:val="2"/>
        <w:rPr>
          <w:rFonts w:ascii="Times New Roman" w:eastAsia="Times New Roman" w:hAnsi="Times New Roman" w:cs="Times New Roman"/>
          <w:b/>
          <w:bCs/>
        </w:rPr>
      </w:pPr>
      <w:r w:rsidRPr="00151E3B">
        <w:rPr>
          <w:rFonts w:ascii="Times New Roman" w:eastAsia="Times New Roman" w:hAnsi="Times New Roman" w:cs="Times New Roman"/>
          <w:b/>
          <w:bCs/>
        </w:rPr>
        <w:t>Conclusion</w:t>
      </w:r>
    </w:p>
    <w:p w14:paraId="4C6E390A" w14:textId="5AA7A910" w:rsidR="00151E3B" w:rsidRPr="00151E3B" w:rsidRDefault="00151E3B" w:rsidP="00151E3B">
      <w:pPr>
        <w:spacing w:after="0" w:line="240" w:lineRule="auto"/>
        <w:rPr>
          <w:rFonts w:ascii="Times New Roman" w:eastAsia="Malgun Gothic" w:hAnsi="Times New Roman" w:cs="Times New Roman"/>
        </w:rPr>
      </w:pPr>
      <w:r w:rsidRPr="00151E3B">
        <w:rPr>
          <w:rFonts w:ascii="Times New Roman" w:eastAsia="Times New Roman" w:hAnsi="Times New Roman" w:cs="Times New Roman"/>
        </w:rPr>
        <w:t xml:space="preserve">Jesus is </w:t>
      </w:r>
      <w:r w:rsidR="00D2330C">
        <w:rPr>
          <w:rFonts w:ascii="Times New Roman" w:hAnsi="Times New Roman" w:cs="Times New Roman" w:hint="eastAsia"/>
        </w:rPr>
        <w:t xml:space="preserve">our </w:t>
      </w:r>
      <w:r w:rsidRPr="00151E3B">
        <w:rPr>
          <w:rFonts w:ascii="Times New Roman" w:eastAsia="Times New Roman" w:hAnsi="Times New Roman" w:cs="Times New Roman"/>
        </w:rPr>
        <w:t xml:space="preserve">true Bethesda, </w:t>
      </w:r>
      <w:r w:rsidR="00D2330C">
        <w:rPr>
          <w:rFonts w:ascii="Times New Roman" w:hAnsi="Times New Roman" w:cs="Times New Roman" w:hint="eastAsia"/>
        </w:rPr>
        <w:t>the</w:t>
      </w:r>
      <w:r w:rsidRPr="00151E3B">
        <w:rPr>
          <w:rFonts w:ascii="Times New Roman" w:eastAsia="Times New Roman" w:hAnsi="Times New Roman" w:cs="Times New Roman"/>
        </w:rPr>
        <w:t xml:space="preserve"> true source of mercy and hope. Even in seasons of exhaustion, God sees those who endure. Never give up—God already knows </w:t>
      </w:r>
      <w:r w:rsidR="00D2330C">
        <w:rPr>
          <w:rFonts w:ascii="Times New Roman" w:hAnsi="Times New Roman" w:cs="Times New Roman" w:hint="eastAsia"/>
        </w:rPr>
        <w:t>the</w:t>
      </w:r>
      <w:r w:rsidRPr="00151E3B">
        <w:rPr>
          <w:rFonts w:ascii="Times New Roman" w:eastAsia="Times New Roman" w:hAnsi="Times New Roman" w:cs="Times New Roman"/>
        </w:rPr>
        <w:t xml:space="preserve"> timing and </w:t>
      </w:r>
      <w:r w:rsidR="00D2330C">
        <w:rPr>
          <w:rFonts w:ascii="Times New Roman" w:hAnsi="Times New Roman" w:cs="Times New Roman" w:hint="eastAsia"/>
        </w:rPr>
        <w:t xml:space="preserve">the way of </w:t>
      </w:r>
      <w:r w:rsidRPr="00151E3B">
        <w:rPr>
          <w:rFonts w:ascii="Times New Roman" w:eastAsia="Times New Roman" w:hAnsi="Times New Roman" w:cs="Times New Roman"/>
        </w:rPr>
        <w:t xml:space="preserve">your breakthrough. </w:t>
      </w:r>
    </w:p>
    <w:p w14:paraId="3B8F1212" w14:textId="77777777" w:rsidR="00151E3B" w:rsidRPr="00151E3B" w:rsidRDefault="00151E3B" w:rsidP="00151E3B">
      <w:pPr>
        <w:spacing w:after="0" w:line="240" w:lineRule="auto"/>
        <w:rPr>
          <w:rFonts w:ascii="Times New Roman" w:eastAsia="Malgun Gothic" w:hAnsi="Times New Roman" w:cs="Times New Roman"/>
        </w:rPr>
      </w:pPr>
    </w:p>
    <w:p w14:paraId="7AB5036B" w14:textId="77777777" w:rsidR="00151E3B" w:rsidRPr="00151E3B" w:rsidRDefault="00151E3B" w:rsidP="00151E3B">
      <w:pPr>
        <w:spacing w:after="0" w:line="240" w:lineRule="auto"/>
        <w:rPr>
          <w:rFonts w:ascii="Times New Roman" w:eastAsia="Times New Roman" w:hAnsi="Times New Roman" w:cs="Times New Roman"/>
        </w:rPr>
      </w:pPr>
      <w:r w:rsidRPr="00151E3B">
        <w:rPr>
          <w:rFonts w:ascii="Times New Roman" w:eastAsia="Times New Roman" w:hAnsi="Times New Roman" w:cs="Times New Roman"/>
          <w:b/>
          <w:bCs/>
        </w:rPr>
        <w:t>Application Questions:</w:t>
      </w:r>
    </w:p>
    <w:p w14:paraId="0D5119A2" w14:textId="77777777" w:rsidR="00151E3B" w:rsidRPr="00151E3B" w:rsidRDefault="00151E3B" w:rsidP="00151E3B">
      <w:pPr>
        <w:numPr>
          <w:ilvl w:val="0"/>
          <w:numId w:val="19"/>
        </w:numPr>
        <w:tabs>
          <w:tab w:val="num" w:pos="720"/>
        </w:tabs>
        <w:spacing w:after="0" w:line="240" w:lineRule="auto"/>
        <w:rPr>
          <w:rFonts w:ascii="Times New Roman" w:eastAsia="Times New Roman" w:hAnsi="Times New Roman" w:cs="Times New Roman"/>
        </w:rPr>
      </w:pPr>
      <w:r w:rsidRPr="00151E3B">
        <w:rPr>
          <w:rFonts w:ascii="Times New Roman" w:eastAsia="Times New Roman" w:hAnsi="Times New Roman" w:cs="Times New Roman"/>
        </w:rPr>
        <w:t xml:space="preserve">In what area of your life do you need to stop relying on human solutions and trust Jesus as your true “Bethesda”? </w:t>
      </w:r>
    </w:p>
    <w:p w14:paraId="7B5115C5" w14:textId="7226E443" w:rsidR="00151E3B" w:rsidRPr="00151E3B" w:rsidRDefault="00FB53A2" w:rsidP="00151E3B">
      <w:pPr>
        <w:numPr>
          <w:ilvl w:val="0"/>
          <w:numId w:val="19"/>
        </w:numPr>
        <w:tabs>
          <w:tab w:val="num" w:pos="720"/>
        </w:tabs>
        <w:spacing w:after="0" w:line="240" w:lineRule="auto"/>
        <w:rPr>
          <w:rFonts w:ascii="Times New Roman" w:eastAsia="Times New Roman" w:hAnsi="Times New Roman" w:cs="Times New Roman"/>
        </w:rPr>
      </w:pPr>
      <w:r>
        <w:rPr>
          <w:rFonts w:ascii="Times New Roman" w:hAnsi="Times New Roman" w:cs="Times New Roman" w:hint="eastAsia"/>
        </w:rPr>
        <w:t xml:space="preserve">Are you becoming </w:t>
      </w:r>
      <w:r w:rsidR="00151E3B" w:rsidRPr="00151E3B">
        <w:rPr>
          <w:rFonts w:ascii="Times New Roman" w:eastAsia="Times New Roman" w:hAnsi="Times New Roman" w:cs="Times New Roman"/>
        </w:rPr>
        <w:t>a “Little Jesus” by bringing Christ’s hope and mercy into your workplace, family, or community?</w:t>
      </w:r>
    </w:p>
    <w:p w14:paraId="70BD1010" w14:textId="77777777" w:rsidR="00151E3B" w:rsidRPr="00151E3B" w:rsidRDefault="00151E3B" w:rsidP="00151E3B">
      <w:pPr>
        <w:spacing w:after="0" w:line="240" w:lineRule="auto"/>
        <w:rPr>
          <w:rFonts w:ascii="Aptos" w:eastAsia="Malgun Gothic" w:hAnsi="Aptos" w:cs="Times New Roman"/>
          <w:kern w:val="2"/>
          <w14:ligatures w14:val="standardContextual"/>
        </w:rPr>
      </w:pPr>
    </w:p>
    <w:p w14:paraId="5187BA0B" w14:textId="77777777" w:rsidR="00141DA1" w:rsidRPr="00141DA1" w:rsidRDefault="00141DA1" w:rsidP="00922914">
      <w:pPr>
        <w:pBdr>
          <w:bottom w:val="single" w:sz="6" w:space="1" w:color="auto"/>
        </w:pBdr>
        <w:spacing w:after="0" w:line="240" w:lineRule="auto"/>
        <w:jc w:val="center"/>
        <w:rPr>
          <w:rFonts w:ascii="Arial" w:eastAsia="Times New Roman" w:hAnsi="Arial" w:cs="Arial"/>
          <w:vanish/>
          <w:sz w:val="24"/>
          <w:szCs w:val="24"/>
        </w:rPr>
      </w:pPr>
      <w:r w:rsidRPr="00141DA1">
        <w:rPr>
          <w:rFonts w:ascii="Arial" w:eastAsia="Times New Roman" w:hAnsi="Arial" w:cs="Arial"/>
          <w:vanish/>
          <w:sz w:val="24"/>
          <w:szCs w:val="24"/>
        </w:rPr>
        <w:t>Top of Form</w:t>
      </w:r>
    </w:p>
    <w:p w14:paraId="5EF927F0" w14:textId="77777777" w:rsidR="00141DA1" w:rsidRPr="00141DA1" w:rsidRDefault="00141DA1" w:rsidP="00922914">
      <w:pPr>
        <w:spacing w:after="0" w:line="240" w:lineRule="auto"/>
        <w:rPr>
          <w:rFonts w:ascii="Times New Roman" w:eastAsia="Times New Roman" w:hAnsi="Times New Roman" w:cs="Times New Roman"/>
          <w:sz w:val="24"/>
          <w:szCs w:val="24"/>
        </w:rPr>
      </w:pPr>
    </w:p>
    <w:p w14:paraId="2FBFED05" w14:textId="77777777" w:rsidR="00671A8F" w:rsidRDefault="00671A8F" w:rsidP="004F0D56">
      <w:pPr>
        <w:pStyle w:val="Normal1"/>
        <w:spacing w:after="0" w:line="240" w:lineRule="auto"/>
        <w:jc w:val="center"/>
        <w:rPr>
          <w:rFonts w:ascii="Times New Roman"/>
          <w:b/>
          <w:bCs/>
          <w:color w:val="000000" w:themeColor="text1"/>
          <w:sz w:val="24"/>
          <w:szCs w:val="24"/>
        </w:rPr>
      </w:pPr>
    </w:p>
    <w:p w14:paraId="42E50DD5" w14:textId="2AF21063" w:rsidR="00E22E18" w:rsidRPr="004F0D56" w:rsidRDefault="00FA6B4D" w:rsidP="004F0D56">
      <w:pPr>
        <w:pStyle w:val="Normal1"/>
        <w:spacing w:after="0" w:line="240" w:lineRule="auto"/>
        <w:jc w:val="center"/>
        <w:rPr>
          <w:rFonts w:ascii="Times New Roman"/>
          <w:b/>
          <w:bCs/>
          <w:color w:val="000000" w:themeColor="text1"/>
          <w:sz w:val="24"/>
          <w:szCs w:val="24"/>
        </w:rPr>
      </w:pPr>
      <w:r w:rsidRPr="009F61AC">
        <w:rPr>
          <w:rFonts w:ascii="Times New Roman"/>
          <w:b/>
          <w:bCs/>
          <w:color w:val="000000" w:themeColor="text1"/>
          <w:sz w:val="24"/>
          <w:szCs w:val="24"/>
        </w:rPr>
        <w:lastRenderedPageBreak/>
        <w:t>Announcements</w:t>
      </w:r>
    </w:p>
    <w:p w14:paraId="01EC7271" w14:textId="16B381B3" w:rsidR="00E45CCD" w:rsidRPr="00425F4C" w:rsidRDefault="00FA6B4D" w:rsidP="00F364E3">
      <w:pPr>
        <w:pStyle w:val="ListParagraph"/>
        <w:numPr>
          <w:ilvl w:val="0"/>
          <w:numId w:val="1"/>
        </w:numPr>
        <w:spacing w:after="0" w:line="240" w:lineRule="auto"/>
        <w:rPr>
          <w:b/>
          <w:color w:val="000000" w:themeColor="text1"/>
          <w:sz w:val="21"/>
          <w:szCs w:val="21"/>
        </w:rPr>
      </w:pPr>
      <w:r w:rsidRPr="00425F4C">
        <w:rPr>
          <w:color w:val="000000" w:themeColor="text1"/>
          <w:sz w:val="21"/>
          <w:szCs w:val="21"/>
        </w:rPr>
        <w:t xml:space="preserve">We welcome all </w:t>
      </w:r>
      <w:r w:rsidR="003E196C" w:rsidRPr="00425F4C">
        <w:rPr>
          <w:color w:val="000000" w:themeColor="text1"/>
          <w:sz w:val="21"/>
          <w:szCs w:val="21"/>
        </w:rPr>
        <w:t>newcomers</w:t>
      </w:r>
      <w:r w:rsidRPr="00425F4C">
        <w:rPr>
          <w:color w:val="000000" w:themeColor="text1"/>
          <w:sz w:val="21"/>
          <w:szCs w:val="21"/>
        </w:rPr>
        <w:t xml:space="preserve"> and visitors to our worship service today. </w:t>
      </w:r>
    </w:p>
    <w:p w14:paraId="22CD4A58" w14:textId="77777777" w:rsidR="00555333" w:rsidRPr="00425F4C" w:rsidRDefault="00555333" w:rsidP="00555333">
      <w:pPr>
        <w:pStyle w:val="ListParagraph"/>
        <w:spacing w:after="0" w:line="240" w:lineRule="auto"/>
        <w:ind w:left="0"/>
        <w:rPr>
          <w:b/>
          <w:color w:val="000000" w:themeColor="text1"/>
          <w:sz w:val="21"/>
          <w:szCs w:val="21"/>
        </w:rPr>
      </w:pPr>
    </w:p>
    <w:p w14:paraId="3144D3F2" w14:textId="1541A381" w:rsidR="006027C7" w:rsidRPr="00425F4C" w:rsidRDefault="004E5436" w:rsidP="00F364E3">
      <w:pPr>
        <w:pStyle w:val="ListParagraph"/>
        <w:numPr>
          <w:ilvl w:val="0"/>
          <w:numId w:val="1"/>
        </w:numPr>
        <w:spacing w:line="240" w:lineRule="auto"/>
        <w:rPr>
          <w:bCs/>
          <w:i/>
          <w:iCs/>
          <w:color w:val="000000" w:themeColor="text1"/>
          <w:sz w:val="21"/>
          <w:szCs w:val="21"/>
          <w:u w:val="single"/>
        </w:rPr>
      </w:pPr>
      <w:r w:rsidRPr="00425F4C">
        <w:rPr>
          <w:bCs/>
          <w:color w:val="000000" w:themeColor="text1"/>
          <w:sz w:val="21"/>
          <w:szCs w:val="21"/>
        </w:rPr>
        <w:t xml:space="preserve">If you have any prayer requests, fill out the prayer request </w:t>
      </w:r>
      <w:r w:rsidR="00BE73B8" w:rsidRPr="00425F4C">
        <w:rPr>
          <w:bCs/>
          <w:color w:val="000000" w:themeColor="text1"/>
          <w:sz w:val="21"/>
          <w:szCs w:val="21"/>
        </w:rPr>
        <w:t xml:space="preserve">on the offering envelope and drop it in the offering basket. </w:t>
      </w:r>
      <w:r w:rsidRPr="00425F4C">
        <w:rPr>
          <w:bCs/>
          <w:color w:val="000000" w:themeColor="text1"/>
          <w:sz w:val="21"/>
          <w:szCs w:val="21"/>
        </w:rPr>
        <w:t>Also</w:t>
      </w:r>
      <w:r w:rsidR="00DE35FB" w:rsidRPr="00425F4C">
        <w:rPr>
          <w:bCs/>
          <w:color w:val="000000" w:themeColor="text1"/>
          <w:sz w:val="21"/>
          <w:szCs w:val="21"/>
        </w:rPr>
        <w:t>,</w:t>
      </w:r>
      <w:r w:rsidRPr="00425F4C">
        <w:rPr>
          <w:bCs/>
          <w:color w:val="000000" w:themeColor="text1"/>
          <w:sz w:val="21"/>
          <w:szCs w:val="21"/>
        </w:rPr>
        <w:t xml:space="preserve"> you may </w:t>
      </w:r>
      <w:r w:rsidR="003234F2" w:rsidRPr="00425F4C">
        <w:rPr>
          <w:sz w:val="21"/>
          <w:szCs w:val="21"/>
        </w:rPr>
        <w:t xml:space="preserve">call or text </w:t>
      </w:r>
      <w:r w:rsidR="0091482A" w:rsidRPr="00425F4C">
        <w:rPr>
          <w:sz w:val="21"/>
          <w:szCs w:val="21"/>
        </w:rPr>
        <w:t>P</w:t>
      </w:r>
      <w:r w:rsidR="003234F2" w:rsidRPr="00425F4C">
        <w:rPr>
          <w:sz w:val="21"/>
          <w:szCs w:val="21"/>
        </w:rPr>
        <w:t>astor at 773-802-1112</w:t>
      </w:r>
      <w:bookmarkStart w:id="1" w:name="_Hlk169924917"/>
      <w:r w:rsidR="00A07400" w:rsidRPr="00425F4C">
        <w:rPr>
          <w:rFonts w:hint="eastAsia"/>
          <w:sz w:val="21"/>
          <w:szCs w:val="21"/>
          <w:lang w:eastAsia="ko-KR"/>
        </w:rPr>
        <w:t>.</w:t>
      </w:r>
    </w:p>
    <w:p w14:paraId="65A38597" w14:textId="77777777" w:rsidR="00555333" w:rsidRPr="00425F4C" w:rsidRDefault="00555333" w:rsidP="00555333">
      <w:pPr>
        <w:pStyle w:val="ListParagraph"/>
        <w:spacing w:line="240" w:lineRule="auto"/>
        <w:ind w:left="0"/>
        <w:rPr>
          <w:bCs/>
          <w:i/>
          <w:iCs/>
          <w:color w:val="000000" w:themeColor="text1"/>
          <w:sz w:val="21"/>
          <w:szCs w:val="21"/>
          <w:u w:val="single"/>
        </w:rPr>
      </w:pPr>
    </w:p>
    <w:p w14:paraId="48AEDDE9" w14:textId="332DB452" w:rsidR="00895DCD" w:rsidRPr="00425F4C" w:rsidRDefault="00963814" w:rsidP="00963814">
      <w:pPr>
        <w:pStyle w:val="ListParagraph"/>
        <w:numPr>
          <w:ilvl w:val="0"/>
          <w:numId w:val="1"/>
        </w:numPr>
        <w:spacing w:line="240" w:lineRule="auto"/>
        <w:rPr>
          <w:rStyle w:val="Hyperlink"/>
          <w:bCs/>
          <w:color w:val="000000" w:themeColor="text1"/>
          <w:sz w:val="21"/>
          <w:szCs w:val="21"/>
          <w:u w:val="none"/>
          <w:lang w:eastAsia="ko-KR"/>
        </w:rPr>
      </w:pPr>
      <w:r w:rsidRPr="00425F4C">
        <w:rPr>
          <w:rStyle w:val="Hyperlink"/>
          <w:rFonts w:hint="eastAsia"/>
          <w:bCs/>
          <w:color w:val="000000" w:themeColor="text1"/>
          <w:sz w:val="21"/>
          <w:szCs w:val="21"/>
          <w:u w:val="none"/>
          <w:lang w:eastAsia="ko-KR"/>
        </w:rPr>
        <w:t xml:space="preserve">After the </w:t>
      </w:r>
      <w:r w:rsidR="006027C7" w:rsidRPr="00425F4C">
        <w:rPr>
          <w:rStyle w:val="Hyperlink"/>
          <w:rFonts w:hint="eastAsia"/>
          <w:bCs/>
          <w:color w:val="000000" w:themeColor="text1"/>
          <w:sz w:val="21"/>
          <w:szCs w:val="21"/>
          <w:u w:val="none"/>
          <w:lang w:eastAsia="ko-KR"/>
        </w:rPr>
        <w:t xml:space="preserve">worship service, there will be </w:t>
      </w:r>
      <w:r w:rsidR="00E67B60" w:rsidRPr="00425F4C">
        <w:rPr>
          <w:rStyle w:val="Hyperlink"/>
          <w:bCs/>
          <w:color w:val="000000" w:themeColor="text1"/>
          <w:sz w:val="21"/>
          <w:szCs w:val="21"/>
          <w:u w:val="none"/>
          <w:lang w:eastAsia="ko-KR"/>
        </w:rPr>
        <w:t xml:space="preserve">lunch </w:t>
      </w:r>
      <w:r w:rsidR="008403AA" w:rsidRPr="00425F4C">
        <w:rPr>
          <w:rStyle w:val="Hyperlink"/>
          <w:rFonts w:hint="eastAsia"/>
          <w:bCs/>
          <w:color w:val="000000" w:themeColor="text1"/>
          <w:sz w:val="21"/>
          <w:szCs w:val="21"/>
          <w:u w:val="none"/>
          <w:lang w:eastAsia="ko-KR"/>
        </w:rPr>
        <w:t>fellowship</w:t>
      </w:r>
      <w:r w:rsidR="00AC39F7" w:rsidRPr="00425F4C">
        <w:rPr>
          <w:rStyle w:val="Hyperlink"/>
          <w:rFonts w:hint="eastAsia"/>
          <w:bCs/>
          <w:color w:val="000000" w:themeColor="text1"/>
          <w:sz w:val="21"/>
          <w:szCs w:val="21"/>
          <w:u w:val="none"/>
          <w:lang w:eastAsia="ko-KR"/>
        </w:rPr>
        <w:t xml:space="preserve"> </w:t>
      </w:r>
      <w:r w:rsidR="00650172" w:rsidRPr="00425F4C">
        <w:rPr>
          <w:rStyle w:val="Hyperlink"/>
          <w:rFonts w:hint="eastAsia"/>
          <w:bCs/>
          <w:color w:val="000000" w:themeColor="text1"/>
          <w:sz w:val="21"/>
          <w:szCs w:val="21"/>
          <w:u w:val="none"/>
          <w:lang w:eastAsia="ko-KR"/>
        </w:rPr>
        <w:t>in the fellowship hall</w:t>
      </w:r>
      <w:r w:rsidR="00650172" w:rsidRPr="00425F4C">
        <w:rPr>
          <w:rStyle w:val="Hyperlink"/>
          <w:bCs/>
          <w:color w:val="000000" w:themeColor="text1"/>
          <w:sz w:val="21"/>
          <w:szCs w:val="21"/>
          <w:u w:val="none"/>
          <w:lang w:eastAsia="ko-KR"/>
        </w:rPr>
        <w:t xml:space="preserve"> </w:t>
      </w:r>
      <w:r w:rsidR="00801E1C" w:rsidRPr="00425F4C">
        <w:rPr>
          <w:rStyle w:val="Hyperlink"/>
          <w:bCs/>
          <w:color w:val="000000" w:themeColor="text1"/>
          <w:sz w:val="21"/>
          <w:szCs w:val="21"/>
          <w:u w:val="none"/>
          <w:lang w:eastAsia="ko-KR"/>
        </w:rPr>
        <w:t>prepared by</w:t>
      </w:r>
      <w:r w:rsidR="006C0AEB" w:rsidRPr="00425F4C">
        <w:rPr>
          <w:rStyle w:val="Hyperlink"/>
          <w:rFonts w:hint="eastAsia"/>
          <w:bCs/>
          <w:color w:val="000000" w:themeColor="text1"/>
          <w:sz w:val="21"/>
          <w:szCs w:val="21"/>
          <w:u w:val="none"/>
          <w:lang w:eastAsia="ko-KR"/>
        </w:rPr>
        <w:t xml:space="preserve"> </w:t>
      </w:r>
      <w:r w:rsidR="00E67B60" w:rsidRPr="00425F4C">
        <w:rPr>
          <w:rStyle w:val="Hyperlink"/>
          <w:bCs/>
          <w:color w:val="000000" w:themeColor="text1"/>
          <w:sz w:val="21"/>
          <w:szCs w:val="21"/>
          <w:u w:val="none"/>
          <w:lang w:eastAsia="ko-KR"/>
        </w:rPr>
        <w:t>the</w:t>
      </w:r>
      <w:r w:rsidR="008668B3" w:rsidRPr="00425F4C">
        <w:rPr>
          <w:rStyle w:val="Hyperlink"/>
          <w:bCs/>
          <w:color w:val="000000" w:themeColor="text1"/>
          <w:sz w:val="21"/>
          <w:szCs w:val="21"/>
          <w:u w:val="none"/>
          <w:lang w:eastAsia="ko-KR"/>
        </w:rPr>
        <w:t xml:space="preserve"> </w:t>
      </w:r>
      <w:r w:rsidR="00372615" w:rsidRPr="00372615">
        <w:rPr>
          <w:bCs/>
          <w:color w:val="000000" w:themeColor="text1"/>
          <w:sz w:val="21"/>
          <w:szCs w:val="21"/>
          <w:lang w:eastAsia="ko-KR"/>
        </w:rPr>
        <w:t xml:space="preserve">African and American </w:t>
      </w:r>
      <w:r w:rsidR="008668B3" w:rsidRPr="00425F4C">
        <w:rPr>
          <w:rStyle w:val="Hyperlink"/>
          <w:bCs/>
          <w:color w:val="000000" w:themeColor="text1"/>
          <w:sz w:val="21"/>
          <w:szCs w:val="21"/>
          <w:u w:val="none"/>
          <w:lang w:eastAsia="ko-KR"/>
        </w:rPr>
        <w:t>Group</w:t>
      </w:r>
      <w:r w:rsidR="009A2F69" w:rsidRPr="00425F4C">
        <w:rPr>
          <w:rStyle w:val="Hyperlink"/>
          <w:bCs/>
          <w:color w:val="000000" w:themeColor="text1"/>
          <w:sz w:val="21"/>
          <w:szCs w:val="21"/>
          <w:u w:val="none"/>
          <w:lang w:eastAsia="ko-KR"/>
        </w:rPr>
        <w:t xml:space="preserve">. </w:t>
      </w:r>
      <w:r w:rsidRPr="00425F4C">
        <w:rPr>
          <w:rStyle w:val="Hyperlink"/>
          <w:rFonts w:hint="eastAsia"/>
          <w:bCs/>
          <w:color w:val="000000" w:themeColor="text1"/>
          <w:sz w:val="21"/>
          <w:szCs w:val="21"/>
          <w:u w:val="none"/>
          <w:lang w:eastAsia="ko-KR"/>
        </w:rPr>
        <w:t>N</w:t>
      </w:r>
      <w:r w:rsidR="00650172" w:rsidRPr="00425F4C">
        <w:rPr>
          <w:rStyle w:val="Hyperlink"/>
          <w:rFonts w:hint="eastAsia"/>
          <w:bCs/>
          <w:color w:val="000000" w:themeColor="text1"/>
          <w:sz w:val="21"/>
          <w:szCs w:val="21"/>
          <w:u w:val="none"/>
          <w:lang w:eastAsia="ko-KR"/>
        </w:rPr>
        <w:t>ext Sunday</w:t>
      </w:r>
      <w:r w:rsidRPr="00425F4C">
        <w:rPr>
          <w:rStyle w:val="Hyperlink"/>
          <w:bCs/>
          <w:color w:val="000000" w:themeColor="text1"/>
          <w:sz w:val="21"/>
          <w:szCs w:val="21"/>
          <w:u w:val="none"/>
          <w:lang w:eastAsia="ko-KR"/>
        </w:rPr>
        <w:t>’</w:t>
      </w:r>
      <w:r w:rsidRPr="00425F4C">
        <w:rPr>
          <w:rStyle w:val="Hyperlink"/>
          <w:rFonts w:hint="eastAsia"/>
          <w:bCs/>
          <w:color w:val="000000" w:themeColor="text1"/>
          <w:sz w:val="21"/>
          <w:szCs w:val="21"/>
          <w:u w:val="none"/>
          <w:lang w:eastAsia="ko-KR"/>
        </w:rPr>
        <w:t xml:space="preserve">s </w:t>
      </w:r>
      <w:r w:rsidR="00E14B4F" w:rsidRPr="00425F4C">
        <w:rPr>
          <w:rStyle w:val="Hyperlink"/>
          <w:rFonts w:hint="eastAsia"/>
          <w:bCs/>
          <w:color w:val="000000" w:themeColor="text1"/>
          <w:sz w:val="21"/>
          <w:szCs w:val="21"/>
          <w:u w:val="none"/>
          <w:lang w:eastAsia="ko-KR"/>
        </w:rPr>
        <w:t>food</w:t>
      </w:r>
      <w:r w:rsidR="00650172" w:rsidRPr="00425F4C">
        <w:rPr>
          <w:rStyle w:val="Hyperlink"/>
          <w:rFonts w:hint="eastAsia"/>
          <w:bCs/>
          <w:color w:val="000000" w:themeColor="text1"/>
          <w:sz w:val="21"/>
          <w:szCs w:val="21"/>
          <w:u w:val="none"/>
          <w:lang w:eastAsia="ko-KR"/>
        </w:rPr>
        <w:t xml:space="preserve"> </w:t>
      </w:r>
      <w:r w:rsidR="00E14B4F" w:rsidRPr="00425F4C">
        <w:rPr>
          <w:rStyle w:val="Hyperlink"/>
          <w:rFonts w:hint="eastAsia"/>
          <w:bCs/>
          <w:color w:val="000000" w:themeColor="text1"/>
          <w:sz w:val="21"/>
          <w:szCs w:val="21"/>
          <w:u w:val="none"/>
          <w:lang w:eastAsia="ko-KR"/>
        </w:rPr>
        <w:t xml:space="preserve">will be </w:t>
      </w:r>
      <w:r w:rsidR="002F71D6" w:rsidRPr="00425F4C">
        <w:rPr>
          <w:rStyle w:val="Hyperlink"/>
          <w:bCs/>
          <w:color w:val="000000" w:themeColor="text1"/>
          <w:sz w:val="21"/>
          <w:szCs w:val="21"/>
          <w:u w:val="none"/>
          <w:lang w:eastAsia="ko-KR"/>
        </w:rPr>
        <w:t>pr</w:t>
      </w:r>
      <w:r w:rsidR="00AD153E" w:rsidRPr="00425F4C">
        <w:rPr>
          <w:rStyle w:val="Hyperlink"/>
          <w:rFonts w:hint="eastAsia"/>
          <w:bCs/>
          <w:color w:val="000000" w:themeColor="text1"/>
          <w:sz w:val="21"/>
          <w:szCs w:val="21"/>
          <w:u w:val="none"/>
          <w:lang w:eastAsia="ko-KR"/>
        </w:rPr>
        <w:t xml:space="preserve">ovided </w:t>
      </w:r>
      <w:r w:rsidR="00C70678" w:rsidRPr="00425F4C">
        <w:rPr>
          <w:rStyle w:val="Hyperlink"/>
          <w:rFonts w:hint="eastAsia"/>
          <w:bCs/>
          <w:color w:val="000000" w:themeColor="text1"/>
          <w:sz w:val="21"/>
          <w:szCs w:val="21"/>
          <w:u w:val="none"/>
          <w:lang w:eastAsia="ko-KR"/>
        </w:rPr>
        <w:t>by the</w:t>
      </w:r>
      <w:r w:rsidR="008668B3" w:rsidRPr="00425F4C">
        <w:rPr>
          <w:rStyle w:val="Hyperlink"/>
          <w:bCs/>
          <w:color w:val="000000" w:themeColor="text1"/>
          <w:sz w:val="21"/>
          <w:szCs w:val="21"/>
          <w:u w:val="none"/>
          <w:lang w:eastAsia="ko-KR"/>
        </w:rPr>
        <w:t xml:space="preserve"> </w:t>
      </w:r>
      <w:r w:rsidR="00372615">
        <w:rPr>
          <w:rStyle w:val="Hyperlink"/>
          <w:rFonts w:hint="eastAsia"/>
          <w:bCs/>
          <w:color w:val="000000" w:themeColor="text1"/>
          <w:sz w:val="21"/>
          <w:szCs w:val="21"/>
          <w:u w:val="none"/>
          <w:lang w:eastAsia="ko-KR"/>
        </w:rPr>
        <w:t xml:space="preserve">Korean </w:t>
      </w:r>
      <w:r w:rsidR="00FC6D66">
        <w:rPr>
          <w:rStyle w:val="Hyperlink"/>
          <w:rFonts w:hint="eastAsia"/>
          <w:bCs/>
          <w:color w:val="000000" w:themeColor="text1"/>
          <w:sz w:val="21"/>
          <w:szCs w:val="21"/>
          <w:u w:val="none"/>
          <w:lang w:eastAsia="ko-KR"/>
        </w:rPr>
        <w:t xml:space="preserve">and Indian </w:t>
      </w:r>
      <w:r w:rsidR="00E62DFC" w:rsidRPr="00425F4C">
        <w:rPr>
          <w:rStyle w:val="Hyperlink"/>
          <w:bCs/>
          <w:color w:val="000000" w:themeColor="text1"/>
          <w:sz w:val="21"/>
          <w:szCs w:val="21"/>
          <w:u w:val="none"/>
          <w:lang w:eastAsia="ko-KR"/>
        </w:rPr>
        <w:t>Group</w:t>
      </w:r>
      <w:r w:rsidR="00DF296A" w:rsidRPr="00425F4C">
        <w:rPr>
          <w:rStyle w:val="Hyperlink"/>
          <w:bCs/>
          <w:color w:val="000000" w:themeColor="text1"/>
          <w:sz w:val="21"/>
          <w:szCs w:val="21"/>
          <w:u w:val="none"/>
          <w:lang w:eastAsia="ko-KR"/>
        </w:rPr>
        <w:t>.</w:t>
      </w:r>
      <w:r w:rsidR="00543CF7" w:rsidRPr="00425F4C">
        <w:rPr>
          <w:rStyle w:val="Hyperlink"/>
          <w:rFonts w:hint="eastAsia"/>
          <w:bCs/>
          <w:color w:val="000000" w:themeColor="text1"/>
          <w:sz w:val="21"/>
          <w:szCs w:val="21"/>
          <w:u w:val="none"/>
          <w:lang w:eastAsia="ko-KR"/>
        </w:rPr>
        <w:t xml:space="preserve"> </w:t>
      </w:r>
    </w:p>
    <w:p w14:paraId="0D38CE87" w14:textId="77777777" w:rsidR="00FB1C8D" w:rsidRPr="00425F4C" w:rsidRDefault="00FB1C8D" w:rsidP="00FB1C8D">
      <w:pPr>
        <w:pStyle w:val="ListParagraph"/>
        <w:rPr>
          <w:rStyle w:val="Hyperlink"/>
          <w:bCs/>
          <w:color w:val="000000" w:themeColor="text1"/>
          <w:sz w:val="21"/>
          <w:szCs w:val="21"/>
          <w:u w:val="none"/>
          <w:lang w:eastAsia="ko-KR"/>
        </w:rPr>
      </w:pPr>
    </w:p>
    <w:p w14:paraId="0563B02D" w14:textId="77777777" w:rsidR="00851193" w:rsidRDefault="007A032D" w:rsidP="000876F0">
      <w:pPr>
        <w:pStyle w:val="ListParagraph"/>
        <w:numPr>
          <w:ilvl w:val="0"/>
          <w:numId w:val="1"/>
        </w:numPr>
        <w:spacing w:after="0" w:line="240" w:lineRule="auto"/>
        <w:rPr>
          <w:rStyle w:val="Hyperlink"/>
          <w:b/>
          <w:color w:val="000000" w:themeColor="text1"/>
          <w:sz w:val="21"/>
          <w:szCs w:val="21"/>
          <w:u w:val="none"/>
          <w:lang w:eastAsia="ko-KR"/>
        </w:rPr>
      </w:pPr>
      <w:r w:rsidRPr="00425F4C">
        <w:rPr>
          <w:rStyle w:val="Hyperlink"/>
          <w:rFonts w:hint="eastAsia"/>
          <w:b/>
          <w:color w:val="000000" w:themeColor="text1"/>
          <w:sz w:val="21"/>
          <w:szCs w:val="21"/>
          <w:u w:val="none"/>
          <w:lang w:eastAsia="ko-KR"/>
        </w:rPr>
        <w:t>Prayer Requests:</w:t>
      </w:r>
      <w:r w:rsidR="000876F0" w:rsidRPr="00425F4C">
        <w:rPr>
          <w:rStyle w:val="Hyperlink"/>
          <w:b/>
          <w:color w:val="000000" w:themeColor="text1"/>
          <w:sz w:val="21"/>
          <w:szCs w:val="21"/>
          <w:u w:val="none"/>
          <w:lang w:eastAsia="ko-KR"/>
        </w:rPr>
        <w:t xml:space="preserve"> </w:t>
      </w:r>
    </w:p>
    <w:p w14:paraId="095BD7AD" w14:textId="310F4AC0" w:rsidR="00372615" w:rsidRDefault="00372615" w:rsidP="00372615">
      <w:pPr>
        <w:pStyle w:val="ListParagraph"/>
        <w:spacing w:after="0" w:line="240" w:lineRule="auto"/>
        <w:ind w:left="0"/>
        <w:rPr>
          <w:rStyle w:val="Hyperlink"/>
          <w:bCs/>
          <w:color w:val="000000" w:themeColor="text1"/>
          <w:sz w:val="21"/>
          <w:szCs w:val="21"/>
          <w:u w:val="none"/>
          <w:lang w:eastAsia="ko-KR"/>
        </w:rPr>
      </w:pPr>
      <w:r>
        <w:rPr>
          <w:rStyle w:val="Hyperlink"/>
          <w:rFonts w:hint="eastAsia"/>
          <w:b/>
          <w:color w:val="000000" w:themeColor="text1"/>
          <w:sz w:val="21"/>
          <w:szCs w:val="21"/>
          <w:u w:val="none"/>
          <w:lang w:eastAsia="ko-KR"/>
        </w:rPr>
        <w:t xml:space="preserve">1). </w:t>
      </w:r>
      <w:r>
        <w:rPr>
          <w:rStyle w:val="Hyperlink"/>
          <w:b/>
          <w:color w:val="000000" w:themeColor="text1"/>
          <w:sz w:val="21"/>
          <w:szCs w:val="21"/>
          <w:u w:val="none"/>
          <w:lang w:eastAsia="ko-KR"/>
        </w:rPr>
        <w:t>T</w:t>
      </w:r>
      <w:r>
        <w:rPr>
          <w:rStyle w:val="Hyperlink"/>
          <w:rFonts w:hint="eastAsia"/>
          <w:b/>
          <w:color w:val="000000" w:themeColor="text1"/>
          <w:sz w:val="21"/>
          <w:szCs w:val="21"/>
          <w:u w:val="none"/>
          <w:lang w:eastAsia="ko-KR"/>
        </w:rPr>
        <w:t xml:space="preserve">hank God </w:t>
      </w:r>
      <w:r w:rsidRPr="00372615">
        <w:rPr>
          <w:rStyle w:val="Hyperlink"/>
          <w:rFonts w:hint="eastAsia"/>
          <w:bCs/>
          <w:color w:val="000000" w:themeColor="text1"/>
          <w:sz w:val="21"/>
          <w:szCs w:val="21"/>
          <w:u w:val="none"/>
          <w:lang w:eastAsia="ko-KR"/>
        </w:rPr>
        <w:t>for Pastor Eun J. Kim</w:t>
      </w:r>
      <w:r>
        <w:rPr>
          <w:rStyle w:val="Hyperlink"/>
          <w:rFonts w:hint="eastAsia"/>
          <w:bCs/>
          <w:color w:val="000000" w:themeColor="text1"/>
          <w:sz w:val="21"/>
          <w:szCs w:val="21"/>
          <w:u w:val="none"/>
          <w:lang w:eastAsia="ko-KR"/>
        </w:rPr>
        <w:t>,</w:t>
      </w:r>
      <w:r w:rsidRPr="00372615">
        <w:rPr>
          <w:rStyle w:val="Hyperlink"/>
          <w:rFonts w:hint="eastAsia"/>
          <w:bCs/>
          <w:color w:val="000000" w:themeColor="text1"/>
          <w:sz w:val="21"/>
          <w:szCs w:val="21"/>
          <w:u w:val="none"/>
          <w:lang w:eastAsia="ko-KR"/>
        </w:rPr>
        <w:t xml:space="preserve"> who came</w:t>
      </w:r>
      <w:r>
        <w:rPr>
          <w:rStyle w:val="Hyperlink"/>
          <w:rFonts w:hint="eastAsia"/>
          <w:bCs/>
          <w:color w:val="000000" w:themeColor="text1"/>
          <w:sz w:val="21"/>
          <w:szCs w:val="21"/>
          <w:u w:val="none"/>
          <w:lang w:eastAsia="ko-KR"/>
        </w:rPr>
        <w:t xml:space="preserve"> all the way </w:t>
      </w:r>
      <w:r w:rsidRPr="00372615">
        <w:rPr>
          <w:rStyle w:val="Hyperlink"/>
          <w:rFonts w:hint="eastAsia"/>
          <w:bCs/>
          <w:color w:val="000000" w:themeColor="text1"/>
          <w:sz w:val="21"/>
          <w:szCs w:val="21"/>
          <w:u w:val="none"/>
          <w:lang w:eastAsia="ko-KR"/>
        </w:rPr>
        <w:t>from Vancouver, Canada</w:t>
      </w:r>
      <w:r>
        <w:rPr>
          <w:rStyle w:val="Hyperlink"/>
          <w:rFonts w:hint="eastAsia"/>
          <w:bCs/>
          <w:color w:val="000000" w:themeColor="text1"/>
          <w:sz w:val="21"/>
          <w:szCs w:val="21"/>
          <w:u w:val="none"/>
          <w:lang w:eastAsia="ko-KR"/>
        </w:rPr>
        <w:t xml:space="preserve">, to </w:t>
      </w:r>
      <w:r w:rsidRPr="00372615">
        <w:rPr>
          <w:rStyle w:val="Hyperlink"/>
          <w:rFonts w:hint="eastAsia"/>
          <w:bCs/>
          <w:color w:val="000000" w:themeColor="text1"/>
          <w:sz w:val="21"/>
          <w:szCs w:val="21"/>
          <w:u w:val="none"/>
          <w:lang w:eastAsia="ko-KR"/>
        </w:rPr>
        <w:t>deliver God</w:t>
      </w:r>
      <w:r w:rsidRPr="00372615">
        <w:rPr>
          <w:rStyle w:val="Hyperlink"/>
          <w:bCs/>
          <w:color w:val="000000" w:themeColor="text1"/>
          <w:sz w:val="21"/>
          <w:szCs w:val="21"/>
          <w:u w:val="none"/>
          <w:lang w:eastAsia="ko-KR"/>
        </w:rPr>
        <w:t>’</w:t>
      </w:r>
      <w:r w:rsidRPr="00372615">
        <w:rPr>
          <w:rStyle w:val="Hyperlink"/>
          <w:rFonts w:hint="eastAsia"/>
          <w:bCs/>
          <w:color w:val="000000" w:themeColor="text1"/>
          <w:sz w:val="21"/>
          <w:szCs w:val="21"/>
          <w:u w:val="none"/>
          <w:lang w:eastAsia="ko-KR"/>
        </w:rPr>
        <w:t xml:space="preserve">s </w:t>
      </w:r>
      <w:r>
        <w:rPr>
          <w:rStyle w:val="Hyperlink"/>
          <w:rFonts w:hint="eastAsia"/>
          <w:bCs/>
          <w:color w:val="000000" w:themeColor="text1"/>
          <w:sz w:val="21"/>
          <w:szCs w:val="21"/>
          <w:u w:val="none"/>
          <w:lang w:eastAsia="ko-KR"/>
        </w:rPr>
        <w:t>W</w:t>
      </w:r>
      <w:r w:rsidRPr="00372615">
        <w:rPr>
          <w:rStyle w:val="Hyperlink"/>
          <w:rFonts w:hint="eastAsia"/>
          <w:bCs/>
          <w:color w:val="000000" w:themeColor="text1"/>
          <w:sz w:val="21"/>
          <w:szCs w:val="21"/>
          <w:u w:val="none"/>
          <w:lang w:eastAsia="ko-KR"/>
        </w:rPr>
        <w:t xml:space="preserve">ord </w:t>
      </w:r>
      <w:r>
        <w:rPr>
          <w:rStyle w:val="Hyperlink"/>
          <w:rFonts w:hint="eastAsia"/>
          <w:bCs/>
          <w:color w:val="000000" w:themeColor="text1"/>
          <w:sz w:val="21"/>
          <w:szCs w:val="21"/>
          <w:u w:val="none"/>
          <w:lang w:eastAsia="ko-KR"/>
        </w:rPr>
        <w:t xml:space="preserve">to us </w:t>
      </w:r>
      <w:r w:rsidRPr="00372615">
        <w:rPr>
          <w:rStyle w:val="Hyperlink"/>
          <w:rFonts w:hint="eastAsia"/>
          <w:bCs/>
          <w:color w:val="000000" w:themeColor="text1"/>
          <w:sz w:val="21"/>
          <w:szCs w:val="21"/>
          <w:u w:val="none"/>
          <w:lang w:eastAsia="ko-KR"/>
        </w:rPr>
        <w:t xml:space="preserve">today. </w:t>
      </w:r>
    </w:p>
    <w:p w14:paraId="33B0E7D0" w14:textId="77777777" w:rsidR="00372615" w:rsidRPr="00372615" w:rsidRDefault="00372615" w:rsidP="00372615">
      <w:pPr>
        <w:pStyle w:val="ListParagraph"/>
        <w:spacing w:after="0" w:line="240" w:lineRule="auto"/>
        <w:ind w:left="0"/>
        <w:rPr>
          <w:rStyle w:val="Hyperlink"/>
          <w:rFonts w:hint="eastAsia"/>
          <w:bCs/>
          <w:color w:val="000000" w:themeColor="text1"/>
          <w:sz w:val="21"/>
          <w:szCs w:val="21"/>
          <w:u w:val="none"/>
          <w:lang w:eastAsia="ko-KR"/>
        </w:rPr>
      </w:pPr>
    </w:p>
    <w:p w14:paraId="7377CDD2" w14:textId="2C66006F" w:rsidR="00387A43" w:rsidRPr="00425F4C" w:rsidRDefault="00372615" w:rsidP="00372615">
      <w:pPr>
        <w:spacing w:after="0"/>
        <w:rPr>
          <w:rStyle w:val="Hyperlink"/>
          <w:b/>
          <w:color w:val="000000" w:themeColor="text1"/>
          <w:sz w:val="21"/>
          <w:szCs w:val="21"/>
          <w:u w:val="none"/>
        </w:rPr>
      </w:pPr>
      <w:r>
        <w:rPr>
          <w:rStyle w:val="Hyperlink"/>
          <w:rFonts w:ascii="Times New Roman" w:hAnsi="Times New Roman" w:cs="Times New Roman" w:hint="eastAsia"/>
          <w:b/>
          <w:color w:val="000000" w:themeColor="text1"/>
          <w:sz w:val="21"/>
          <w:szCs w:val="21"/>
          <w:u w:val="none"/>
        </w:rPr>
        <w:t>2</w:t>
      </w:r>
      <w:r w:rsidR="00425F4C" w:rsidRPr="00425F4C">
        <w:rPr>
          <w:rStyle w:val="Hyperlink"/>
          <w:rFonts w:ascii="Times New Roman" w:hAnsi="Times New Roman" w:cs="Times New Roman"/>
          <w:b/>
          <w:color w:val="000000" w:themeColor="text1"/>
          <w:sz w:val="21"/>
          <w:szCs w:val="21"/>
          <w:u w:val="none"/>
        </w:rPr>
        <w:t xml:space="preserve">). </w:t>
      </w:r>
      <w:r w:rsidR="00851193" w:rsidRPr="00425F4C">
        <w:rPr>
          <w:rStyle w:val="Hyperlink"/>
          <w:bCs/>
          <w:color w:val="000000" w:themeColor="text1"/>
          <w:sz w:val="21"/>
          <w:szCs w:val="21"/>
          <w:u w:val="none"/>
        </w:rPr>
        <w:t xml:space="preserve"> </w:t>
      </w:r>
      <w:r w:rsidR="00387A43" w:rsidRPr="00425F4C">
        <w:rPr>
          <w:rStyle w:val="Hyperlink"/>
          <w:rFonts w:hint="eastAsia"/>
          <w:b/>
          <w:color w:val="000000" w:themeColor="text1"/>
          <w:sz w:val="21"/>
          <w:szCs w:val="21"/>
          <w:u w:val="none"/>
        </w:rPr>
        <w:t>Pray for the Lord</w:t>
      </w:r>
      <w:r w:rsidR="00387A43" w:rsidRPr="00425F4C">
        <w:rPr>
          <w:rStyle w:val="Hyperlink"/>
          <w:b/>
          <w:color w:val="000000" w:themeColor="text1"/>
          <w:sz w:val="21"/>
          <w:szCs w:val="21"/>
          <w:u w:val="none"/>
        </w:rPr>
        <w:t>’</w:t>
      </w:r>
      <w:r w:rsidR="00387A43" w:rsidRPr="00425F4C">
        <w:rPr>
          <w:rStyle w:val="Hyperlink"/>
          <w:rFonts w:hint="eastAsia"/>
          <w:b/>
          <w:color w:val="000000" w:themeColor="text1"/>
          <w:sz w:val="21"/>
          <w:szCs w:val="21"/>
          <w:u w:val="none"/>
        </w:rPr>
        <w:t>s healing mercy for</w:t>
      </w:r>
    </w:p>
    <w:p w14:paraId="0FE40E9F" w14:textId="6D0249A7" w:rsidR="00425F4C" w:rsidRPr="00FC6D66" w:rsidRDefault="00387A43" w:rsidP="00FC6D66">
      <w:pPr>
        <w:spacing w:after="0" w:line="240" w:lineRule="auto"/>
        <w:rPr>
          <w:rFonts w:ascii="Times New Roman" w:hAnsi="Times New Roman" w:cs="Times New Roman"/>
          <w:bCs/>
          <w:color w:val="000000"/>
          <w:sz w:val="21"/>
          <w:szCs w:val="21"/>
        </w:rPr>
      </w:pPr>
      <w:r w:rsidRPr="00FC6D66">
        <w:rPr>
          <w:rFonts w:ascii="Times New Roman" w:eastAsia="Malgun Gothic" w:hAnsi="Times New Roman" w:cs="Times New Roman"/>
          <w:bCs/>
          <w:color w:val="000000"/>
          <w:sz w:val="21"/>
          <w:szCs w:val="21"/>
        </w:rPr>
        <w:t xml:space="preserve">- Gerry Lomoton, who is </w:t>
      </w:r>
      <w:r w:rsidR="00626D24" w:rsidRPr="00FC6D66">
        <w:rPr>
          <w:rFonts w:ascii="Times New Roman" w:eastAsia="Malgun Gothic" w:hAnsi="Times New Roman" w:cs="Times New Roman"/>
          <w:bCs/>
          <w:color w:val="000000"/>
          <w:sz w:val="21"/>
          <w:szCs w:val="21"/>
        </w:rPr>
        <w:t xml:space="preserve">recovering from </w:t>
      </w:r>
      <w:r w:rsidRPr="00FC6D66">
        <w:rPr>
          <w:rFonts w:ascii="Times New Roman" w:eastAsia="Malgun Gothic" w:hAnsi="Times New Roman" w:cs="Times New Roman"/>
          <w:bCs/>
          <w:color w:val="000000"/>
          <w:sz w:val="21"/>
          <w:szCs w:val="21"/>
        </w:rPr>
        <w:t>chemotherapy</w:t>
      </w:r>
      <w:r w:rsidRPr="00FC6D66">
        <w:rPr>
          <w:rFonts w:ascii="Times New Roman" w:hAnsi="Times New Roman" w:cs="Times New Roman"/>
          <w:bCs/>
          <w:color w:val="000000"/>
          <w:sz w:val="21"/>
          <w:szCs w:val="21"/>
        </w:rPr>
        <w:t xml:space="preserve"> for lung cancer.</w:t>
      </w:r>
    </w:p>
    <w:p w14:paraId="7004B24E" w14:textId="77777777" w:rsidR="00987887" w:rsidRPr="00FC6D66" w:rsidRDefault="00387A43" w:rsidP="00FC6D66">
      <w:pPr>
        <w:spacing w:after="0" w:line="240" w:lineRule="auto"/>
        <w:ind w:right="-720"/>
        <w:rPr>
          <w:rFonts w:ascii="Times New Roman" w:hAnsi="Times New Roman" w:cs="Times New Roman"/>
          <w:sz w:val="24"/>
          <w:szCs w:val="24"/>
        </w:rPr>
      </w:pPr>
      <w:r w:rsidRPr="00FC6D66">
        <w:rPr>
          <w:rFonts w:ascii="Times New Roman" w:eastAsia="Malgun Gothic" w:hAnsi="Times New Roman" w:cs="Times New Roman"/>
          <w:bCs/>
          <w:color w:val="000000"/>
          <w:sz w:val="21"/>
          <w:szCs w:val="21"/>
        </w:rPr>
        <w:t xml:space="preserve">- Jill Wendt, </w:t>
      </w:r>
      <w:r w:rsidR="00987887" w:rsidRPr="00FC6D66">
        <w:rPr>
          <w:rFonts w:ascii="Times New Roman" w:hAnsi="Times New Roman" w:cs="Times New Roman"/>
          <w:sz w:val="24"/>
          <w:szCs w:val="24"/>
        </w:rPr>
        <w:t>who needs a kidney transplant, and Kelly, who wants to donate a kidney to her mother.</w:t>
      </w:r>
    </w:p>
    <w:p w14:paraId="40DB68B8" w14:textId="77777777" w:rsidR="00387A43" w:rsidRPr="00FC6D66" w:rsidRDefault="00387A43" w:rsidP="00FC6D66">
      <w:pPr>
        <w:pStyle w:val="ListParagraph"/>
        <w:spacing w:line="240" w:lineRule="auto"/>
        <w:ind w:left="0"/>
        <w:rPr>
          <w:rFonts w:eastAsia="Malgun Gothic"/>
          <w:bCs/>
          <w:color w:val="000000"/>
          <w:sz w:val="21"/>
          <w:szCs w:val="21"/>
        </w:rPr>
      </w:pPr>
      <w:r w:rsidRPr="00FC6D66">
        <w:rPr>
          <w:rFonts w:eastAsia="Malgun Gothic"/>
          <w:bCs/>
          <w:color w:val="000000"/>
          <w:sz w:val="21"/>
          <w:szCs w:val="21"/>
          <w:lang w:eastAsia="ko-KR"/>
        </w:rPr>
        <w:t xml:space="preserve">- </w:t>
      </w:r>
      <w:r w:rsidRPr="00FC6D66">
        <w:rPr>
          <w:rFonts w:eastAsia="Malgun Gothic"/>
          <w:bCs/>
          <w:color w:val="000000"/>
          <w:sz w:val="21"/>
          <w:szCs w:val="21"/>
        </w:rPr>
        <w:t xml:space="preserve">Pedro Malonda, who </w:t>
      </w:r>
      <w:r w:rsidRPr="00FC6D66">
        <w:rPr>
          <w:rFonts w:eastAsia="Malgun Gothic"/>
          <w:bCs/>
          <w:color w:val="000000"/>
          <w:sz w:val="21"/>
          <w:szCs w:val="21"/>
          <w:lang w:eastAsia="ko-KR"/>
        </w:rPr>
        <w:t xml:space="preserve">is </w:t>
      </w:r>
      <w:r w:rsidRPr="00FC6D66">
        <w:rPr>
          <w:rFonts w:eastAsia="Malgun Gothic"/>
          <w:bCs/>
          <w:color w:val="000000"/>
          <w:sz w:val="21"/>
          <w:szCs w:val="21"/>
        </w:rPr>
        <w:t xml:space="preserve">recovering from </w:t>
      </w:r>
      <w:r w:rsidRPr="00FC6D66">
        <w:rPr>
          <w:rFonts w:eastAsia="Malgun Gothic"/>
          <w:bCs/>
          <w:color w:val="000000"/>
          <w:sz w:val="21"/>
          <w:szCs w:val="21"/>
          <w:lang w:eastAsia="ko-KR"/>
        </w:rPr>
        <w:t>a blood clot</w:t>
      </w:r>
      <w:r w:rsidRPr="00FC6D66">
        <w:rPr>
          <w:rFonts w:eastAsia="Malgun Gothic"/>
          <w:bCs/>
          <w:color w:val="000000"/>
          <w:sz w:val="21"/>
          <w:szCs w:val="21"/>
        </w:rPr>
        <w:t xml:space="preserve">. </w:t>
      </w:r>
    </w:p>
    <w:p w14:paraId="2DE551D4" w14:textId="162EDCE6" w:rsidR="003A4B50" w:rsidRPr="00FC6D66" w:rsidRDefault="004E58B0" w:rsidP="00FC6D66">
      <w:pPr>
        <w:pStyle w:val="ListParagraph"/>
        <w:spacing w:line="240" w:lineRule="auto"/>
        <w:ind w:left="0"/>
        <w:rPr>
          <w:rFonts w:eastAsia="Malgun Gothic"/>
          <w:bCs/>
          <w:color w:val="000000"/>
          <w:sz w:val="21"/>
          <w:szCs w:val="21"/>
          <w:lang w:eastAsia="ko-KR"/>
        </w:rPr>
      </w:pPr>
      <w:r w:rsidRPr="00FC6D66">
        <w:rPr>
          <w:rFonts w:eastAsia="Malgun Gothic"/>
          <w:bCs/>
          <w:color w:val="000000"/>
          <w:sz w:val="21"/>
          <w:szCs w:val="21"/>
          <w:lang w:eastAsia="ko-KR"/>
        </w:rPr>
        <w:t xml:space="preserve">- </w:t>
      </w:r>
      <w:proofErr w:type="spellStart"/>
      <w:r w:rsidRPr="00FC6D66">
        <w:rPr>
          <w:rFonts w:eastAsia="Malgun Gothic"/>
          <w:bCs/>
          <w:color w:val="000000"/>
          <w:sz w:val="21"/>
          <w:szCs w:val="21"/>
          <w:lang w:eastAsia="ko-KR"/>
        </w:rPr>
        <w:t>Verjune</w:t>
      </w:r>
      <w:proofErr w:type="spellEnd"/>
      <w:r w:rsidRPr="00FC6D66">
        <w:rPr>
          <w:rFonts w:eastAsia="Malgun Gothic"/>
          <w:bCs/>
          <w:color w:val="000000"/>
          <w:sz w:val="21"/>
          <w:szCs w:val="21"/>
          <w:lang w:eastAsia="ko-KR"/>
        </w:rPr>
        <w:t xml:space="preserve"> Sanjose, who is recovering from a heart</w:t>
      </w:r>
      <w:r w:rsidR="00626D24" w:rsidRPr="00FC6D66">
        <w:rPr>
          <w:rFonts w:eastAsia="Malgun Gothic"/>
          <w:bCs/>
          <w:color w:val="000000"/>
          <w:sz w:val="21"/>
          <w:szCs w:val="21"/>
          <w:lang w:eastAsia="ko-KR"/>
        </w:rPr>
        <w:t xml:space="preserve"> condition</w:t>
      </w:r>
      <w:r w:rsidRPr="00FC6D66">
        <w:rPr>
          <w:rFonts w:eastAsia="Malgun Gothic"/>
          <w:bCs/>
          <w:color w:val="000000"/>
          <w:sz w:val="21"/>
          <w:szCs w:val="21"/>
          <w:lang w:eastAsia="ko-KR"/>
        </w:rPr>
        <w:t>.</w:t>
      </w:r>
      <w:r w:rsidR="00387A43" w:rsidRPr="00FC6D66">
        <w:rPr>
          <w:rFonts w:eastAsia="Malgun Gothic"/>
          <w:bCs/>
          <w:color w:val="000000"/>
          <w:sz w:val="21"/>
          <w:szCs w:val="21"/>
          <w:lang w:eastAsia="ko-KR"/>
        </w:rPr>
        <w:t xml:space="preserve"> </w:t>
      </w:r>
    </w:p>
    <w:p w14:paraId="04F689CE" w14:textId="77777777" w:rsidR="00FC6D66" w:rsidRDefault="003A4B50" w:rsidP="00FC6D66">
      <w:pPr>
        <w:pStyle w:val="ListParagraph"/>
        <w:spacing w:line="240" w:lineRule="auto"/>
        <w:ind w:left="0"/>
        <w:rPr>
          <w:rFonts w:eastAsia="Malgun Gothic"/>
          <w:bCs/>
          <w:color w:val="000000"/>
          <w:sz w:val="21"/>
          <w:szCs w:val="21"/>
        </w:rPr>
      </w:pPr>
      <w:r w:rsidRPr="00FC6D66">
        <w:rPr>
          <w:rFonts w:eastAsia="Malgun Gothic"/>
          <w:bCs/>
          <w:color w:val="000000"/>
          <w:sz w:val="21"/>
          <w:szCs w:val="21"/>
          <w:lang w:eastAsia="ko-KR"/>
        </w:rPr>
        <w:t xml:space="preserve">- </w:t>
      </w:r>
      <w:r w:rsidR="0014775D" w:rsidRPr="00FC6D66">
        <w:rPr>
          <w:rFonts w:eastAsia="Malgun Gothic"/>
          <w:bCs/>
          <w:color w:val="000000"/>
          <w:sz w:val="21"/>
          <w:szCs w:val="21"/>
        </w:rPr>
        <w:t xml:space="preserve"> Rosa Linda, Rocío’s mother, </w:t>
      </w:r>
      <w:r w:rsidR="00626D24" w:rsidRPr="00FC6D66">
        <w:rPr>
          <w:rFonts w:eastAsia="Malgun Gothic"/>
          <w:bCs/>
          <w:color w:val="000000"/>
          <w:sz w:val="21"/>
          <w:szCs w:val="21"/>
        </w:rPr>
        <w:t xml:space="preserve">whose </w:t>
      </w:r>
      <w:r w:rsidR="0014775D" w:rsidRPr="00FC6D66">
        <w:rPr>
          <w:rFonts w:eastAsia="Malgun Gothic"/>
          <w:bCs/>
          <w:color w:val="000000"/>
          <w:sz w:val="21"/>
          <w:szCs w:val="21"/>
        </w:rPr>
        <w:t>cancer has returned and she needs chemotherapy again.</w:t>
      </w:r>
    </w:p>
    <w:p w14:paraId="2F121D36" w14:textId="63A9D252" w:rsidR="00FC6D66" w:rsidRPr="00FC6D66" w:rsidRDefault="00FF2625" w:rsidP="00FC6D66">
      <w:pPr>
        <w:pStyle w:val="ListParagraph"/>
        <w:spacing w:line="240" w:lineRule="auto"/>
        <w:ind w:left="0"/>
        <w:rPr>
          <w:rFonts w:eastAsia="Malgun Gothic"/>
          <w:bCs/>
          <w:color w:val="000000"/>
          <w:sz w:val="21"/>
          <w:szCs w:val="21"/>
        </w:rPr>
      </w:pPr>
      <w:r w:rsidRPr="00FC6D66">
        <w:rPr>
          <w:rFonts w:eastAsia="Malgun Gothic"/>
          <w:bCs/>
          <w:color w:val="000000"/>
          <w:sz w:val="21"/>
          <w:szCs w:val="21"/>
        </w:rPr>
        <w:t xml:space="preserve">- Alberto Moales, who is </w:t>
      </w:r>
      <w:r w:rsidR="00FC6D66" w:rsidRPr="00FC6D66">
        <w:rPr>
          <w:sz w:val="24"/>
          <w:szCs w:val="24"/>
          <w:lang w:eastAsia="ko-KR"/>
        </w:rPr>
        <w:t>dealing with bleeding complications.</w:t>
      </w:r>
    </w:p>
    <w:p w14:paraId="59353727" w14:textId="77777777" w:rsidR="00EE0826" w:rsidRPr="00425F4C" w:rsidRDefault="00EE0826" w:rsidP="00851193">
      <w:pPr>
        <w:pStyle w:val="ListParagraph"/>
        <w:spacing w:line="240" w:lineRule="auto"/>
        <w:ind w:left="0"/>
        <w:rPr>
          <w:rFonts w:eastAsia="Malgun Gothic"/>
          <w:bCs/>
          <w:color w:val="000000"/>
          <w:sz w:val="21"/>
          <w:szCs w:val="21"/>
        </w:rPr>
      </w:pPr>
    </w:p>
    <w:p w14:paraId="27B29CAA" w14:textId="535C2100" w:rsidR="00425F4C" w:rsidRDefault="00425F4C" w:rsidP="00FC6D66">
      <w:pPr>
        <w:pStyle w:val="ListParagraph"/>
        <w:spacing w:after="0" w:line="240" w:lineRule="auto"/>
        <w:ind w:left="0"/>
        <w:rPr>
          <w:rFonts w:eastAsia="Malgun Gothic"/>
          <w:bCs/>
          <w:color w:val="000000"/>
          <w:sz w:val="21"/>
          <w:szCs w:val="21"/>
        </w:rPr>
      </w:pPr>
      <w:r w:rsidRPr="00425F4C">
        <w:rPr>
          <w:rFonts w:eastAsia="Malgun Gothic"/>
          <w:bCs/>
          <w:color w:val="000000"/>
          <w:sz w:val="21"/>
          <w:szCs w:val="21"/>
        </w:rPr>
        <w:t>3</w:t>
      </w:r>
      <w:r w:rsidR="00851193" w:rsidRPr="00425F4C">
        <w:rPr>
          <w:rFonts w:eastAsia="Malgun Gothic"/>
          <w:bCs/>
          <w:color w:val="000000"/>
          <w:sz w:val="21"/>
          <w:szCs w:val="21"/>
        </w:rPr>
        <w:t xml:space="preserve">). </w:t>
      </w:r>
      <w:r w:rsidR="00851193" w:rsidRPr="00425F4C">
        <w:rPr>
          <w:rFonts w:eastAsia="Malgun Gothic"/>
          <w:b/>
          <w:color w:val="000000"/>
          <w:sz w:val="21"/>
          <w:szCs w:val="21"/>
        </w:rPr>
        <w:t>Pray for God’s traveling mercies</w:t>
      </w:r>
      <w:r w:rsidR="00851193" w:rsidRPr="00425F4C">
        <w:rPr>
          <w:rFonts w:eastAsia="Malgun Gothic"/>
          <w:bCs/>
          <w:color w:val="000000"/>
          <w:sz w:val="21"/>
          <w:szCs w:val="21"/>
        </w:rPr>
        <w:t xml:space="preserve"> </w:t>
      </w:r>
      <w:r w:rsidRPr="00425F4C">
        <w:rPr>
          <w:rFonts w:eastAsia="Malgun Gothic"/>
          <w:bCs/>
          <w:color w:val="000000"/>
          <w:sz w:val="21"/>
          <w:szCs w:val="21"/>
        </w:rPr>
        <w:t xml:space="preserve">for </w:t>
      </w:r>
    </w:p>
    <w:p w14:paraId="175CF650" w14:textId="60C465D9" w:rsidR="00FC6D66" w:rsidRPr="00FC6D66" w:rsidRDefault="00FC6D66" w:rsidP="00FC6D66">
      <w:pPr>
        <w:spacing w:after="0" w:line="240" w:lineRule="auto"/>
        <w:ind w:right="-720"/>
        <w:rPr>
          <w:rFonts w:ascii="Times New Roman" w:eastAsia="Batang" w:hAnsi="Times New Roman" w:cs="Times New Roman"/>
          <w:sz w:val="24"/>
          <w:szCs w:val="24"/>
        </w:rPr>
      </w:pPr>
      <w:r w:rsidRPr="00FC6D66">
        <w:rPr>
          <w:rFonts w:ascii="Times New Roman" w:eastAsia="Batang" w:hAnsi="Times New Roman" w:cs="Times New Roman"/>
          <w:sz w:val="24"/>
          <w:szCs w:val="24"/>
        </w:rPr>
        <w:t xml:space="preserve"> - Suzi Ngafo, who is in</w:t>
      </w:r>
      <w:r w:rsidRPr="00FC6D66">
        <w:rPr>
          <w:rFonts w:ascii="Times New Roman" w:eastAsia="Batang" w:hAnsi="Times New Roman" w:cs="Times New Roman"/>
          <w:sz w:val="24"/>
          <w:szCs w:val="24"/>
          <w:lang w:val="en"/>
        </w:rPr>
        <w:t xml:space="preserve"> Africa to visit her family</w:t>
      </w:r>
      <w:r w:rsidRPr="00FC6D66">
        <w:rPr>
          <w:rFonts w:ascii="Times New Roman" w:eastAsia="Batang" w:hAnsi="Times New Roman" w:cs="Times New Roman"/>
          <w:sz w:val="24"/>
          <w:szCs w:val="24"/>
        </w:rPr>
        <w:t>.</w:t>
      </w:r>
    </w:p>
    <w:p w14:paraId="64622504" w14:textId="6F8A1760" w:rsidR="00FC6D66" w:rsidRPr="00FC6D66" w:rsidRDefault="00FC6D66" w:rsidP="00FC6D66">
      <w:pPr>
        <w:spacing w:after="0" w:line="240" w:lineRule="auto"/>
        <w:ind w:right="-720"/>
        <w:rPr>
          <w:rFonts w:ascii="Times New Roman" w:eastAsia="Batang" w:hAnsi="Times New Roman" w:cs="Times New Roman"/>
          <w:sz w:val="24"/>
          <w:szCs w:val="24"/>
        </w:rPr>
      </w:pPr>
      <w:r w:rsidRPr="00FC6D66">
        <w:rPr>
          <w:rFonts w:ascii="Times New Roman" w:eastAsia="Batang" w:hAnsi="Times New Roman" w:cs="Times New Roman"/>
          <w:sz w:val="24"/>
          <w:szCs w:val="24"/>
        </w:rPr>
        <w:t xml:space="preserve"> - The </w:t>
      </w:r>
      <w:proofErr w:type="spellStart"/>
      <w:r w:rsidRPr="00FC6D66">
        <w:rPr>
          <w:rFonts w:ascii="Times New Roman" w:eastAsia="Batang" w:hAnsi="Times New Roman" w:cs="Times New Roman"/>
          <w:sz w:val="24"/>
          <w:szCs w:val="24"/>
        </w:rPr>
        <w:t>Atonson</w:t>
      </w:r>
      <w:proofErr w:type="spellEnd"/>
      <w:r w:rsidRPr="00FC6D66">
        <w:rPr>
          <w:rFonts w:ascii="Times New Roman" w:eastAsia="Batang" w:hAnsi="Times New Roman" w:cs="Times New Roman"/>
          <w:sz w:val="24"/>
          <w:szCs w:val="24"/>
        </w:rPr>
        <w:t xml:space="preserve"> family, who are in the Philippines for an extended family reunion.</w:t>
      </w:r>
    </w:p>
    <w:p w14:paraId="11CB042D" w14:textId="77777777" w:rsidR="00FC6D66" w:rsidRPr="00425F4C" w:rsidRDefault="00FC6D66" w:rsidP="00851193">
      <w:pPr>
        <w:pStyle w:val="ListParagraph"/>
        <w:spacing w:line="240" w:lineRule="auto"/>
        <w:ind w:left="0"/>
        <w:rPr>
          <w:rFonts w:eastAsia="Malgun Gothic"/>
          <w:bCs/>
          <w:color w:val="000000"/>
          <w:sz w:val="21"/>
          <w:szCs w:val="21"/>
        </w:rPr>
      </w:pPr>
    </w:p>
    <w:p w14:paraId="710EA9C8" w14:textId="6A384B19" w:rsidR="00F37E7C" w:rsidRPr="00425F4C" w:rsidRDefault="00F37E7C" w:rsidP="00C70678">
      <w:pPr>
        <w:pStyle w:val="ListParagraph"/>
        <w:spacing w:after="0" w:line="240" w:lineRule="auto"/>
        <w:ind w:left="0"/>
        <w:jc w:val="center"/>
        <w:rPr>
          <w:b/>
          <w:color w:val="000000" w:themeColor="text1"/>
          <w:sz w:val="20"/>
          <w:szCs w:val="20"/>
          <w:u w:val="single"/>
        </w:rPr>
      </w:pPr>
      <w:bookmarkStart w:id="2" w:name="_Hlk136621176"/>
      <w:bookmarkEnd w:id="0"/>
      <w:bookmarkEnd w:id="1"/>
      <w:r w:rsidRPr="00425F4C">
        <w:rPr>
          <w:b/>
          <w:color w:val="000000" w:themeColor="text1"/>
          <w:sz w:val="20"/>
          <w:szCs w:val="20"/>
          <w:u w:val="single"/>
        </w:rPr>
        <w:t>Next Sunday</w:t>
      </w:r>
      <w:r w:rsidR="007756C1" w:rsidRPr="00425F4C">
        <w:rPr>
          <w:rFonts w:hint="eastAsia"/>
          <w:b/>
          <w:color w:val="000000" w:themeColor="text1"/>
          <w:sz w:val="20"/>
          <w:szCs w:val="20"/>
          <w:u w:val="single"/>
        </w:rPr>
        <w:t xml:space="preserve"> (</w:t>
      </w:r>
      <w:r w:rsidR="008668B3" w:rsidRPr="00425F4C">
        <w:rPr>
          <w:b/>
          <w:color w:val="000000" w:themeColor="text1"/>
          <w:sz w:val="20"/>
          <w:szCs w:val="20"/>
          <w:u w:val="single"/>
          <w:lang w:eastAsia="ko-KR"/>
        </w:rPr>
        <w:t>5/</w:t>
      </w:r>
      <w:r w:rsidR="00372615">
        <w:rPr>
          <w:rFonts w:hint="eastAsia"/>
          <w:b/>
          <w:color w:val="000000" w:themeColor="text1"/>
          <w:sz w:val="20"/>
          <w:szCs w:val="20"/>
          <w:u w:val="single"/>
          <w:lang w:eastAsia="ko-KR"/>
        </w:rPr>
        <w:t>24</w:t>
      </w:r>
      <w:r w:rsidR="00833FDA" w:rsidRPr="00425F4C">
        <w:rPr>
          <w:b/>
          <w:color w:val="000000" w:themeColor="text1"/>
          <w:sz w:val="20"/>
          <w:szCs w:val="20"/>
          <w:u w:val="single"/>
          <w:lang w:eastAsia="ko-KR"/>
        </w:rPr>
        <w:t>/</w:t>
      </w:r>
      <w:r w:rsidR="00F03BC7" w:rsidRPr="00425F4C">
        <w:rPr>
          <w:b/>
          <w:color w:val="000000" w:themeColor="text1"/>
          <w:sz w:val="20"/>
          <w:szCs w:val="20"/>
          <w:u w:val="single"/>
        </w:rPr>
        <w:t>202</w:t>
      </w:r>
      <w:r w:rsidR="00C70678" w:rsidRPr="00425F4C">
        <w:rPr>
          <w:rFonts w:hint="eastAsia"/>
          <w:b/>
          <w:color w:val="000000" w:themeColor="text1"/>
          <w:sz w:val="20"/>
          <w:szCs w:val="20"/>
          <w:u w:val="single"/>
          <w:lang w:eastAsia="ko-KR"/>
        </w:rPr>
        <w:t>6</w:t>
      </w:r>
      <w:r w:rsidR="007756C1" w:rsidRPr="00425F4C">
        <w:rPr>
          <w:rFonts w:hint="eastAsia"/>
          <w:b/>
          <w:color w:val="000000" w:themeColor="text1"/>
          <w:sz w:val="20"/>
          <w:szCs w:val="20"/>
          <w:u w:val="single"/>
        </w:rPr>
        <w:t>)</w:t>
      </w:r>
      <w:r w:rsidRPr="00425F4C">
        <w:rPr>
          <w:b/>
          <w:color w:val="000000" w:themeColor="text1"/>
          <w:sz w:val="20"/>
          <w:szCs w:val="20"/>
          <w:u w:val="single"/>
        </w:rPr>
        <w:t xml:space="preserve"> Sermon</w:t>
      </w:r>
    </w:p>
    <w:tbl>
      <w:tblPr>
        <w:tblStyle w:val="TableGrid"/>
        <w:tblW w:w="6750" w:type="dxa"/>
        <w:tblInd w:w="-5" w:type="dxa"/>
        <w:tblLook w:val="04A0" w:firstRow="1" w:lastRow="0" w:firstColumn="1" w:lastColumn="0" w:noHBand="0" w:noVBand="1"/>
      </w:tblPr>
      <w:tblGrid>
        <w:gridCol w:w="1710"/>
        <w:gridCol w:w="2070"/>
        <w:gridCol w:w="2970"/>
      </w:tblGrid>
      <w:tr w:rsidR="00F37E7C" w:rsidRPr="00425F4C" w14:paraId="1A0B5693" w14:textId="77777777" w:rsidTr="00CE25BE">
        <w:tc>
          <w:tcPr>
            <w:tcW w:w="1710" w:type="dxa"/>
          </w:tcPr>
          <w:p w14:paraId="5C814194" w14:textId="07546CFC" w:rsidR="00F37E7C" w:rsidRPr="00425F4C" w:rsidRDefault="00F37E7C" w:rsidP="003F6A96">
            <w:pPr>
              <w:jc w:val="center"/>
              <w:rPr>
                <w:bCs/>
                <w:color w:val="000000" w:themeColor="text1"/>
                <w:sz w:val="20"/>
                <w:szCs w:val="20"/>
              </w:rPr>
            </w:pPr>
            <w:bookmarkStart w:id="3" w:name="_Hlk161996308"/>
            <w:r w:rsidRPr="00425F4C">
              <w:rPr>
                <w:bCs/>
                <w:color w:val="000000" w:themeColor="text1"/>
                <w:sz w:val="20"/>
                <w:szCs w:val="20"/>
              </w:rPr>
              <w:t>Preacher</w:t>
            </w:r>
          </w:p>
        </w:tc>
        <w:tc>
          <w:tcPr>
            <w:tcW w:w="2070" w:type="dxa"/>
          </w:tcPr>
          <w:p w14:paraId="65BDC0B3" w14:textId="081ED040" w:rsidR="00F37E7C" w:rsidRPr="00425F4C" w:rsidRDefault="00F37E7C" w:rsidP="003F6A96">
            <w:pPr>
              <w:jc w:val="center"/>
              <w:rPr>
                <w:bCs/>
                <w:color w:val="000000" w:themeColor="text1"/>
                <w:sz w:val="20"/>
                <w:szCs w:val="20"/>
              </w:rPr>
            </w:pPr>
            <w:r w:rsidRPr="00425F4C">
              <w:rPr>
                <w:bCs/>
                <w:color w:val="000000" w:themeColor="text1"/>
                <w:sz w:val="20"/>
                <w:szCs w:val="20"/>
              </w:rPr>
              <w:t>Text</w:t>
            </w:r>
          </w:p>
        </w:tc>
        <w:tc>
          <w:tcPr>
            <w:tcW w:w="2970" w:type="dxa"/>
          </w:tcPr>
          <w:p w14:paraId="3B968F7C" w14:textId="2644CA01" w:rsidR="00F37E7C" w:rsidRPr="00425F4C" w:rsidRDefault="00F37E7C" w:rsidP="003F6A96">
            <w:pPr>
              <w:jc w:val="center"/>
              <w:rPr>
                <w:bCs/>
                <w:color w:val="000000" w:themeColor="text1"/>
                <w:sz w:val="20"/>
                <w:szCs w:val="20"/>
              </w:rPr>
            </w:pPr>
            <w:r w:rsidRPr="00425F4C">
              <w:rPr>
                <w:bCs/>
                <w:color w:val="000000" w:themeColor="text1"/>
                <w:sz w:val="20"/>
                <w:szCs w:val="20"/>
              </w:rPr>
              <w:t>Title</w:t>
            </w:r>
          </w:p>
        </w:tc>
      </w:tr>
      <w:tr w:rsidR="00F37E7C" w:rsidRPr="00425F4C" w14:paraId="0502854F" w14:textId="77777777" w:rsidTr="00CE25BE">
        <w:trPr>
          <w:trHeight w:val="260"/>
        </w:trPr>
        <w:tc>
          <w:tcPr>
            <w:tcW w:w="1710" w:type="dxa"/>
          </w:tcPr>
          <w:p w14:paraId="400506AA" w14:textId="1DEA67A6" w:rsidR="00F37E7C" w:rsidRPr="00425F4C" w:rsidRDefault="00987887" w:rsidP="004E5AC0">
            <w:pPr>
              <w:jc w:val="center"/>
              <w:rPr>
                <w:rFonts w:ascii="Times New Roman" w:hAnsi="Times New Roman" w:cs="Times New Roman" w:hint="eastAsia"/>
                <w:bCs/>
                <w:color w:val="000000" w:themeColor="text1"/>
                <w:sz w:val="20"/>
                <w:szCs w:val="20"/>
              </w:rPr>
            </w:pPr>
            <w:r>
              <w:rPr>
                <w:rFonts w:ascii="Times New Roman" w:hAnsi="Times New Roman" w:cs="Times New Roman" w:hint="eastAsia"/>
                <w:bCs/>
                <w:color w:val="000000" w:themeColor="text1"/>
                <w:sz w:val="20"/>
                <w:szCs w:val="20"/>
              </w:rPr>
              <w:t>Timothy Hong</w:t>
            </w:r>
          </w:p>
        </w:tc>
        <w:tc>
          <w:tcPr>
            <w:tcW w:w="2070" w:type="dxa"/>
          </w:tcPr>
          <w:p w14:paraId="435A7279" w14:textId="77777777" w:rsidR="00987887" w:rsidRDefault="00987887" w:rsidP="007A1E94">
            <w:pPr>
              <w:widowControl w:val="0"/>
              <w:pBdr>
                <w:top w:val="none" w:sz="0" w:space="0" w:color="000000"/>
                <w:left w:val="none" w:sz="0" w:space="0" w:color="000000"/>
                <w:bottom w:val="none" w:sz="0" w:space="0" w:color="000000"/>
                <w:right w:val="none" w:sz="0" w:space="0" w:color="000000"/>
                <w:between w:val="nil"/>
              </w:pBdr>
              <w:jc w:val="center"/>
              <w:rPr>
                <w:rFonts w:ascii="Times New Roman" w:hAnsi="Times New Roman" w:cs="Times New Roman"/>
                <w:color w:val="000000"/>
                <w:sz w:val="20"/>
                <w:szCs w:val="20"/>
              </w:rPr>
            </w:pPr>
            <w:r>
              <w:rPr>
                <w:rFonts w:ascii="Times New Roman" w:hAnsi="Times New Roman" w:cs="Times New Roman" w:hint="eastAsia"/>
                <w:color w:val="000000"/>
                <w:sz w:val="20"/>
                <w:szCs w:val="20"/>
              </w:rPr>
              <w:t>Mark 10:17-27</w:t>
            </w:r>
          </w:p>
          <w:p w14:paraId="1BDD899E" w14:textId="43666598" w:rsidR="00F37E7C" w:rsidRPr="00425F4C" w:rsidRDefault="00F37E7C" w:rsidP="007A1E94">
            <w:pPr>
              <w:widowControl w:val="0"/>
              <w:pBdr>
                <w:top w:val="none" w:sz="0" w:space="0" w:color="000000"/>
                <w:left w:val="none" w:sz="0" w:space="0" w:color="000000"/>
                <w:bottom w:val="none" w:sz="0" w:space="0" w:color="000000"/>
                <w:right w:val="none" w:sz="0" w:space="0" w:color="000000"/>
                <w:between w:val="nil"/>
              </w:pBdr>
              <w:jc w:val="center"/>
              <w:rPr>
                <w:rFonts w:ascii="Times New Roman" w:hAnsi="Times New Roman" w:cs="Times New Roman" w:hint="eastAsia"/>
                <w:color w:val="000000"/>
                <w:sz w:val="20"/>
                <w:szCs w:val="20"/>
              </w:rPr>
            </w:pPr>
          </w:p>
        </w:tc>
        <w:tc>
          <w:tcPr>
            <w:tcW w:w="2970" w:type="dxa"/>
          </w:tcPr>
          <w:p w14:paraId="31240907" w14:textId="77777777" w:rsidR="00987887" w:rsidRDefault="00987887" w:rsidP="00AF2413">
            <w:pPr>
              <w:shd w:val="clear" w:color="auto" w:fill="FFFFFF"/>
              <w:ind w:right="220"/>
              <w:jc w:val="center"/>
              <w:outlineLvl w:val="0"/>
              <w:rPr>
                <w:rFonts w:ascii="Times New Roman" w:hAnsi="Times New Roman" w:cs="Times New Roman"/>
                <w:b/>
                <w:bCs/>
                <w:sz w:val="20"/>
                <w:szCs w:val="20"/>
              </w:rPr>
            </w:pPr>
            <w:r w:rsidRPr="00987887">
              <w:rPr>
                <w:rFonts w:ascii="Times New Roman" w:hAnsi="Times New Roman" w:cs="Times New Roman"/>
                <w:b/>
                <w:bCs/>
                <w:sz w:val="20"/>
                <w:szCs w:val="20"/>
              </w:rPr>
              <w:t xml:space="preserve">All things Are Possible </w:t>
            </w:r>
          </w:p>
          <w:p w14:paraId="1CF52E6B" w14:textId="20352047" w:rsidR="0082471A" w:rsidRPr="00425F4C" w:rsidRDefault="00987887" w:rsidP="00AF2413">
            <w:pPr>
              <w:shd w:val="clear" w:color="auto" w:fill="FFFFFF"/>
              <w:ind w:right="220"/>
              <w:jc w:val="center"/>
              <w:outlineLvl w:val="0"/>
              <w:rPr>
                <w:rFonts w:ascii="Times New Roman" w:hAnsi="Times New Roman" w:cs="Times New Roman"/>
                <w:b/>
                <w:bCs/>
                <w:sz w:val="20"/>
                <w:szCs w:val="20"/>
                <w:lang w:val="en"/>
              </w:rPr>
            </w:pPr>
            <w:r w:rsidRPr="00987887">
              <w:rPr>
                <w:rFonts w:ascii="Times New Roman" w:hAnsi="Times New Roman" w:cs="Times New Roman"/>
                <w:b/>
                <w:bCs/>
                <w:sz w:val="20"/>
                <w:szCs w:val="20"/>
              </w:rPr>
              <w:t>With God</w:t>
            </w:r>
          </w:p>
        </w:tc>
      </w:tr>
      <w:bookmarkEnd w:id="2"/>
      <w:bookmarkEnd w:id="3"/>
    </w:tbl>
    <w:p w14:paraId="67392E23" w14:textId="77777777" w:rsidR="00425F4C" w:rsidRPr="00425F4C" w:rsidRDefault="00425F4C" w:rsidP="004F0D56">
      <w:pPr>
        <w:tabs>
          <w:tab w:val="center" w:pos="4680"/>
          <w:tab w:val="left" w:pos="4950"/>
          <w:tab w:val="right" w:pos="9360"/>
        </w:tabs>
        <w:spacing w:after="0" w:line="240" w:lineRule="auto"/>
        <w:rPr>
          <w:rFonts w:ascii="Times New Roman" w:hAnsi="Times New Roman" w:cs="Times New Roman"/>
          <w:b/>
          <w:color w:val="000000" w:themeColor="text1"/>
          <w:sz w:val="20"/>
          <w:szCs w:val="20"/>
          <w:u w:val="single"/>
        </w:rPr>
      </w:pPr>
    </w:p>
    <w:p w14:paraId="44DC264B" w14:textId="30C8C2E7" w:rsidR="00555333" w:rsidRPr="00425F4C" w:rsidRDefault="00787821" w:rsidP="00A063CF">
      <w:pPr>
        <w:tabs>
          <w:tab w:val="center" w:pos="4680"/>
          <w:tab w:val="left" w:pos="4950"/>
          <w:tab w:val="right" w:pos="9360"/>
        </w:tabs>
        <w:spacing w:after="0" w:line="240" w:lineRule="auto"/>
        <w:jc w:val="center"/>
        <w:rPr>
          <w:rFonts w:ascii="Times New Roman" w:hAnsi="Times New Roman" w:cs="Times New Roman"/>
          <w:b/>
          <w:color w:val="000000" w:themeColor="text1"/>
          <w:sz w:val="20"/>
          <w:szCs w:val="20"/>
          <w:u w:val="single"/>
        </w:rPr>
      </w:pPr>
      <w:r w:rsidRPr="00425F4C">
        <w:rPr>
          <w:rFonts w:ascii="Times New Roman" w:hAnsi="Times New Roman" w:cs="Times New Roman"/>
          <w:b/>
          <w:color w:val="000000" w:themeColor="text1"/>
          <w:sz w:val="20"/>
          <w:szCs w:val="20"/>
          <w:u w:val="single"/>
        </w:rPr>
        <w:t>Worship Leaders and Offering Ushers</w:t>
      </w:r>
    </w:p>
    <w:tbl>
      <w:tblPr>
        <w:tblStyle w:val="TableGrid"/>
        <w:tblW w:w="6745" w:type="dxa"/>
        <w:tblLook w:val="04A0" w:firstRow="1" w:lastRow="0" w:firstColumn="1" w:lastColumn="0" w:noHBand="0" w:noVBand="1"/>
      </w:tblPr>
      <w:tblGrid>
        <w:gridCol w:w="1255"/>
        <w:gridCol w:w="1440"/>
        <w:gridCol w:w="2060"/>
        <w:gridCol w:w="1990"/>
      </w:tblGrid>
      <w:tr w:rsidR="00C430A6" w:rsidRPr="00425F4C" w14:paraId="491F0832" w14:textId="6FC4FACE" w:rsidTr="00425F4C">
        <w:tc>
          <w:tcPr>
            <w:tcW w:w="1255" w:type="dxa"/>
          </w:tcPr>
          <w:p w14:paraId="03ECB2FA" w14:textId="77777777" w:rsidR="00C430A6" w:rsidRPr="00425F4C" w:rsidRDefault="00C430A6">
            <w:pPr>
              <w:tabs>
                <w:tab w:val="center" w:pos="4680"/>
                <w:tab w:val="left" w:pos="4950"/>
                <w:tab w:val="right" w:pos="9360"/>
              </w:tabs>
              <w:jc w:val="center"/>
              <w:rPr>
                <w:rFonts w:ascii="Times New Roman" w:hAnsi="Times New Roman" w:cs="Times New Roman"/>
                <w:b/>
                <w:color w:val="000000" w:themeColor="text1"/>
                <w:sz w:val="20"/>
                <w:szCs w:val="20"/>
              </w:rPr>
            </w:pPr>
            <w:r w:rsidRPr="00425F4C">
              <w:rPr>
                <w:rFonts w:ascii="Times New Roman" w:hAnsi="Times New Roman" w:cs="Times New Roman"/>
                <w:b/>
                <w:color w:val="000000" w:themeColor="text1"/>
                <w:sz w:val="20"/>
                <w:szCs w:val="20"/>
              </w:rPr>
              <w:t>Date</w:t>
            </w:r>
          </w:p>
        </w:tc>
        <w:tc>
          <w:tcPr>
            <w:tcW w:w="1440" w:type="dxa"/>
          </w:tcPr>
          <w:p w14:paraId="2A9AE65B" w14:textId="39D12647" w:rsidR="00C430A6" w:rsidRPr="00425F4C" w:rsidRDefault="00C430A6">
            <w:pPr>
              <w:tabs>
                <w:tab w:val="center" w:pos="4680"/>
                <w:tab w:val="left" w:pos="4950"/>
                <w:tab w:val="right" w:pos="9360"/>
              </w:tabs>
              <w:rPr>
                <w:rFonts w:ascii="Times New Roman" w:hAnsi="Times New Roman" w:cs="Times New Roman"/>
                <w:b/>
                <w:color w:val="000000" w:themeColor="text1"/>
                <w:sz w:val="20"/>
                <w:szCs w:val="20"/>
              </w:rPr>
            </w:pPr>
            <w:r w:rsidRPr="00425F4C">
              <w:rPr>
                <w:rFonts w:ascii="Times New Roman" w:hAnsi="Times New Roman" w:cs="Times New Roman"/>
                <w:b/>
                <w:color w:val="000000" w:themeColor="text1"/>
                <w:sz w:val="20"/>
                <w:szCs w:val="20"/>
              </w:rPr>
              <w:t xml:space="preserve">Bible Reading </w:t>
            </w:r>
          </w:p>
        </w:tc>
        <w:tc>
          <w:tcPr>
            <w:tcW w:w="2060" w:type="dxa"/>
          </w:tcPr>
          <w:p w14:paraId="663714F2" w14:textId="18D28678" w:rsidR="00C430A6" w:rsidRPr="00425F4C" w:rsidRDefault="00C430A6" w:rsidP="00C430A6">
            <w:pPr>
              <w:tabs>
                <w:tab w:val="center" w:pos="4680"/>
                <w:tab w:val="left" w:pos="4950"/>
                <w:tab w:val="right" w:pos="9360"/>
              </w:tabs>
              <w:rPr>
                <w:rFonts w:ascii="Times New Roman" w:hAnsi="Times New Roman" w:cs="Times New Roman"/>
                <w:b/>
                <w:color w:val="000000" w:themeColor="text1"/>
                <w:sz w:val="20"/>
                <w:szCs w:val="20"/>
              </w:rPr>
            </w:pPr>
            <w:r w:rsidRPr="00425F4C">
              <w:rPr>
                <w:rFonts w:ascii="Times New Roman" w:hAnsi="Times New Roman" w:cs="Times New Roman"/>
                <w:b/>
                <w:color w:val="000000" w:themeColor="text1"/>
                <w:sz w:val="20"/>
                <w:szCs w:val="20"/>
              </w:rPr>
              <w:t>Prayer</w:t>
            </w:r>
          </w:p>
        </w:tc>
        <w:tc>
          <w:tcPr>
            <w:tcW w:w="1990" w:type="dxa"/>
          </w:tcPr>
          <w:p w14:paraId="72D6B5C2" w14:textId="40747D77" w:rsidR="00C430A6" w:rsidRPr="00425F4C" w:rsidRDefault="00C430A6" w:rsidP="00C430A6">
            <w:pPr>
              <w:tabs>
                <w:tab w:val="center" w:pos="4680"/>
                <w:tab w:val="left" w:pos="4950"/>
                <w:tab w:val="right" w:pos="9360"/>
              </w:tabs>
              <w:rPr>
                <w:rFonts w:ascii="Times New Roman" w:hAnsi="Times New Roman" w:cs="Times New Roman"/>
                <w:b/>
                <w:color w:val="000000" w:themeColor="text1"/>
                <w:sz w:val="20"/>
                <w:szCs w:val="20"/>
              </w:rPr>
            </w:pPr>
            <w:r w:rsidRPr="00425F4C">
              <w:rPr>
                <w:rFonts w:ascii="Times New Roman" w:hAnsi="Times New Roman" w:cs="Times New Roman"/>
                <w:b/>
                <w:color w:val="000000" w:themeColor="text1"/>
                <w:sz w:val="20"/>
                <w:szCs w:val="20"/>
              </w:rPr>
              <w:t>Offering Usher</w:t>
            </w:r>
          </w:p>
        </w:tc>
      </w:tr>
      <w:tr w:rsidR="00AD153E" w:rsidRPr="00425F4C" w14:paraId="4E6ABD7F" w14:textId="3207B629" w:rsidTr="00425F4C">
        <w:trPr>
          <w:trHeight w:val="359"/>
        </w:trPr>
        <w:tc>
          <w:tcPr>
            <w:tcW w:w="1255" w:type="dxa"/>
          </w:tcPr>
          <w:p w14:paraId="468A41F3" w14:textId="77777777" w:rsidR="00AD153E" w:rsidRPr="00425F4C" w:rsidRDefault="00AD153E" w:rsidP="00AD153E">
            <w:pPr>
              <w:tabs>
                <w:tab w:val="center" w:pos="4680"/>
                <w:tab w:val="left" w:pos="4950"/>
                <w:tab w:val="right" w:pos="9360"/>
              </w:tabs>
              <w:rPr>
                <w:rFonts w:ascii="Times New Roman" w:hAnsi="Times New Roman" w:cs="Times New Roman"/>
                <w:bCs/>
                <w:color w:val="000000" w:themeColor="text1"/>
                <w:sz w:val="20"/>
                <w:szCs w:val="20"/>
              </w:rPr>
            </w:pPr>
            <w:r w:rsidRPr="00425F4C">
              <w:rPr>
                <w:rFonts w:ascii="Times New Roman" w:hAnsi="Times New Roman" w:cs="Times New Roman"/>
                <w:bCs/>
                <w:color w:val="000000" w:themeColor="text1"/>
                <w:sz w:val="20"/>
                <w:szCs w:val="20"/>
              </w:rPr>
              <w:t xml:space="preserve">Today </w:t>
            </w:r>
          </w:p>
          <w:p w14:paraId="4110F4AC" w14:textId="3AAECC22" w:rsidR="00C638F6" w:rsidRPr="00425F4C" w:rsidRDefault="00AD153E" w:rsidP="00AD153E">
            <w:pPr>
              <w:tabs>
                <w:tab w:val="center" w:pos="4680"/>
                <w:tab w:val="left" w:pos="4950"/>
                <w:tab w:val="right" w:pos="9360"/>
              </w:tabs>
              <w:rPr>
                <w:rFonts w:ascii="Times New Roman" w:hAnsi="Times New Roman" w:cs="Times New Roman"/>
                <w:bCs/>
                <w:color w:val="000000" w:themeColor="text1"/>
                <w:sz w:val="20"/>
                <w:szCs w:val="20"/>
              </w:rPr>
            </w:pPr>
            <w:r w:rsidRPr="00425F4C">
              <w:rPr>
                <w:rFonts w:ascii="Times New Roman" w:hAnsi="Times New Roman" w:cs="Times New Roman"/>
                <w:bCs/>
                <w:color w:val="000000" w:themeColor="text1"/>
                <w:sz w:val="20"/>
                <w:szCs w:val="20"/>
              </w:rPr>
              <w:t>(</w:t>
            </w:r>
            <w:r w:rsidR="00851193" w:rsidRPr="00425F4C">
              <w:rPr>
                <w:rFonts w:ascii="Times New Roman" w:hAnsi="Times New Roman" w:cs="Times New Roman"/>
                <w:bCs/>
                <w:color w:val="000000" w:themeColor="text1"/>
                <w:sz w:val="20"/>
                <w:szCs w:val="20"/>
              </w:rPr>
              <w:t>5/</w:t>
            </w:r>
            <w:r w:rsidR="00C638F6" w:rsidRPr="00425F4C">
              <w:rPr>
                <w:rFonts w:ascii="Times New Roman" w:hAnsi="Times New Roman" w:cs="Times New Roman"/>
                <w:bCs/>
                <w:color w:val="000000" w:themeColor="text1"/>
                <w:sz w:val="20"/>
                <w:szCs w:val="20"/>
              </w:rPr>
              <w:t>1</w:t>
            </w:r>
            <w:r w:rsidR="00372615">
              <w:rPr>
                <w:rFonts w:ascii="Times New Roman" w:hAnsi="Times New Roman" w:cs="Times New Roman" w:hint="eastAsia"/>
                <w:bCs/>
                <w:color w:val="000000" w:themeColor="text1"/>
                <w:sz w:val="20"/>
                <w:szCs w:val="20"/>
              </w:rPr>
              <w:t>7</w:t>
            </w:r>
            <w:r w:rsidR="00E14A64" w:rsidRPr="00425F4C">
              <w:rPr>
                <w:rFonts w:ascii="Times New Roman" w:hAnsi="Times New Roman" w:cs="Times New Roman" w:hint="eastAsia"/>
                <w:bCs/>
                <w:color w:val="000000" w:themeColor="text1"/>
                <w:sz w:val="20"/>
                <w:szCs w:val="20"/>
              </w:rPr>
              <w:t>/2026</w:t>
            </w:r>
            <w:r w:rsidR="00086514" w:rsidRPr="00425F4C">
              <w:rPr>
                <w:rFonts w:ascii="Times New Roman" w:hAnsi="Times New Roman" w:cs="Times New Roman" w:hint="eastAsia"/>
                <w:bCs/>
                <w:color w:val="000000" w:themeColor="text1"/>
                <w:sz w:val="20"/>
                <w:szCs w:val="20"/>
              </w:rPr>
              <w:t>)</w:t>
            </w:r>
          </w:p>
        </w:tc>
        <w:tc>
          <w:tcPr>
            <w:tcW w:w="1440" w:type="dxa"/>
          </w:tcPr>
          <w:p w14:paraId="5B7468E4" w14:textId="5808ECD3" w:rsidR="00AD153E" w:rsidRPr="00425F4C" w:rsidRDefault="00372615" w:rsidP="00AD153E">
            <w:pPr>
              <w:rPr>
                <w:rFonts w:ascii="Times New Roman" w:hAnsi="Times New Roman" w:cs="Times New Roman"/>
                <w:bCs/>
                <w:color w:val="000000" w:themeColor="text1"/>
                <w:sz w:val="20"/>
                <w:szCs w:val="20"/>
              </w:rPr>
            </w:pPr>
            <w:r w:rsidRPr="00372615">
              <w:rPr>
                <w:rFonts w:ascii="Times New Roman" w:hAnsi="Times New Roman" w:cs="Times New Roman"/>
                <w:bCs/>
                <w:color w:val="000000" w:themeColor="text1"/>
                <w:sz w:val="20"/>
                <w:szCs w:val="20"/>
              </w:rPr>
              <w:t>Leo Gavarin</w:t>
            </w:r>
            <w:r w:rsidRPr="00372615">
              <w:rPr>
                <w:rFonts w:ascii="Times New Roman" w:hAnsi="Times New Roman" w:cs="Times New Roman"/>
                <w:bCs/>
                <w:color w:val="000000" w:themeColor="text1"/>
                <w:sz w:val="20"/>
                <w:szCs w:val="20"/>
              </w:rPr>
              <w:t xml:space="preserve"> </w:t>
            </w:r>
          </w:p>
        </w:tc>
        <w:tc>
          <w:tcPr>
            <w:tcW w:w="2060" w:type="dxa"/>
          </w:tcPr>
          <w:p w14:paraId="1E36795A" w14:textId="77777777" w:rsidR="00372615" w:rsidRPr="00372615" w:rsidRDefault="00372615" w:rsidP="00372615">
            <w:pPr>
              <w:tabs>
                <w:tab w:val="center" w:pos="4680"/>
                <w:tab w:val="left" w:pos="4950"/>
                <w:tab w:val="right" w:pos="9360"/>
              </w:tabs>
              <w:rPr>
                <w:rFonts w:ascii="Times New Roman" w:hAnsi="Times New Roman" w:cs="Times New Roman"/>
                <w:bCs/>
                <w:color w:val="000000" w:themeColor="text1"/>
                <w:sz w:val="20"/>
                <w:szCs w:val="20"/>
                <w:lang w:val="es-PE"/>
              </w:rPr>
            </w:pPr>
            <w:r w:rsidRPr="00372615">
              <w:rPr>
                <w:rFonts w:ascii="Times New Roman" w:hAnsi="Times New Roman" w:cs="Times New Roman"/>
                <w:bCs/>
                <w:color w:val="000000" w:themeColor="text1"/>
                <w:sz w:val="20"/>
                <w:szCs w:val="20"/>
                <w:lang w:val="es-PE"/>
              </w:rPr>
              <w:t>Jobin John</w:t>
            </w:r>
          </w:p>
          <w:p w14:paraId="1E7CED56" w14:textId="018D3E5A" w:rsidR="00C638F6" w:rsidRPr="00425F4C" w:rsidRDefault="00372615" w:rsidP="00C638F6">
            <w:pPr>
              <w:tabs>
                <w:tab w:val="center" w:pos="4680"/>
                <w:tab w:val="left" w:pos="4950"/>
                <w:tab w:val="right" w:pos="9360"/>
              </w:tabs>
              <w:rPr>
                <w:rFonts w:ascii="Times New Roman" w:hAnsi="Times New Roman" w:cs="Times New Roman"/>
                <w:bCs/>
                <w:color w:val="000000" w:themeColor="text1"/>
                <w:sz w:val="20"/>
                <w:szCs w:val="20"/>
                <w:lang w:val="es-PE"/>
              </w:rPr>
            </w:pPr>
            <w:r w:rsidRPr="00372615">
              <w:rPr>
                <w:rFonts w:ascii="Times New Roman" w:hAnsi="Times New Roman" w:cs="Times New Roman"/>
                <w:bCs/>
                <w:color w:val="000000" w:themeColor="text1"/>
                <w:sz w:val="20"/>
                <w:szCs w:val="20"/>
                <w:lang w:val="es-PE"/>
              </w:rPr>
              <w:t>Marta Padilla</w:t>
            </w:r>
            <w:r w:rsidRPr="00372615">
              <w:rPr>
                <w:rFonts w:ascii="Times New Roman" w:hAnsi="Times New Roman" w:cs="Times New Roman"/>
                <w:bCs/>
                <w:color w:val="000000" w:themeColor="text1"/>
                <w:sz w:val="20"/>
                <w:szCs w:val="20"/>
                <w:lang w:val="es-PE"/>
              </w:rPr>
              <w:t xml:space="preserve"> </w:t>
            </w:r>
          </w:p>
        </w:tc>
        <w:tc>
          <w:tcPr>
            <w:tcW w:w="1990" w:type="dxa"/>
          </w:tcPr>
          <w:p w14:paraId="50392D4E" w14:textId="77777777" w:rsidR="00AD153E" w:rsidRPr="00425F4C" w:rsidRDefault="00AD153E" w:rsidP="00AD153E">
            <w:pPr>
              <w:tabs>
                <w:tab w:val="center" w:pos="4680"/>
                <w:tab w:val="left" w:pos="4950"/>
                <w:tab w:val="right" w:pos="9360"/>
              </w:tabs>
              <w:rPr>
                <w:rFonts w:ascii="Times New Roman" w:hAnsi="Times New Roman" w:cs="Times New Roman"/>
                <w:bCs/>
                <w:color w:val="000000" w:themeColor="text1"/>
                <w:sz w:val="20"/>
                <w:szCs w:val="20"/>
              </w:rPr>
            </w:pPr>
            <w:r w:rsidRPr="00425F4C">
              <w:rPr>
                <w:rFonts w:ascii="Times New Roman" w:hAnsi="Times New Roman" w:cs="Times New Roman"/>
                <w:bCs/>
                <w:color w:val="000000" w:themeColor="text1"/>
                <w:sz w:val="20"/>
                <w:szCs w:val="20"/>
              </w:rPr>
              <w:t>Yobany Cortez</w:t>
            </w:r>
          </w:p>
          <w:p w14:paraId="6CE3FEE9" w14:textId="2AB82B2A" w:rsidR="00AD153E" w:rsidRPr="00425F4C" w:rsidRDefault="000A54A3" w:rsidP="00AD153E">
            <w:pPr>
              <w:tabs>
                <w:tab w:val="center" w:pos="4680"/>
                <w:tab w:val="left" w:pos="4950"/>
                <w:tab w:val="right" w:pos="9360"/>
              </w:tabs>
              <w:rPr>
                <w:rFonts w:ascii="Times New Roman" w:hAnsi="Times New Roman" w:cs="Times New Roman"/>
                <w:bCs/>
                <w:color w:val="000000" w:themeColor="text1"/>
                <w:sz w:val="20"/>
                <w:szCs w:val="20"/>
              </w:rPr>
            </w:pPr>
            <w:r w:rsidRPr="00425F4C">
              <w:rPr>
                <w:rFonts w:ascii="Times New Roman" w:hAnsi="Times New Roman" w:cs="Times New Roman"/>
                <w:bCs/>
                <w:color w:val="000000" w:themeColor="text1"/>
                <w:sz w:val="20"/>
                <w:szCs w:val="20"/>
              </w:rPr>
              <w:t>Blessy Thankachan</w:t>
            </w:r>
          </w:p>
        </w:tc>
      </w:tr>
      <w:tr w:rsidR="00AD153E" w:rsidRPr="00425F4C" w14:paraId="15745C31" w14:textId="01B71D72" w:rsidTr="00425F4C">
        <w:tc>
          <w:tcPr>
            <w:tcW w:w="1255" w:type="dxa"/>
          </w:tcPr>
          <w:p w14:paraId="6FF49C5B" w14:textId="77777777" w:rsidR="00AD153E" w:rsidRPr="00425F4C" w:rsidRDefault="00AD153E" w:rsidP="00AD153E">
            <w:pPr>
              <w:tabs>
                <w:tab w:val="center" w:pos="4680"/>
                <w:tab w:val="left" w:pos="4950"/>
                <w:tab w:val="right" w:pos="9360"/>
              </w:tabs>
              <w:rPr>
                <w:rFonts w:ascii="Times New Roman" w:hAnsi="Times New Roman" w:cs="Times New Roman"/>
                <w:bCs/>
                <w:color w:val="000000" w:themeColor="text1"/>
                <w:sz w:val="20"/>
                <w:szCs w:val="20"/>
              </w:rPr>
            </w:pPr>
            <w:r w:rsidRPr="00425F4C">
              <w:rPr>
                <w:rFonts w:ascii="Times New Roman" w:hAnsi="Times New Roman" w:cs="Times New Roman"/>
                <w:bCs/>
                <w:color w:val="000000" w:themeColor="text1"/>
                <w:sz w:val="20"/>
                <w:szCs w:val="20"/>
              </w:rPr>
              <w:t>Next Sunday</w:t>
            </w:r>
          </w:p>
          <w:p w14:paraId="161F4C7E" w14:textId="35968333" w:rsidR="00AD153E" w:rsidRPr="00425F4C" w:rsidRDefault="00AD153E" w:rsidP="00AD153E">
            <w:pPr>
              <w:tabs>
                <w:tab w:val="center" w:pos="4680"/>
                <w:tab w:val="left" w:pos="4950"/>
                <w:tab w:val="right" w:pos="9360"/>
              </w:tabs>
              <w:rPr>
                <w:rFonts w:ascii="Times New Roman" w:hAnsi="Times New Roman" w:cs="Times New Roman"/>
                <w:bCs/>
                <w:color w:val="000000" w:themeColor="text1"/>
                <w:sz w:val="20"/>
                <w:szCs w:val="20"/>
              </w:rPr>
            </w:pPr>
            <w:r w:rsidRPr="00425F4C">
              <w:rPr>
                <w:rFonts w:ascii="Times New Roman" w:hAnsi="Times New Roman" w:cs="Times New Roman"/>
                <w:bCs/>
                <w:color w:val="000000" w:themeColor="text1"/>
                <w:sz w:val="20"/>
                <w:szCs w:val="20"/>
              </w:rPr>
              <w:t>(</w:t>
            </w:r>
            <w:r w:rsidR="008668B3" w:rsidRPr="00425F4C">
              <w:rPr>
                <w:rFonts w:ascii="Times New Roman" w:hAnsi="Times New Roman" w:cs="Times New Roman"/>
                <w:bCs/>
                <w:color w:val="000000" w:themeColor="text1"/>
                <w:sz w:val="20"/>
                <w:szCs w:val="20"/>
              </w:rPr>
              <w:t>5/</w:t>
            </w:r>
            <w:r w:rsidR="00372615">
              <w:rPr>
                <w:rFonts w:ascii="Times New Roman" w:hAnsi="Times New Roman" w:cs="Times New Roman" w:hint="eastAsia"/>
                <w:bCs/>
                <w:color w:val="000000" w:themeColor="text1"/>
                <w:sz w:val="20"/>
                <w:szCs w:val="20"/>
              </w:rPr>
              <w:t>24</w:t>
            </w:r>
            <w:r w:rsidR="00A1155F" w:rsidRPr="00425F4C">
              <w:rPr>
                <w:rFonts w:ascii="Times New Roman" w:hAnsi="Times New Roman" w:cs="Times New Roman" w:hint="eastAsia"/>
                <w:bCs/>
                <w:color w:val="000000" w:themeColor="text1"/>
                <w:sz w:val="20"/>
                <w:szCs w:val="20"/>
              </w:rPr>
              <w:t>/2026</w:t>
            </w:r>
            <w:r w:rsidRPr="00425F4C">
              <w:rPr>
                <w:rFonts w:ascii="Times New Roman" w:hAnsi="Times New Roman" w:cs="Times New Roman"/>
                <w:bCs/>
                <w:color w:val="000000" w:themeColor="text1"/>
                <w:sz w:val="20"/>
                <w:szCs w:val="20"/>
              </w:rPr>
              <w:t>)</w:t>
            </w:r>
          </w:p>
        </w:tc>
        <w:tc>
          <w:tcPr>
            <w:tcW w:w="1440" w:type="dxa"/>
          </w:tcPr>
          <w:p w14:paraId="49C633F2" w14:textId="3EF4BF64" w:rsidR="00AD153E" w:rsidRPr="00425F4C" w:rsidRDefault="00372615" w:rsidP="00AD153E">
            <w:pPr>
              <w:rPr>
                <w:rFonts w:ascii="Times New Roman" w:hAnsi="Times New Roman" w:cs="Times New Roman" w:hint="eastAsia"/>
                <w:bCs/>
                <w:color w:val="000000" w:themeColor="text1"/>
                <w:sz w:val="20"/>
                <w:szCs w:val="20"/>
              </w:rPr>
            </w:pPr>
            <w:proofErr w:type="spellStart"/>
            <w:r>
              <w:rPr>
                <w:rFonts w:ascii="Times New Roman" w:hAnsi="Times New Roman" w:cs="Times New Roman" w:hint="eastAsia"/>
                <w:bCs/>
                <w:color w:val="000000" w:themeColor="text1"/>
                <w:sz w:val="20"/>
                <w:szCs w:val="20"/>
              </w:rPr>
              <w:t>Espi</w:t>
            </w:r>
            <w:proofErr w:type="spellEnd"/>
            <w:r>
              <w:rPr>
                <w:rFonts w:ascii="Times New Roman" w:hAnsi="Times New Roman" w:cs="Times New Roman" w:hint="eastAsia"/>
                <w:bCs/>
                <w:color w:val="000000" w:themeColor="text1"/>
                <w:sz w:val="20"/>
                <w:szCs w:val="20"/>
              </w:rPr>
              <w:t xml:space="preserve"> Evans</w:t>
            </w:r>
          </w:p>
        </w:tc>
        <w:tc>
          <w:tcPr>
            <w:tcW w:w="2060" w:type="dxa"/>
          </w:tcPr>
          <w:p w14:paraId="3E2932CA" w14:textId="77777777" w:rsidR="00C638F6" w:rsidRPr="00372615" w:rsidRDefault="00372615" w:rsidP="006017FC">
            <w:pPr>
              <w:tabs>
                <w:tab w:val="center" w:pos="4680"/>
                <w:tab w:val="left" w:pos="4950"/>
                <w:tab w:val="right" w:pos="9360"/>
              </w:tabs>
              <w:rPr>
                <w:rFonts w:ascii="Times New Roman" w:hAnsi="Times New Roman" w:cs="Times New Roman"/>
                <w:bCs/>
                <w:color w:val="000000" w:themeColor="text1"/>
                <w:sz w:val="20"/>
                <w:szCs w:val="20"/>
              </w:rPr>
            </w:pPr>
            <w:r w:rsidRPr="00372615">
              <w:rPr>
                <w:rFonts w:ascii="Times New Roman" w:hAnsi="Times New Roman" w:cs="Times New Roman" w:hint="eastAsia"/>
                <w:bCs/>
                <w:color w:val="000000" w:themeColor="text1"/>
                <w:sz w:val="20"/>
                <w:szCs w:val="20"/>
              </w:rPr>
              <w:t>Byung O Cheon</w:t>
            </w:r>
          </w:p>
          <w:p w14:paraId="42788175" w14:textId="634FBFC3" w:rsidR="00372615" w:rsidRPr="00372615" w:rsidRDefault="00372615" w:rsidP="006017FC">
            <w:pPr>
              <w:tabs>
                <w:tab w:val="center" w:pos="4680"/>
                <w:tab w:val="left" w:pos="4950"/>
                <w:tab w:val="right" w:pos="9360"/>
              </w:tabs>
              <w:rPr>
                <w:rFonts w:ascii="Times New Roman" w:hAnsi="Times New Roman" w:cs="Times New Roman" w:hint="eastAsia"/>
                <w:bCs/>
                <w:color w:val="000000" w:themeColor="text1"/>
                <w:sz w:val="20"/>
                <w:szCs w:val="20"/>
              </w:rPr>
            </w:pPr>
            <w:r w:rsidRPr="00372615">
              <w:rPr>
                <w:rFonts w:ascii="Times New Roman" w:hAnsi="Times New Roman" w:cs="Times New Roman" w:hint="eastAsia"/>
                <w:bCs/>
                <w:color w:val="000000" w:themeColor="text1"/>
                <w:sz w:val="20"/>
                <w:szCs w:val="20"/>
              </w:rPr>
              <w:t>Bertha F</w:t>
            </w:r>
            <w:r>
              <w:rPr>
                <w:rFonts w:ascii="Times New Roman" w:hAnsi="Times New Roman" w:cs="Times New Roman" w:hint="eastAsia"/>
                <w:bCs/>
                <w:color w:val="000000" w:themeColor="text1"/>
                <w:sz w:val="20"/>
                <w:szCs w:val="20"/>
              </w:rPr>
              <w:t>ernandez</w:t>
            </w:r>
          </w:p>
        </w:tc>
        <w:tc>
          <w:tcPr>
            <w:tcW w:w="1990" w:type="dxa"/>
          </w:tcPr>
          <w:p w14:paraId="6E7C97D6" w14:textId="77777777" w:rsidR="00AD153E" w:rsidRPr="00425F4C" w:rsidRDefault="00AD153E" w:rsidP="00AD153E">
            <w:pPr>
              <w:tabs>
                <w:tab w:val="center" w:pos="4680"/>
                <w:tab w:val="left" w:pos="4950"/>
                <w:tab w:val="right" w:pos="9360"/>
              </w:tabs>
              <w:rPr>
                <w:rFonts w:ascii="Times New Roman" w:hAnsi="Times New Roman" w:cs="Times New Roman"/>
                <w:bCs/>
                <w:color w:val="000000" w:themeColor="text1"/>
                <w:sz w:val="20"/>
                <w:szCs w:val="20"/>
              </w:rPr>
            </w:pPr>
            <w:r w:rsidRPr="00425F4C">
              <w:rPr>
                <w:rFonts w:ascii="Times New Roman" w:hAnsi="Times New Roman" w:cs="Times New Roman"/>
                <w:bCs/>
                <w:color w:val="000000" w:themeColor="text1"/>
                <w:sz w:val="20"/>
                <w:szCs w:val="20"/>
              </w:rPr>
              <w:t>Yobany Cortez</w:t>
            </w:r>
          </w:p>
          <w:p w14:paraId="68F147FF" w14:textId="53D5C0B1" w:rsidR="00AD153E" w:rsidRPr="00425F4C" w:rsidRDefault="00AD153E" w:rsidP="00AD153E">
            <w:pPr>
              <w:tabs>
                <w:tab w:val="center" w:pos="4680"/>
                <w:tab w:val="left" w:pos="4950"/>
                <w:tab w:val="right" w:pos="9360"/>
              </w:tabs>
              <w:rPr>
                <w:rFonts w:ascii="Times New Roman" w:hAnsi="Times New Roman" w:cs="Times New Roman"/>
                <w:bCs/>
                <w:color w:val="000000" w:themeColor="text1"/>
                <w:sz w:val="20"/>
                <w:szCs w:val="20"/>
              </w:rPr>
            </w:pPr>
            <w:r w:rsidRPr="00425F4C">
              <w:rPr>
                <w:rFonts w:ascii="Times New Roman" w:hAnsi="Times New Roman" w:cs="Times New Roman"/>
                <w:bCs/>
                <w:color w:val="000000" w:themeColor="text1"/>
                <w:sz w:val="20"/>
                <w:szCs w:val="20"/>
              </w:rPr>
              <w:t>Blessy Thankachan</w:t>
            </w:r>
          </w:p>
        </w:tc>
      </w:tr>
    </w:tbl>
    <w:p w14:paraId="7360346C" w14:textId="77777777" w:rsidR="00372615" w:rsidRDefault="00372615" w:rsidP="00EE0826">
      <w:pPr>
        <w:tabs>
          <w:tab w:val="center" w:pos="4680"/>
          <w:tab w:val="left" w:pos="4950"/>
          <w:tab w:val="right" w:pos="9360"/>
        </w:tabs>
        <w:spacing w:after="0" w:line="240" w:lineRule="auto"/>
        <w:jc w:val="center"/>
        <w:rPr>
          <w:rFonts w:ascii="Times New Roman" w:hAnsi="Times New Roman" w:cs="Times New Roman"/>
          <w:b/>
          <w:color w:val="000000" w:themeColor="text1"/>
          <w:sz w:val="36"/>
          <w:szCs w:val="36"/>
        </w:rPr>
      </w:pPr>
    </w:p>
    <w:p w14:paraId="78541E82" w14:textId="4CC7FF35" w:rsidR="00A00D17" w:rsidRPr="00B238C9" w:rsidRDefault="005A6840" w:rsidP="00EE0826">
      <w:pPr>
        <w:tabs>
          <w:tab w:val="center" w:pos="4680"/>
          <w:tab w:val="left" w:pos="4950"/>
          <w:tab w:val="right" w:pos="9360"/>
        </w:tabs>
        <w:spacing w:after="0" w:line="240" w:lineRule="auto"/>
        <w:jc w:val="center"/>
        <w:rPr>
          <w:rFonts w:ascii="Times New Roman" w:hAnsi="Times New Roman" w:cs="Times New Roman"/>
          <w:b/>
          <w:color w:val="000000" w:themeColor="text1"/>
          <w:sz w:val="36"/>
          <w:szCs w:val="36"/>
        </w:rPr>
      </w:pPr>
      <w:r>
        <w:rPr>
          <w:rFonts w:ascii="Times New Roman" w:hAnsi="Times New Roman" w:cs="Times New Roman"/>
          <w:b/>
          <w:color w:val="000000" w:themeColor="text1"/>
          <w:sz w:val="36"/>
          <w:szCs w:val="36"/>
        </w:rPr>
        <w:t>E</w:t>
      </w:r>
      <w:r w:rsidR="00A00D17" w:rsidRPr="00B238C9">
        <w:rPr>
          <w:rFonts w:ascii="Times New Roman" w:hAnsi="Times New Roman" w:cs="Times New Roman"/>
          <w:b/>
          <w:color w:val="000000" w:themeColor="text1"/>
          <w:sz w:val="36"/>
          <w:szCs w:val="36"/>
        </w:rPr>
        <w:t>SF International Church</w:t>
      </w:r>
    </w:p>
    <w:p w14:paraId="4E2355D0" w14:textId="77777777" w:rsidR="00A00D17" w:rsidRPr="00B238C9" w:rsidRDefault="00A00D17" w:rsidP="00A00D17">
      <w:pPr>
        <w:spacing w:after="0" w:line="240" w:lineRule="auto"/>
        <w:jc w:val="center"/>
        <w:rPr>
          <w:rFonts w:ascii="Times New Roman" w:hAnsi="Times New Roman" w:cs="Times New Roman"/>
          <w:i/>
          <w:color w:val="000000" w:themeColor="text1"/>
          <w:sz w:val="24"/>
          <w:szCs w:val="24"/>
        </w:rPr>
      </w:pPr>
      <w:r w:rsidRPr="00B238C9">
        <w:rPr>
          <w:rFonts w:ascii="Times New Roman" w:hAnsi="Times New Roman" w:cs="Times New Roman"/>
          <w:i/>
          <w:color w:val="000000" w:themeColor="text1"/>
          <w:sz w:val="24"/>
          <w:szCs w:val="24"/>
        </w:rPr>
        <w:t>6050 W. Touhy Ave., Chicago, IL  60646</w:t>
      </w:r>
    </w:p>
    <w:p w14:paraId="3C9FFEAE" w14:textId="33CD9F2B" w:rsidR="00A00D17" w:rsidRPr="00B238C9" w:rsidRDefault="00A00D17" w:rsidP="00A00D17">
      <w:pPr>
        <w:spacing w:after="0" w:line="240" w:lineRule="auto"/>
        <w:jc w:val="center"/>
        <w:rPr>
          <w:rFonts w:ascii="Times New Roman" w:hAnsi="Times New Roman" w:cs="Times New Roman"/>
          <w:i/>
          <w:color w:val="000000" w:themeColor="text1"/>
          <w:sz w:val="24"/>
          <w:szCs w:val="24"/>
        </w:rPr>
      </w:pPr>
      <w:r w:rsidRPr="00B238C9">
        <w:rPr>
          <w:rFonts w:ascii="Times New Roman" w:hAnsi="Times New Roman" w:cs="Times New Roman"/>
          <w:i/>
          <w:color w:val="000000" w:themeColor="text1"/>
          <w:sz w:val="24"/>
          <w:szCs w:val="24"/>
        </w:rPr>
        <w:t>Phone: 773-</w:t>
      </w:r>
      <w:r w:rsidR="002A1F36">
        <w:rPr>
          <w:rFonts w:ascii="Times New Roman" w:hAnsi="Times New Roman" w:cs="Times New Roman" w:hint="eastAsia"/>
          <w:i/>
          <w:color w:val="000000" w:themeColor="text1"/>
          <w:sz w:val="24"/>
          <w:szCs w:val="24"/>
        </w:rPr>
        <w:t>802-</w:t>
      </w:r>
      <w:proofErr w:type="gramStart"/>
      <w:r w:rsidR="002A1F36">
        <w:rPr>
          <w:rFonts w:ascii="Times New Roman" w:hAnsi="Times New Roman" w:cs="Times New Roman" w:hint="eastAsia"/>
          <w:i/>
          <w:color w:val="000000" w:themeColor="text1"/>
          <w:sz w:val="24"/>
          <w:szCs w:val="24"/>
        </w:rPr>
        <w:t xml:space="preserve">1112 </w:t>
      </w:r>
      <w:r w:rsidRPr="00B238C9">
        <w:rPr>
          <w:rFonts w:ascii="Times New Roman" w:hAnsi="Times New Roman" w:cs="Times New Roman"/>
          <w:i/>
          <w:color w:val="000000" w:themeColor="text1"/>
          <w:sz w:val="24"/>
          <w:szCs w:val="24"/>
        </w:rPr>
        <w:t xml:space="preserve"> Web</w:t>
      </w:r>
      <w:proofErr w:type="gramEnd"/>
      <w:r w:rsidRPr="00B238C9">
        <w:rPr>
          <w:rFonts w:ascii="Times New Roman" w:hAnsi="Times New Roman" w:cs="Times New Roman"/>
          <w:i/>
          <w:color w:val="000000" w:themeColor="text1"/>
          <w:sz w:val="24"/>
          <w:szCs w:val="24"/>
        </w:rPr>
        <w:t xml:space="preserve">: www.esfworld.us    </w:t>
      </w:r>
    </w:p>
    <w:p w14:paraId="60FA2530" w14:textId="77777777" w:rsidR="00A00D17" w:rsidRPr="00B238C9" w:rsidRDefault="00A00D17" w:rsidP="00A00D17">
      <w:pPr>
        <w:spacing w:after="0" w:line="240" w:lineRule="auto"/>
        <w:jc w:val="center"/>
        <w:rPr>
          <w:rFonts w:ascii="Times New Roman" w:hAnsi="Times New Roman" w:cs="Times New Roman"/>
          <w:i/>
          <w:color w:val="000000" w:themeColor="text1"/>
          <w:sz w:val="24"/>
          <w:szCs w:val="24"/>
        </w:rPr>
      </w:pPr>
      <w:r w:rsidRPr="00B238C9">
        <w:rPr>
          <w:rFonts w:ascii="Times New Roman" w:hAnsi="Times New Roman" w:cs="Times New Roman"/>
          <w:i/>
          <w:color w:val="000000" w:themeColor="text1"/>
          <w:sz w:val="24"/>
          <w:szCs w:val="24"/>
        </w:rPr>
        <w:t>E-mail: esfcross@yahoo.com</w:t>
      </w:r>
    </w:p>
    <w:p w14:paraId="1B02449D" w14:textId="35941EA2" w:rsidR="006446B8" w:rsidRDefault="009D3D01" w:rsidP="006446B8">
      <w:pP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May </w:t>
      </w:r>
      <w:r w:rsidR="00C638F6">
        <w:rPr>
          <w:rFonts w:ascii="Times New Roman" w:hAnsi="Times New Roman" w:cs="Times New Roman"/>
          <w:b/>
          <w:color w:val="000000" w:themeColor="text1"/>
          <w:sz w:val="24"/>
          <w:szCs w:val="24"/>
        </w:rPr>
        <w:t>1</w:t>
      </w:r>
      <w:r w:rsidR="00372615">
        <w:rPr>
          <w:rFonts w:ascii="Times New Roman" w:hAnsi="Times New Roman" w:cs="Times New Roman" w:hint="eastAsia"/>
          <w:b/>
          <w:color w:val="000000" w:themeColor="text1"/>
          <w:sz w:val="24"/>
          <w:szCs w:val="24"/>
        </w:rPr>
        <w:t>7</w:t>
      </w:r>
      <w:r w:rsidR="000A54A3">
        <w:rPr>
          <w:rFonts w:ascii="Times New Roman" w:hAnsi="Times New Roman" w:cs="Times New Roman"/>
          <w:b/>
          <w:color w:val="000000" w:themeColor="text1"/>
          <w:sz w:val="24"/>
          <w:szCs w:val="24"/>
        </w:rPr>
        <w:t>,</w:t>
      </w:r>
      <w:r w:rsidR="00D720ED">
        <w:rPr>
          <w:rFonts w:ascii="Times New Roman" w:hAnsi="Times New Roman" w:cs="Times New Roman" w:hint="eastAsia"/>
          <w:b/>
          <w:color w:val="000000" w:themeColor="text1"/>
          <w:sz w:val="24"/>
          <w:szCs w:val="24"/>
        </w:rPr>
        <w:t xml:space="preserve"> 2026</w:t>
      </w:r>
    </w:p>
    <w:p w14:paraId="410F061D" w14:textId="77777777" w:rsidR="006446B8" w:rsidRDefault="006446B8" w:rsidP="006446B8">
      <w:pPr>
        <w:spacing w:after="0" w:line="240" w:lineRule="auto"/>
        <w:rPr>
          <w:rFonts w:ascii="Times New Roman" w:hAnsi="Times New Roman" w:cs="Times New Roman"/>
          <w:b/>
          <w:color w:val="000000" w:themeColor="text1"/>
          <w:sz w:val="24"/>
          <w:szCs w:val="24"/>
        </w:rPr>
      </w:pPr>
    </w:p>
    <w:p w14:paraId="786A6085" w14:textId="77777777" w:rsidR="006446B8" w:rsidRPr="00B238C9" w:rsidRDefault="006446B8" w:rsidP="006446B8">
      <w:pPr>
        <w:spacing w:after="0" w:line="240" w:lineRule="auto"/>
        <w:jc w:val="center"/>
        <w:rPr>
          <w:rFonts w:ascii="Times New Roman" w:hAnsi="Times New Roman" w:cs="Times New Roman"/>
          <w:color w:val="000000" w:themeColor="text1"/>
          <w:sz w:val="16"/>
          <w:szCs w:val="16"/>
        </w:rPr>
      </w:pPr>
      <w:r>
        <w:rPr>
          <w:rFonts w:ascii="Brush Script MT" w:hAnsi="Brush Script MT" w:cs="Times New Roman"/>
          <w:b/>
          <w:color w:val="000000" w:themeColor="text1"/>
          <w:sz w:val="32"/>
          <w:szCs w:val="32"/>
        </w:rPr>
        <w:t xml:space="preserve">Lord’s Day Worship </w:t>
      </w:r>
      <w:r w:rsidRPr="00D352EE">
        <w:rPr>
          <w:rFonts w:ascii="Brush Script MT" w:hAnsi="Brush Script MT" w:cs="Times New Roman"/>
          <w:b/>
          <w:color w:val="000000" w:themeColor="text1"/>
          <w:sz w:val="32"/>
          <w:szCs w:val="32"/>
        </w:rPr>
        <w:t xml:space="preserve">Service </w:t>
      </w:r>
    </w:p>
    <w:p w14:paraId="2405D44A" w14:textId="77777777" w:rsidR="006446B8" w:rsidRPr="00B238C9" w:rsidRDefault="006446B8" w:rsidP="006446B8">
      <w:pPr>
        <w:spacing w:after="0" w:line="240" w:lineRule="auto"/>
        <w:jc w:val="center"/>
        <w:rPr>
          <w:rFonts w:ascii="Times New Roman" w:hAnsi="Times New Roman" w:cs="Times New Roman"/>
          <w:color w:val="000000" w:themeColor="text1"/>
          <w:sz w:val="16"/>
          <w:szCs w:val="16"/>
        </w:rPr>
      </w:pPr>
    </w:p>
    <w:p w14:paraId="0EADEC09" w14:textId="77777777" w:rsidR="006446B8" w:rsidRPr="00B238C9" w:rsidRDefault="006446B8" w:rsidP="006446B8">
      <w:pPr>
        <w:spacing w:after="0" w:line="240" w:lineRule="auto"/>
        <w:jc w:val="center"/>
        <w:rPr>
          <w:rFonts w:ascii="Times New Roman" w:hAnsi="Times New Roman" w:cs="Times New Roman"/>
          <w:color w:val="000000" w:themeColor="text1"/>
          <w:sz w:val="16"/>
          <w:szCs w:val="16"/>
        </w:rPr>
      </w:pPr>
      <w:r w:rsidRPr="00B238C9">
        <w:rPr>
          <w:rFonts w:ascii="Times New Roman" w:hAnsi="Times New Roman" w:cs="Times New Roman"/>
          <w:noProof/>
          <w:color w:val="000000" w:themeColor="text1"/>
          <w:sz w:val="16"/>
          <w:szCs w:val="16"/>
        </w:rPr>
        <w:drawing>
          <wp:inline distT="0" distB="0" distL="0" distR="0" wp14:anchorId="605EF39B" wp14:editId="35B4773F">
            <wp:extent cx="1191260" cy="861695"/>
            <wp:effectExtent l="0" t="0" r="0" b="0"/>
            <wp:docPr id="1"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91260" cy="861695"/>
                    </a:xfrm>
                    <a:prstGeom prst="rect">
                      <a:avLst/>
                    </a:prstGeom>
                    <a:noFill/>
                    <a:ln>
                      <a:noFill/>
                    </a:ln>
                  </pic:spPr>
                </pic:pic>
              </a:graphicData>
            </a:graphic>
          </wp:inline>
        </w:drawing>
      </w:r>
    </w:p>
    <w:p w14:paraId="4144BDE2" w14:textId="77777777" w:rsidR="006446B8" w:rsidRPr="00B238C9" w:rsidRDefault="006446B8" w:rsidP="006446B8">
      <w:pPr>
        <w:spacing w:after="0" w:line="240" w:lineRule="auto"/>
        <w:ind w:firstLine="75"/>
        <w:jc w:val="center"/>
        <w:rPr>
          <w:rFonts w:ascii="Times New Roman" w:hAnsi="Times New Roman" w:cs="Times New Roman"/>
          <w:color w:val="000000" w:themeColor="text1"/>
          <w:sz w:val="16"/>
          <w:szCs w:val="16"/>
        </w:rPr>
      </w:pPr>
    </w:p>
    <w:p w14:paraId="05354BD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b/>
          <w:color w:val="000000" w:themeColor="text1"/>
          <w:sz w:val="20"/>
          <w:szCs w:val="20"/>
          <w:u w:val="single"/>
        </w:rPr>
      </w:pPr>
      <w:r w:rsidRPr="00B238C9">
        <w:rPr>
          <w:rFonts w:ascii="Times New Roman" w:hAnsi="Times New Roman" w:cs="Times New Roman"/>
          <w:b/>
          <w:color w:val="000000" w:themeColor="text1"/>
          <w:sz w:val="20"/>
          <w:szCs w:val="20"/>
          <w:u w:val="single"/>
        </w:rPr>
        <w:t>Missionaries</w:t>
      </w:r>
    </w:p>
    <w:p w14:paraId="68AA33B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u w:val="single"/>
        </w:rPr>
      </w:pPr>
      <w:r w:rsidRPr="00B238C9">
        <w:rPr>
          <w:rFonts w:ascii="Times New Roman" w:hAnsi="Times New Roman" w:cs="Times New Roman"/>
          <w:color w:val="000000" w:themeColor="text1"/>
          <w:sz w:val="24"/>
          <w:szCs w:val="24"/>
        </w:rPr>
        <w:t>Rolando Sanchez – Campus ministry in Peru</w:t>
      </w:r>
    </w:p>
    <w:p w14:paraId="648DF1ED"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ind w:firstLine="100"/>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lang w:val="pt-BR"/>
        </w:rPr>
        <w:t>Miguelina Martinez</w:t>
      </w:r>
      <w:r w:rsidRPr="00B238C9">
        <w:rPr>
          <w:rFonts w:ascii="Times New Roman" w:hAnsi="Times New Roman" w:cs="Times New Roman"/>
          <w:color w:val="000000" w:themeColor="text1"/>
          <w:sz w:val="24"/>
          <w:szCs w:val="24"/>
        </w:rPr>
        <w:t>–</w:t>
      </w:r>
      <w:r w:rsidRPr="00B238C9">
        <w:rPr>
          <w:rFonts w:ascii="Times New Roman" w:hAnsi="Times New Roman" w:cs="Times New Roman"/>
          <w:color w:val="000000" w:themeColor="text1"/>
          <w:sz w:val="24"/>
          <w:szCs w:val="24"/>
          <w:lang w:val="pt-BR"/>
        </w:rPr>
        <w:t xml:space="preserve">  Campus ministry in Dominican Republic</w:t>
      </w:r>
    </w:p>
    <w:p w14:paraId="34870F2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rPr>
        <w:t xml:space="preserve">Jordan </w:t>
      </w:r>
      <w:proofErr w:type="spellStart"/>
      <w:r w:rsidRPr="00B238C9">
        <w:rPr>
          <w:rFonts w:ascii="Times New Roman" w:hAnsi="Times New Roman" w:cs="Times New Roman"/>
          <w:color w:val="000000" w:themeColor="text1"/>
          <w:sz w:val="24"/>
          <w:szCs w:val="24"/>
        </w:rPr>
        <w:t>Custorio</w:t>
      </w:r>
      <w:proofErr w:type="spellEnd"/>
      <w:r w:rsidRPr="00B238C9">
        <w:rPr>
          <w:rFonts w:ascii="Times New Roman" w:hAnsi="Times New Roman" w:cs="Times New Roman"/>
          <w:color w:val="000000" w:themeColor="text1"/>
          <w:sz w:val="24"/>
          <w:szCs w:val="24"/>
        </w:rPr>
        <w:t xml:space="preserve"> – Campus ministry in the Philippines</w:t>
      </w:r>
    </w:p>
    <w:p w14:paraId="3C5C2C65"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ind w:firstLine="84"/>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rPr>
        <w:t xml:space="preserve">Paul Uzoma </w:t>
      </w:r>
      <w:bookmarkStart w:id="4" w:name="_Hlk132466978"/>
      <w:r w:rsidRPr="00B238C9">
        <w:rPr>
          <w:rFonts w:ascii="Times New Roman" w:hAnsi="Times New Roman" w:cs="Times New Roman"/>
          <w:color w:val="000000" w:themeColor="text1"/>
          <w:sz w:val="24"/>
          <w:szCs w:val="24"/>
        </w:rPr>
        <w:t>–</w:t>
      </w:r>
      <w:bookmarkEnd w:id="4"/>
      <w:r w:rsidRPr="00B238C9">
        <w:rPr>
          <w:rFonts w:ascii="Times New Roman" w:hAnsi="Times New Roman" w:cs="Times New Roman"/>
          <w:color w:val="000000" w:themeColor="text1"/>
          <w:sz w:val="24"/>
          <w:szCs w:val="24"/>
        </w:rPr>
        <w:t>Campus ministry in Benin, Africa</w:t>
      </w:r>
    </w:p>
    <w:p w14:paraId="371FFC8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rPr>
      </w:pPr>
      <w:r w:rsidRPr="00234F21">
        <w:rPr>
          <w:rFonts w:ascii="Times New Roman" w:hAnsi="Times New Roman" w:cs="Times New Roman"/>
          <w:color w:val="000000" w:themeColor="text1"/>
          <w:sz w:val="24"/>
          <w:szCs w:val="24"/>
        </w:rPr>
        <w:t>Fernando Rodríguez</w:t>
      </w:r>
      <w:r w:rsidRPr="00DD0FFB">
        <w:rPr>
          <w:rFonts w:ascii="Times New Roman" w:hAnsi="Times New Roman" w:cs="Times New Roman"/>
          <w:color w:val="000000" w:themeColor="text1"/>
          <w:sz w:val="24"/>
          <w:szCs w:val="24"/>
        </w:rPr>
        <w:t xml:space="preserve"> </w:t>
      </w:r>
      <w:r w:rsidRPr="00B238C9">
        <w:rPr>
          <w:rFonts w:ascii="Times New Roman" w:hAnsi="Times New Roman" w:cs="Times New Roman"/>
          <w:color w:val="000000" w:themeColor="text1"/>
          <w:sz w:val="24"/>
          <w:szCs w:val="24"/>
        </w:rPr>
        <w:t>– Ministry for Young people in Cuba</w:t>
      </w:r>
    </w:p>
    <w:p w14:paraId="6126A439"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rPr>
        <w:t>Elio Guedez– Local Church Ministry in Venezuela</w:t>
      </w:r>
    </w:p>
    <w:p w14:paraId="227703DD" w14:textId="77777777" w:rsidR="006446B8" w:rsidRDefault="006446B8" w:rsidP="006446B8">
      <w:pPr>
        <w:spacing w:after="0" w:line="240" w:lineRule="auto"/>
        <w:jc w:val="center"/>
        <w:rPr>
          <w:rFonts w:ascii="Times New Roman" w:hAnsi="Times New Roman" w:cs="Times New Roman"/>
          <w:b/>
          <w:color w:val="000000" w:themeColor="text1"/>
          <w:u w:val="single"/>
        </w:rPr>
      </w:pPr>
    </w:p>
    <w:p w14:paraId="4ADBF101" w14:textId="77777777" w:rsidR="006446B8" w:rsidRPr="00B238C9" w:rsidRDefault="006446B8" w:rsidP="006446B8">
      <w:pPr>
        <w:spacing w:after="0" w:line="240" w:lineRule="auto"/>
        <w:jc w:val="center"/>
        <w:rPr>
          <w:rFonts w:ascii="Times New Roman" w:hAnsi="Times New Roman" w:cs="Times New Roman"/>
          <w:b/>
          <w:color w:val="000000" w:themeColor="text1"/>
          <w:u w:val="single"/>
        </w:rPr>
      </w:pPr>
      <w:r w:rsidRPr="00B238C9">
        <w:rPr>
          <w:rFonts w:ascii="Times New Roman" w:hAnsi="Times New Roman" w:cs="Times New Roman"/>
          <w:b/>
          <w:color w:val="000000" w:themeColor="text1"/>
          <w:u w:val="single"/>
        </w:rPr>
        <w:t>Ministers and Staff</w:t>
      </w:r>
    </w:p>
    <w:p w14:paraId="72B98448" w14:textId="77777777" w:rsidR="006446B8"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b/>
          <w:color w:val="000000" w:themeColor="text1"/>
        </w:rPr>
        <w:t xml:space="preserve">Senior Pastor – Timothy Hong </w:t>
      </w:r>
      <w:bookmarkStart w:id="5" w:name="_Hlk482519558"/>
      <w:r w:rsidRPr="005D7E83">
        <w:rPr>
          <w:rFonts w:ascii="Times New Roman" w:hAnsi="Times New Roman" w:cs="Times New Roman"/>
          <w:color w:val="000000" w:themeColor="text1"/>
        </w:rPr>
        <w:t>(773-802-1112)</w:t>
      </w:r>
      <w:bookmarkEnd w:id="5"/>
    </w:p>
    <w:p w14:paraId="5214C4F4"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African Ministry – Samuel Lebbie </w:t>
      </w:r>
      <w:bookmarkStart w:id="6" w:name="_Hlk482519548"/>
      <w:r w:rsidRPr="005D7E83">
        <w:rPr>
          <w:rFonts w:ascii="Times New Roman" w:hAnsi="Times New Roman" w:cs="Times New Roman"/>
          <w:color w:val="000000" w:themeColor="text1"/>
        </w:rPr>
        <w:t>(</w:t>
      </w:r>
      <w:r>
        <w:rPr>
          <w:rFonts w:ascii="Times New Roman" w:hAnsi="Times New Roman" w:cs="Times New Roman"/>
          <w:color w:val="000000" w:themeColor="text1"/>
        </w:rPr>
        <w:t>773-921-7429</w:t>
      </w:r>
      <w:r w:rsidRPr="005D7E83">
        <w:rPr>
          <w:rFonts w:ascii="Times New Roman" w:hAnsi="Times New Roman" w:cs="Times New Roman"/>
          <w:color w:val="000000" w:themeColor="text1"/>
        </w:rPr>
        <w:t xml:space="preserve">) </w:t>
      </w:r>
    </w:p>
    <w:bookmarkEnd w:id="6"/>
    <w:p w14:paraId="01D495CB" w14:textId="77777777" w:rsidR="006446B8"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Indian Ministry – Jobin John (708-501-8715)</w:t>
      </w:r>
    </w:p>
    <w:p w14:paraId="5383355B" w14:textId="77777777" w:rsidR="006446B8"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Spanish Ministry – Bertha Fernandez (773-600-0100)</w:t>
      </w:r>
    </w:p>
    <w:p w14:paraId="6BA2CF22" w14:textId="00465C74" w:rsidR="006446B8"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 xml:space="preserve">                                Raul </w:t>
      </w:r>
      <w:r w:rsidR="00105A2C">
        <w:rPr>
          <w:rFonts w:ascii="Times New Roman" w:hAnsi="Times New Roman" w:cs="Times New Roman" w:hint="eastAsia"/>
          <w:color w:val="000000" w:themeColor="text1"/>
        </w:rPr>
        <w:t>Navarro</w:t>
      </w:r>
      <w:r>
        <w:rPr>
          <w:rFonts w:ascii="Times New Roman" w:hAnsi="Times New Roman" w:cs="Times New Roman"/>
          <w:color w:val="000000" w:themeColor="text1"/>
        </w:rPr>
        <w:t xml:space="preserve"> (847-773-7176) </w:t>
      </w:r>
    </w:p>
    <w:p w14:paraId="5FF12B7C" w14:textId="77777777" w:rsidR="006446B8"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Sunday school teachers </w:t>
      </w:r>
    </w:p>
    <w:p w14:paraId="421E0FAF" w14:textId="77777777" w:rsidR="006446B8" w:rsidRPr="005D7E83"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hint="eastAsia"/>
          <w:color w:val="000000" w:themeColor="text1"/>
        </w:rPr>
        <w:t xml:space="preserve">       Toddlers </w:t>
      </w:r>
      <w:r>
        <w:rPr>
          <w:rFonts w:ascii="Times New Roman" w:hAnsi="Times New Roman" w:cs="Times New Roman"/>
          <w:color w:val="000000" w:themeColor="text1"/>
        </w:rPr>
        <w:t>–</w:t>
      </w:r>
      <w:r>
        <w:rPr>
          <w:rFonts w:ascii="Times New Roman" w:hAnsi="Times New Roman" w:cs="Times New Roman" w:hint="eastAsia"/>
          <w:color w:val="000000" w:themeColor="text1"/>
        </w:rPr>
        <w:t xml:space="preserve"> Kelly Fernandez (312-241-4553)</w:t>
      </w:r>
    </w:p>
    <w:p w14:paraId="164C8C09"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 </w:t>
      </w:r>
      <w:r>
        <w:rPr>
          <w:rFonts w:ascii="Times New Roman" w:hAnsi="Times New Roman" w:cs="Times New Roman" w:hint="eastAsia"/>
          <w:color w:val="000000" w:themeColor="text1"/>
        </w:rPr>
        <w:t xml:space="preserve">      </w:t>
      </w:r>
      <w:r w:rsidRPr="005D7E83">
        <w:rPr>
          <w:rFonts w:ascii="Times New Roman" w:hAnsi="Times New Roman" w:cs="Times New Roman"/>
          <w:color w:val="000000" w:themeColor="text1"/>
        </w:rPr>
        <w:t>Elementary – Steve Makris (708-867-8716)</w:t>
      </w:r>
    </w:p>
    <w:p w14:paraId="11A4F87C" w14:textId="77777777" w:rsidR="006446B8"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       Junior high and High School- </w:t>
      </w:r>
      <w:r>
        <w:rPr>
          <w:rFonts w:ascii="Times New Roman" w:hAnsi="Times New Roman" w:cs="Times New Roman"/>
          <w:color w:val="000000" w:themeColor="text1"/>
        </w:rPr>
        <w:t>Joy Dulan</w:t>
      </w:r>
      <w:r>
        <w:rPr>
          <w:rFonts w:ascii="Times New Roman" w:hAnsi="Times New Roman" w:cs="Times New Roman" w:hint="eastAsia"/>
          <w:color w:val="000000" w:themeColor="text1"/>
        </w:rPr>
        <w:t>e</w:t>
      </w:r>
      <w:r>
        <w:rPr>
          <w:rFonts w:ascii="Times New Roman" w:hAnsi="Times New Roman" w:cs="Times New Roman"/>
          <w:color w:val="000000" w:themeColor="text1"/>
        </w:rPr>
        <w:t>y (847-990-0265)</w:t>
      </w:r>
    </w:p>
    <w:p w14:paraId="43AC2163" w14:textId="66E66976" w:rsidR="006B7B0D" w:rsidRDefault="006446B8" w:rsidP="006446B8">
      <w:pPr>
        <w:spacing w:after="0" w:line="240" w:lineRule="auto"/>
        <w:rPr>
          <w:rFonts w:ascii="Times New Roman" w:hAnsi="Times New Roman" w:cs="Times New Roman"/>
          <w:color w:val="000000" w:themeColor="text1"/>
        </w:rPr>
      </w:pPr>
      <w:bookmarkStart w:id="7" w:name="_Hlk136621807"/>
      <w:r>
        <w:rPr>
          <w:rFonts w:ascii="Times New Roman" w:hAnsi="Times New Roman" w:cs="Times New Roman"/>
          <w:color w:val="000000" w:themeColor="text1"/>
        </w:rPr>
        <w:t xml:space="preserve">       </w:t>
      </w:r>
    </w:p>
    <w:bookmarkEnd w:id="7"/>
    <w:p w14:paraId="47682AE1"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Administration &amp; Campus Ministry – Richard Shaffer (612-208-7087)</w:t>
      </w:r>
    </w:p>
    <w:p w14:paraId="0241C9EB"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Worship Band Leader – Jennylyn Guillen (773-627-3946)</w:t>
      </w:r>
    </w:p>
    <w:p w14:paraId="749F8A96" w14:textId="2FEA1278" w:rsidR="002A1F36" w:rsidRDefault="006446B8" w:rsidP="00AB0E56">
      <w:pPr>
        <w:spacing w:after="0" w:line="240" w:lineRule="auto"/>
        <w:rPr>
          <w:rFonts w:ascii="Times New Roman" w:hAnsi="Times New Roman" w:cs="Times New Roman"/>
          <w:b/>
          <w:color w:val="000000" w:themeColor="text1"/>
          <w:sz w:val="24"/>
          <w:szCs w:val="24"/>
        </w:rPr>
      </w:pPr>
      <w:r w:rsidRPr="005D7E83">
        <w:rPr>
          <w:rFonts w:ascii="Times New Roman" w:hAnsi="Times New Roman" w:cs="Times New Roman"/>
          <w:color w:val="000000" w:themeColor="text1"/>
        </w:rPr>
        <w:t xml:space="preserve">Media Ministry- </w:t>
      </w:r>
      <w:r>
        <w:rPr>
          <w:rFonts w:ascii="Times New Roman" w:hAnsi="Times New Roman" w:cs="Times New Roman"/>
          <w:color w:val="000000" w:themeColor="text1"/>
        </w:rPr>
        <w:t>Gigi Alberto (773-808-3106)</w:t>
      </w:r>
      <w:r>
        <w:rPr>
          <w:rFonts w:ascii="Times New Roman" w:hAnsi="Times New Roman" w:cs="Times New Roman" w:hint="eastAsia"/>
          <w:color w:val="000000" w:themeColor="text1"/>
        </w:rPr>
        <w:t>, Robin Matthew (312-493-0444)</w:t>
      </w:r>
    </w:p>
    <w:sectPr w:rsidR="002A1F36" w:rsidSect="00436A9F">
      <w:pgSz w:w="15840" w:h="12240" w:orient="landscape"/>
      <w:pgMar w:top="720" w:right="720" w:bottom="720" w:left="720" w:header="720" w:footer="720" w:gutter="0"/>
      <w:cols w:num="2" w:space="14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BC202D" w14:textId="77777777" w:rsidR="00D07B6F" w:rsidRDefault="00D07B6F" w:rsidP="00606E65">
      <w:pPr>
        <w:spacing w:after="0" w:line="240" w:lineRule="auto"/>
      </w:pPr>
      <w:r>
        <w:separator/>
      </w:r>
    </w:p>
  </w:endnote>
  <w:endnote w:type="continuationSeparator" w:id="0">
    <w:p w14:paraId="4BDAD251" w14:textId="77777777" w:rsidR="00D07B6F" w:rsidRDefault="00D07B6F" w:rsidP="00606E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aansoft Batang">
    <w:altName w:val="Yu Gothic"/>
    <w:charset w:val="80"/>
    <w:family w:val="roman"/>
    <w:pitch w:val="variable"/>
    <w:sig w:usb0="F7FFAFFF" w:usb1="FBDFFFFF" w:usb2="00FFFFFF" w:usb3="00000000" w:csb0="803F01FF" w:csb1="00000000"/>
  </w:font>
  <w:font w:name="Comic Sans MS">
    <w:panose1 w:val="030F0702030302020204"/>
    <w:charset w:val="00"/>
    <w:family w:val="script"/>
    <w:pitch w:val="variable"/>
    <w:sig w:usb0="00000287" w:usb1="00000013" w:usb2="00000000" w:usb3="00000000" w:csb0="0000009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Brush Script MT">
    <w:panose1 w:val="03060802040406070304"/>
    <w:charset w:val="00"/>
    <w:family w:val="script"/>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94D5F9" w14:textId="77777777" w:rsidR="00D07B6F" w:rsidRDefault="00D07B6F" w:rsidP="00606E65">
      <w:pPr>
        <w:spacing w:after="0" w:line="240" w:lineRule="auto"/>
      </w:pPr>
      <w:r>
        <w:separator/>
      </w:r>
    </w:p>
  </w:footnote>
  <w:footnote w:type="continuationSeparator" w:id="0">
    <w:p w14:paraId="4CC9D563" w14:textId="77777777" w:rsidR="00D07B6F" w:rsidRDefault="00D07B6F" w:rsidP="00606E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458BD"/>
    <w:multiLevelType w:val="hybridMultilevel"/>
    <w:tmpl w:val="56380A32"/>
    <w:lvl w:ilvl="0" w:tplc="F9EEAC0A">
      <w:start w:val="1"/>
      <w:numFmt w:val="decimal"/>
      <w:lvlText w:val="%1."/>
      <w:lvlJc w:val="left"/>
      <w:pPr>
        <w:ind w:left="0" w:hanging="432"/>
      </w:pPr>
      <w:rPr>
        <w:rFonts w:hint="default"/>
        <w:b w:val="0"/>
        <w:bCs/>
        <w:i w:val="0"/>
        <w:iCs w:val="0"/>
        <w:sz w:val="22"/>
        <w:szCs w:val="22"/>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 w15:restartNumberingAfterBreak="0">
    <w:nsid w:val="0BA571FA"/>
    <w:multiLevelType w:val="multilevel"/>
    <w:tmpl w:val="8DB034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A374BA"/>
    <w:multiLevelType w:val="hybridMultilevel"/>
    <w:tmpl w:val="FC12FE3A"/>
    <w:lvl w:ilvl="0" w:tplc="C8224B3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7C73D0"/>
    <w:multiLevelType w:val="multilevel"/>
    <w:tmpl w:val="7174E02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104C63EA"/>
    <w:multiLevelType w:val="multilevel"/>
    <w:tmpl w:val="A846FFB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1A9C7F67"/>
    <w:multiLevelType w:val="multilevel"/>
    <w:tmpl w:val="4B28A3EE"/>
    <w:lvl w:ilvl="0">
      <w:start w:val="1"/>
      <w:numFmt w:val="decimal"/>
      <w:lvlText w:val="%1."/>
      <w:lvlJc w:val="left"/>
      <w:pPr>
        <w:tabs>
          <w:tab w:val="num" w:pos="360"/>
        </w:tabs>
        <w:ind w:left="360" w:hanging="360"/>
      </w:pPr>
      <w:rPr>
        <w:rFonts w:ascii="Times New Roman" w:eastAsia="Times New Roman" w:hAnsi="Times New Roman" w:cs="Times New Roman"/>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2F2B507C"/>
    <w:multiLevelType w:val="multilevel"/>
    <w:tmpl w:val="C918551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322443F5"/>
    <w:multiLevelType w:val="multilevel"/>
    <w:tmpl w:val="BB845384"/>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8" w15:restartNumberingAfterBreak="0">
    <w:nsid w:val="38C92DC5"/>
    <w:multiLevelType w:val="multilevel"/>
    <w:tmpl w:val="3858E65E"/>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9" w15:restartNumberingAfterBreak="0">
    <w:nsid w:val="3E0F0DD4"/>
    <w:multiLevelType w:val="hybridMultilevel"/>
    <w:tmpl w:val="AF0CFCCA"/>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3E160A63"/>
    <w:multiLevelType w:val="multilevel"/>
    <w:tmpl w:val="617C660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 w15:restartNumberingAfterBreak="0">
    <w:nsid w:val="4F301DD1"/>
    <w:multiLevelType w:val="multilevel"/>
    <w:tmpl w:val="D0084AAE"/>
    <w:lvl w:ilvl="0">
      <w:start w:val="1"/>
      <w:numFmt w:val="bullet"/>
      <w:lvlText w:val=""/>
      <w:lvlJc w:val="left"/>
      <w:pPr>
        <w:tabs>
          <w:tab w:val="num" w:pos="720"/>
        </w:tabs>
        <w:ind w:left="720" w:hanging="360"/>
      </w:pPr>
      <w:rPr>
        <w:rFonts w:ascii="Symbol" w:hAnsi="Symbol" w:hint="default"/>
        <w:sz w:val="20"/>
      </w:rPr>
    </w:lvl>
    <w:lvl w:ilvl="1">
      <w:start w:val="3"/>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5474815"/>
    <w:multiLevelType w:val="multilevel"/>
    <w:tmpl w:val="BF6663EC"/>
    <w:lvl w:ilvl="0">
      <w:start w:val="1"/>
      <w:numFmt w:val="decimal"/>
      <w:lvlText w:val="%1."/>
      <w:lvlJc w:val="left"/>
      <w:pPr>
        <w:tabs>
          <w:tab w:val="num" w:pos="360"/>
        </w:tabs>
        <w:ind w:left="360" w:hanging="360"/>
      </w:pPr>
      <w:rPr>
        <w:rFonts w:ascii="Times New Roman" w:eastAsiaTheme="minorEastAsia" w:hAnsi="Times New Roman" w:cs="Times New Roman"/>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56566BAF"/>
    <w:multiLevelType w:val="multilevel"/>
    <w:tmpl w:val="E89EAC2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4" w15:restartNumberingAfterBreak="0">
    <w:nsid w:val="601B3B7B"/>
    <w:multiLevelType w:val="multilevel"/>
    <w:tmpl w:val="21704A7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5" w15:restartNumberingAfterBreak="0">
    <w:nsid w:val="692A2D93"/>
    <w:multiLevelType w:val="hybridMultilevel"/>
    <w:tmpl w:val="43C8C6F2"/>
    <w:lvl w:ilvl="0" w:tplc="D9D0C176">
      <w:start w:val="3"/>
      <w:numFmt w:val="bullet"/>
      <w:lvlText w:val="-"/>
      <w:lvlJc w:val="left"/>
      <w:pPr>
        <w:ind w:left="360" w:hanging="360"/>
      </w:pPr>
      <w:rPr>
        <w:rFonts w:ascii="Times New Roman" w:eastAsia="Batang"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2771B22"/>
    <w:multiLevelType w:val="multilevel"/>
    <w:tmpl w:val="4BFA4EB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7" w15:restartNumberingAfterBreak="0">
    <w:nsid w:val="76282726"/>
    <w:multiLevelType w:val="multilevel"/>
    <w:tmpl w:val="3542A62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8" w15:restartNumberingAfterBreak="0">
    <w:nsid w:val="77426542"/>
    <w:multiLevelType w:val="multilevel"/>
    <w:tmpl w:val="E728A4A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9" w15:restartNumberingAfterBreak="0">
    <w:nsid w:val="7C3D72F3"/>
    <w:multiLevelType w:val="multilevel"/>
    <w:tmpl w:val="5D061C8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16cid:durableId="708914540">
    <w:abstractNumId w:val="0"/>
  </w:num>
  <w:num w:numId="2" w16cid:durableId="1707633827">
    <w:abstractNumId w:val="17"/>
  </w:num>
  <w:num w:numId="3" w16cid:durableId="1923027792">
    <w:abstractNumId w:val="14"/>
  </w:num>
  <w:num w:numId="4" w16cid:durableId="747850260">
    <w:abstractNumId w:val="7"/>
  </w:num>
  <w:num w:numId="5" w16cid:durableId="936254410">
    <w:abstractNumId w:val="18"/>
  </w:num>
  <w:num w:numId="6" w16cid:durableId="467475269">
    <w:abstractNumId w:val="16"/>
  </w:num>
  <w:num w:numId="7" w16cid:durableId="1604797942">
    <w:abstractNumId w:val="4"/>
  </w:num>
  <w:num w:numId="8" w16cid:durableId="1516261852">
    <w:abstractNumId w:val="1"/>
  </w:num>
  <w:num w:numId="9" w16cid:durableId="2125230556">
    <w:abstractNumId w:val="13"/>
  </w:num>
  <w:num w:numId="10" w16cid:durableId="762342923">
    <w:abstractNumId w:val="8"/>
  </w:num>
  <w:num w:numId="11" w16cid:durableId="1415131031">
    <w:abstractNumId w:val="2"/>
  </w:num>
  <w:num w:numId="12" w16cid:durableId="325522358">
    <w:abstractNumId w:val="9"/>
  </w:num>
  <w:num w:numId="13" w16cid:durableId="2133206586">
    <w:abstractNumId w:val="10"/>
  </w:num>
  <w:num w:numId="14" w16cid:durableId="619608750">
    <w:abstractNumId w:val="12"/>
  </w:num>
  <w:num w:numId="15" w16cid:durableId="1634362491">
    <w:abstractNumId w:val="3"/>
  </w:num>
  <w:num w:numId="16" w16cid:durableId="802969767">
    <w:abstractNumId w:val="5"/>
  </w:num>
  <w:num w:numId="17" w16cid:durableId="1783960249">
    <w:abstractNumId w:val="6"/>
  </w:num>
  <w:num w:numId="18" w16cid:durableId="685208306">
    <w:abstractNumId w:val="15"/>
  </w:num>
  <w:num w:numId="19" w16cid:durableId="1251351216">
    <w:abstractNumId w:val="19"/>
  </w:num>
  <w:num w:numId="20" w16cid:durableId="531038982">
    <w:abstractNumId w:val="1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71"/>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NbEwNTO1NDU3MjVQ0lEKTi0uzszPAykwN6wFAE1TMSUtAAAA"/>
  </w:docVars>
  <w:rsids>
    <w:rsidRoot w:val="00FA6B4D"/>
    <w:rsid w:val="0000067E"/>
    <w:rsid w:val="00000EC0"/>
    <w:rsid w:val="00002051"/>
    <w:rsid w:val="000025B2"/>
    <w:rsid w:val="00002801"/>
    <w:rsid w:val="00002F31"/>
    <w:rsid w:val="0000359C"/>
    <w:rsid w:val="0000413B"/>
    <w:rsid w:val="000045B9"/>
    <w:rsid w:val="00004D40"/>
    <w:rsid w:val="000053F2"/>
    <w:rsid w:val="00006E27"/>
    <w:rsid w:val="000071AE"/>
    <w:rsid w:val="000073E0"/>
    <w:rsid w:val="000074FD"/>
    <w:rsid w:val="00007E7B"/>
    <w:rsid w:val="00011047"/>
    <w:rsid w:val="00011AC4"/>
    <w:rsid w:val="00011C02"/>
    <w:rsid w:val="000120C1"/>
    <w:rsid w:val="0001279F"/>
    <w:rsid w:val="00013A13"/>
    <w:rsid w:val="00014152"/>
    <w:rsid w:val="000144EF"/>
    <w:rsid w:val="00014AA6"/>
    <w:rsid w:val="00014C93"/>
    <w:rsid w:val="00015130"/>
    <w:rsid w:val="00015E7D"/>
    <w:rsid w:val="000167A7"/>
    <w:rsid w:val="000172B4"/>
    <w:rsid w:val="000175AF"/>
    <w:rsid w:val="00017C36"/>
    <w:rsid w:val="00020094"/>
    <w:rsid w:val="00020530"/>
    <w:rsid w:val="00020AF3"/>
    <w:rsid w:val="00020BAF"/>
    <w:rsid w:val="000215DD"/>
    <w:rsid w:val="00022F03"/>
    <w:rsid w:val="000230F2"/>
    <w:rsid w:val="00024149"/>
    <w:rsid w:val="000244D7"/>
    <w:rsid w:val="00024FBE"/>
    <w:rsid w:val="000253E3"/>
    <w:rsid w:val="00027457"/>
    <w:rsid w:val="00027857"/>
    <w:rsid w:val="00030719"/>
    <w:rsid w:val="00031FDF"/>
    <w:rsid w:val="000326C3"/>
    <w:rsid w:val="00034290"/>
    <w:rsid w:val="00034F2B"/>
    <w:rsid w:val="00035868"/>
    <w:rsid w:val="0003659F"/>
    <w:rsid w:val="00036921"/>
    <w:rsid w:val="00036D7C"/>
    <w:rsid w:val="00040B9D"/>
    <w:rsid w:val="00041C3F"/>
    <w:rsid w:val="00042DD3"/>
    <w:rsid w:val="00044783"/>
    <w:rsid w:val="00044A00"/>
    <w:rsid w:val="000478BC"/>
    <w:rsid w:val="00052A8B"/>
    <w:rsid w:val="00052B39"/>
    <w:rsid w:val="00052C04"/>
    <w:rsid w:val="00052DF3"/>
    <w:rsid w:val="000535A0"/>
    <w:rsid w:val="00054EB0"/>
    <w:rsid w:val="0005503E"/>
    <w:rsid w:val="00055392"/>
    <w:rsid w:val="000555FE"/>
    <w:rsid w:val="00055EF5"/>
    <w:rsid w:val="0005691D"/>
    <w:rsid w:val="00056B5A"/>
    <w:rsid w:val="0005728A"/>
    <w:rsid w:val="00060328"/>
    <w:rsid w:val="000614FE"/>
    <w:rsid w:val="00061C41"/>
    <w:rsid w:val="0006217A"/>
    <w:rsid w:val="00063C81"/>
    <w:rsid w:val="0006408E"/>
    <w:rsid w:val="00064BB1"/>
    <w:rsid w:val="0006535D"/>
    <w:rsid w:val="00066033"/>
    <w:rsid w:val="00066CA5"/>
    <w:rsid w:val="0006711F"/>
    <w:rsid w:val="00067FF4"/>
    <w:rsid w:val="00071392"/>
    <w:rsid w:val="000726BF"/>
    <w:rsid w:val="00072AB9"/>
    <w:rsid w:val="00074A13"/>
    <w:rsid w:val="0007620F"/>
    <w:rsid w:val="000766F0"/>
    <w:rsid w:val="00077115"/>
    <w:rsid w:val="000772AD"/>
    <w:rsid w:val="00077723"/>
    <w:rsid w:val="00077C03"/>
    <w:rsid w:val="00080017"/>
    <w:rsid w:val="00081428"/>
    <w:rsid w:val="00081DE2"/>
    <w:rsid w:val="00082A63"/>
    <w:rsid w:val="00082A6A"/>
    <w:rsid w:val="00085AC2"/>
    <w:rsid w:val="0008608A"/>
    <w:rsid w:val="00086514"/>
    <w:rsid w:val="000873C3"/>
    <w:rsid w:val="000876F0"/>
    <w:rsid w:val="00087E51"/>
    <w:rsid w:val="00090754"/>
    <w:rsid w:val="00091108"/>
    <w:rsid w:val="0009263B"/>
    <w:rsid w:val="0009266D"/>
    <w:rsid w:val="000932AC"/>
    <w:rsid w:val="000934D3"/>
    <w:rsid w:val="000957EA"/>
    <w:rsid w:val="00097901"/>
    <w:rsid w:val="000A10C2"/>
    <w:rsid w:val="000A1AB5"/>
    <w:rsid w:val="000A1ACB"/>
    <w:rsid w:val="000A3386"/>
    <w:rsid w:val="000A3F2E"/>
    <w:rsid w:val="000A50D3"/>
    <w:rsid w:val="000A54A3"/>
    <w:rsid w:val="000A5C5F"/>
    <w:rsid w:val="000A5D1B"/>
    <w:rsid w:val="000A60E6"/>
    <w:rsid w:val="000A7368"/>
    <w:rsid w:val="000A7985"/>
    <w:rsid w:val="000A7EBC"/>
    <w:rsid w:val="000B0693"/>
    <w:rsid w:val="000B29E9"/>
    <w:rsid w:val="000B2F1A"/>
    <w:rsid w:val="000B3CDD"/>
    <w:rsid w:val="000B404C"/>
    <w:rsid w:val="000B51C6"/>
    <w:rsid w:val="000B54D7"/>
    <w:rsid w:val="000B6CE5"/>
    <w:rsid w:val="000B78F1"/>
    <w:rsid w:val="000C054F"/>
    <w:rsid w:val="000C073D"/>
    <w:rsid w:val="000C0D29"/>
    <w:rsid w:val="000C17AE"/>
    <w:rsid w:val="000C194D"/>
    <w:rsid w:val="000C2B6C"/>
    <w:rsid w:val="000C3BBE"/>
    <w:rsid w:val="000C3E84"/>
    <w:rsid w:val="000C5ACE"/>
    <w:rsid w:val="000C631C"/>
    <w:rsid w:val="000D13C4"/>
    <w:rsid w:val="000D2C4E"/>
    <w:rsid w:val="000D2CA5"/>
    <w:rsid w:val="000D2DB9"/>
    <w:rsid w:val="000D3150"/>
    <w:rsid w:val="000D3260"/>
    <w:rsid w:val="000D3838"/>
    <w:rsid w:val="000D520C"/>
    <w:rsid w:val="000D5BE7"/>
    <w:rsid w:val="000D5F95"/>
    <w:rsid w:val="000D62F1"/>
    <w:rsid w:val="000D66C9"/>
    <w:rsid w:val="000D766F"/>
    <w:rsid w:val="000D7901"/>
    <w:rsid w:val="000D7A6D"/>
    <w:rsid w:val="000D7D1E"/>
    <w:rsid w:val="000E00C6"/>
    <w:rsid w:val="000E01FB"/>
    <w:rsid w:val="000E03D2"/>
    <w:rsid w:val="000E044A"/>
    <w:rsid w:val="000E0EAE"/>
    <w:rsid w:val="000E11A9"/>
    <w:rsid w:val="000E20C5"/>
    <w:rsid w:val="000E33B9"/>
    <w:rsid w:val="000E364C"/>
    <w:rsid w:val="000E38CB"/>
    <w:rsid w:val="000E415B"/>
    <w:rsid w:val="000E4D4D"/>
    <w:rsid w:val="000E62D0"/>
    <w:rsid w:val="000E6662"/>
    <w:rsid w:val="000E7698"/>
    <w:rsid w:val="000F014F"/>
    <w:rsid w:val="000F0FEB"/>
    <w:rsid w:val="000F1694"/>
    <w:rsid w:val="000F1CEA"/>
    <w:rsid w:val="000F1D37"/>
    <w:rsid w:val="000F1F85"/>
    <w:rsid w:val="000F31A9"/>
    <w:rsid w:val="000F3790"/>
    <w:rsid w:val="000F518F"/>
    <w:rsid w:val="000F53A8"/>
    <w:rsid w:val="000F5434"/>
    <w:rsid w:val="000F5B8A"/>
    <w:rsid w:val="000F6668"/>
    <w:rsid w:val="0010036A"/>
    <w:rsid w:val="00100727"/>
    <w:rsid w:val="00100E5C"/>
    <w:rsid w:val="00100F4B"/>
    <w:rsid w:val="001016CB"/>
    <w:rsid w:val="001018AD"/>
    <w:rsid w:val="00103A53"/>
    <w:rsid w:val="00103BDC"/>
    <w:rsid w:val="00105314"/>
    <w:rsid w:val="0010580F"/>
    <w:rsid w:val="00105A2C"/>
    <w:rsid w:val="00107D2C"/>
    <w:rsid w:val="00110541"/>
    <w:rsid w:val="00110743"/>
    <w:rsid w:val="0011218C"/>
    <w:rsid w:val="001132A4"/>
    <w:rsid w:val="00113BB0"/>
    <w:rsid w:val="00116D4B"/>
    <w:rsid w:val="00117B82"/>
    <w:rsid w:val="00117F50"/>
    <w:rsid w:val="001203A2"/>
    <w:rsid w:val="00121235"/>
    <w:rsid w:val="001221FF"/>
    <w:rsid w:val="00122C3F"/>
    <w:rsid w:val="00122CD1"/>
    <w:rsid w:val="00123610"/>
    <w:rsid w:val="00124B4B"/>
    <w:rsid w:val="00125A66"/>
    <w:rsid w:val="0013011C"/>
    <w:rsid w:val="00130815"/>
    <w:rsid w:val="00130D1C"/>
    <w:rsid w:val="00130F33"/>
    <w:rsid w:val="00132470"/>
    <w:rsid w:val="001324F5"/>
    <w:rsid w:val="00132A17"/>
    <w:rsid w:val="00132CD3"/>
    <w:rsid w:val="001339D1"/>
    <w:rsid w:val="00133F0B"/>
    <w:rsid w:val="001369EA"/>
    <w:rsid w:val="0013705D"/>
    <w:rsid w:val="0013778E"/>
    <w:rsid w:val="00141A98"/>
    <w:rsid w:val="00141DA1"/>
    <w:rsid w:val="00143498"/>
    <w:rsid w:val="00145A0F"/>
    <w:rsid w:val="00146295"/>
    <w:rsid w:val="00146586"/>
    <w:rsid w:val="001473DE"/>
    <w:rsid w:val="0014775D"/>
    <w:rsid w:val="0015155F"/>
    <w:rsid w:val="00151DCB"/>
    <w:rsid w:val="00151E3B"/>
    <w:rsid w:val="00152294"/>
    <w:rsid w:val="00152875"/>
    <w:rsid w:val="00153807"/>
    <w:rsid w:val="001541CA"/>
    <w:rsid w:val="00155232"/>
    <w:rsid w:val="001553ED"/>
    <w:rsid w:val="00155A42"/>
    <w:rsid w:val="0015694B"/>
    <w:rsid w:val="00160153"/>
    <w:rsid w:val="00160164"/>
    <w:rsid w:val="00161448"/>
    <w:rsid w:val="0016186A"/>
    <w:rsid w:val="0016273C"/>
    <w:rsid w:val="00164E22"/>
    <w:rsid w:val="0016595B"/>
    <w:rsid w:val="00166AF1"/>
    <w:rsid w:val="0016748E"/>
    <w:rsid w:val="001679CF"/>
    <w:rsid w:val="00167EF8"/>
    <w:rsid w:val="00170F47"/>
    <w:rsid w:val="001726D4"/>
    <w:rsid w:val="00172DD5"/>
    <w:rsid w:val="00174715"/>
    <w:rsid w:val="001748BC"/>
    <w:rsid w:val="0017542C"/>
    <w:rsid w:val="0017738D"/>
    <w:rsid w:val="001801C4"/>
    <w:rsid w:val="00180A9F"/>
    <w:rsid w:val="001817BA"/>
    <w:rsid w:val="00182374"/>
    <w:rsid w:val="00182A7C"/>
    <w:rsid w:val="00182B5B"/>
    <w:rsid w:val="001831EF"/>
    <w:rsid w:val="00184D61"/>
    <w:rsid w:val="0018612B"/>
    <w:rsid w:val="00186D2A"/>
    <w:rsid w:val="00190FEC"/>
    <w:rsid w:val="00191373"/>
    <w:rsid w:val="00191685"/>
    <w:rsid w:val="00191B7B"/>
    <w:rsid w:val="00193393"/>
    <w:rsid w:val="001965FD"/>
    <w:rsid w:val="00196FE4"/>
    <w:rsid w:val="0019724E"/>
    <w:rsid w:val="0019785E"/>
    <w:rsid w:val="001A0D96"/>
    <w:rsid w:val="001A245C"/>
    <w:rsid w:val="001A5993"/>
    <w:rsid w:val="001A6FF5"/>
    <w:rsid w:val="001B0559"/>
    <w:rsid w:val="001B0B30"/>
    <w:rsid w:val="001B1128"/>
    <w:rsid w:val="001B1A31"/>
    <w:rsid w:val="001B1B4F"/>
    <w:rsid w:val="001B1EBC"/>
    <w:rsid w:val="001B31EE"/>
    <w:rsid w:val="001B3E12"/>
    <w:rsid w:val="001B53EC"/>
    <w:rsid w:val="001B5D0F"/>
    <w:rsid w:val="001B6EE5"/>
    <w:rsid w:val="001B75A1"/>
    <w:rsid w:val="001B77FD"/>
    <w:rsid w:val="001C110F"/>
    <w:rsid w:val="001C1AAA"/>
    <w:rsid w:val="001C3638"/>
    <w:rsid w:val="001C3883"/>
    <w:rsid w:val="001C489D"/>
    <w:rsid w:val="001C5385"/>
    <w:rsid w:val="001D015F"/>
    <w:rsid w:val="001D1D1B"/>
    <w:rsid w:val="001D33D1"/>
    <w:rsid w:val="001D36CE"/>
    <w:rsid w:val="001D40F0"/>
    <w:rsid w:val="001D4A76"/>
    <w:rsid w:val="001D4C30"/>
    <w:rsid w:val="001D5BFA"/>
    <w:rsid w:val="001D6C72"/>
    <w:rsid w:val="001E0164"/>
    <w:rsid w:val="001E0DEA"/>
    <w:rsid w:val="001E23EC"/>
    <w:rsid w:val="001E2579"/>
    <w:rsid w:val="001E374F"/>
    <w:rsid w:val="001E5469"/>
    <w:rsid w:val="001E58FD"/>
    <w:rsid w:val="001E6E42"/>
    <w:rsid w:val="001E6F83"/>
    <w:rsid w:val="001E70C4"/>
    <w:rsid w:val="001F03CC"/>
    <w:rsid w:val="001F2A4B"/>
    <w:rsid w:val="001F3473"/>
    <w:rsid w:val="001F36A2"/>
    <w:rsid w:val="001F3B75"/>
    <w:rsid w:val="001F487F"/>
    <w:rsid w:val="001F4983"/>
    <w:rsid w:val="001F5F83"/>
    <w:rsid w:val="001F63E4"/>
    <w:rsid w:val="001F74D6"/>
    <w:rsid w:val="001F7558"/>
    <w:rsid w:val="001F7799"/>
    <w:rsid w:val="002009A7"/>
    <w:rsid w:val="00200BA7"/>
    <w:rsid w:val="00201613"/>
    <w:rsid w:val="00202E05"/>
    <w:rsid w:val="002030F7"/>
    <w:rsid w:val="0020348C"/>
    <w:rsid w:val="00203D49"/>
    <w:rsid w:val="0020449C"/>
    <w:rsid w:val="0020685D"/>
    <w:rsid w:val="002072B2"/>
    <w:rsid w:val="002078FC"/>
    <w:rsid w:val="00207EE7"/>
    <w:rsid w:val="00211927"/>
    <w:rsid w:val="00212DD2"/>
    <w:rsid w:val="00213C17"/>
    <w:rsid w:val="0021650B"/>
    <w:rsid w:val="002168EC"/>
    <w:rsid w:val="00216C08"/>
    <w:rsid w:val="00217628"/>
    <w:rsid w:val="00220C08"/>
    <w:rsid w:val="00222959"/>
    <w:rsid w:val="00222BEA"/>
    <w:rsid w:val="00223C90"/>
    <w:rsid w:val="002247A8"/>
    <w:rsid w:val="00225104"/>
    <w:rsid w:val="00225A53"/>
    <w:rsid w:val="002266E0"/>
    <w:rsid w:val="002273A6"/>
    <w:rsid w:val="00227641"/>
    <w:rsid w:val="00230DBD"/>
    <w:rsid w:val="002311FD"/>
    <w:rsid w:val="00233921"/>
    <w:rsid w:val="00233E27"/>
    <w:rsid w:val="002342F6"/>
    <w:rsid w:val="00234462"/>
    <w:rsid w:val="00234F21"/>
    <w:rsid w:val="0023728D"/>
    <w:rsid w:val="002405E8"/>
    <w:rsid w:val="002409EE"/>
    <w:rsid w:val="00240B44"/>
    <w:rsid w:val="0024138E"/>
    <w:rsid w:val="00241403"/>
    <w:rsid w:val="002458CF"/>
    <w:rsid w:val="00246BAB"/>
    <w:rsid w:val="00250EF7"/>
    <w:rsid w:val="00251EDD"/>
    <w:rsid w:val="0025319B"/>
    <w:rsid w:val="002531C9"/>
    <w:rsid w:val="00254127"/>
    <w:rsid w:val="0025447F"/>
    <w:rsid w:val="00254AEC"/>
    <w:rsid w:val="0025553A"/>
    <w:rsid w:val="00255FFC"/>
    <w:rsid w:val="00257A98"/>
    <w:rsid w:val="00257B67"/>
    <w:rsid w:val="00257C8D"/>
    <w:rsid w:val="00257E88"/>
    <w:rsid w:val="00260527"/>
    <w:rsid w:val="002605DC"/>
    <w:rsid w:val="00260E2A"/>
    <w:rsid w:val="00260EA2"/>
    <w:rsid w:val="00263264"/>
    <w:rsid w:val="00263799"/>
    <w:rsid w:val="00264CDB"/>
    <w:rsid w:val="002650FC"/>
    <w:rsid w:val="00265BD7"/>
    <w:rsid w:val="0026665D"/>
    <w:rsid w:val="00267664"/>
    <w:rsid w:val="0027187A"/>
    <w:rsid w:val="00271C2F"/>
    <w:rsid w:val="00273388"/>
    <w:rsid w:val="002749FB"/>
    <w:rsid w:val="00274E81"/>
    <w:rsid w:val="002758E2"/>
    <w:rsid w:val="002761AE"/>
    <w:rsid w:val="0027690D"/>
    <w:rsid w:val="00276B61"/>
    <w:rsid w:val="0028154B"/>
    <w:rsid w:val="00283193"/>
    <w:rsid w:val="00283840"/>
    <w:rsid w:val="00283EB2"/>
    <w:rsid w:val="002856DE"/>
    <w:rsid w:val="002878C6"/>
    <w:rsid w:val="002904E4"/>
    <w:rsid w:val="002904FB"/>
    <w:rsid w:val="002909CB"/>
    <w:rsid w:val="002911E0"/>
    <w:rsid w:val="00291371"/>
    <w:rsid w:val="002934D6"/>
    <w:rsid w:val="00294223"/>
    <w:rsid w:val="00294FB5"/>
    <w:rsid w:val="002A0E18"/>
    <w:rsid w:val="002A1F36"/>
    <w:rsid w:val="002A249B"/>
    <w:rsid w:val="002A3971"/>
    <w:rsid w:val="002A4845"/>
    <w:rsid w:val="002A4D9C"/>
    <w:rsid w:val="002A5303"/>
    <w:rsid w:val="002A57E2"/>
    <w:rsid w:val="002A7517"/>
    <w:rsid w:val="002A75D4"/>
    <w:rsid w:val="002B04E3"/>
    <w:rsid w:val="002B0905"/>
    <w:rsid w:val="002B0966"/>
    <w:rsid w:val="002B0E1C"/>
    <w:rsid w:val="002B12D4"/>
    <w:rsid w:val="002B21A1"/>
    <w:rsid w:val="002B2668"/>
    <w:rsid w:val="002B46FB"/>
    <w:rsid w:val="002B58F1"/>
    <w:rsid w:val="002B60AE"/>
    <w:rsid w:val="002B79B4"/>
    <w:rsid w:val="002C0A0E"/>
    <w:rsid w:val="002C0D0E"/>
    <w:rsid w:val="002C0DED"/>
    <w:rsid w:val="002C1C79"/>
    <w:rsid w:val="002C3AE5"/>
    <w:rsid w:val="002C3FC0"/>
    <w:rsid w:val="002C5DF3"/>
    <w:rsid w:val="002C5ED5"/>
    <w:rsid w:val="002C6C06"/>
    <w:rsid w:val="002C6CE6"/>
    <w:rsid w:val="002C7381"/>
    <w:rsid w:val="002D0239"/>
    <w:rsid w:val="002D1BB3"/>
    <w:rsid w:val="002D294B"/>
    <w:rsid w:val="002D30EB"/>
    <w:rsid w:val="002D35ED"/>
    <w:rsid w:val="002D4B65"/>
    <w:rsid w:val="002D6695"/>
    <w:rsid w:val="002D6E48"/>
    <w:rsid w:val="002D7CEC"/>
    <w:rsid w:val="002D7F2B"/>
    <w:rsid w:val="002E16A1"/>
    <w:rsid w:val="002E18AE"/>
    <w:rsid w:val="002E27D5"/>
    <w:rsid w:val="002E2DA6"/>
    <w:rsid w:val="002E3251"/>
    <w:rsid w:val="002E3275"/>
    <w:rsid w:val="002E3D09"/>
    <w:rsid w:val="002E4233"/>
    <w:rsid w:val="002E454E"/>
    <w:rsid w:val="002E4D39"/>
    <w:rsid w:val="002E523B"/>
    <w:rsid w:val="002E5E59"/>
    <w:rsid w:val="002E6031"/>
    <w:rsid w:val="002E768C"/>
    <w:rsid w:val="002E7B4C"/>
    <w:rsid w:val="002E7D5E"/>
    <w:rsid w:val="002F1DD7"/>
    <w:rsid w:val="002F2147"/>
    <w:rsid w:val="002F26E8"/>
    <w:rsid w:val="002F314D"/>
    <w:rsid w:val="002F3203"/>
    <w:rsid w:val="002F3DD5"/>
    <w:rsid w:val="002F4553"/>
    <w:rsid w:val="002F5595"/>
    <w:rsid w:val="002F57C5"/>
    <w:rsid w:val="002F58FC"/>
    <w:rsid w:val="002F5B7A"/>
    <w:rsid w:val="002F64C3"/>
    <w:rsid w:val="002F6566"/>
    <w:rsid w:val="002F6690"/>
    <w:rsid w:val="002F71D6"/>
    <w:rsid w:val="002F727B"/>
    <w:rsid w:val="00301C54"/>
    <w:rsid w:val="00302477"/>
    <w:rsid w:val="00304292"/>
    <w:rsid w:val="003044B2"/>
    <w:rsid w:val="003049E3"/>
    <w:rsid w:val="00304D69"/>
    <w:rsid w:val="00304EAF"/>
    <w:rsid w:val="00305226"/>
    <w:rsid w:val="00310967"/>
    <w:rsid w:val="00310F4F"/>
    <w:rsid w:val="0031240E"/>
    <w:rsid w:val="00314903"/>
    <w:rsid w:val="00314A0F"/>
    <w:rsid w:val="0031561B"/>
    <w:rsid w:val="00315F49"/>
    <w:rsid w:val="003162A4"/>
    <w:rsid w:val="003165C2"/>
    <w:rsid w:val="003173FF"/>
    <w:rsid w:val="0032123D"/>
    <w:rsid w:val="00321429"/>
    <w:rsid w:val="0032197E"/>
    <w:rsid w:val="003234F2"/>
    <w:rsid w:val="00323684"/>
    <w:rsid w:val="00324B11"/>
    <w:rsid w:val="00325E63"/>
    <w:rsid w:val="003260CE"/>
    <w:rsid w:val="00326279"/>
    <w:rsid w:val="003277C6"/>
    <w:rsid w:val="00330413"/>
    <w:rsid w:val="00330AB2"/>
    <w:rsid w:val="00333855"/>
    <w:rsid w:val="00333BD8"/>
    <w:rsid w:val="00334970"/>
    <w:rsid w:val="00334FE5"/>
    <w:rsid w:val="003356BF"/>
    <w:rsid w:val="00335AB4"/>
    <w:rsid w:val="00335FEF"/>
    <w:rsid w:val="00337834"/>
    <w:rsid w:val="0034025E"/>
    <w:rsid w:val="00340975"/>
    <w:rsid w:val="00340D98"/>
    <w:rsid w:val="0034267B"/>
    <w:rsid w:val="00343B9A"/>
    <w:rsid w:val="00345174"/>
    <w:rsid w:val="00346357"/>
    <w:rsid w:val="00346AEC"/>
    <w:rsid w:val="003478B2"/>
    <w:rsid w:val="00351CC2"/>
    <w:rsid w:val="00351EC4"/>
    <w:rsid w:val="003531E4"/>
    <w:rsid w:val="00353FF3"/>
    <w:rsid w:val="0035469B"/>
    <w:rsid w:val="003553EC"/>
    <w:rsid w:val="00355749"/>
    <w:rsid w:val="003562A2"/>
    <w:rsid w:val="0035632A"/>
    <w:rsid w:val="00357116"/>
    <w:rsid w:val="003575CD"/>
    <w:rsid w:val="00357E6C"/>
    <w:rsid w:val="00357F4A"/>
    <w:rsid w:val="00361383"/>
    <w:rsid w:val="00361CB7"/>
    <w:rsid w:val="0036235F"/>
    <w:rsid w:val="0036456C"/>
    <w:rsid w:val="0036478A"/>
    <w:rsid w:val="00364B6A"/>
    <w:rsid w:val="00364F5F"/>
    <w:rsid w:val="003656BD"/>
    <w:rsid w:val="003671C6"/>
    <w:rsid w:val="003671FF"/>
    <w:rsid w:val="003715A8"/>
    <w:rsid w:val="003722C7"/>
    <w:rsid w:val="00372615"/>
    <w:rsid w:val="0037268A"/>
    <w:rsid w:val="00372BB2"/>
    <w:rsid w:val="00372FD8"/>
    <w:rsid w:val="003733B8"/>
    <w:rsid w:val="003738FF"/>
    <w:rsid w:val="003744DB"/>
    <w:rsid w:val="0037472E"/>
    <w:rsid w:val="0037476C"/>
    <w:rsid w:val="00374F6A"/>
    <w:rsid w:val="00375020"/>
    <w:rsid w:val="0037613C"/>
    <w:rsid w:val="00376531"/>
    <w:rsid w:val="0037708F"/>
    <w:rsid w:val="00377C4B"/>
    <w:rsid w:val="00377DE5"/>
    <w:rsid w:val="00377E01"/>
    <w:rsid w:val="00380274"/>
    <w:rsid w:val="00380B16"/>
    <w:rsid w:val="003813E6"/>
    <w:rsid w:val="00382BF0"/>
    <w:rsid w:val="0038341A"/>
    <w:rsid w:val="00384907"/>
    <w:rsid w:val="0038511A"/>
    <w:rsid w:val="00385F09"/>
    <w:rsid w:val="00386A1B"/>
    <w:rsid w:val="00386E01"/>
    <w:rsid w:val="00387A43"/>
    <w:rsid w:val="00387B49"/>
    <w:rsid w:val="0039053E"/>
    <w:rsid w:val="00391357"/>
    <w:rsid w:val="00391F27"/>
    <w:rsid w:val="0039272E"/>
    <w:rsid w:val="00392AFA"/>
    <w:rsid w:val="00394465"/>
    <w:rsid w:val="003946CD"/>
    <w:rsid w:val="00394E3C"/>
    <w:rsid w:val="00394EF6"/>
    <w:rsid w:val="0039652E"/>
    <w:rsid w:val="003971A9"/>
    <w:rsid w:val="0039736B"/>
    <w:rsid w:val="003977F7"/>
    <w:rsid w:val="003A1323"/>
    <w:rsid w:val="003A1A69"/>
    <w:rsid w:val="003A2785"/>
    <w:rsid w:val="003A387B"/>
    <w:rsid w:val="003A3B42"/>
    <w:rsid w:val="003A4168"/>
    <w:rsid w:val="003A4B50"/>
    <w:rsid w:val="003A4DE2"/>
    <w:rsid w:val="003A6B41"/>
    <w:rsid w:val="003A6B47"/>
    <w:rsid w:val="003B0705"/>
    <w:rsid w:val="003B1AD6"/>
    <w:rsid w:val="003B1E8A"/>
    <w:rsid w:val="003B1ECF"/>
    <w:rsid w:val="003B582C"/>
    <w:rsid w:val="003B75BD"/>
    <w:rsid w:val="003B7941"/>
    <w:rsid w:val="003C0131"/>
    <w:rsid w:val="003C077E"/>
    <w:rsid w:val="003C2DBB"/>
    <w:rsid w:val="003C32AB"/>
    <w:rsid w:val="003C3638"/>
    <w:rsid w:val="003C3C17"/>
    <w:rsid w:val="003C43F6"/>
    <w:rsid w:val="003C52C5"/>
    <w:rsid w:val="003C576D"/>
    <w:rsid w:val="003C663D"/>
    <w:rsid w:val="003C6F84"/>
    <w:rsid w:val="003D0303"/>
    <w:rsid w:val="003D0C09"/>
    <w:rsid w:val="003D1E78"/>
    <w:rsid w:val="003D27B0"/>
    <w:rsid w:val="003D3540"/>
    <w:rsid w:val="003D3EF4"/>
    <w:rsid w:val="003D5A25"/>
    <w:rsid w:val="003D5B36"/>
    <w:rsid w:val="003D66DC"/>
    <w:rsid w:val="003D798B"/>
    <w:rsid w:val="003E09A8"/>
    <w:rsid w:val="003E196C"/>
    <w:rsid w:val="003E2864"/>
    <w:rsid w:val="003E34F9"/>
    <w:rsid w:val="003E3874"/>
    <w:rsid w:val="003E47DA"/>
    <w:rsid w:val="003E4C2B"/>
    <w:rsid w:val="003E5668"/>
    <w:rsid w:val="003E594F"/>
    <w:rsid w:val="003E673A"/>
    <w:rsid w:val="003E72C6"/>
    <w:rsid w:val="003E7F41"/>
    <w:rsid w:val="003F0DD8"/>
    <w:rsid w:val="003F0EDD"/>
    <w:rsid w:val="003F196B"/>
    <w:rsid w:val="003F1C30"/>
    <w:rsid w:val="003F2299"/>
    <w:rsid w:val="003F31E6"/>
    <w:rsid w:val="003F4082"/>
    <w:rsid w:val="003F4490"/>
    <w:rsid w:val="003F5396"/>
    <w:rsid w:val="003F5C7B"/>
    <w:rsid w:val="003F5DDB"/>
    <w:rsid w:val="003F6A96"/>
    <w:rsid w:val="003F7152"/>
    <w:rsid w:val="003F7E55"/>
    <w:rsid w:val="00401D46"/>
    <w:rsid w:val="0040282F"/>
    <w:rsid w:val="0040291F"/>
    <w:rsid w:val="00403D95"/>
    <w:rsid w:val="004043B8"/>
    <w:rsid w:val="00404E90"/>
    <w:rsid w:val="00406554"/>
    <w:rsid w:val="004066C7"/>
    <w:rsid w:val="004077D2"/>
    <w:rsid w:val="00412C18"/>
    <w:rsid w:val="004131BE"/>
    <w:rsid w:val="00413580"/>
    <w:rsid w:val="00414199"/>
    <w:rsid w:val="00414A29"/>
    <w:rsid w:val="00415545"/>
    <w:rsid w:val="00417F97"/>
    <w:rsid w:val="00420BFA"/>
    <w:rsid w:val="004219C7"/>
    <w:rsid w:val="00423499"/>
    <w:rsid w:val="00423722"/>
    <w:rsid w:val="00423BDA"/>
    <w:rsid w:val="004240CC"/>
    <w:rsid w:val="004245B4"/>
    <w:rsid w:val="00424BD3"/>
    <w:rsid w:val="00424CE1"/>
    <w:rsid w:val="00425BB2"/>
    <w:rsid w:val="00425F4C"/>
    <w:rsid w:val="004279DC"/>
    <w:rsid w:val="00430682"/>
    <w:rsid w:val="0043260E"/>
    <w:rsid w:val="00432D2C"/>
    <w:rsid w:val="0043347E"/>
    <w:rsid w:val="004344AA"/>
    <w:rsid w:val="004358C1"/>
    <w:rsid w:val="00435C52"/>
    <w:rsid w:val="00436A9F"/>
    <w:rsid w:val="00437BF3"/>
    <w:rsid w:val="00440146"/>
    <w:rsid w:val="00440332"/>
    <w:rsid w:val="00440883"/>
    <w:rsid w:val="00440D3F"/>
    <w:rsid w:val="00440DF2"/>
    <w:rsid w:val="00441BE4"/>
    <w:rsid w:val="00442BD0"/>
    <w:rsid w:val="00442DD1"/>
    <w:rsid w:val="004447CB"/>
    <w:rsid w:val="00444BDE"/>
    <w:rsid w:val="00445234"/>
    <w:rsid w:val="004465DF"/>
    <w:rsid w:val="0044725B"/>
    <w:rsid w:val="00450BE3"/>
    <w:rsid w:val="00450F21"/>
    <w:rsid w:val="00452A0A"/>
    <w:rsid w:val="0045304C"/>
    <w:rsid w:val="004534A9"/>
    <w:rsid w:val="004550FF"/>
    <w:rsid w:val="0045643E"/>
    <w:rsid w:val="00456B06"/>
    <w:rsid w:val="00456C62"/>
    <w:rsid w:val="004603BA"/>
    <w:rsid w:val="00462A04"/>
    <w:rsid w:val="00462BC5"/>
    <w:rsid w:val="004630AD"/>
    <w:rsid w:val="00464F5F"/>
    <w:rsid w:val="00467F8A"/>
    <w:rsid w:val="0047032E"/>
    <w:rsid w:val="00472ADB"/>
    <w:rsid w:val="00473DC3"/>
    <w:rsid w:val="00474152"/>
    <w:rsid w:val="004747F7"/>
    <w:rsid w:val="004775B2"/>
    <w:rsid w:val="004776E9"/>
    <w:rsid w:val="004803C9"/>
    <w:rsid w:val="004804A9"/>
    <w:rsid w:val="00480D89"/>
    <w:rsid w:val="004817E4"/>
    <w:rsid w:val="00481C87"/>
    <w:rsid w:val="004821A0"/>
    <w:rsid w:val="00483257"/>
    <w:rsid w:val="00484068"/>
    <w:rsid w:val="004850DA"/>
    <w:rsid w:val="00485B0D"/>
    <w:rsid w:val="00485D42"/>
    <w:rsid w:val="00486860"/>
    <w:rsid w:val="0048730C"/>
    <w:rsid w:val="00490659"/>
    <w:rsid w:val="0049140E"/>
    <w:rsid w:val="0049287F"/>
    <w:rsid w:val="00493479"/>
    <w:rsid w:val="00493ABD"/>
    <w:rsid w:val="004942CF"/>
    <w:rsid w:val="0049489E"/>
    <w:rsid w:val="0049592D"/>
    <w:rsid w:val="0049594A"/>
    <w:rsid w:val="00497565"/>
    <w:rsid w:val="00497EC1"/>
    <w:rsid w:val="004A0BA7"/>
    <w:rsid w:val="004A0CBE"/>
    <w:rsid w:val="004A27FD"/>
    <w:rsid w:val="004A28B3"/>
    <w:rsid w:val="004A2AA0"/>
    <w:rsid w:val="004A33AB"/>
    <w:rsid w:val="004A3F86"/>
    <w:rsid w:val="004A414C"/>
    <w:rsid w:val="004A66F0"/>
    <w:rsid w:val="004A6F8A"/>
    <w:rsid w:val="004A71CA"/>
    <w:rsid w:val="004B10E7"/>
    <w:rsid w:val="004B1593"/>
    <w:rsid w:val="004B1781"/>
    <w:rsid w:val="004B189F"/>
    <w:rsid w:val="004B2A54"/>
    <w:rsid w:val="004B30B1"/>
    <w:rsid w:val="004B3586"/>
    <w:rsid w:val="004B4B1C"/>
    <w:rsid w:val="004B52CC"/>
    <w:rsid w:val="004B5F4F"/>
    <w:rsid w:val="004B64C7"/>
    <w:rsid w:val="004B677C"/>
    <w:rsid w:val="004B68E0"/>
    <w:rsid w:val="004B6CC6"/>
    <w:rsid w:val="004B79EB"/>
    <w:rsid w:val="004C0197"/>
    <w:rsid w:val="004C09DE"/>
    <w:rsid w:val="004C0BC5"/>
    <w:rsid w:val="004C195D"/>
    <w:rsid w:val="004C31DF"/>
    <w:rsid w:val="004C3CC2"/>
    <w:rsid w:val="004C3E39"/>
    <w:rsid w:val="004C468D"/>
    <w:rsid w:val="004C481D"/>
    <w:rsid w:val="004C4A68"/>
    <w:rsid w:val="004C5058"/>
    <w:rsid w:val="004C5484"/>
    <w:rsid w:val="004C6272"/>
    <w:rsid w:val="004C6784"/>
    <w:rsid w:val="004C6849"/>
    <w:rsid w:val="004C6F43"/>
    <w:rsid w:val="004C76AE"/>
    <w:rsid w:val="004C7EF0"/>
    <w:rsid w:val="004C7FB3"/>
    <w:rsid w:val="004D0344"/>
    <w:rsid w:val="004D1360"/>
    <w:rsid w:val="004D20D4"/>
    <w:rsid w:val="004D25AE"/>
    <w:rsid w:val="004D3D78"/>
    <w:rsid w:val="004D5342"/>
    <w:rsid w:val="004D59E6"/>
    <w:rsid w:val="004D67AF"/>
    <w:rsid w:val="004D684C"/>
    <w:rsid w:val="004D7BFB"/>
    <w:rsid w:val="004E167B"/>
    <w:rsid w:val="004E19BB"/>
    <w:rsid w:val="004E292D"/>
    <w:rsid w:val="004E2D08"/>
    <w:rsid w:val="004E2E7C"/>
    <w:rsid w:val="004E4012"/>
    <w:rsid w:val="004E538C"/>
    <w:rsid w:val="004E5436"/>
    <w:rsid w:val="004E58B0"/>
    <w:rsid w:val="004E5AC0"/>
    <w:rsid w:val="004E5AF3"/>
    <w:rsid w:val="004E6B14"/>
    <w:rsid w:val="004E7939"/>
    <w:rsid w:val="004F02FF"/>
    <w:rsid w:val="004F0CEE"/>
    <w:rsid w:val="004F0D56"/>
    <w:rsid w:val="004F165A"/>
    <w:rsid w:val="004F36D3"/>
    <w:rsid w:val="004F4AA3"/>
    <w:rsid w:val="004F6E6C"/>
    <w:rsid w:val="004F702D"/>
    <w:rsid w:val="004F798C"/>
    <w:rsid w:val="004F7DC7"/>
    <w:rsid w:val="00500755"/>
    <w:rsid w:val="005009EE"/>
    <w:rsid w:val="00500B7F"/>
    <w:rsid w:val="00501015"/>
    <w:rsid w:val="00501839"/>
    <w:rsid w:val="00501ED8"/>
    <w:rsid w:val="00502753"/>
    <w:rsid w:val="00502BF6"/>
    <w:rsid w:val="00503689"/>
    <w:rsid w:val="00503C2C"/>
    <w:rsid w:val="0050408F"/>
    <w:rsid w:val="005050AC"/>
    <w:rsid w:val="00505353"/>
    <w:rsid w:val="00505A94"/>
    <w:rsid w:val="00505BB1"/>
    <w:rsid w:val="00505CB4"/>
    <w:rsid w:val="00505D15"/>
    <w:rsid w:val="00506386"/>
    <w:rsid w:val="00506EE0"/>
    <w:rsid w:val="005070CD"/>
    <w:rsid w:val="0051098E"/>
    <w:rsid w:val="005109F5"/>
    <w:rsid w:val="00511178"/>
    <w:rsid w:val="0051157C"/>
    <w:rsid w:val="00511FEF"/>
    <w:rsid w:val="005121F1"/>
    <w:rsid w:val="005130F0"/>
    <w:rsid w:val="0051323F"/>
    <w:rsid w:val="0051376D"/>
    <w:rsid w:val="00513FEF"/>
    <w:rsid w:val="0051470D"/>
    <w:rsid w:val="00514DB0"/>
    <w:rsid w:val="00516B7B"/>
    <w:rsid w:val="00517F09"/>
    <w:rsid w:val="0052139B"/>
    <w:rsid w:val="00521EA9"/>
    <w:rsid w:val="00522272"/>
    <w:rsid w:val="00522A6A"/>
    <w:rsid w:val="0052353C"/>
    <w:rsid w:val="00524055"/>
    <w:rsid w:val="00524EAF"/>
    <w:rsid w:val="00525183"/>
    <w:rsid w:val="00526608"/>
    <w:rsid w:val="00530F3F"/>
    <w:rsid w:val="00531FB2"/>
    <w:rsid w:val="005322AD"/>
    <w:rsid w:val="00532376"/>
    <w:rsid w:val="0053258F"/>
    <w:rsid w:val="00532F82"/>
    <w:rsid w:val="00533CC1"/>
    <w:rsid w:val="005346ED"/>
    <w:rsid w:val="00535B87"/>
    <w:rsid w:val="00535DAB"/>
    <w:rsid w:val="00535FB5"/>
    <w:rsid w:val="005364B6"/>
    <w:rsid w:val="005366F3"/>
    <w:rsid w:val="00536A4C"/>
    <w:rsid w:val="00536CBA"/>
    <w:rsid w:val="00536DFF"/>
    <w:rsid w:val="00540680"/>
    <w:rsid w:val="00541B2B"/>
    <w:rsid w:val="00542A27"/>
    <w:rsid w:val="0054364C"/>
    <w:rsid w:val="00543797"/>
    <w:rsid w:val="00543CF7"/>
    <w:rsid w:val="005442F0"/>
    <w:rsid w:val="005447D7"/>
    <w:rsid w:val="00545199"/>
    <w:rsid w:val="00545214"/>
    <w:rsid w:val="0054535E"/>
    <w:rsid w:val="00545401"/>
    <w:rsid w:val="00545B91"/>
    <w:rsid w:val="00546E52"/>
    <w:rsid w:val="00546EFC"/>
    <w:rsid w:val="00552A76"/>
    <w:rsid w:val="00552E4E"/>
    <w:rsid w:val="00553674"/>
    <w:rsid w:val="005545B3"/>
    <w:rsid w:val="00554DF9"/>
    <w:rsid w:val="00554E82"/>
    <w:rsid w:val="00555333"/>
    <w:rsid w:val="00555FC7"/>
    <w:rsid w:val="00557A96"/>
    <w:rsid w:val="00557B20"/>
    <w:rsid w:val="00560565"/>
    <w:rsid w:val="005606D2"/>
    <w:rsid w:val="00561359"/>
    <w:rsid w:val="005658B5"/>
    <w:rsid w:val="00570443"/>
    <w:rsid w:val="005717F7"/>
    <w:rsid w:val="0057380E"/>
    <w:rsid w:val="00575A92"/>
    <w:rsid w:val="00576297"/>
    <w:rsid w:val="00576F09"/>
    <w:rsid w:val="00577075"/>
    <w:rsid w:val="0057768E"/>
    <w:rsid w:val="00580081"/>
    <w:rsid w:val="005803A9"/>
    <w:rsid w:val="00581513"/>
    <w:rsid w:val="0058348F"/>
    <w:rsid w:val="00586FD7"/>
    <w:rsid w:val="00587D85"/>
    <w:rsid w:val="005916A1"/>
    <w:rsid w:val="00592861"/>
    <w:rsid w:val="005929AB"/>
    <w:rsid w:val="00594974"/>
    <w:rsid w:val="00594BC6"/>
    <w:rsid w:val="005957A4"/>
    <w:rsid w:val="00595A17"/>
    <w:rsid w:val="00595B84"/>
    <w:rsid w:val="00596173"/>
    <w:rsid w:val="00596E30"/>
    <w:rsid w:val="005973BF"/>
    <w:rsid w:val="005A125D"/>
    <w:rsid w:val="005A2B84"/>
    <w:rsid w:val="005A2D3A"/>
    <w:rsid w:val="005A2FD8"/>
    <w:rsid w:val="005A344C"/>
    <w:rsid w:val="005A6481"/>
    <w:rsid w:val="005A6840"/>
    <w:rsid w:val="005B16E4"/>
    <w:rsid w:val="005B228A"/>
    <w:rsid w:val="005B22FB"/>
    <w:rsid w:val="005B2800"/>
    <w:rsid w:val="005B2BBD"/>
    <w:rsid w:val="005B3EDB"/>
    <w:rsid w:val="005B406D"/>
    <w:rsid w:val="005B4DFF"/>
    <w:rsid w:val="005B5B9A"/>
    <w:rsid w:val="005B5D5E"/>
    <w:rsid w:val="005B60C2"/>
    <w:rsid w:val="005B7760"/>
    <w:rsid w:val="005C041C"/>
    <w:rsid w:val="005C08CD"/>
    <w:rsid w:val="005C244E"/>
    <w:rsid w:val="005C3C7C"/>
    <w:rsid w:val="005C4401"/>
    <w:rsid w:val="005C4540"/>
    <w:rsid w:val="005C458A"/>
    <w:rsid w:val="005C4CA7"/>
    <w:rsid w:val="005C5096"/>
    <w:rsid w:val="005C61A8"/>
    <w:rsid w:val="005C7BEF"/>
    <w:rsid w:val="005D066D"/>
    <w:rsid w:val="005D0CE0"/>
    <w:rsid w:val="005D10B3"/>
    <w:rsid w:val="005D1222"/>
    <w:rsid w:val="005D1642"/>
    <w:rsid w:val="005D17E5"/>
    <w:rsid w:val="005D1DC0"/>
    <w:rsid w:val="005D315E"/>
    <w:rsid w:val="005D4562"/>
    <w:rsid w:val="005D7E83"/>
    <w:rsid w:val="005E0198"/>
    <w:rsid w:val="005E1337"/>
    <w:rsid w:val="005E315C"/>
    <w:rsid w:val="005E3700"/>
    <w:rsid w:val="005E4240"/>
    <w:rsid w:val="005E4B9F"/>
    <w:rsid w:val="005E559E"/>
    <w:rsid w:val="005E6881"/>
    <w:rsid w:val="005E77ED"/>
    <w:rsid w:val="005F04B5"/>
    <w:rsid w:val="005F17EE"/>
    <w:rsid w:val="005F1DC0"/>
    <w:rsid w:val="005F2827"/>
    <w:rsid w:val="005F4720"/>
    <w:rsid w:val="005F47FE"/>
    <w:rsid w:val="005F4830"/>
    <w:rsid w:val="005F4D68"/>
    <w:rsid w:val="005F500C"/>
    <w:rsid w:val="005F5120"/>
    <w:rsid w:val="005F5795"/>
    <w:rsid w:val="005F5841"/>
    <w:rsid w:val="005F5909"/>
    <w:rsid w:val="005F68C5"/>
    <w:rsid w:val="005F69BB"/>
    <w:rsid w:val="006017FC"/>
    <w:rsid w:val="00601D91"/>
    <w:rsid w:val="006027C7"/>
    <w:rsid w:val="00604172"/>
    <w:rsid w:val="00604DFC"/>
    <w:rsid w:val="00604FFE"/>
    <w:rsid w:val="006063E1"/>
    <w:rsid w:val="006065FB"/>
    <w:rsid w:val="00606E65"/>
    <w:rsid w:val="00607D90"/>
    <w:rsid w:val="00607E9D"/>
    <w:rsid w:val="00610FDF"/>
    <w:rsid w:val="0061422F"/>
    <w:rsid w:val="006157A5"/>
    <w:rsid w:val="00617133"/>
    <w:rsid w:val="00617591"/>
    <w:rsid w:val="00617B89"/>
    <w:rsid w:val="00624004"/>
    <w:rsid w:val="0062431F"/>
    <w:rsid w:val="00624FFE"/>
    <w:rsid w:val="0062696F"/>
    <w:rsid w:val="00626D24"/>
    <w:rsid w:val="00630179"/>
    <w:rsid w:val="006308B4"/>
    <w:rsid w:val="00632A34"/>
    <w:rsid w:val="00632AA0"/>
    <w:rsid w:val="00632F4C"/>
    <w:rsid w:val="006341E3"/>
    <w:rsid w:val="0063474F"/>
    <w:rsid w:val="006347B3"/>
    <w:rsid w:val="00634841"/>
    <w:rsid w:val="00634CEC"/>
    <w:rsid w:val="00636C3D"/>
    <w:rsid w:val="0063700A"/>
    <w:rsid w:val="00641872"/>
    <w:rsid w:val="006427A7"/>
    <w:rsid w:val="006446B8"/>
    <w:rsid w:val="00644E87"/>
    <w:rsid w:val="006453CD"/>
    <w:rsid w:val="00647608"/>
    <w:rsid w:val="00650172"/>
    <w:rsid w:val="0065088D"/>
    <w:rsid w:val="0065362B"/>
    <w:rsid w:val="00653BEA"/>
    <w:rsid w:val="00653CE9"/>
    <w:rsid w:val="00654BFB"/>
    <w:rsid w:val="00655E04"/>
    <w:rsid w:val="0065671C"/>
    <w:rsid w:val="0065695E"/>
    <w:rsid w:val="00661F41"/>
    <w:rsid w:val="006625CA"/>
    <w:rsid w:val="00663FCA"/>
    <w:rsid w:val="0066480B"/>
    <w:rsid w:val="0066533B"/>
    <w:rsid w:val="0066533D"/>
    <w:rsid w:val="006665A5"/>
    <w:rsid w:val="0066676C"/>
    <w:rsid w:val="00666B33"/>
    <w:rsid w:val="00667B72"/>
    <w:rsid w:val="00667E80"/>
    <w:rsid w:val="006713C2"/>
    <w:rsid w:val="006719E1"/>
    <w:rsid w:val="00671A8F"/>
    <w:rsid w:val="006726DE"/>
    <w:rsid w:val="00672913"/>
    <w:rsid w:val="0067350F"/>
    <w:rsid w:val="00673F35"/>
    <w:rsid w:val="006742F2"/>
    <w:rsid w:val="006756D9"/>
    <w:rsid w:val="006766CA"/>
    <w:rsid w:val="00677188"/>
    <w:rsid w:val="00680B08"/>
    <w:rsid w:val="00681DB0"/>
    <w:rsid w:val="006820E8"/>
    <w:rsid w:val="0068285E"/>
    <w:rsid w:val="00683D5F"/>
    <w:rsid w:val="006848DC"/>
    <w:rsid w:val="00684F28"/>
    <w:rsid w:val="0068580C"/>
    <w:rsid w:val="00687827"/>
    <w:rsid w:val="006902A8"/>
    <w:rsid w:val="006908A4"/>
    <w:rsid w:val="00690EC4"/>
    <w:rsid w:val="00692751"/>
    <w:rsid w:val="006931A1"/>
    <w:rsid w:val="0069325A"/>
    <w:rsid w:val="006942D9"/>
    <w:rsid w:val="006947E3"/>
    <w:rsid w:val="006947F8"/>
    <w:rsid w:val="00694A8B"/>
    <w:rsid w:val="00695CA7"/>
    <w:rsid w:val="0069786E"/>
    <w:rsid w:val="00697F07"/>
    <w:rsid w:val="006A05E1"/>
    <w:rsid w:val="006A1B88"/>
    <w:rsid w:val="006A293F"/>
    <w:rsid w:val="006A2FF1"/>
    <w:rsid w:val="006A3CB1"/>
    <w:rsid w:val="006A4810"/>
    <w:rsid w:val="006A5FF9"/>
    <w:rsid w:val="006A7635"/>
    <w:rsid w:val="006B16AE"/>
    <w:rsid w:val="006B296D"/>
    <w:rsid w:val="006B3BBA"/>
    <w:rsid w:val="006B3C70"/>
    <w:rsid w:val="006B3F73"/>
    <w:rsid w:val="006B4DED"/>
    <w:rsid w:val="006B65EA"/>
    <w:rsid w:val="006B7B0D"/>
    <w:rsid w:val="006C01F6"/>
    <w:rsid w:val="006C0AEB"/>
    <w:rsid w:val="006C0C48"/>
    <w:rsid w:val="006C121C"/>
    <w:rsid w:val="006C156B"/>
    <w:rsid w:val="006C284E"/>
    <w:rsid w:val="006C3EB2"/>
    <w:rsid w:val="006C4B92"/>
    <w:rsid w:val="006C4EFE"/>
    <w:rsid w:val="006C5A8B"/>
    <w:rsid w:val="006C76BC"/>
    <w:rsid w:val="006D02CA"/>
    <w:rsid w:val="006D0C30"/>
    <w:rsid w:val="006D27FE"/>
    <w:rsid w:val="006D3133"/>
    <w:rsid w:val="006D39E1"/>
    <w:rsid w:val="006D50E2"/>
    <w:rsid w:val="006D58E8"/>
    <w:rsid w:val="006D5D1D"/>
    <w:rsid w:val="006E10DA"/>
    <w:rsid w:val="006E128D"/>
    <w:rsid w:val="006E2341"/>
    <w:rsid w:val="006E3D9D"/>
    <w:rsid w:val="006E4387"/>
    <w:rsid w:val="006E4872"/>
    <w:rsid w:val="006E58DF"/>
    <w:rsid w:val="006E5A28"/>
    <w:rsid w:val="006E67BD"/>
    <w:rsid w:val="006F010C"/>
    <w:rsid w:val="006F06FA"/>
    <w:rsid w:val="006F2A1B"/>
    <w:rsid w:val="006F2E71"/>
    <w:rsid w:val="006F3530"/>
    <w:rsid w:val="006F387C"/>
    <w:rsid w:val="006F4967"/>
    <w:rsid w:val="006F4B53"/>
    <w:rsid w:val="006F5196"/>
    <w:rsid w:val="006F5AAB"/>
    <w:rsid w:val="006F608E"/>
    <w:rsid w:val="006F6E51"/>
    <w:rsid w:val="006F7117"/>
    <w:rsid w:val="006F7384"/>
    <w:rsid w:val="006F7529"/>
    <w:rsid w:val="006F7B11"/>
    <w:rsid w:val="006F7CFF"/>
    <w:rsid w:val="006F7E4C"/>
    <w:rsid w:val="007018FE"/>
    <w:rsid w:val="00702C67"/>
    <w:rsid w:val="007046F7"/>
    <w:rsid w:val="00704A5D"/>
    <w:rsid w:val="00704AF1"/>
    <w:rsid w:val="00705670"/>
    <w:rsid w:val="0070582E"/>
    <w:rsid w:val="00706C20"/>
    <w:rsid w:val="00706EF3"/>
    <w:rsid w:val="0071110C"/>
    <w:rsid w:val="00712EE2"/>
    <w:rsid w:val="007131A0"/>
    <w:rsid w:val="0071375E"/>
    <w:rsid w:val="00714466"/>
    <w:rsid w:val="007159FF"/>
    <w:rsid w:val="00716929"/>
    <w:rsid w:val="00716F2C"/>
    <w:rsid w:val="00720D0C"/>
    <w:rsid w:val="0072110B"/>
    <w:rsid w:val="00721ED5"/>
    <w:rsid w:val="00722793"/>
    <w:rsid w:val="00724F8D"/>
    <w:rsid w:val="00725738"/>
    <w:rsid w:val="00725C25"/>
    <w:rsid w:val="00726168"/>
    <w:rsid w:val="0072769D"/>
    <w:rsid w:val="00727E76"/>
    <w:rsid w:val="007304CF"/>
    <w:rsid w:val="00730E09"/>
    <w:rsid w:val="007319C5"/>
    <w:rsid w:val="00732D6E"/>
    <w:rsid w:val="007330AB"/>
    <w:rsid w:val="007331F9"/>
    <w:rsid w:val="007333DA"/>
    <w:rsid w:val="007342D1"/>
    <w:rsid w:val="00734D65"/>
    <w:rsid w:val="00734FC8"/>
    <w:rsid w:val="00735E81"/>
    <w:rsid w:val="007371EF"/>
    <w:rsid w:val="00737F1D"/>
    <w:rsid w:val="0074059D"/>
    <w:rsid w:val="007414AF"/>
    <w:rsid w:val="00742415"/>
    <w:rsid w:val="00742442"/>
    <w:rsid w:val="0074374C"/>
    <w:rsid w:val="00743FB9"/>
    <w:rsid w:val="0074411C"/>
    <w:rsid w:val="007442CC"/>
    <w:rsid w:val="00744961"/>
    <w:rsid w:val="0074569E"/>
    <w:rsid w:val="00745C1C"/>
    <w:rsid w:val="0074648B"/>
    <w:rsid w:val="00747540"/>
    <w:rsid w:val="0074768E"/>
    <w:rsid w:val="00750A5C"/>
    <w:rsid w:val="00751414"/>
    <w:rsid w:val="00753877"/>
    <w:rsid w:val="00753BF0"/>
    <w:rsid w:val="0075417F"/>
    <w:rsid w:val="007542D4"/>
    <w:rsid w:val="007554C4"/>
    <w:rsid w:val="00755D2D"/>
    <w:rsid w:val="00756281"/>
    <w:rsid w:val="00757510"/>
    <w:rsid w:val="00761547"/>
    <w:rsid w:val="00762BAD"/>
    <w:rsid w:val="00763A11"/>
    <w:rsid w:val="00763A9A"/>
    <w:rsid w:val="00763ACF"/>
    <w:rsid w:val="00764906"/>
    <w:rsid w:val="00764B88"/>
    <w:rsid w:val="00764BFE"/>
    <w:rsid w:val="0076644C"/>
    <w:rsid w:val="00766F10"/>
    <w:rsid w:val="00767323"/>
    <w:rsid w:val="00767480"/>
    <w:rsid w:val="00767F30"/>
    <w:rsid w:val="00770015"/>
    <w:rsid w:val="007707E7"/>
    <w:rsid w:val="007719BC"/>
    <w:rsid w:val="00772929"/>
    <w:rsid w:val="00772CCD"/>
    <w:rsid w:val="0077396A"/>
    <w:rsid w:val="00774D63"/>
    <w:rsid w:val="007756C1"/>
    <w:rsid w:val="007761E3"/>
    <w:rsid w:val="007768A4"/>
    <w:rsid w:val="0077765D"/>
    <w:rsid w:val="007776A5"/>
    <w:rsid w:val="00781920"/>
    <w:rsid w:val="007819FF"/>
    <w:rsid w:val="00782676"/>
    <w:rsid w:val="0078288C"/>
    <w:rsid w:val="00782A4D"/>
    <w:rsid w:val="007848E8"/>
    <w:rsid w:val="00784FF6"/>
    <w:rsid w:val="00786156"/>
    <w:rsid w:val="00787821"/>
    <w:rsid w:val="007918CF"/>
    <w:rsid w:val="00791E91"/>
    <w:rsid w:val="00792661"/>
    <w:rsid w:val="0079283E"/>
    <w:rsid w:val="00793A76"/>
    <w:rsid w:val="00795C44"/>
    <w:rsid w:val="007960DC"/>
    <w:rsid w:val="0079655D"/>
    <w:rsid w:val="00796E26"/>
    <w:rsid w:val="00797E03"/>
    <w:rsid w:val="007A032D"/>
    <w:rsid w:val="007A11AB"/>
    <w:rsid w:val="007A1E94"/>
    <w:rsid w:val="007A2926"/>
    <w:rsid w:val="007A39D7"/>
    <w:rsid w:val="007A431A"/>
    <w:rsid w:val="007A62E1"/>
    <w:rsid w:val="007A6DB0"/>
    <w:rsid w:val="007A77AC"/>
    <w:rsid w:val="007A78FA"/>
    <w:rsid w:val="007B088C"/>
    <w:rsid w:val="007B2459"/>
    <w:rsid w:val="007B281C"/>
    <w:rsid w:val="007B2A36"/>
    <w:rsid w:val="007B3E4F"/>
    <w:rsid w:val="007B4926"/>
    <w:rsid w:val="007B62AC"/>
    <w:rsid w:val="007C0216"/>
    <w:rsid w:val="007C0503"/>
    <w:rsid w:val="007C1722"/>
    <w:rsid w:val="007C2598"/>
    <w:rsid w:val="007C3831"/>
    <w:rsid w:val="007C3E28"/>
    <w:rsid w:val="007C4AA0"/>
    <w:rsid w:val="007C5412"/>
    <w:rsid w:val="007C6D95"/>
    <w:rsid w:val="007C7990"/>
    <w:rsid w:val="007C7AB1"/>
    <w:rsid w:val="007C7EEE"/>
    <w:rsid w:val="007D027F"/>
    <w:rsid w:val="007D19D7"/>
    <w:rsid w:val="007D2370"/>
    <w:rsid w:val="007D2BA0"/>
    <w:rsid w:val="007D3232"/>
    <w:rsid w:val="007D3AF4"/>
    <w:rsid w:val="007D3F7F"/>
    <w:rsid w:val="007D4B65"/>
    <w:rsid w:val="007D4BC3"/>
    <w:rsid w:val="007D514E"/>
    <w:rsid w:val="007D5216"/>
    <w:rsid w:val="007D57BC"/>
    <w:rsid w:val="007E0780"/>
    <w:rsid w:val="007E0941"/>
    <w:rsid w:val="007E14B1"/>
    <w:rsid w:val="007E27A0"/>
    <w:rsid w:val="007E3480"/>
    <w:rsid w:val="007E385B"/>
    <w:rsid w:val="007E42B1"/>
    <w:rsid w:val="007E4ECD"/>
    <w:rsid w:val="007E5058"/>
    <w:rsid w:val="007E510B"/>
    <w:rsid w:val="007E654D"/>
    <w:rsid w:val="007E6917"/>
    <w:rsid w:val="007F1115"/>
    <w:rsid w:val="007F195F"/>
    <w:rsid w:val="007F3482"/>
    <w:rsid w:val="007F392C"/>
    <w:rsid w:val="007F3C4B"/>
    <w:rsid w:val="007F473B"/>
    <w:rsid w:val="007F484A"/>
    <w:rsid w:val="007F4F07"/>
    <w:rsid w:val="007F518C"/>
    <w:rsid w:val="007F6351"/>
    <w:rsid w:val="008008E6"/>
    <w:rsid w:val="00800D3F"/>
    <w:rsid w:val="00801E1C"/>
    <w:rsid w:val="0080216B"/>
    <w:rsid w:val="00802A58"/>
    <w:rsid w:val="00803BE8"/>
    <w:rsid w:val="00804A55"/>
    <w:rsid w:val="00805163"/>
    <w:rsid w:val="00807076"/>
    <w:rsid w:val="008074F4"/>
    <w:rsid w:val="00810925"/>
    <w:rsid w:val="0081214C"/>
    <w:rsid w:val="008130BD"/>
    <w:rsid w:val="0081367E"/>
    <w:rsid w:val="0081384D"/>
    <w:rsid w:val="00813FF6"/>
    <w:rsid w:val="008150EA"/>
    <w:rsid w:val="00815E63"/>
    <w:rsid w:val="00816F08"/>
    <w:rsid w:val="0081775A"/>
    <w:rsid w:val="00817DD1"/>
    <w:rsid w:val="00817F9D"/>
    <w:rsid w:val="008215E2"/>
    <w:rsid w:val="008219C6"/>
    <w:rsid w:val="00821E05"/>
    <w:rsid w:val="00823B98"/>
    <w:rsid w:val="0082471A"/>
    <w:rsid w:val="00825F0A"/>
    <w:rsid w:val="00826385"/>
    <w:rsid w:val="008269C5"/>
    <w:rsid w:val="0082710F"/>
    <w:rsid w:val="008271A1"/>
    <w:rsid w:val="008302D3"/>
    <w:rsid w:val="00830C1B"/>
    <w:rsid w:val="00831C84"/>
    <w:rsid w:val="00832497"/>
    <w:rsid w:val="00832DCF"/>
    <w:rsid w:val="008331FD"/>
    <w:rsid w:val="008334EE"/>
    <w:rsid w:val="00833FDA"/>
    <w:rsid w:val="00834C60"/>
    <w:rsid w:val="00834D5B"/>
    <w:rsid w:val="008366F4"/>
    <w:rsid w:val="00836A0E"/>
    <w:rsid w:val="00837514"/>
    <w:rsid w:val="008403AA"/>
    <w:rsid w:val="00840D9D"/>
    <w:rsid w:val="00841BE5"/>
    <w:rsid w:val="00842A63"/>
    <w:rsid w:val="00842D7A"/>
    <w:rsid w:val="00842E26"/>
    <w:rsid w:val="008430B1"/>
    <w:rsid w:val="00843DD8"/>
    <w:rsid w:val="008447EF"/>
    <w:rsid w:val="00844D12"/>
    <w:rsid w:val="00845225"/>
    <w:rsid w:val="00845827"/>
    <w:rsid w:val="00846C5E"/>
    <w:rsid w:val="00846C68"/>
    <w:rsid w:val="00846DA7"/>
    <w:rsid w:val="00847119"/>
    <w:rsid w:val="008479F9"/>
    <w:rsid w:val="00851193"/>
    <w:rsid w:val="00851929"/>
    <w:rsid w:val="00852C84"/>
    <w:rsid w:val="00853E94"/>
    <w:rsid w:val="00854D4B"/>
    <w:rsid w:val="00854D4C"/>
    <w:rsid w:val="00855F75"/>
    <w:rsid w:val="00856A87"/>
    <w:rsid w:val="00857017"/>
    <w:rsid w:val="00857778"/>
    <w:rsid w:val="0086025A"/>
    <w:rsid w:val="008611F5"/>
    <w:rsid w:val="00861B40"/>
    <w:rsid w:val="008624A5"/>
    <w:rsid w:val="00862A59"/>
    <w:rsid w:val="00863766"/>
    <w:rsid w:val="00863E4A"/>
    <w:rsid w:val="00864451"/>
    <w:rsid w:val="00866042"/>
    <w:rsid w:val="008662CC"/>
    <w:rsid w:val="008668B3"/>
    <w:rsid w:val="008669A8"/>
    <w:rsid w:val="00866C86"/>
    <w:rsid w:val="008673EC"/>
    <w:rsid w:val="00867B23"/>
    <w:rsid w:val="00870025"/>
    <w:rsid w:val="00870F1A"/>
    <w:rsid w:val="008715FE"/>
    <w:rsid w:val="00872425"/>
    <w:rsid w:val="0087307A"/>
    <w:rsid w:val="008738B5"/>
    <w:rsid w:val="00873CBE"/>
    <w:rsid w:val="00874007"/>
    <w:rsid w:val="00876344"/>
    <w:rsid w:val="008768B8"/>
    <w:rsid w:val="00876C36"/>
    <w:rsid w:val="00877741"/>
    <w:rsid w:val="008812B5"/>
    <w:rsid w:val="0088130F"/>
    <w:rsid w:val="008814BB"/>
    <w:rsid w:val="008823CB"/>
    <w:rsid w:val="00882724"/>
    <w:rsid w:val="00882F95"/>
    <w:rsid w:val="0088405F"/>
    <w:rsid w:val="00885CD4"/>
    <w:rsid w:val="008868F6"/>
    <w:rsid w:val="00887D8E"/>
    <w:rsid w:val="00891383"/>
    <w:rsid w:val="00891D9F"/>
    <w:rsid w:val="00891E5C"/>
    <w:rsid w:val="00892D8C"/>
    <w:rsid w:val="00894217"/>
    <w:rsid w:val="00895C52"/>
    <w:rsid w:val="00895DCD"/>
    <w:rsid w:val="008A0A84"/>
    <w:rsid w:val="008A0BA4"/>
    <w:rsid w:val="008A0E10"/>
    <w:rsid w:val="008A151C"/>
    <w:rsid w:val="008A152A"/>
    <w:rsid w:val="008A4263"/>
    <w:rsid w:val="008A63B7"/>
    <w:rsid w:val="008A6705"/>
    <w:rsid w:val="008A76EC"/>
    <w:rsid w:val="008B0355"/>
    <w:rsid w:val="008B0F25"/>
    <w:rsid w:val="008B101A"/>
    <w:rsid w:val="008B17F9"/>
    <w:rsid w:val="008B3431"/>
    <w:rsid w:val="008B420C"/>
    <w:rsid w:val="008B4230"/>
    <w:rsid w:val="008B4C30"/>
    <w:rsid w:val="008B5807"/>
    <w:rsid w:val="008B754E"/>
    <w:rsid w:val="008C2AB0"/>
    <w:rsid w:val="008C35AF"/>
    <w:rsid w:val="008C389F"/>
    <w:rsid w:val="008C5FEF"/>
    <w:rsid w:val="008C671C"/>
    <w:rsid w:val="008C7636"/>
    <w:rsid w:val="008C7AEE"/>
    <w:rsid w:val="008D07B9"/>
    <w:rsid w:val="008D08F3"/>
    <w:rsid w:val="008D17E7"/>
    <w:rsid w:val="008D190E"/>
    <w:rsid w:val="008D1955"/>
    <w:rsid w:val="008D1DB9"/>
    <w:rsid w:val="008D2593"/>
    <w:rsid w:val="008D483E"/>
    <w:rsid w:val="008D6B07"/>
    <w:rsid w:val="008D75DD"/>
    <w:rsid w:val="008E0877"/>
    <w:rsid w:val="008E1474"/>
    <w:rsid w:val="008E1AE1"/>
    <w:rsid w:val="008E1FF1"/>
    <w:rsid w:val="008E2066"/>
    <w:rsid w:val="008E26DE"/>
    <w:rsid w:val="008E3DD4"/>
    <w:rsid w:val="008E43CF"/>
    <w:rsid w:val="008E4BDA"/>
    <w:rsid w:val="008E4FF3"/>
    <w:rsid w:val="008F02A4"/>
    <w:rsid w:val="008F18EC"/>
    <w:rsid w:val="008F1965"/>
    <w:rsid w:val="008F1E33"/>
    <w:rsid w:val="008F228F"/>
    <w:rsid w:val="008F2820"/>
    <w:rsid w:val="008F2CEA"/>
    <w:rsid w:val="008F35F5"/>
    <w:rsid w:val="008F3DE3"/>
    <w:rsid w:val="008F414C"/>
    <w:rsid w:val="008F43D7"/>
    <w:rsid w:val="008F4CE5"/>
    <w:rsid w:val="008F4F22"/>
    <w:rsid w:val="008F6E49"/>
    <w:rsid w:val="00900EE1"/>
    <w:rsid w:val="009019FB"/>
    <w:rsid w:val="00901D69"/>
    <w:rsid w:val="00903B79"/>
    <w:rsid w:val="00903DBB"/>
    <w:rsid w:val="0090459D"/>
    <w:rsid w:val="00905C94"/>
    <w:rsid w:val="00906D02"/>
    <w:rsid w:val="00907128"/>
    <w:rsid w:val="00907626"/>
    <w:rsid w:val="009078B5"/>
    <w:rsid w:val="00910023"/>
    <w:rsid w:val="009108AC"/>
    <w:rsid w:val="0091161B"/>
    <w:rsid w:val="00913305"/>
    <w:rsid w:val="009133D0"/>
    <w:rsid w:val="0091482A"/>
    <w:rsid w:val="009149AF"/>
    <w:rsid w:val="00914C8A"/>
    <w:rsid w:val="00914F7D"/>
    <w:rsid w:val="00915004"/>
    <w:rsid w:val="00915378"/>
    <w:rsid w:val="00915848"/>
    <w:rsid w:val="00915E86"/>
    <w:rsid w:val="00915F47"/>
    <w:rsid w:val="00916889"/>
    <w:rsid w:val="00916917"/>
    <w:rsid w:val="00917A64"/>
    <w:rsid w:val="00920320"/>
    <w:rsid w:val="009206D4"/>
    <w:rsid w:val="009208A9"/>
    <w:rsid w:val="00921950"/>
    <w:rsid w:val="009226F0"/>
    <w:rsid w:val="00922914"/>
    <w:rsid w:val="0092300B"/>
    <w:rsid w:val="00923C95"/>
    <w:rsid w:val="0092477F"/>
    <w:rsid w:val="0092593D"/>
    <w:rsid w:val="00925957"/>
    <w:rsid w:val="009268DB"/>
    <w:rsid w:val="00926DC8"/>
    <w:rsid w:val="00927225"/>
    <w:rsid w:val="00927A49"/>
    <w:rsid w:val="00927F48"/>
    <w:rsid w:val="00931185"/>
    <w:rsid w:val="0093260E"/>
    <w:rsid w:val="00932A90"/>
    <w:rsid w:val="00935246"/>
    <w:rsid w:val="0093600A"/>
    <w:rsid w:val="0093624C"/>
    <w:rsid w:val="00936575"/>
    <w:rsid w:val="0093721C"/>
    <w:rsid w:val="009412B3"/>
    <w:rsid w:val="00942B03"/>
    <w:rsid w:val="00944A7E"/>
    <w:rsid w:val="00944E4B"/>
    <w:rsid w:val="0094644C"/>
    <w:rsid w:val="00946C63"/>
    <w:rsid w:val="00947D38"/>
    <w:rsid w:val="0095016B"/>
    <w:rsid w:val="00952063"/>
    <w:rsid w:val="009525DF"/>
    <w:rsid w:val="00952CC2"/>
    <w:rsid w:val="00952FEF"/>
    <w:rsid w:val="009558E0"/>
    <w:rsid w:val="00956151"/>
    <w:rsid w:val="00956798"/>
    <w:rsid w:val="009570A6"/>
    <w:rsid w:val="00957B61"/>
    <w:rsid w:val="00960B52"/>
    <w:rsid w:val="00960F16"/>
    <w:rsid w:val="0096133A"/>
    <w:rsid w:val="0096149A"/>
    <w:rsid w:val="009614EF"/>
    <w:rsid w:val="00961B1C"/>
    <w:rsid w:val="00961F1D"/>
    <w:rsid w:val="00963814"/>
    <w:rsid w:val="00965FCA"/>
    <w:rsid w:val="009662C2"/>
    <w:rsid w:val="0096734D"/>
    <w:rsid w:val="00967691"/>
    <w:rsid w:val="009718FB"/>
    <w:rsid w:val="00971FC0"/>
    <w:rsid w:val="009728C5"/>
    <w:rsid w:val="00972B66"/>
    <w:rsid w:val="009737BC"/>
    <w:rsid w:val="00973C32"/>
    <w:rsid w:val="00976EF9"/>
    <w:rsid w:val="00976F57"/>
    <w:rsid w:val="0097710D"/>
    <w:rsid w:val="00977714"/>
    <w:rsid w:val="00980D37"/>
    <w:rsid w:val="00981A55"/>
    <w:rsid w:val="00981AA7"/>
    <w:rsid w:val="0098241D"/>
    <w:rsid w:val="009853A5"/>
    <w:rsid w:val="009857BF"/>
    <w:rsid w:val="009869D9"/>
    <w:rsid w:val="00987887"/>
    <w:rsid w:val="00987CE9"/>
    <w:rsid w:val="0099063A"/>
    <w:rsid w:val="00990FD5"/>
    <w:rsid w:val="009931D3"/>
    <w:rsid w:val="009949E9"/>
    <w:rsid w:val="00994DD6"/>
    <w:rsid w:val="0099537E"/>
    <w:rsid w:val="00995385"/>
    <w:rsid w:val="009962F4"/>
    <w:rsid w:val="0099726D"/>
    <w:rsid w:val="009973C7"/>
    <w:rsid w:val="009A10F0"/>
    <w:rsid w:val="009A126E"/>
    <w:rsid w:val="009A13CE"/>
    <w:rsid w:val="009A1DCB"/>
    <w:rsid w:val="009A248D"/>
    <w:rsid w:val="009A2F69"/>
    <w:rsid w:val="009A2FE4"/>
    <w:rsid w:val="009A2FE7"/>
    <w:rsid w:val="009A34CC"/>
    <w:rsid w:val="009A3766"/>
    <w:rsid w:val="009A56BE"/>
    <w:rsid w:val="009A5C67"/>
    <w:rsid w:val="009A7293"/>
    <w:rsid w:val="009B0818"/>
    <w:rsid w:val="009B13D7"/>
    <w:rsid w:val="009B1AA4"/>
    <w:rsid w:val="009B20D6"/>
    <w:rsid w:val="009B2EB5"/>
    <w:rsid w:val="009B4988"/>
    <w:rsid w:val="009B505A"/>
    <w:rsid w:val="009B5083"/>
    <w:rsid w:val="009B5AB4"/>
    <w:rsid w:val="009B67CC"/>
    <w:rsid w:val="009B6931"/>
    <w:rsid w:val="009B6B3D"/>
    <w:rsid w:val="009B73C4"/>
    <w:rsid w:val="009B7A4E"/>
    <w:rsid w:val="009C105A"/>
    <w:rsid w:val="009C3BA0"/>
    <w:rsid w:val="009C40F0"/>
    <w:rsid w:val="009C442D"/>
    <w:rsid w:val="009C5C90"/>
    <w:rsid w:val="009C6358"/>
    <w:rsid w:val="009C6F13"/>
    <w:rsid w:val="009C748E"/>
    <w:rsid w:val="009C7756"/>
    <w:rsid w:val="009C7B3D"/>
    <w:rsid w:val="009D00AC"/>
    <w:rsid w:val="009D3D01"/>
    <w:rsid w:val="009D4790"/>
    <w:rsid w:val="009D4FFB"/>
    <w:rsid w:val="009D6615"/>
    <w:rsid w:val="009D6A5A"/>
    <w:rsid w:val="009D6BD2"/>
    <w:rsid w:val="009D736D"/>
    <w:rsid w:val="009E26F4"/>
    <w:rsid w:val="009E3A08"/>
    <w:rsid w:val="009E57A6"/>
    <w:rsid w:val="009E6504"/>
    <w:rsid w:val="009E7C5F"/>
    <w:rsid w:val="009F029C"/>
    <w:rsid w:val="009F0A78"/>
    <w:rsid w:val="009F2E01"/>
    <w:rsid w:val="009F2FBE"/>
    <w:rsid w:val="009F3668"/>
    <w:rsid w:val="009F43C6"/>
    <w:rsid w:val="009F503C"/>
    <w:rsid w:val="009F5BB5"/>
    <w:rsid w:val="009F6048"/>
    <w:rsid w:val="009F6193"/>
    <w:rsid w:val="009F61AC"/>
    <w:rsid w:val="009F6879"/>
    <w:rsid w:val="009F6DB7"/>
    <w:rsid w:val="009F7A46"/>
    <w:rsid w:val="00A0086D"/>
    <w:rsid w:val="00A00D17"/>
    <w:rsid w:val="00A0213A"/>
    <w:rsid w:val="00A02E49"/>
    <w:rsid w:val="00A0319E"/>
    <w:rsid w:val="00A03522"/>
    <w:rsid w:val="00A0379A"/>
    <w:rsid w:val="00A04069"/>
    <w:rsid w:val="00A041F8"/>
    <w:rsid w:val="00A05398"/>
    <w:rsid w:val="00A05B67"/>
    <w:rsid w:val="00A05F2C"/>
    <w:rsid w:val="00A063CF"/>
    <w:rsid w:val="00A06E47"/>
    <w:rsid w:val="00A07400"/>
    <w:rsid w:val="00A1032F"/>
    <w:rsid w:val="00A10DF5"/>
    <w:rsid w:val="00A11349"/>
    <w:rsid w:val="00A1155F"/>
    <w:rsid w:val="00A11952"/>
    <w:rsid w:val="00A1294D"/>
    <w:rsid w:val="00A1476B"/>
    <w:rsid w:val="00A14B60"/>
    <w:rsid w:val="00A15575"/>
    <w:rsid w:val="00A155C7"/>
    <w:rsid w:val="00A1573D"/>
    <w:rsid w:val="00A157A4"/>
    <w:rsid w:val="00A16218"/>
    <w:rsid w:val="00A16691"/>
    <w:rsid w:val="00A16E0B"/>
    <w:rsid w:val="00A173F6"/>
    <w:rsid w:val="00A20BC1"/>
    <w:rsid w:val="00A211CA"/>
    <w:rsid w:val="00A21455"/>
    <w:rsid w:val="00A21FCE"/>
    <w:rsid w:val="00A223EA"/>
    <w:rsid w:val="00A2353B"/>
    <w:rsid w:val="00A23C21"/>
    <w:rsid w:val="00A23F41"/>
    <w:rsid w:val="00A24941"/>
    <w:rsid w:val="00A25922"/>
    <w:rsid w:val="00A25A2B"/>
    <w:rsid w:val="00A25AFE"/>
    <w:rsid w:val="00A27519"/>
    <w:rsid w:val="00A277CD"/>
    <w:rsid w:val="00A27870"/>
    <w:rsid w:val="00A3046D"/>
    <w:rsid w:val="00A30ECA"/>
    <w:rsid w:val="00A321C2"/>
    <w:rsid w:val="00A3296F"/>
    <w:rsid w:val="00A32DAA"/>
    <w:rsid w:val="00A33531"/>
    <w:rsid w:val="00A34896"/>
    <w:rsid w:val="00A34A6F"/>
    <w:rsid w:val="00A358F0"/>
    <w:rsid w:val="00A367B8"/>
    <w:rsid w:val="00A36A2B"/>
    <w:rsid w:val="00A36B02"/>
    <w:rsid w:val="00A378E2"/>
    <w:rsid w:val="00A403EB"/>
    <w:rsid w:val="00A430E5"/>
    <w:rsid w:val="00A43DF6"/>
    <w:rsid w:val="00A43F46"/>
    <w:rsid w:val="00A4401F"/>
    <w:rsid w:val="00A4403C"/>
    <w:rsid w:val="00A4437C"/>
    <w:rsid w:val="00A44563"/>
    <w:rsid w:val="00A45311"/>
    <w:rsid w:val="00A45BAC"/>
    <w:rsid w:val="00A46149"/>
    <w:rsid w:val="00A467D5"/>
    <w:rsid w:val="00A4782E"/>
    <w:rsid w:val="00A509F6"/>
    <w:rsid w:val="00A522CF"/>
    <w:rsid w:val="00A5266B"/>
    <w:rsid w:val="00A53C04"/>
    <w:rsid w:val="00A55203"/>
    <w:rsid w:val="00A55D63"/>
    <w:rsid w:val="00A57858"/>
    <w:rsid w:val="00A57B2A"/>
    <w:rsid w:val="00A60121"/>
    <w:rsid w:val="00A60CE6"/>
    <w:rsid w:val="00A6230B"/>
    <w:rsid w:val="00A624E7"/>
    <w:rsid w:val="00A6480F"/>
    <w:rsid w:val="00A64E18"/>
    <w:rsid w:val="00A65ACC"/>
    <w:rsid w:val="00A67C70"/>
    <w:rsid w:val="00A706AE"/>
    <w:rsid w:val="00A7078F"/>
    <w:rsid w:val="00A71655"/>
    <w:rsid w:val="00A716F9"/>
    <w:rsid w:val="00A71E97"/>
    <w:rsid w:val="00A72027"/>
    <w:rsid w:val="00A724EB"/>
    <w:rsid w:val="00A73F3A"/>
    <w:rsid w:val="00A741E4"/>
    <w:rsid w:val="00A75769"/>
    <w:rsid w:val="00A760EF"/>
    <w:rsid w:val="00A7684E"/>
    <w:rsid w:val="00A77F42"/>
    <w:rsid w:val="00A804CF"/>
    <w:rsid w:val="00A81C1B"/>
    <w:rsid w:val="00A823EE"/>
    <w:rsid w:val="00A82F7A"/>
    <w:rsid w:val="00A834BB"/>
    <w:rsid w:val="00A836C3"/>
    <w:rsid w:val="00A845B1"/>
    <w:rsid w:val="00A84952"/>
    <w:rsid w:val="00A84C22"/>
    <w:rsid w:val="00A85861"/>
    <w:rsid w:val="00A8659E"/>
    <w:rsid w:val="00A87A24"/>
    <w:rsid w:val="00A91606"/>
    <w:rsid w:val="00A91C9A"/>
    <w:rsid w:val="00A92633"/>
    <w:rsid w:val="00A927BD"/>
    <w:rsid w:val="00A9330E"/>
    <w:rsid w:val="00A93A8E"/>
    <w:rsid w:val="00A94035"/>
    <w:rsid w:val="00A95F34"/>
    <w:rsid w:val="00A9634A"/>
    <w:rsid w:val="00A971F1"/>
    <w:rsid w:val="00A9760E"/>
    <w:rsid w:val="00AA1A78"/>
    <w:rsid w:val="00AA1B20"/>
    <w:rsid w:val="00AA1D83"/>
    <w:rsid w:val="00AA5565"/>
    <w:rsid w:val="00AA61EB"/>
    <w:rsid w:val="00AA7A60"/>
    <w:rsid w:val="00AB0E56"/>
    <w:rsid w:val="00AB2193"/>
    <w:rsid w:val="00AB480B"/>
    <w:rsid w:val="00AB5075"/>
    <w:rsid w:val="00AB5156"/>
    <w:rsid w:val="00AB75FC"/>
    <w:rsid w:val="00AB7B20"/>
    <w:rsid w:val="00AC0334"/>
    <w:rsid w:val="00AC158E"/>
    <w:rsid w:val="00AC1EAB"/>
    <w:rsid w:val="00AC2968"/>
    <w:rsid w:val="00AC39F7"/>
    <w:rsid w:val="00AC4AF2"/>
    <w:rsid w:val="00AC55BE"/>
    <w:rsid w:val="00AC56CD"/>
    <w:rsid w:val="00AC6782"/>
    <w:rsid w:val="00AC7D42"/>
    <w:rsid w:val="00AD05C3"/>
    <w:rsid w:val="00AD08A8"/>
    <w:rsid w:val="00AD1457"/>
    <w:rsid w:val="00AD153E"/>
    <w:rsid w:val="00AD173E"/>
    <w:rsid w:val="00AD23C7"/>
    <w:rsid w:val="00AD271A"/>
    <w:rsid w:val="00AD2D3E"/>
    <w:rsid w:val="00AD3480"/>
    <w:rsid w:val="00AD369D"/>
    <w:rsid w:val="00AD5921"/>
    <w:rsid w:val="00AD5AA6"/>
    <w:rsid w:val="00AD5FDE"/>
    <w:rsid w:val="00AD6498"/>
    <w:rsid w:val="00AD6744"/>
    <w:rsid w:val="00AD699A"/>
    <w:rsid w:val="00AD6D31"/>
    <w:rsid w:val="00AD73E9"/>
    <w:rsid w:val="00AD7521"/>
    <w:rsid w:val="00AD78CA"/>
    <w:rsid w:val="00AE0423"/>
    <w:rsid w:val="00AE24A3"/>
    <w:rsid w:val="00AE3549"/>
    <w:rsid w:val="00AE4A53"/>
    <w:rsid w:val="00AE5821"/>
    <w:rsid w:val="00AE5EC4"/>
    <w:rsid w:val="00AE66BB"/>
    <w:rsid w:val="00AE69AE"/>
    <w:rsid w:val="00AE6BC8"/>
    <w:rsid w:val="00AE7019"/>
    <w:rsid w:val="00AF0C69"/>
    <w:rsid w:val="00AF0ED0"/>
    <w:rsid w:val="00AF0FA6"/>
    <w:rsid w:val="00AF2413"/>
    <w:rsid w:val="00AF3AB7"/>
    <w:rsid w:val="00AF5B61"/>
    <w:rsid w:val="00AF6A68"/>
    <w:rsid w:val="00AF738E"/>
    <w:rsid w:val="00AF7D23"/>
    <w:rsid w:val="00B003BE"/>
    <w:rsid w:val="00B00724"/>
    <w:rsid w:val="00B00A28"/>
    <w:rsid w:val="00B00CFD"/>
    <w:rsid w:val="00B02579"/>
    <w:rsid w:val="00B02C29"/>
    <w:rsid w:val="00B02EE6"/>
    <w:rsid w:val="00B03687"/>
    <w:rsid w:val="00B04AC6"/>
    <w:rsid w:val="00B05A57"/>
    <w:rsid w:val="00B06C24"/>
    <w:rsid w:val="00B120B5"/>
    <w:rsid w:val="00B1267D"/>
    <w:rsid w:val="00B1291E"/>
    <w:rsid w:val="00B1383C"/>
    <w:rsid w:val="00B15CD3"/>
    <w:rsid w:val="00B167E5"/>
    <w:rsid w:val="00B16DAF"/>
    <w:rsid w:val="00B20786"/>
    <w:rsid w:val="00B2170D"/>
    <w:rsid w:val="00B21971"/>
    <w:rsid w:val="00B238C9"/>
    <w:rsid w:val="00B23AEF"/>
    <w:rsid w:val="00B2598E"/>
    <w:rsid w:val="00B272DC"/>
    <w:rsid w:val="00B301B3"/>
    <w:rsid w:val="00B30AC6"/>
    <w:rsid w:val="00B31AF5"/>
    <w:rsid w:val="00B32134"/>
    <w:rsid w:val="00B33BE4"/>
    <w:rsid w:val="00B33D85"/>
    <w:rsid w:val="00B350AF"/>
    <w:rsid w:val="00B36683"/>
    <w:rsid w:val="00B37F34"/>
    <w:rsid w:val="00B40D4F"/>
    <w:rsid w:val="00B4167F"/>
    <w:rsid w:val="00B4224D"/>
    <w:rsid w:val="00B430B0"/>
    <w:rsid w:val="00B4338B"/>
    <w:rsid w:val="00B43BC6"/>
    <w:rsid w:val="00B443EF"/>
    <w:rsid w:val="00B447C6"/>
    <w:rsid w:val="00B44A05"/>
    <w:rsid w:val="00B44DBD"/>
    <w:rsid w:val="00B44F9C"/>
    <w:rsid w:val="00B502A7"/>
    <w:rsid w:val="00B51196"/>
    <w:rsid w:val="00B511ED"/>
    <w:rsid w:val="00B51215"/>
    <w:rsid w:val="00B51597"/>
    <w:rsid w:val="00B5159A"/>
    <w:rsid w:val="00B52456"/>
    <w:rsid w:val="00B53884"/>
    <w:rsid w:val="00B53D37"/>
    <w:rsid w:val="00B558CF"/>
    <w:rsid w:val="00B57489"/>
    <w:rsid w:val="00B5790E"/>
    <w:rsid w:val="00B61349"/>
    <w:rsid w:val="00B64235"/>
    <w:rsid w:val="00B6697B"/>
    <w:rsid w:val="00B6723F"/>
    <w:rsid w:val="00B677DF"/>
    <w:rsid w:val="00B707A4"/>
    <w:rsid w:val="00B7133C"/>
    <w:rsid w:val="00B7137A"/>
    <w:rsid w:val="00B716A8"/>
    <w:rsid w:val="00B72D16"/>
    <w:rsid w:val="00B73D58"/>
    <w:rsid w:val="00B74298"/>
    <w:rsid w:val="00B74A33"/>
    <w:rsid w:val="00B76E04"/>
    <w:rsid w:val="00B80852"/>
    <w:rsid w:val="00B80979"/>
    <w:rsid w:val="00B81068"/>
    <w:rsid w:val="00B816DE"/>
    <w:rsid w:val="00B83150"/>
    <w:rsid w:val="00B84324"/>
    <w:rsid w:val="00B84B7C"/>
    <w:rsid w:val="00B86F63"/>
    <w:rsid w:val="00B9058F"/>
    <w:rsid w:val="00B9062E"/>
    <w:rsid w:val="00B90F30"/>
    <w:rsid w:val="00B92E7C"/>
    <w:rsid w:val="00B93149"/>
    <w:rsid w:val="00B935DA"/>
    <w:rsid w:val="00B9382F"/>
    <w:rsid w:val="00B9386B"/>
    <w:rsid w:val="00B9456C"/>
    <w:rsid w:val="00B955DD"/>
    <w:rsid w:val="00B962A4"/>
    <w:rsid w:val="00B96FAC"/>
    <w:rsid w:val="00B97647"/>
    <w:rsid w:val="00BA0648"/>
    <w:rsid w:val="00BA1AF4"/>
    <w:rsid w:val="00BA1B13"/>
    <w:rsid w:val="00BA222C"/>
    <w:rsid w:val="00BA3E71"/>
    <w:rsid w:val="00BA44B1"/>
    <w:rsid w:val="00BA630A"/>
    <w:rsid w:val="00BA6C6C"/>
    <w:rsid w:val="00BB23ED"/>
    <w:rsid w:val="00BB28AF"/>
    <w:rsid w:val="00BB4440"/>
    <w:rsid w:val="00BB45D4"/>
    <w:rsid w:val="00BB4689"/>
    <w:rsid w:val="00BB4BF3"/>
    <w:rsid w:val="00BB5528"/>
    <w:rsid w:val="00BB573E"/>
    <w:rsid w:val="00BB7D80"/>
    <w:rsid w:val="00BC30B2"/>
    <w:rsid w:val="00BC32C6"/>
    <w:rsid w:val="00BC50CD"/>
    <w:rsid w:val="00BC69FB"/>
    <w:rsid w:val="00BC726F"/>
    <w:rsid w:val="00BC7778"/>
    <w:rsid w:val="00BD385F"/>
    <w:rsid w:val="00BD55DB"/>
    <w:rsid w:val="00BD63F6"/>
    <w:rsid w:val="00BD692D"/>
    <w:rsid w:val="00BD6D1A"/>
    <w:rsid w:val="00BD78F8"/>
    <w:rsid w:val="00BD7F4A"/>
    <w:rsid w:val="00BE3814"/>
    <w:rsid w:val="00BE66B7"/>
    <w:rsid w:val="00BE67B8"/>
    <w:rsid w:val="00BE7241"/>
    <w:rsid w:val="00BE72A0"/>
    <w:rsid w:val="00BE73B8"/>
    <w:rsid w:val="00BF15C8"/>
    <w:rsid w:val="00BF26F0"/>
    <w:rsid w:val="00BF3DBC"/>
    <w:rsid w:val="00BF3FB7"/>
    <w:rsid w:val="00BF4C3C"/>
    <w:rsid w:val="00BF58C5"/>
    <w:rsid w:val="00BF6EAC"/>
    <w:rsid w:val="00BF72B0"/>
    <w:rsid w:val="00C00D5C"/>
    <w:rsid w:val="00C00FB5"/>
    <w:rsid w:val="00C014BF"/>
    <w:rsid w:val="00C01C48"/>
    <w:rsid w:val="00C05C22"/>
    <w:rsid w:val="00C05FC0"/>
    <w:rsid w:val="00C069D0"/>
    <w:rsid w:val="00C07102"/>
    <w:rsid w:val="00C07428"/>
    <w:rsid w:val="00C0771D"/>
    <w:rsid w:val="00C10871"/>
    <w:rsid w:val="00C10E38"/>
    <w:rsid w:val="00C110BA"/>
    <w:rsid w:val="00C13549"/>
    <w:rsid w:val="00C14526"/>
    <w:rsid w:val="00C15AFA"/>
    <w:rsid w:val="00C1615C"/>
    <w:rsid w:val="00C17505"/>
    <w:rsid w:val="00C17DAA"/>
    <w:rsid w:val="00C207E1"/>
    <w:rsid w:val="00C2086E"/>
    <w:rsid w:val="00C2257B"/>
    <w:rsid w:val="00C2278D"/>
    <w:rsid w:val="00C22A0F"/>
    <w:rsid w:val="00C23B36"/>
    <w:rsid w:val="00C24ED2"/>
    <w:rsid w:val="00C26074"/>
    <w:rsid w:val="00C26283"/>
    <w:rsid w:val="00C26A4C"/>
    <w:rsid w:val="00C27AB1"/>
    <w:rsid w:val="00C30A22"/>
    <w:rsid w:val="00C30A5A"/>
    <w:rsid w:val="00C30B02"/>
    <w:rsid w:val="00C31110"/>
    <w:rsid w:val="00C3175F"/>
    <w:rsid w:val="00C31A0B"/>
    <w:rsid w:val="00C3266D"/>
    <w:rsid w:val="00C330EF"/>
    <w:rsid w:val="00C334C0"/>
    <w:rsid w:val="00C33BD0"/>
    <w:rsid w:val="00C34316"/>
    <w:rsid w:val="00C34BD8"/>
    <w:rsid w:val="00C34CEE"/>
    <w:rsid w:val="00C35162"/>
    <w:rsid w:val="00C3529B"/>
    <w:rsid w:val="00C35CB1"/>
    <w:rsid w:val="00C408F2"/>
    <w:rsid w:val="00C40970"/>
    <w:rsid w:val="00C40E37"/>
    <w:rsid w:val="00C41DD7"/>
    <w:rsid w:val="00C4203F"/>
    <w:rsid w:val="00C424CA"/>
    <w:rsid w:val="00C430A6"/>
    <w:rsid w:val="00C43860"/>
    <w:rsid w:val="00C459A3"/>
    <w:rsid w:val="00C47AD3"/>
    <w:rsid w:val="00C50F05"/>
    <w:rsid w:val="00C52701"/>
    <w:rsid w:val="00C53147"/>
    <w:rsid w:val="00C54BEA"/>
    <w:rsid w:val="00C54E66"/>
    <w:rsid w:val="00C54F42"/>
    <w:rsid w:val="00C558CE"/>
    <w:rsid w:val="00C56568"/>
    <w:rsid w:val="00C56A7B"/>
    <w:rsid w:val="00C56BEF"/>
    <w:rsid w:val="00C56D4D"/>
    <w:rsid w:val="00C60073"/>
    <w:rsid w:val="00C61213"/>
    <w:rsid w:val="00C61560"/>
    <w:rsid w:val="00C634E9"/>
    <w:rsid w:val="00C638F6"/>
    <w:rsid w:val="00C63C6A"/>
    <w:rsid w:val="00C64B78"/>
    <w:rsid w:val="00C65B30"/>
    <w:rsid w:val="00C65D76"/>
    <w:rsid w:val="00C67215"/>
    <w:rsid w:val="00C67859"/>
    <w:rsid w:val="00C70678"/>
    <w:rsid w:val="00C7070F"/>
    <w:rsid w:val="00C71231"/>
    <w:rsid w:val="00C7199E"/>
    <w:rsid w:val="00C71F34"/>
    <w:rsid w:val="00C72170"/>
    <w:rsid w:val="00C72B74"/>
    <w:rsid w:val="00C72F23"/>
    <w:rsid w:val="00C737EE"/>
    <w:rsid w:val="00C74087"/>
    <w:rsid w:val="00C74329"/>
    <w:rsid w:val="00C82934"/>
    <w:rsid w:val="00C8301B"/>
    <w:rsid w:val="00C835AD"/>
    <w:rsid w:val="00C83768"/>
    <w:rsid w:val="00C84A52"/>
    <w:rsid w:val="00C87148"/>
    <w:rsid w:val="00C87B2B"/>
    <w:rsid w:val="00C91445"/>
    <w:rsid w:val="00C92189"/>
    <w:rsid w:val="00C9277B"/>
    <w:rsid w:val="00C92DDE"/>
    <w:rsid w:val="00C93946"/>
    <w:rsid w:val="00C93AA9"/>
    <w:rsid w:val="00C9488F"/>
    <w:rsid w:val="00C95CF7"/>
    <w:rsid w:val="00C95E48"/>
    <w:rsid w:val="00C962C3"/>
    <w:rsid w:val="00C966B3"/>
    <w:rsid w:val="00C97088"/>
    <w:rsid w:val="00C97527"/>
    <w:rsid w:val="00C975E1"/>
    <w:rsid w:val="00CA02AF"/>
    <w:rsid w:val="00CA05A5"/>
    <w:rsid w:val="00CA0862"/>
    <w:rsid w:val="00CA0DB5"/>
    <w:rsid w:val="00CA17BA"/>
    <w:rsid w:val="00CA2291"/>
    <w:rsid w:val="00CA274A"/>
    <w:rsid w:val="00CA33DF"/>
    <w:rsid w:val="00CA3B43"/>
    <w:rsid w:val="00CA3BE6"/>
    <w:rsid w:val="00CA4477"/>
    <w:rsid w:val="00CA535E"/>
    <w:rsid w:val="00CA5B6E"/>
    <w:rsid w:val="00CA5E93"/>
    <w:rsid w:val="00CA638F"/>
    <w:rsid w:val="00CB1077"/>
    <w:rsid w:val="00CB161F"/>
    <w:rsid w:val="00CB2C1E"/>
    <w:rsid w:val="00CB3E85"/>
    <w:rsid w:val="00CB566E"/>
    <w:rsid w:val="00CB6024"/>
    <w:rsid w:val="00CB6AF4"/>
    <w:rsid w:val="00CB7096"/>
    <w:rsid w:val="00CB73D5"/>
    <w:rsid w:val="00CB7691"/>
    <w:rsid w:val="00CC0186"/>
    <w:rsid w:val="00CC08B1"/>
    <w:rsid w:val="00CC0917"/>
    <w:rsid w:val="00CC1338"/>
    <w:rsid w:val="00CC1FC3"/>
    <w:rsid w:val="00CC2E3E"/>
    <w:rsid w:val="00CC330F"/>
    <w:rsid w:val="00CC34E2"/>
    <w:rsid w:val="00CC4353"/>
    <w:rsid w:val="00CC4774"/>
    <w:rsid w:val="00CC54B8"/>
    <w:rsid w:val="00CC598D"/>
    <w:rsid w:val="00CC5BCF"/>
    <w:rsid w:val="00CC665A"/>
    <w:rsid w:val="00CC6E41"/>
    <w:rsid w:val="00CC7C71"/>
    <w:rsid w:val="00CC7EEA"/>
    <w:rsid w:val="00CD0BD2"/>
    <w:rsid w:val="00CD2CD2"/>
    <w:rsid w:val="00CD336C"/>
    <w:rsid w:val="00CD4168"/>
    <w:rsid w:val="00CD4729"/>
    <w:rsid w:val="00CD4DDC"/>
    <w:rsid w:val="00CD62E5"/>
    <w:rsid w:val="00CD6BA0"/>
    <w:rsid w:val="00CD70A5"/>
    <w:rsid w:val="00CD742A"/>
    <w:rsid w:val="00CE01DF"/>
    <w:rsid w:val="00CE0A13"/>
    <w:rsid w:val="00CE10D9"/>
    <w:rsid w:val="00CE12BE"/>
    <w:rsid w:val="00CE19B4"/>
    <w:rsid w:val="00CE25BE"/>
    <w:rsid w:val="00CE3AFD"/>
    <w:rsid w:val="00CE593E"/>
    <w:rsid w:val="00CE5D16"/>
    <w:rsid w:val="00CE5D43"/>
    <w:rsid w:val="00CE6ADF"/>
    <w:rsid w:val="00CE6E0C"/>
    <w:rsid w:val="00CE6F02"/>
    <w:rsid w:val="00CE6F6F"/>
    <w:rsid w:val="00CE6FBE"/>
    <w:rsid w:val="00CE7541"/>
    <w:rsid w:val="00CF0140"/>
    <w:rsid w:val="00CF1552"/>
    <w:rsid w:val="00CF1D81"/>
    <w:rsid w:val="00CF2DEA"/>
    <w:rsid w:val="00CF41DA"/>
    <w:rsid w:val="00CF594D"/>
    <w:rsid w:val="00CF6470"/>
    <w:rsid w:val="00CF6985"/>
    <w:rsid w:val="00CF71DF"/>
    <w:rsid w:val="00D001ED"/>
    <w:rsid w:val="00D01BE8"/>
    <w:rsid w:val="00D01FBF"/>
    <w:rsid w:val="00D032D5"/>
    <w:rsid w:val="00D0605D"/>
    <w:rsid w:val="00D060AC"/>
    <w:rsid w:val="00D0651C"/>
    <w:rsid w:val="00D071F1"/>
    <w:rsid w:val="00D07B6F"/>
    <w:rsid w:val="00D07E5E"/>
    <w:rsid w:val="00D1092B"/>
    <w:rsid w:val="00D10BE7"/>
    <w:rsid w:val="00D10E49"/>
    <w:rsid w:val="00D11603"/>
    <w:rsid w:val="00D11846"/>
    <w:rsid w:val="00D11C87"/>
    <w:rsid w:val="00D11F94"/>
    <w:rsid w:val="00D1265F"/>
    <w:rsid w:val="00D13251"/>
    <w:rsid w:val="00D154F4"/>
    <w:rsid w:val="00D1572F"/>
    <w:rsid w:val="00D215B4"/>
    <w:rsid w:val="00D21E65"/>
    <w:rsid w:val="00D22909"/>
    <w:rsid w:val="00D22B35"/>
    <w:rsid w:val="00D22B88"/>
    <w:rsid w:val="00D2330C"/>
    <w:rsid w:val="00D2339C"/>
    <w:rsid w:val="00D23D03"/>
    <w:rsid w:val="00D23FD3"/>
    <w:rsid w:val="00D2479C"/>
    <w:rsid w:val="00D24852"/>
    <w:rsid w:val="00D25946"/>
    <w:rsid w:val="00D271E6"/>
    <w:rsid w:val="00D27491"/>
    <w:rsid w:val="00D3073D"/>
    <w:rsid w:val="00D316E5"/>
    <w:rsid w:val="00D32FFE"/>
    <w:rsid w:val="00D33A4D"/>
    <w:rsid w:val="00D34D55"/>
    <w:rsid w:val="00D34DBD"/>
    <w:rsid w:val="00D34F4C"/>
    <w:rsid w:val="00D352EE"/>
    <w:rsid w:val="00D364EB"/>
    <w:rsid w:val="00D37123"/>
    <w:rsid w:val="00D375BE"/>
    <w:rsid w:val="00D37E42"/>
    <w:rsid w:val="00D4208D"/>
    <w:rsid w:val="00D43F8E"/>
    <w:rsid w:val="00D45B8B"/>
    <w:rsid w:val="00D45CF6"/>
    <w:rsid w:val="00D45F6B"/>
    <w:rsid w:val="00D46262"/>
    <w:rsid w:val="00D46794"/>
    <w:rsid w:val="00D46A64"/>
    <w:rsid w:val="00D47203"/>
    <w:rsid w:val="00D47481"/>
    <w:rsid w:val="00D47874"/>
    <w:rsid w:val="00D502B5"/>
    <w:rsid w:val="00D504CB"/>
    <w:rsid w:val="00D50C81"/>
    <w:rsid w:val="00D514EE"/>
    <w:rsid w:val="00D5167C"/>
    <w:rsid w:val="00D519B5"/>
    <w:rsid w:val="00D522B1"/>
    <w:rsid w:val="00D52813"/>
    <w:rsid w:val="00D52916"/>
    <w:rsid w:val="00D53058"/>
    <w:rsid w:val="00D53564"/>
    <w:rsid w:val="00D54478"/>
    <w:rsid w:val="00D55E40"/>
    <w:rsid w:val="00D57A26"/>
    <w:rsid w:val="00D60689"/>
    <w:rsid w:val="00D65353"/>
    <w:rsid w:val="00D65850"/>
    <w:rsid w:val="00D67611"/>
    <w:rsid w:val="00D67741"/>
    <w:rsid w:val="00D70086"/>
    <w:rsid w:val="00D71526"/>
    <w:rsid w:val="00D720ED"/>
    <w:rsid w:val="00D72198"/>
    <w:rsid w:val="00D72F46"/>
    <w:rsid w:val="00D73BC0"/>
    <w:rsid w:val="00D73D0A"/>
    <w:rsid w:val="00D7470A"/>
    <w:rsid w:val="00D74E9C"/>
    <w:rsid w:val="00D77803"/>
    <w:rsid w:val="00D805B3"/>
    <w:rsid w:val="00D81486"/>
    <w:rsid w:val="00D82062"/>
    <w:rsid w:val="00D825AB"/>
    <w:rsid w:val="00D83C00"/>
    <w:rsid w:val="00D8448D"/>
    <w:rsid w:val="00D84AE0"/>
    <w:rsid w:val="00D854D6"/>
    <w:rsid w:val="00D86F41"/>
    <w:rsid w:val="00D87495"/>
    <w:rsid w:val="00D90743"/>
    <w:rsid w:val="00D91EE1"/>
    <w:rsid w:val="00D924A4"/>
    <w:rsid w:val="00D927E7"/>
    <w:rsid w:val="00D937C7"/>
    <w:rsid w:val="00D93E3E"/>
    <w:rsid w:val="00D93FAC"/>
    <w:rsid w:val="00D96EF4"/>
    <w:rsid w:val="00D97B7A"/>
    <w:rsid w:val="00D97D44"/>
    <w:rsid w:val="00DA16E8"/>
    <w:rsid w:val="00DA17F5"/>
    <w:rsid w:val="00DA1E5C"/>
    <w:rsid w:val="00DA2DDB"/>
    <w:rsid w:val="00DA2EA8"/>
    <w:rsid w:val="00DA44FD"/>
    <w:rsid w:val="00DA4E79"/>
    <w:rsid w:val="00DA5AFF"/>
    <w:rsid w:val="00DA5D0A"/>
    <w:rsid w:val="00DA6313"/>
    <w:rsid w:val="00DA6437"/>
    <w:rsid w:val="00DA6509"/>
    <w:rsid w:val="00DA7A68"/>
    <w:rsid w:val="00DB1132"/>
    <w:rsid w:val="00DB120E"/>
    <w:rsid w:val="00DB183D"/>
    <w:rsid w:val="00DB219F"/>
    <w:rsid w:val="00DB2859"/>
    <w:rsid w:val="00DB37E4"/>
    <w:rsid w:val="00DB40C8"/>
    <w:rsid w:val="00DB410A"/>
    <w:rsid w:val="00DB4342"/>
    <w:rsid w:val="00DB45A8"/>
    <w:rsid w:val="00DB585E"/>
    <w:rsid w:val="00DB5AC6"/>
    <w:rsid w:val="00DB6C75"/>
    <w:rsid w:val="00DC2A94"/>
    <w:rsid w:val="00DC3573"/>
    <w:rsid w:val="00DC4A05"/>
    <w:rsid w:val="00DC595B"/>
    <w:rsid w:val="00DC631F"/>
    <w:rsid w:val="00DC648A"/>
    <w:rsid w:val="00DC724A"/>
    <w:rsid w:val="00DC7FEA"/>
    <w:rsid w:val="00DD008A"/>
    <w:rsid w:val="00DD0FFB"/>
    <w:rsid w:val="00DD1FA5"/>
    <w:rsid w:val="00DD2673"/>
    <w:rsid w:val="00DD3014"/>
    <w:rsid w:val="00DD347A"/>
    <w:rsid w:val="00DD3D30"/>
    <w:rsid w:val="00DD56BE"/>
    <w:rsid w:val="00DD5792"/>
    <w:rsid w:val="00DE021E"/>
    <w:rsid w:val="00DE0456"/>
    <w:rsid w:val="00DE04E2"/>
    <w:rsid w:val="00DE1AE8"/>
    <w:rsid w:val="00DE2DA0"/>
    <w:rsid w:val="00DE2EAA"/>
    <w:rsid w:val="00DE35FB"/>
    <w:rsid w:val="00DE520A"/>
    <w:rsid w:val="00DE6D11"/>
    <w:rsid w:val="00DE7A0D"/>
    <w:rsid w:val="00DE7E63"/>
    <w:rsid w:val="00DF0E1F"/>
    <w:rsid w:val="00DF2500"/>
    <w:rsid w:val="00DF2695"/>
    <w:rsid w:val="00DF296A"/>
    <w:rsid w:val="00DF346F"/>
    <w:rsid w:val="00DF3C33"/>
    <w:rsid w:val="00DF426E"/>
    <w:rsid w:val="00DF5679"/>
    <w:rsid w:val="00DF6A0A"/>
    <w:rsid w:val="00DF6F3A"/>
    <w:rsid w:val="00DF7214"/>
    <w:rsid w:val="00DF7B3B"/>
    <w:rsid w:val="00DF7D2C"/>
    <w:rsid w:val="00E005C6"/>
    <w:rsid w:val="00E018B7"/>
    <w:rsid w:val="00E01DA3"/>
    <w:rsid w:val="00E01FBC"/>
    <w:rsid w:val="00E02516"/>
    <w:rsid w:val="00E03378"/>
    <w:rsid w:val="00E04465"/>
    <w:rsid w:val="00E04D18"/>
    <w:rsid w:val="00E05287"/>
    <w:rsid w:val="00E05447"/>
    <w:rsid w:val="00E06557"/>
    <w:rsid w:val="00E06CCB"/>
    <w:rsid w:val="00E11FDC"/>
    <w:rsid w:val="00E12075"/>
    <w:rsid w:val="00E13356"/>
    <w:rsid w:val="00E14A64"/>
    <w:rsid w:val="00E14B4F"/>
    <w:rsid w:val="00E1573E"/>
    <w:rsid w:val="00E15BDA"/>
    <w:rsid w:val="00E165B5"/>
    <w:rsid w:val="00E17315"/>
    <w:rsid w:val="00E17A25"/>
    <w:rsid w:val="00E17D47"/>
    <w:rsid w:val="00E20F90"/>
    <w:rsid w:val="00E21D26"/>
    <w:rsid w:val="00E2212D"/>
    <w:rsid w:val="00E22E18"/>
    <w:rsid w:val="00E23436"/>
    <w:rsid w:val="00E234D9"/>
    <w:rsid w:val="00E24FC4"/>
    <w:rsid w:val="00E25845"/>
    <w:rsid w:val="00E30B2F"/>
    <w:rsid w:val="00E32C7F"/>
    <w:rsid w:val="00E33B94"/>
    <w:rsid w:val="00E33E6B"/>
    <w:rsid w:val="00E345F1"/>
    <w:rsid w:val="00E3518B"/>
    <w:rsid w:val="00E357BF"/>
    <w:rsid w:val="00E35DAD"/>
    <w:rsid w:val="00E36B50"/>
    <w:rsid w:val="00E36F44"/>
    <w:rsid w:val="00E37FE0"/>
    <w:rsid w:val="00E40461"/>
    <w:rsid w:val="00E40EFA"/>
    <w:rsid w:val="00E41849"/>
    <w:rsid w:val="00E424DE"/>
    <w:rsid w:val="00E43A6E"/>
    <w:rsid w:val="00E44CD8"/>
    <w:rsid w:val="00E44F86"/>
    <w:rsid w:val="00E44FED"/>
    <w:rsid w:val="00E45BA0"/>
    <w:rsid w:val="00E45CCD"/>
    <w:rsid w:val="00E45E9F"/>
    <w:rsid w:val="00E4612D"/>
    <w:rsid w:val="00E462F0"/>
    <w:rsid w:val="00E500AB"/>
    <w:rsid w:val="00E511AB"/>
    <w:rsid w:val="00E53016"/>
    <w:rsid w:val="00E53FAD"/>
    <w:rsid w:val="00E54942"/>
    <w:rsid w:val="00E55412"/>
    <w:rsid w:val="00E603E1"/>
    <w:rsid w:val="00E619EA"/>
    <w:rsid w:val="00E62D7A"/>
    <w:rsid w:val="00E62DFC"/>
    <w:rsid w:val="00E63081"/>
    <w:rsid w:val="00E63CA6"/>
    <w:rsid w:val="00E65BDE"/>
    <w:rsid w:val="00E65F18"/>
    <w:rsid w:val="00E6637B"/>
    <w:rsid w:val="00E67892"/>
    <w:rsid w:val="00E67B60"/>
    <w:rsid w:val="00E705B2"/>
    <w:rsid w:val="00E715C8"/>
    <w:rsid w:val="00E71A19"/>
    <w:rsid w:val="00E71D6E"/>
    <w:rsid w:val="00E73552"/>
    <w:rsid w:val="00E73DA1"/>
    <w:rsid w:val="00E74824"/>
    <w:rsid w:val="00E76699"/>
    <w:rsid w:val="00E779A0"/>
    <w:rsid w:val="00E77C5C"/>
    <w:rsid w:val="00E77EC8"/>
    <w:rsid w:val="00E81D9E"/>
    <w:rsid w:val="00E81E0F"/>
    <w:rsid w:val="00E825CD"/>
    <w:rsid w:val="00E8299B"/>
    <w:rsid w:val="00E83321"/>
    <w:rsid w:val="00E83837"/>
    <w:rsid w:val="00E838AB"/>
    <w:rsid w:val="00E84883"/>
    <w:rsid w:val="00E872C0"/>
    <w:rsid w:val="00E9155D"/>
    <w:rsid w:val="00E93504"/>
    <w:rsid w:val="00E94592"/>
    <w:rsid w:val="00E9699B"/>
    <w:rsid w:val="00EA0759"/>
    <w:rsid w:val="00EA0957"/>
    <w:rsid w:val="00EA0ED6"/>
    <w:rsid w:val="00EA0FDA"/>
    <w:rsid w:val="00EA128A"/>
    <w:rsid w:val="00EA3EA7"/>
    <w:rsid w:val="00EA4C8A"/>
    <w:rsid w:val="00EA5447"/>
    <w:rsid w:val="00EA54E5"/>
    <w:rsid w:val="00EB5A22"/>
    <w:rsid w:val="00EC0A8D"/>
    <w:rsid w:val="00EC0C61"/>
    <w:rsid w:val="00EC1838"/>
    <w:rsid w:val="00EC1AD7"/>
    <w:rsid w:val="00EC340F"/>
    <w:rsid w:val="00EC39E8"/>
    <w:rsid w:val="00EC3A32"/>
    <w:rsid w:val="00EC3C30"/>
    <w:rsid w:val="00EC4EC9"/>
    <w:rsid w:val="00EC59C6"/>
    <w:rsid w:val="00EC7624"/>
    <w:rsid w:val="00EC7BDD"/>
    <w:rsid w:val="00ED2863"/>
    <w:rsid w:val="00ED345C"/>
    <w:rsid w:val="00ED3D77"/>
    <w:rsid w:val="00ED4716"/>
    <w:rsid w:val="00ED508F"/>
    <w:rsid w:val="00ED59E0"/>
    <w:rsid w:val="00EE0826"/>
    <w:rsid w:val="00EE1203"/>
    <w:rsid w:val="00EE4358"/>
    <w:rsid w:val="00EE47D6"/>
    <w:rsid w:val="00EE4AF8"/>
    <w:rsid w:val="00EE55EF"/>
    <w:rsid w:val="00EE5815"/>
    <w:rsid w:val="00EE610C"/>
    <w:rsid w:val="00EE6204"/>
    <w:rsid w:val="00EE65D6"/>
    <w:rsid w:val="00EF14FA"/>
    <w:rsid w:val="00EF1B90"/>
    <w:rsid w:val="00EF2159"/>
    <w:rsid w:val="00EF3026"/>
    <w:rsid w:val="00EF3C81"/>
    <w:rsid w:val="00EF3F70"/>
    <w:rsid w:val="00EF4175"/>
    <w:rsid w:val="00EF52C9"/>
    <w:rsid w:val="00EF6E94"/>
    <w:rsid w:val="00F01445"/>
    <w:rsid w:val="00F01795"/>
    <w:rsid w:val="00F02654"/>
    <w:rsid w:val="00F02C2E"/>
    <w:rsid w:val="00F03BC7"/>
    <w:rsid w:val="00F03F53"/>
    <w:rsid w:val="00F07DA7"/>
    <w:rsid w:val="00F10881"/>
    <w:rsid w:val="00F10BBF"/>
    <w:rsid w:val="00F11F27"/>
    <w:rsid w:val="00F121CE"/>
    <w:rsid w:val="00F1368D"/>
    <w:rsid w:val="00F1382D"/>
    <w:rsid w:val="00F13CC4"/>
    <w:rsid w:val="00F13F84"/>
    <w:rsid w:val="00F1415C"/>
    <w:rsid w:val="00F155F7"/>
    <w:rsid w:val="00F15849"/>
    <w:rsid w:val="00F16100"/>
    <w:rsid w:val="00F1724F"/>
    <w:rsid w:val="00F2001A"/>
    <w:rsid w:val="00F20226"/>
    <w:rsid w:val="00F20633"/>
    <w:rsid w:val="00F21191"/>
    <w:rsid w:val="00F21DA5"/>
    <w:rsid w:val="00F22DB9"/>
    <w:rsid w:val="00F22DC6"/>
    <w:rsid w:val="00F230F4"/>
    <w:rsid w:val="00F233F9"/>
    <w:rsid w:val="00F234FE"/>
    <w:rsid w:val="00F247CB"/>
    <w:rsid w:val="00F24F4F"/>
    <w:rsid w:val="00F3016F"/>
    <w:rsid w:val="00F306C8"/>
    <w:rsid w:val="00F315F1"/>
    <w:rsid w:val="00F31DFD"/>
    <w:rsid w:val="00F3207A"/>
    <w:rsid w:val="00F32CA1"/>
    <w:rsid w:val="00F33F74"/>
    <w:rsid w:val="00F342A4"/>
    <w:rsid w:val="00F343DB"/>
    <w:rsid w:val="00F34411"/>
    <w:rsid w:val="00F34D5D"/>
    <w:rsid w:val="00F364E3"/>
    <w:rsid w:val="00F37BEE"/>
    <w:rsid w:val="00F37E7C"/>
    <w:rsid w:val="00F40A9C"/>
    <w:rsid w:val="00F41798"/>
    <w:rsid w:val="00F4226A"/>
    <w:rsid w:val="00F42BD5"/>
    <w:rsid w:val="00F432F7"/>
    <w:rsid w:val="00F44079"/>
    <w:rsid w:val="00F44C9C"/>
    <w:rsid w:val="00F45875"/>
    <w:rsid w:val="00F45AFD"/>
    <w:rsid w:val="00F460D4"/>
    <w:rsid w:val="00F46A5F"/>
    <w:rsid w:val="00F478C2"/>
    <w:rsid w:val="00F52033"/>
    <w:rsid w:val="00F52913"/>
    <w:rsid w:val="00F52A8D"/>
    <w:rsid w:val="00F52ADB"/>
    <w:rsid w:val="00F52B71"/>
    <w:rsid w:val="00F5439E"/>
    <w:rsid w:val="00F55458"/>
    <w:rsid w:val="00F55FF3"/>
    <w:rsid w:val="00F57518"/>
    <w:rsid w:val="00F575D3"/>
    <w:rsid w:val="00F60992"/>
    <w:rsid w:val="00F614C0"/>
    <w:rsid w:val="00F61CE5"/>
    <w:rsid w:val="00F61E8A"/>
    <w:rsid w:val="00F62054"/>
    <w:rsid w:val="00F62105"/>
    <w:rsid w:val="00F634ED"/>
    <w:rsid w:val="00F63C12"/>
    <w:rsid w:val="00F64535"/>
    <w:rsid w:val="00F6469D"/>
    <w:rsid w:val="00F64E8F"/>
    <w:rsid w:val="00F651E3"/>
    <w:rsid w:val="00F65594"/>
    <w:rsid w:val="00F65B36"/>
    <w:rsid w:val="00F67A86"/>
    <w:rsid w:val="00F67FE1"/>
    <w:rsid w:val="00F714E0"/>
    <w:rsid w:val="00F727AD"/>
    <w:rsid w:val="00F74051"/>
    <w:rsid w:val="00F7741F"/>
    <w:rsid w:val="00F811B3"/>
    <w:rsid w:val="00F8148C"/>
    <w:rsid w:val="00F82286"/>
    <w:rsid w:val="00F8229E"/>
    <w:rsid w:val="00F826DE"/>
    <w:rsid w:val="00F83418"/>
    <w:rsid w:val="00F8510C"/>
    <w:rsid w:val="00F86098"/>
    <w:rsid w:val="00F874D0"/>
    <w:rsid w:val="00F875F9"/>
    <w:rsid w:val="00F87DB1"/>
    <w:rsid w:val="00F87DB8"/>
    <w:rsid w:val="00F901F9"/>
    <w:rsid w:val="00F902E4"/>
    <w:rsid w:val="00F92E14"/>
    <w:rsid w:val="00F93780"/>
    <w:rsid w:val="00F93977"/>
    <w:rsid w:val="00F939F0"/>
    <w:rsid w:val="00F9474E"/>
    <w:rsid w:val="00F961DC"/>
    <w:rsid w:val="00F96A0A"/>
    <w:rsid w:val="00F97D49"/>
    <w:rsid w:val="00FA049E"/>
    <w:rsid w:val="00FA062D"/>
    <w:rsid w:val="00FA0C94"/>
    <w:rsid w:val="00FA1061"/>
    <w:rsid w:val="00FA2355"/>
    <w:rsid w:val="00FA2521"/>
    <w:rsid w:val="00FA2CC0"/>
    <w:rsid w:val="00FA2DC9"/>
    <w:rsid w:val="00FA2F2F"/>
    <w:rsid w:val="00FA39E4"/>
    <w:rsid w:val="00FA51A6"/>
    <w:rsid w:val="00FA68EA"/>
    <w:rsid w:val="00FA69F6"/>
    <w:rsid w:val="00FA6A55"/>
    <w:rsid w:val="00FA6B4D"/>
    <w:rsid w:val="00FB0717"/>
    <w:rsid w:val="00FB0EB9"/>
    <w:rsid w:val="00FB18AA"/>
    <w:rsid w:val="00FB1C8D"/>
    <w:rsid w:val="00FB2736"/>
    <w:rsid w:val="00FB31A2"/>
    <w:rsid w:val="00FB3601"/>
    <w:rsid w:val="00FB425B"/>
    <w:rsid w:val="00FB43B7"/>
    <w:rsid w:val="00FB534C"/>
    <w:rsid w:val="00FB53A2"/>
    <w:rsid w:val="00FB59A2"/>
    <w:rsid w:val="00FB61A6"/>
    <w:rsid w:val="00FB6C6B"/>
    <w:rsid w:val="00FB7FEF"/>
    <w:rsid w:val="00FC01E5"/>
    <w:rsid w:val="00FC0FFF"/>
    <w:rsid w:val="00FC1AAD"/>
    <w:rsid w:val="00FC30E4"/>
    <w:rsid w:val="00FC34F2"/>
    <w:rsid w:val="00FC5245"/>
    <w:rsid w:val="00FC5FBB"/>
    <w:rsid w:val="00FC6D66"/>
    <w:rsid w:val="00FC78EF"/>
    <w:rsid w:val="00FC7B48"/>
    <w:rsid w:val="00FD018E"/>
    <w:rsid w:val="00FD196D"/>
    <w:rsid w:val="00FD2001"/>
    <w:rsid w:val="00FD28E4"/>
    <w:rsid w:val="00FD2998"/>
    <w:rsid w:val="00FD2B76"/>
    <w:rsid w:val="00FD2DDE"/>
    <w:rsid w:val="00FD301F"/>
    <w:rsid w:val="00FD423A"/>
    <w:rsid w:val="00FD5387"/>
    <w:rsid w:val="00FD5866"/>
    <w:rsid w:val="00FD78EF"/>
    <w:rsid w:val="00FE02A4"/>
    <w:rsid w:val="00FE2D72"/>
    <w:rsid w:val="00FE3198"/>
    <w:rsid w:val="00FE5F9B"/>
    <w:rsid w:val="00FE777F"/>
    <w:rsid w:val="00FE7A34"/>
    <w:rsid w:val="00FE7AF0"/>
    <w:rsid w:val="00FF06DE"/>
    <w:rsid w:val="00FF1B1E"/>
    <w:rsid w:val="00FF2208"/>
    <w:rsid w:val="00FF2625"/>
    <w:rsid w:val="00FF44A8"/>
    <w:rsid w:val="00FF4818"/>
    <w:rsid w:val="00FF6B2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564EA3"/>
  <w15:chartTrackingRefBased/>
  <w15:docId w15:val="{ACA3883C-E7A9-4540-999C-8EA66C224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1178"/>
  </w:style>
  <w:style w:type="paragraph" w:styleId="Heading1">
    <w:name w:val="heading 1"/>
    <w:basedOn w:val="Normal"/>
    <w:next w:val="Normal"/>
    <w:link w:val="Heading1Char"/>
    <w:qFormat/>
    <w:rsid w:val="00C91445"/>
    <w:pPr>
      <w:keepNext/>
      <w:spacing w:after="0" w:line="240" w:lineRule="auto"/>
      <w:outlineLvl w:val="0"/>
    </w:pPr>
    <w:rPr>
      <w:rFonts w:ascii="Times New Roman" w:eastAsia="Times New Roman" w:hAnsi="Times New Roman" w:cs="Times New Roman"/>
      <w:sz w:val="30"/>
      <w:szCs w:val="24"/>
      <w:lang w:val="en-CA" w:eastAsia="en-US"/>
    </w:rPr>
  </w:style>
  <w:style w:type="paragraph" w:styleId="Heading2">
    <w:name w:val="heading 2"/>
    <w:basedOn w:val="Normal"/>
    <w:next w:val="Normal"/>
    <w:link w:val="Heading2Char"/>
    <w:uiPriority w:val="9"/>
    <w:unhideWhenUsed/>
    <w:qFormat/>
    <w:rsid w:val="00D86F4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F61A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F67FE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BF58C5"/>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43A6E"/>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9">
    <w:name w:val="heading 9"/>
    <w:basedOn w:val="Normal"/>
    <w:next w:val="Normal"/>
    <w:link w:val="Heading9Char"/>
    <w:uiPriority w:val="9"/>
    <w:semiHidden/>
    <w:unhideWhenUsed/>
    <w:qFormat/>
    <w:rsid w:val="00E43A6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A6B4D"/>
    <w:pPr>
      <w:tabs>
        <w:tab w:val="center" w:pos="4680"/>
        <w:tab w:val="right" w:pos="9360"/>
      </w:tabs>
      <w:spacing w:after="0" w:line="240" w:lineRule="auto"/>
    </w:pPr>
    <w:rPr>
      <w:rFonts w:ascii="Times New Roman" w:eastAsia="Times New Roman" w:hAnsi="Times New Roman" w:cs="Times New Roman"/>
      <w:sz w:val="24"/>
      <w:szCs w:val="20"/>
      <w:lang w:eastAsia="en-US"/>
    </w:rPr>
  </w:style>
  <w:style w:type="character" w:customStyle="1" w:styleId="HeaderChar">
    <w:name w:val="Header Char"/>
    <w:basedOn w:val="DefaultParagraphFont"/>
    <w:link w:val="Header"/>
    <w:rsid w:val="00FA6B4D"/>
    <w:rPr>
      <w:rFonts w:ascii="Times New Roman" w:eastAsia="Times New Roman" w:hAnsi="Times New Roman" w:cs="Times New Roman"/>
      <w:sz w:val="24"/>
      <w:szCs w:val="20"/>
      <w:lang w:eastAsia="en-US"/>
    </w:rPr>
  </w:style>
  <w:style w:type="paragraph" w:styleId="ListParagraph">
    <w:name w:val="List Paragraph"/>
    <w:basedOn w:val="Normal"/>
    <w:uiPriority w:val="34"/>
    <w:qFormat/>
    <w:rsid w:val="00FA6B4D"/>
    <w:pPr>
      <w:spacing w:after="200" w:line="276" w:lineRule="auto"/>
      <w:ind w:left="720"/>
      <w:contextualSpacing/>
    </w:pPr>
    <w:rPr>
      <w:rFonts w:ascii="Times New Roman" w:eastAsia="Batang" w:hAnsi="Times New Roman" w:cs="Times New Roman"/>
      <w:lang w:eastAsia="en-US"/>
    </w:rPr>
  </w:style>
  <w:style w:type="paragraph" w:styleId="NormalWeb">
    <w:name w:val="Normal (Web)"/>
    <w:basedOn w:val="Normal"/>
    <w:uiPriority w:val="99"/>
    <w:unhideWhenUsed/>
    <w:rsid w:val="00FA6B4D"/>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C927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277B"/>
    <w:rPr>
      <w:rFonts w:ascii="Segoe UI" w:hAnsi="Segoe UI" w:cs="Segoe UI"/>
      <w:sz w:val="18"/>
      <w:szCs w:val="18"/>
    </w:rPr>
  </w:style>
  <w:style w:type="paragraph" w:styleId="CommentText">
    <w:name w:val="annotation text"/>
    <w:basedOn w:val="Normal"/>
    <w:link w:val="CommentTextChar"/>
    <w:uiPriority w:val="99"/>
    <w:semiHidden/>
    <w:unhideWhenUsed/>
    <w:rsid w:val="008F02A4"/>
    <w:pPr>
      <w:spacing w:line="240" w:lineRule="auto"/>
    </w:pPr>
    <w:rPr>
      <w:sz w:val="20"/>
      <w:szCs w:val="20"/>
    </w:rPr>
  </w:style>
  <w:style w:type="character" w:customStyle="1" w:styleId="CommentTextChar">
    <w:name w:val="Comment Text Char"/>
    <w:basedOn w:val="DefaultParagraphFont"/>
    <w:link w:val="CommentText"/>
    <w:uiPriority w:val="99"/>
    <w:semiHidden/>
    <w:rsid w:val="008F02A4"/>
    <w:rPr>
      <w:sz w:val="20"/>
      <w:szCs w:val="20"/>
    </w:rPr>
  </w:style>
  <w:style w:type="character" w:styleId="CommentReference">
    <w:name w:val="annotation reference"/>
    <w:uiPriority w:val="99"/>
    <w:semiHidden/>
    <w:unhideWhenUsed/>
    <w:rsid w:val="008F02A4"/>
    <w:rPr>
      <w:sz w:val="16"/>
      <w:szCs w:val="16"/>
    </w:rPr>
  </w:style>
  <w:style w:type="character" w:customStyle="1" w:styleId="Heading1Char">
    <w:name w:val="Heading 1 Char"/>
    <w:basedOn w:val="DefaultParagraphFont"/>
    <w:link w:val="Heading1"/>
    <w:rsid w:val="00C91445"/>
    <w:rPr>
      <w:rFonts w:ascii="Times New Roman" w:eastAsia="Times New Roman" w:hAnsi="Times New Roman" w:cs="Times New Roman"/>
      <w:sz w:val="30"/>
      <w:szCs w:val="24"/>
      <w:lang w:val="en-CA" w:eastAsia="en-US"/>
    </w:rPr>
  </w:style>
  <w:style w:type="paragraph" w:styleId="Footer">
    <w:name w:val="footer"/>
    <w:basedOn w:val="Normal"/>
    <w:link w:val="FooterChar"/>
    <w:uiPriority w:val="99"/>
    <w:unhideWhenUsed/>
    <w:rsid w:val="00606E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6E65"/>
  </w:style>
  <w:style w:type="character" w:customStyle="1" w:styleId="Heading6Char">
    <w:name w:val="Heading 6 Char"/>
    <w:basedOn w:val="DefaultParagraphFont"/>
    <w:link w:val="Heading6"/>
    <w:uiPriority w:val="9"/>
    <w:semiHidden/>
    <w:rsid w:val="00E43A6E"/>
    <w:rPr>
      <w:rFonts w:asciiTheme="majorHAnsi" w:eastAsiaTheme="majorEastAsia" w:hAnsiTheme="majorHAnsi" w:cstheme="majorBidi"/>
      <w:color w:val="1F3763" w:themeColor="accent1" w:themeShade="7F"/>
    </w:rPr>
  </w:style>
  <w:style w:type="character" w:customStyle="1" w:styleId="Heading9Char">
    <w:name w:val="Heading 9 Char"/>
    <w:basedOn w:val="DefaultParagraphFont"/>
    <w:link w:val="Heading9"/>
    <w:uiPriority w:val="9"/>
    <w:semiHidden/>
    <w:rsid w:val="00E43A6E"/>
    <w:rPr>
      <w:rFonts w:asciiTheme="majorHAnsi" w:eastAsiaTheme="majorEastAsia" w:hAnsiTheme="majorHAnsi" w:cstheme="majorBidi"/>
      <w:i/>
      <w:iCs/>
      <w:color w:val="272727" w:themeColor="text1" w:themeTint="D8"/>
      <w:sz w:val="21"/>
      <w:szCs w:val="21"/>
    </w:rPr>
  </w:style>
  <w:style w:type="paragraph" w:styleId="BodyText2">
    <w:name w:val="Body Text 2"/>
    <w:basedOn w:val="Normal"/>
    <w:link w:val="BodyText2Char"/>
    <w:semiHidden/>
    <w:rsid w:val="00E43A6E"/>
    <w:pPr>
      <w:spacing w:after="0" w:line="240" w:lineRule="auto"/>
    </w:pPr>
    <w:rPr>
      <w:rFonts w:ascii="Times New Roman" w:eastAsia="Times New Roman" w:hAnsi="Times New Roman" w:cs="Times New Roman"/>
      <w:sz w:val="28"/>
      <w:szCs w:val="24"/>
    </w:rPr>
  </w:style>
  <w:style w:type="character" w:customStyle="1" w:styleId="BodyText2Char">
    <w:name w:val="Body Text 2 Char"/>
    <w:basedOn w:val="DefaultParagraphFont"/>
    <w:link w:val="BodyText2"/>
    <w:semiHidden/>
    <w:rsid w:val="00E43A6E"/>
    <w:rPr>
      <w:rFonts w:ascii="Times New Roman" w:eastAsia="Times New Roman" w:hAnsi="Times New Roman" w:cs="Times New Roman"/>
      <w:sz w:val="28"/>
      <w:szCs w:val="24"/>
    </w:rPr>
  </w:style>
  <w:style w:type="character" w:customStyle="1" w:styleId="text">
    <w:name w:val="text"/>
    <w:rsid w:val="00617133"/>
    <w:rPr>
      <w:rFonts w:ascii="Times New Roman" w:eastAsia="Batang" w:hAnsi="Times New Roman"/>
    </w:rPr>
  </w:style>
  <w:style w:type="paragraph" w:styleId="CommentSubject">
    <w:name w:val="annotation subject"/>
    <w:basedOn w:val="CommentText"/>
    <w:next w:val="CommentText"/>
    <w:link w:val="CommentSubjectChar"/>
    <w:uiPriority w:val="99"/>
    <w:semiHidden/>
    <w:unhideWhenUsed/>
    <w:rsid w:val="002C7381"/>
    <w:rPr>
      <w:b/>
      <w:bCs/>
    </w:rPr>
  </w:style>
  <w:style w:type="character" w:customStyle="1" w:styleId="CommentSubjectChar">
    <w:name w:val="Comment Subject Char"/>
    <w:basedOn w:val="CommentTextChar"/>
    <w:link w:val="CommentSubject"/>
    <w:uiPriority w:val="99"/>
    <w:semiHidden/>
    <w:rsid w:val="002C7381"/>
    <w:rPr>
      <w:b/>
      <w:bCs/>
      <w:sz w:val="20"/>
      <w:szCs w:val="20"/>
    </w:rPr>
  </w:style>
  <w:style w:type="character" w:customStyle="1" w:styleId="woj">
    <w:name w:val="woj"/>
    <w:basedOn w:val="DefaultParagraphFont"/>
    <w:rsid w:val="008D6B07"/>
  </w:style>
  <w:style w:type="paragraph" w:customStyle="1" w:styleId="Normal1">
    <w:name w:val="Normal1"/>
    <w:uiPriority w:val="1"/>
    <w:rsid w:val="00087E51"/>
    <w:pPr>
      <w:pBdr>
        <w:top w:val="none" w:sz="2" w:space="0" w:color="auto"/>
        <w:left w:val="none" w:sz="2" w:space="0" w:color="auto"/>
        <w:bottom w:val="none" w:sz="2" w:space="0" w:color="auto"/>
        <w:right w:val="none" w:sz="2" w:space="0" w:color="auto"/>
      </w:pBdr>
      <w:spacing w:after="200" w:line="276" w:lineRule="auto"/>
      <w:jc w:val="both"/>
    </w:pPr>
    <w:rPr>
      <w:rFonts w:ascii="Haansoft Batang" w:eastAsia="Haansoft Batang" w:hAnsi="Times New Roman" w:cs="Times New Roman"/>
      <w:color w:val="000000"/>
    </w:rPr>
  </w:style>
  <w:style w:type="paragraph" w:customStyle="1" w:styleId="a">
    <w:name w:val="바탕글"/>
    <w:rsid w:val="005E77ED"/>
    <w:pPr>
      <w:widowControl w:val="0"/>
      <w:pBdr>
        <w:top w:val="none" w:sz="2" w:space="0" w:color="000000"/>
        <w:left w:val="none" w:sz="2" w:space="0" w:color="000000"/>
        <w:bottom w:val="none" w:sz="2" w:space="0" w:color="000000"/>
        <w:right w:val="none" w:sz="2" w:space="0" w:color="000000"/>
      </w:pBdr>
      <w:wordWrap w:val="0"/>
      <w:autoSpaceDE w:val="0"/>
      <w:autoSpaceDN w:val="0"/>
      <w:spacing w:after="0" w:line="384" w:lineRule="auto"/>
      <w:jc w:val="both"/>
      <w:textAlignment w:val="baseline"/>
    </w:pPr>
    <w:rPr>
      <w:rFonts w:ascii="Batang" w:eastAsia="Batang"/>
      <w:color w:val="000000"/>
      <w:sz w:val="20"/>
    </w:rPr>
  </w:style>
  <w:style w:type="table" w:styleId="TableGrid">
    <w:name w:val="Table Grid"/>
    <w:basedOn w:val="TableNormal"/>
    <w:uiPriority w:val="39"/>
    <w:rsid w:val="00AB4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D0CE0"/>
    <w:rPr>
      <w:color w:val="0563C1" w:themeColor="hyperlink"/>
      <w:u w:val="single"/>
    </w:rPr>
  </w:style>
  <w:style w:type="character" w:styleId="UnresolvedMention">
    <w:name w:val="Unresolved Mention"/>
    <w:basedOn w:val="DefaultParagraphFont"/>
    <w:uiPriority w:val="99"/>
    <w:semiHidden/>
    <w:unhideWhenUsed/>
    <w:rsid w:val="005D0CE0"/>
    <w:rPr>
      <w:color w:val="605E5C"/>
      <w:shd w:val="clear" w:color="auto" w:fill="E1DFDD"/>
    </w:rPr>
  </w:style>
  <w:style w:type="character" w:customStyle="1" w:styleId="Heading3Char">
    <w:name w:val="Heading 3 Char"/>
    <w:basedOn w:val="DefaultParagraphFont"/>
    <w:link w:val="Heading3"/>
    <w:uiPriority w:val="9"/>
    <w:rsid w:val="009F61AC"/>
    <w:rPr>
      <w:rFonts w:asciiTheme="majorHAnsi" w:eastAsiaTheme="majorEastAsia" w:hAnsiTheme="majorHAnsi" w:cstheme="majorBidi"/>
      <w:color w:val="1F3763" w:themeColor="accent1" w:themeShade="7F"/>
      <w:sz w:val="24"/>
      <w:szCs w:val="24"/>
    </w:rPr>
  </w:style>
  <w:style w:type="paragraph" w:styleId="Date">
    <w:name w:val="Date"/>
    <w:basedOn w:val="Normal"/>
    <w:next w:val="Normal"/>
    <w:link w:val="DateChar"/>
    <w:uiPriority w:val="99"/>
    <w:semiHidden/>
    <w:unhideWhenUsed/>
    <w:rsid w:val="007C1722"/>
  </w:style>
  <w:style w:type="character" w:customStyle="1" w:styleId="DateChar">
    <w:name w:val="Date Char"/>
    <w:basedOn w:val="DefaultParagraphFont"/>
    <w:link w:val="Date"/>
    <w:uiPriority w:val="99"/>
    <w:semiHidden/>
    <w:rsid w:val="007C1722"/>
  </w:style>
  <w:style w:type="paragraph" w:styleId="BodyText">
    <w:name w:val="Body Text"/>
    <w:basedOn w:val="Normal"/>
    <w:link w:val="BodyTextChar"/>
    <w:uiPriority w:val="99"/>
    <w:unhideWhenUsed/>
    <w:rsid w:val="00604DFC"/>
    <w:pPr>
      <w:spacing w:after="120"/>
    </w:pPr>
  </w:style>
  <w:style w:type="character" w:customStyle="1" w:styleId="BodyTextChar">
    <w:name w:val="Body Text Char"/>
    <w:basedOn w:val="DefaultParagraphFont"/>
    <w:link w:val="BodyText"/>
    <w:uiPriority w:val="99"/>
    <w:rsid w:val="00604DFC"/>
  </w:style>
  <w:style w:type="character" w:customStyle="1" w:styleId="Heading2Char">
    <w:name w:val="Heading 2 Char"/>
    <w:basedOn w:val="DefaultParagraphFont"/>
    <w:link w:val="Heading2"/>
    <w:uiPriority w:val="9"/>
    <w:rsid w:val="00D86F41"/>
    <w:rPr>
      <w:rFonts w:asciiTheme="majorHAnsi" w:eastAsiaTheme="majorEastAsia" w:hAnsiTheme="majorHAnsi" w:cstheme="majorBidi"/>
      <w:color w:val="2F5496" w:themeColor="accent1" w:themeShade="BF"/>
      <w:sz w:val="26"/>
      <w:szCs w:val="26"/>
    </w:rPr>
  </w:style>
  <w:style w:type="character" w:customStyle="1" w:styleId="Heading5Char">
    <w:name w:val="Heading 5 Char"/>
    <w:basedOn w:val="DefaultParagraphFont"/>
    <w:link w:val="Heading5"/>
    <w:uiPriority w:val="9"/>
    <w:semiHidden/>
    <w:rsid w:val="00BF58C5"/>
    <w:rPr>
      <w:rFonts w:asciiTheme="majorHAnsi" w:eastAsiaTheme="majorEastAsia" w:hAnsiTheme="majorHAnsi" w:cstheme="majorBidi"/>
      <w:color w:val="2F5496" w:themeColor="accent1" w:themeShade="BF"/>
    </w:rPr>
  </w:style>
  <w:style w:type="character" w:styleId="Strong">
    <w:name w:val="Strong"/>
    <w:basedOn w:val="DefaultParagraphFont"/>
    <w:uiPriority w:val="22"/>
    <w:qFormat/>
    <w:rsid w:val="00F826DE"/>
    <w:rPr>
      <w:b/>
      <w:bCs/>
    </w:rPr>
  </w:style>
  <w:style w:type="character" w:styleId="Emphasis">
    <w:name w:val="Emphasis"/>
    <w:basedOn w:val="DefaultParagraphFont"/>
    <w:uiPriority w:val="20"/>
    <w:qFormat/>
    <w:rsid w:val="008B101A"/>
    <w:rPr>
      <w:i/>
      <w:iCs/>
    </w:rPr>
  </w:style>
  <w:style w:type="character" w:customStyle="1" w:styleId="Heading4Char">
    <w:name w:val="Heading 4 Char"/>
    <w:basedOn w:val="DefaultParagraphFont"/>
    <w:link w:val="Heading4"/>
    <w:uiPriority w:val="9"/>
    <w:semiHidden/>
    <w:rsid w:val="00F67FE1"/>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DBFAF7-26AF-4FA2-90ED-3312AD0853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2</Pages>
  <Words>904</Words>
  <Characters>4209</Characters>
  <Application>Microsoft Office Word</Application>
  <DocSecurity>0</DocSecurity>
  <Lines>280</Lines>
  <Paragraphs>31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Hong</dc:creator>
  <cp:keywords/>
  <dc:description/>
  <cp:lastModifiedBy>Timothy Hong</cp:lastModifiedBy>
  <cp:revision>5</cp:revision>
  <cp:lastPrinted>2026-05-10T02:09:00Z</cp:lastPrinted>
  <dcterms:created xsi:type="dcterms:W3CDTF">2026-05-14T18:48:00Z</dcterms:created>
  <dcterms:modified xsi:type="dcterms:W3CDTF">2026-05-14T19:36:00Z</dcterms:modified>
</cp:coreProperties>
</file>